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53F810F0" w:rsidR="002A2C5B" w:rsidRDefault="00B0762A">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6</w:t>
      </w:r>
      <w:r w:rsidR="00E61BBD">
        <w:rPr>
          <w:rFonts w:ascii="Arial" w:eastAsia="Arial" w:hAnsi="Arial" w:cs="Arial"/>
          <w:sz w:val="28"/>
          <w:szCs w:val="28"/>
        </w:rPr>
        <w:t>91</w:t>
      </w:r>
      <w:r w:rsidR="002A7D6A">
        <w:rPr>
          <w:rFonts w:ascii="Arial" w:eastAsia="Arial" w:hAnsi="Arial" w:cs="Arial"/>
          <w:sz w:val="28"/>
          <w:szCs w:val="28"/>
        </w:rPr>
        <w:t xml:space="preserve"> on the Coronavirus Disease (COVID19)</w:t>
      </w:r>
    </w:p>
    <w:p w14:paraId="3F11FAFB" w14:textId="436330A2"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 of 2</w:t>
      </w:r>
      <w:r w:rsidR="00E61BBD">
        <w:rPr>
          <w:rFonts w:ascii="Arial" w:eastAsia="Arial" w:hAnsi="Arial" w:cs="Arial"/>
          <w:sz w:val="24"/>
          <w:szCs w:val="24"/>
        </w:rPr>
        <w:t>7</w:t>
      </w:r>
      <w:r w:rsidR="002A7D6A">
        <w:rPr>
          <w:rFonts w:ascii="Arial" w:eastAsia="Arial" w:hAnsi="Arial" w:cs="Arial"/>
          <w:sz w:val="24"/>
          <w:szCs w:val="24"/>
        </w:rPr>
        <w:t xml:space="preserve"> May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7E4A2DEB"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B0762A">
        <w:rPr>
          <w:rFonts w:ascii="Arial" w:eastAsia="Arial" w:hAnsi="Arial" w:cs="Arial"/>
          <w:b/>
          <w:color w:val="0070C0"/>
          <w:sz w:val="24"/>
          <w:szCs w:val="24"/>
        </w:rPr>
        <w:t>2</w:t>
      </w:r>
      <w:r w:rsidR="00D91EA6">
        <w:rPr>
          <w:rFonts w:ascii="Arial" w:eastAsia="Arial" w:hAnsi="Arial" w:cs="Arial"/>
          <w:b/>
          <w:color w:val="0070C0"/>
          <w:sz w:val="24"/>
          <w:szCs w:val="24"/>
        </w:rPr>
        <w:t>7</w:t>
      </w:r>
      <w:r>
        <w:rPr>
          <w:rFonts w:ascii="Arial" w:eastAsia="Arial" w:hAnsi="Arial" w:cs="Arial"/>
          <w:b/>
          <w:color w:val="0070C0"/>
          <w:sz w:val="24"/>
          <w:szCs w:val="24"/>
        </w:rPr>
        <w:t xml:space="preserve"> May 2021, 4PM</w:t>
      </w:r>
      <w:r>
        <w:rPr>
          <w:rFonts w:ascii="Arial" w:eastAsia="Arial" w:hAnsi="Arial" w:cs="Arial"/>
          <w:sz w:val="24"/>
          <w:szCs w:val="24"/>
        </w:rPr>
        <w:t xml:space="preserve">, the Department of Health (DOH) has recorded a total of </w:t>
      </w:r>
      <w:r w:rsidR="00D91EA6" w:rsidRPr="00D91EA6">
        <w:rPr>
          <w:rFonts w:ascii="Arial" w:eastAsia="Arial" w:hAnsi="Arial" w:cs="Arial"/>
          <w:b/>
          <w:color w:val="0070C0"/>
          <w:sz w:val="24"/>
          <w:szCs w:val="24"/>
        </w:rPr>
        <w:t>1,200,430</w:t>
      </w:r>
      <w:r w:rsidR="00D91EA6">
        <w:rPr>
          <w:rFonts w:ascii="Arial" w:eastAsia="Arial" w:hAnsi="Arial" w:cs="Arial"/>
          <w:b/>
          <w:color w:val="0070C0"/>
          <w:sz w:val="24"/>
          <w:szCs w:val="24"/>
        </w:rPr>
        <w:t xml:space="preserve">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D91EA6" w:rsidRPr="00D91EA6">
        <w:rPr>
          <w:rFonts w:ascii="Arial" w:eastAsia="Arial" w:hAnsi="Arial" w:cs="Arial"/>
          <w:b/>
          <w:color w:val="0070C0"/>
          <w:sz w:val="24"/>
          <w:szCs w:val="24"/>
        </w:rPr>
        <w:t>48,109</w:t>
      </w:r>
      <w:r w:rsidR="00D91EA6">
        <w:rPr>
          <w:rFonts w:ascii="Arial" w:eastAsia="Arial" w:hAnsi="Arial" w:cs="Arial"/>
          <w:b/>
          <w:color w:val="0070C0"/>
          <w:sz w:val="24"/>
          <w:szCs w:val="24"/>
        </w:rPr>
        <w:t xml:space="preserve">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Pr>
          <w:rFonts w:ascii="Arial" w:eastAsia="Arial" w:hAnsi="Arial" w:cs="Arial"/>
          <w:color w:val="0070C0"/>
          <w:sz w:val="24"/>
          <w:szCs w:val="24"/>
        </w:rPr>
        <w:t xml:space="preserve"> </w:t>
      </w:r>
      <w:r w:rsidR="00D91EA6" w:rsidRPr="00D91EA6">
        <w:rPr>
          <w:rFonts w:ascii="Arial" w:eastAsia="Arial" w:hAnsi="Arial" w:cs="Arial"/>
          <w:b/>
          <w:color w:val="0070C0"/>
          <w:sz w:val="24"/>
          <w:szCs w:val="24"/>
        </w:rPr>
        <w:t>1,131,942</w:t>
      </w:r>
      <w:r w:rsidR="00D91EA6">
        <w:rPr>
          <w:rFonts w:ascii="Arial" w:eastAsia="Arial" w:hAnsi="Arial" w:cs="Arial"/>
          <w:b/>
          <w:color w:val="0070C0"/>
          <w:sz w:val="24"/>
          <w:szCs w:val="24"/>
        </w:rPr>
        <w:t xml:space="preserve">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D91EA6" w:rsidRPr="00D91EA6">
        <w:rPr>
          <w:rFonts w:ascii="Arial" w:eastAsia="Arial" w:hAnsi="Arial" w:cs="Arial"/>
          <w:b/>
          <w:color w:val="0070C0"/>
          <w:sz w:val="24"/>
          <w:szCs w:val="24"/>
        </w:rPr>
        <w:t xml:space="preserve">20,379 </w:t>
      </w:r>
      <w:r>
        <w:rPr>
          <w:rFonts w:ascii="Arial" w:eastAsia="Arial" w:hAnsi="Arial" w:cs="Arial"/>
          <w:b/>
          <w:color w:val="0070C0"/>
          <w:sz w:val="24"/>
          <w:szCs w:val="24"/>
        </w:rPr>
        <w:t>deaths</w:t>
      </w:r>
      <w:r>
        <w:rPr>
          <w:rFonts w:ascii="Arial" w:eastAsia="Arial" w:hAnsi="Arial" w:cs="Arial"/>
          <w:sz w:val="24"/>
          <w:szCs w:val="24"/>
        </w:rPr>
        <w:t>.</w:t>
      </w:r>
    </w:p>
    <w:p w14:paraId="6C5814FC" w14:textId="66DFED73" w:rsidR="002A2C5B" w:rsidRDefault="002A7D6A">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B0762A">
        <w:rPr>
          <w:rFonts w:ascii="Arial" w:eastAsia="Arial" w:hAnsi="Arial" w:cs="Arial"/>
          <w:i/>
          <w:color w:val="0070C0"/>
          <w:sz w:val="16"/>
          <w:szCs w:val="16"/>
        </w:rPr>
        <w:t>urce: DOH-COVID-19 Bulletin #43</w:t>
      </w:r>
      <w:r w:rsidR="00D91EA6">
        <w:rPr>
          <w:rFonts w:ascii="Arial" w:eastAsia="Arial" w:hAnsi="Arial" w:cs="Arial"/>
          <w:i/>
          <w:color w:val="0070C0"/>
          <w:sz w:val="16"/>
          <w:szCs w:val="16"/>
        </w:rPr>
        <w:t>9</w:t>
      </w:r>
    </w:p>
    <w:p w14:paraId="04EBF6F4" w14:textId="77777777" w:rsidR="002A2C5B" w:rsidRDefault="002A2C5B">
      <w:pPr>
        <w:pStyle w:val="NoSpacing1"/>
        <w:rPr>
          <w:rFonts w:ascii="Arial" w:hAnsi="Arial" w:cs="Arial"/>
          <w:b/>
          <w:color w:val="002060"/>
          <w:sz w:val="24"/>
          <w:szCs w:val="21"/>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63F5D6AA" w:rsidR="002A2C5B"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Pr>
          <w:rFonts w:ascii="Arial" w:eastAsia="Arial" w:hAnsi="Arial" w:cs="Arial"/>
          <w:sz w:val="24"/>
          <w:szCs w:val="24"/>
        </w:rPr>
        <w:t xml:space="preserve">A total </w:t>
      </w:r>
      <w:r w:rsidRPr="00B0762A">
        <w:rPr>
          <w:rFonts w:ascii="Arial" w:eastAsia="Arial" w:hAnsi="Arial" w:cs="Arial"/>
          <w:sz w:val="24"/>
          <w:szCs w:val="24"/>
        </w:rPr>
        <w:t>of</w:t>
      </w:r>
      <w:r w:rsidRPr="00B0762A">
        <w:rPr>
          <w:rFonts w:ascii="Arial" w:eastAsia="Arial" w:hAnsi="Arial" w:cs="Arial"/>
          <w:b/>
          <w:bCs/>
          <w:sz w:val="24"/>
          <w:szCs w:val="24"/>
        </w:rPr>
        <w:t xml:space="preserve"> </w:t>
      </w:r>
      <w:r w:rsidRPr="005E7DC3">
        <w:rPr>
          <w:rFonts w:ascii="Arial" w:eastAsia="Arial" w:hAnsi="Arial" w:cs="Arial"/>
          <w:b/>
          <w:color w:val="0070C0"/>
          <w:sz w:val="24"/>
          <w:szCs w:val="24"/>
        </w:rPr>
        <w:t>₱</w:t>
      </w:r>
      <w:r w:rsidR="00D91EA6" w:rsidRPr="00D91EA6">
        <w:rPr>
          <w:rFonts w:ascii="Arial" w:eastAsia="Arial" w:hAnsi="Arial" w:cs="Arial"/>
          <w:b/>
          <w:bCs/>
          <w:color w:val="0070C0"/>
          <w:sz w:val="24"/>
          <w:szCs w:val="24"/>
        </w:rPr>
        <w:t xml:space="preserve">2,338,124,262.47 </w:t>
      </w:r>
      <w:r w:rsidRPr="00B0762A">
        <w:rPr>
          <w:rFonts w:ascii="Arial" w:eastAsia="Arial" w:hAnsi="Arial" w:cs="Arial"/>
          <w:sz w:val="24"/>
          <w:szCs w:val="24"/>
        </w:rPr>
        <w:t xml:space="preserve">worth of assistance was provided to the families and individuals including </w:t>
      </w:r>
      <w:proofErr w:type="spellStart"/>
      <w:r w:rsidRPr="00B0762A">
        <w:rPr>
          <w:rFonts w:ascii="Arial" w:eastAsia="Arial" w:hAnsi="Arial" w:cs="Arial"/>
          <w:sz w:val="24"/>
          <w:szCs w:val="24"/>
        </w:rPr>
        <w:t>strandees</w:t>
      </w:r>
      <w:proofErr w:type="spellEnd"/>
      <w:r w:rsidRPr="00B0762A">
        <w:rPr>
          <w:rFonts w:ascii="Arial" w:eastAsia="Arial" w:hAnsi="Arial" w:cs="Arial"/>
          <w:sz w:val="24"/>
          <w:szCs w:val="24"/>
        </w:rPr>
        <w:t xml:space="preserve"> affected by community quarantine being implemented due to COVID-19 pandemic; of which, </w:t>
      </w:r>
      <w:r w:rsidRPr="005E7DC3">
        <w:rPr>
          <w:rFonts w:ascii="Arial" w:eastAsia="Arial" w:hAnsi="Arial" w:cs="Arial"/>
          <w:b/>
          <w:color w:val="0070C0"/>
          <w:sz w:val="24"/>
          <w:szCs w:val="24"/>
        </w:rPr>
        <w:t>₱</w:t>
      </w:r>
      <w:r w:rsidR="00D91EA6" w:rsidRPr="00D91EA6">
        <w:rPr>
          <w:rFonts w:ascii="Arial" w:eastAsia="Arial" w:hAnsi="Arial" w:cs="Arial"/>
          <w:b/>
          <w:color w:val="0070C0"/>
          <w:sz w:val="24"/>
          <w:szCs w:val="24"/>
        </w:rPr>
        <w:t xml:space="preserve">1,789,056,006.84 </w:t>
      </w:r>
      <w:r>
        <w:rPr>
          <w:rFonts w:ascii="Arial" w:eastAsia="Arial" w:hAnsi="Arial" w:cs="Arial"/>
          <w:bCs/>
          <w:sz w:val="24"/>
          <w:szCs w:val="24"/>
        </w:rPr>
        <w:t>was</w:t>
      </w:r>
      <w:r>
        <w:rPr>
          <w:rFonts w:ascii="Arial" w:eastAsia="Arial" w:hAnsi="Arial" w:cs="Arial"/>
          <w:sz w:val="24"/>
          <w:szCs w:val="24"/>
        </w:rPr>
        <w:t xml:space="preserve"> provided </w:t>
      </w:r>
      <w:r w:rsidRPr="00B0762A">
        <w:rPr>
          <w:rFonts w:ascii="Arial" w:eastAsia="Arial" w:hAnsi="Arial" w:cs="Arial"/>
          <w:sz w:val="24"/>
          <w:szCs w:val="24"/>
        </w:rPr>
        <w:t xml:space="preserve">by </w:t>
      </w:r>
      <w:r w:rsidRPr="005E7DC3">
        <w:rPr>
          <w:rFonts w:ascii="Arial" w:eastAsia="Arial" w:hAnsi="Arial" w:cs="Arial"/>
          <w:b/>
          <w:color w:val="0070C0"/>
          <w:sz w:val="24"/>
          <w:szCs w:val="24"/>
        </w:rPr>
        <w:t>DSWD</w:t>
      </w:r>
      <w:r w:rsidRPr="00E36C13">
        <w:rPr>
          <w:rFonts w:ascii="Arial" w:eastAsia="Arial" w:hAnsi="Arial" w:cs="Arial"/>
          <w:sz w:val="24"/>
          <w:szCs w:val="24"/>
        </w:rPr>
        <w:t>,</w:t>
      </w:r>
      <w:r w:rsidRPr="005E7DC3">
        <w:rPr>
          <w:rFonts w:ascii="Arial" w:eastAsia="Arial" w:hAnsi="Arial" w:cs="Arial"/>
          <w:b/>
          <w:color w:val="0070C0"/>
          <w:sz w:val="24"/>
          <w:szCs w:val="24"/>
        </w:rPr>
        <w:t xml:space="preserve"> </w:t>
      </w:r>
      <w:r w:rsidRPr="00D91EA6">
        <w:rPr>
          <w:rFonts w:ascii="Arial" w:eastAsia="Arial" w:hAnsi="Arial" w:cs="Arial"/>
          <w:b/>
          <w:color w:val="0070C0"/>
          <w:sz w:val="24"/>
          <w:szCs w:val="24"/>
        </w:rPr>
        <w:t>₱</w:t>
      </w:r>
      <w:r w:rsidR="00D91EA6" w:rsidRPr="00D91EA6">
        <w:rPr>
          <w:rFonts w:ascii="Arial" w:eastAsia="Arial" w:hAnsi="Arial" w:cs="Arial"/>
          <w:b/>
          <w:bCs/>
          <w:color w:val="0070C0"/>
          <w:sz w:val="24"/>
          <w:szCs w:val="24"/>
        </w:rPr>
        <w:t xml:space="preserve">517,217,845.67 </w:t>
      </w:r>
      <w:r>
        <w:rPr>
          <w:rFonts w:ascii="Arial" w:eastAsia="Arial" w:hAnsi="Arial" w:cs="Arial"/>
          <w:sz w:val="24"/>
          <w:szCs w:val="24"/>
        </w:rPr>
        <w:t xml:space="preserve">from </w:t>
      </w:r>
      <w:r w:rsidRPr="00D91EA6">
        <w:rPr>
          <w:rFonts w:ascii="Arial" w:eastAsia="Arial" w:hAnsi="Arial" w:cs="Arial"/>
          <w:b/>
          <w:color w:val="0070C0"/>
          <w:sz w:val="24"/>
          <w:szCs w:val="24"/>
        </w:rPr>
        <w:t>NGOs</w:t>
      </w:r>
      <w:r w:rsidRPr="00E36C13">
        <w:rPr>
          <w:rFonts w:ascii="Arial" w:eastAsia="Arial" w:hAnsi="Arial" w:cs="Arial"/>
          <w:sz w:val="24"/>
          <w:szCs w:val="24"/>
        </w:rPr>
        <w:t>,</w:t>
      </w:r>
      <w:r>
        <w:rPr>
          <w:rFonts w:ascii="Arial" w:eastAsia="Arial" w:hAnsi="Arial" w:cs="Arial"/>
          <w:sz w:val="24"/>
          <w:szCs w:val="24"/>
        </w:rPr>
        <w:t xml:space="preserve"> and </w:t>
      </w:r>
      <w:r>
        <w:rPr>
          <w:rFonts w:ascii="Arial" w:eastAsia="Arial" w:hAnsi="Arial" w:cs="Arial"/>
          <w:b/>
          <w:sz w:val="24"/>
          <w:szCs w:val="24"/>
        </w:rPr>
        <w:t>₱</w:t>
      </w:r>
      <w:r>
        <w:rPr>
          <w:rFonts w:ascii="Arial" w:eastAsia="Arial" w:hAnsi="Arial" w:cs="Arial"/>
          <w:b/>
          <w:bCs/>
          <w:sz w:val="24"/>
          <w:szCs w:val="24"/>
        </w:rPr>
        <w:t xml:space="preserve">31,850,409.96 </w:t>
      </w:r>
      <w:r>
        <w:rPr>
          <w:rFonts w:ascii="Arial" w:eastAsia="Arial" w:hAnsi="Arial" w:cs="Arial"/>
          <w:sz w:val="24"/>
          <w:szCs w:val="24"/>
        </w:rPr>
        <w:t xml:space="preserve">from </w:t>
      </w:r>
      <w:r>
        <w:rPr>
          <w:rFonts w:ascii="Arial" w:eastAsia="Arial" w:hAnsi="Arial" w:cs="Arial"/>
          <w:b/>
          <w:sz w:val="24"/>
          <w:szCs w:val="24"/>
          <w:lang w:val="en-US"/>
        </w:rPr>
        <w:t xml:space="preserve">other </w:t>
      </w:r>
      <w:r>
        <w:rPr>
          <w:rFonts w:ascii="Arial" w:eastAsia="Arial" w:hAnsi="Arial" w:cs="Arial"/>
          <w:b/>
          <w:sz w:val="24"/>
          <w:szCs w:val="24"/>
        </w:rPr>
        <w:t>Partners</w:t>
      </w:r>
      <w:r>
        <w:rPr>
          <w:rFonts w:ascii="Arial" w:eastAsia="Arial" w:hAnsi="Arial" w:cs="Arial"/>
          <w:b/>
          <w:sz w:val="20"/>
          <w:szCs w:val="20"/>
        </w:rPr>
        <w:t xml:space="preserve"> </w:t>
      </w:r>
      <w:r>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77777777"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D91EA6" w:rsidRPr="00D91EA6" w14:paraId="15397FA7" w14:textId="77777777" w:rsidTr="00D91EA6">
        <w:trPr>
          <w:trHeight w:val="262"/>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7F601CF" w14:textId="77777777" w:rsidR="00D91EA6" w:rsidRPr="00D91EA6" w:rsidRDefault="00D91EA6" w:rsidP="00D91EA6">
            <w:pPr>
              <w:widowControl/>
              <w:spacing w:after="0" w:line="240" w:lineRule="auto"/>
              <w:ind w:right="57"/>
              <w:contextualSpacing/>
              <w:jc w:val="center"/>
              <w:rPr>
                <w:rFonts w:ascii="Arial Narrow" w:eastAsia="Times New Roman" w:hAnsi="Arial Narrow"/>
                <w:b/>
                <w:bCs/>
                <w:color w:val="000000"/>
                <w:sz w:val="20"/>
                <w:szCs w:val="20"/>
              </w:rPr>
            </w:pPr>
            <w:r w:rsidRPr="00D91EA6">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3B0159B" w14:textId="24D663B9" w:rsidR="00D91EA6" w:rsidRPr="00D91EA6" w:rsidRDefault="00D91EA6" w:rsidP="00D91EA6">
            <w:pPr>
              <w:spacing w:after="0" w:line="240" w:lineRule="auto"/>
              <w:ind w:right="57"/>
              <w:contextualSpacing/>
              <w:jc w:val="center"/>
              <w:rPr>
                <w:rFonts w:ascii="Arial Narrow" w:hAnsi="Arial Narrow"/>
                <w:b/>
                <w:bCs/>
                <w:color w:val="000000"/>
                <w:sz w:val="20"/>
                <w:szCs w:val="20"/>
              </w:rPr>
            </w:pPr>
            <w:r w:rsidRPr="00D91EA6">
              <w:rPr>
                <w:rFonts w:ascii="Arial Narrow" w:hAnsi="Arial Narrow"/>
                <w:b/>
                <w:bCs/>
                <w:color w:val="000000"/>
                <w:sz w:val="20"/>
                <w:szCs w:val="20"/>
              </w:rPr>
              <w:t>COST OF ASSISTANCE</w:t>
            </w:r>
          </w:p>
        </w:tc>
      </w:tr>
      <w:tr w:rsidR="00D91EA6" w:rsidRPr="00D91EA6" w14:paraId="1854CD73" w14:textId="77777777" w:rsidTr="00D91EA6">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C78D893" w14:textId="77777777" w:rsidR="00D91EA6" w:rsidRPr="00D91EA6" w:rsidRDefault="00D91EA6" w:rsidP="00D91EA6">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3195832" w14:textId="0D14968A" w:rsidR="00D91EA6" w:rsidRPr="00D91EA6" w:rsidRDefault="00D91EA6" w:rsidP="00D91EA6">
            <w:pPr>
              <w:spacing w:after="0" w:line="240" w:lineRule="auto"/>
              <w:ind w:right="57"/>
              <w:contextualSpacing/>
              <w:jc w:val="center"/>
              <w:rPr>
                <w:rFonts w:ascii="Arial Narrow" w:hAnsi="Arial Narrow"/>
                <w:b/>
                <w:bCs/>
                <w:color w:val="000000"/>
                <w:sz w:val="20"/>
                <w:szCs w:val="20"/>
              </w:rPr>
            </w:pPr>
            <w:r w:rsidRPr="00D91EA6">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E593301" w14:textId="4ABACA8E" w:rsidR="00D91EA6" w:rsidRPr="00D91EA6" w:rsidRDefault="00D91EA6" w:rsidP="00D91EA6">
            <w:pPr>
              <w:spacing w:after="0" w:line="240" w:lineRule="auto"/>
              <w:ind w:right="57"/>
              <w:contextualSpacing/>
              <w:jc w:val="center"/>
              <w:rPr>
                <w:rFonts w:ascii="Arial Narrow" w:hAnsi="Arial Narrow"/>
                <w:b/>
                <w:bCs/>
                <w:color w:val="000000"/>
                <w:sz w:val="20"/>
                <w:szCs w:val="20"/>
              </w:rPr>
            </w:pPr>
            <w:r w:rsidRPr="00D91EA6">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F069A16" w14:textId="4EEF1865" w:rsidR="00D91EA6" w:rsidRPr="00D91EA6" w:rsidRDefault="00D91EA6" w:rsidP="00D91EA6">
            <w:pPr>
              <w:spacing w:after="0" w:line="240" w:lineRule="auto"/>
              <w:ind w:right="57"/>
              <w:contextualSpacing/>
              <w:jc w:val="center"/>
              <w:rPr>
                <w:rFonts w:ascii="Arial Narrow" w:hAnsi="Arial Narrow"/>
                <w:b/>
                <w:bCs/>
                <w:color w:val="000000"/>
                <w:sz w:val="20"/>
                <w:szCs w:val="20"/>
              </w:rPr>
            </w:pPr>
            <w:r w:rsidRPr="00D91EA6">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B521DF9" w14:textId="0059ABC6" w:rsidR="00D91EA6" w:rsidRPr="00D91EA6" w:rsidRDefault="00D91EA6" w:rsidP="00D91EA6">
            <w:pPr>
              <w:spacing w:after="0" w:line="240" w:lineRule="auto"/>
              <w:ind w:right="57"/>
              <w:contextualSpacing/>
              <w:jc w:val="center"/>
              <w:rPr>
                <w:rFonts w:ascii="Arial Narrow" w:hAnsi="Arial Narrow"/>
                <w:b/>
                <w:bCs/>
                <w:color w:val="000000"/>
                <w:sz w:val="20"/>
                <w:szCs w:val="20"/>
              </w:rPr>
            </w:pPr>
            <w:r w:rsidRPr="00D91EA6">
              <w:rPr>
                <w:rFonts w:ascii="Arial Narrow" w:hAnsi="Arial Narrow"/>
                <w:b/>
                <w:bCs/>
                <w:color w:val="000000"/>
                <w:sz w:val="20"/>
                <w:szCs w:val="20"/>
              </w:rPr>
              <w:t>GRAND TOTAL</w:t>
            </w:r>
          </w:p>
        </w:tc>
      </w:tr>
      <w:tr w:rsidR="00D91EA6" w:rsidRPr="00D91EA6" w14:paraId="05A9D0A4" w14:textId="77777777" w:rsidTr="00D91EA6">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229614F5" w14:textId="77777777" w:rsidR="00D91EA6" w:rsidRPr="00D91EA6" w:rsidRDefault="00D91EA6" w:rsidP="00D91EA6">
            <w:pPr>
              <w:spacing w:after="0" w:line="240" w:lineRule="auto"/>
              <w:ind w:right="57"/>
              <w:contextualSpacing/>
              <w:jc w:val="center"/>
              <w:rPr>
                <w:rFonts w:ascii="Arial Narrow" w:hAnsi="Arial Narrow"/>
                <w:b/>
                <w:bCs/>
                <w:color w:val="000000"/>
                <w:sz w:val="20"/>
                <w:szCs w:val="20"/>
              </w:rPr>
            </w:pPr>
            <w:r w:rsidRPr="00D91EA6">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72AEAE67" w14:textId="208D7A4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1,789,056,006.84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3265967C" w14:textId="0F8F849A"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517,217,845.6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7E4AF0A1" w14:textId="04D1DB1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1BFE4BAC" w14:textId="30F3796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2,338,124,262.47 </w:t>
            </w:r>
          </w:p>
        </w:tc>
      </w:tr>
      <w:tr w:rsidR="00D91EA6" w:rsidRPr="00D91EA6" w14:paraId="308BA160"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B5DE2C"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0219197A" w14:textId="5B2B15E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52,193,635.18 </w:t>
            </w:r>
          </w:p>
        </w:tc>
        <w:tc>
          <w:tcPr>
            <w:tcW w:w="958" w:type="pct"/>
            <w:tcBorders>
              <w:top w:val="nil"/>
              <w:left w:val="nil"/>
              <w:bottom w:val="single" w:sz="4" w:space="0" w:color="000000"/>
              <w:right w:val="single" w:sz="4" w:space="0" w:color="000000"/>
            </w:tcBorders>
            <w:shd w:val="clear" w:color="A5A5A5" w:fill="A5A5A5"/>
            <w:noWrap/>
            <w:vAlign w:val="bottom"/>
            <w:hideMark/>
          </w:tcPr>
          <w:p w14:paraId="17F3087B" w14:textId="55F0FFC4"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1992223" w14:textId="55A3D5F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ABF862F" w14:textId="5D6F8364"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717,603,635.18 </w:t>
            </w:r>
          </w:p>
        </w:tc>
      </w:tr>
      <w:tr w:rsidR="00D91EA6" w:rsidRPr="00D91EA6" w14:paraId="6DA1FF4F"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BAB3B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508D7D7F" w14:textId="50D2C16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66,889,693.22 </w:t>
            </w:r>
          </w:p>
        </w:tc>
        <w:tc>
          <w:tcPr>
            <w:tcW w:w="958" w:type="pct"/>
            <w:tcBorders>
              <w:top w:val="nil"/>
              <w:left w:val="nil"/>
              <w:bottom w:val="single" w:sz="4" w:space="0" w:color="000000"/>
              <w:right w:val="single" w:sz="4" w:space="0" w:color="000000"/>
            </w:tcBorders>
            <w:shd w:val="clear" w:color="auto" w:fill="auto"/>
            <w:noWrap/>
            <w:vAlign w:val="bottom"/>
            <w:hideMark/>
          </w:tcPr>
          <w:p w14:paraId="5F146174" w14:textId="56F2F6C1"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BEB83B2" w14:textId="1F1D47DF"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528145E" w14:textId="4A3C62B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66,889,693.22 </w:t>
            </w:r>
          </w:p>
        </w:tc>
      </w:tr>
      <w:tr w:rsidR="00D91EA6" w:rsidRPr="00D91EA6" w14:paraId="554A26F1"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CC7D7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1F75E76" w14:textId="243E899C"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35,900,816.36 </w:t>
            </w:r>
          </w:p>
        </w:tc>
        <w:tc>
          <w:tcPr>
            <w:tcW w:w="958" w:type="pct"/>
            <w:tcBorders>
              <w:top w:val="nil"/>
              <w:left w:val="nil"/>
              <w:bottom w:val="single" w:sz="4" w:space="0" w:color="000000"/>
              <w:right w:val="single" w:sz="4" w:space="0" w:color="000000"/>
            </w:tcBorders>
            <w:shd w:val="clear" w:color="auto" w:fill="auto"/>
            <w:noWrap/>
            <w:vAlign w:val="bottom"/>
            <w:hideMark/>
          </w:tcPr>
          <w:p w14:paraId="59EF88F1" w14:textId="0A247789"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65689B" w14:textId="0B537AE9"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E6AE118" w14:textId="1498B92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78,000,816.36 </w:t>
            </w:r>
          </w:p>
        </w:tc>
      </w:tr>
      <w:tr w:rsidR="00D91EA6" w:rsidRPr="00D91EA6" w14:paraId="25AE8B73"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C4C17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4F3FE5B9" w14:textId="4206E203"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5,326,950.00 </w:t>
            </w:r>
          </w:p>
        </w:tc>
        <w:tc>
          <w:tcPr>
            <w:tcW w:w="958" w:type="pct"/>
            <w:tcBorders>
              <w:top w:val="nil"/>
              <w:left w:val="nil"/>
              <w:bottom w:val="single" w:sz="4" w:space="0" w:color="000000"/>
              <w:right w:val="single" w:sz="4" w:space="0" w:color="000000"/>
            </w:tcBorders>
            <w:shd w:val="clear" w:color="auto" w:fill="auto"/>
            <w:noWrap/>
            <w:vAlign w:val="bottom"/>
            <w:hideMark/>
          </w:tcPr>
          <w:p w14:paraId="615CDA13" w14:textId="1935FBFF"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26EC02" w14:textId="5798C0D5"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A38F226" w14:textId="4F206F4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9,951,950.00 </w:t>
            </w:r>
          </w:p>
        </w:tc>
      </w:tr>
      <w:tr w:rsidR="00D91EA6" w:rsidRPr="00D91EA6" w14:paraId="1CC2024F"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2886F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11CF1A9C" w14:textId="4E91C0C6"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12,228,923.00 </w:t>
            </w:r>
          </w:p>
        </w:tc>
        <w:tc>
          <w:tcPr>
            <w:tcW w:w="958" w:type="pct"/>
            <w:tcBorders>
              <w:top w:val="nil"/>
              <w:left w:val="nil"/>
              <w:bottom w:val="single" w:sz="4" w:space="0" w:color="000000"/>
              <w:right w:val="single" w:sz="4" w:space="0" w:color="000000"/>
            </w:tcBorders>
            <w:shd w:val="clear" w:color="auto" w:fill="auto"/>
            <w:noWrap/>
            <w:vAlign w:val="bottom"/>
            <w:hideMark/>
          </w:tcPr>
          <w:p w14:paraId="513C9AD4" w14:textId="48BFE98E"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0C8DC9" w14:textId="2196839C"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5A81889" w14:textId="09B211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478,923.00 </w:t>
            </w:r>
          </w:p>
        </w:tc>
      </w:tr>
      <w:tr w:rsidR="00D91EA6" w:rsidRPr="00D91EA6" w14:paraId="476CD872"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DF4F9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6FC305C" w14:textId="1C7FEB16"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12,878,119.10 </w:t>
            </w:r>
          </w:p>
        </w:tc>
        <w:tc>
          <w:tcPr>
            <w:tcW w:w="958" w:type="pct"/>
            <w:tcBorders>
              <w:top w:val="nil"/>
              <w:left w:val="nil"/>
              <w:bottom w:val="single" w:sz="4" w:space="0" w:color="000000"/>
              <w:right w:val="single" w:sz="4" w:space="0" w:color="000000"/>
            </w:tcBorders>
            <w:shd w:val="clear" w:color="auto" w:fill="auto"/>
            <w:noWrap/>
            <w:vAlign w:val="bottom"/>
            <w:hideMark/>
          </w:tcPr>
          <w:p w14:paraId="73D82C95" w14:textId="6501E510"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733574D" w14:textId="3288E582"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7A8F287" w14:textId="304DDE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9,385,619.10 </w:t>
            </w:r>
          </w:p>
        </w:tc>
      </w:tr>
      <w:tr w:rsidR="00D91EA6" w:rsidRPr="00D91EA6" w14:paraId="01ADC6EB"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B8581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195468" w14:textId="228998FF"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13,241,948.00 </w:t>
            </w:r>
          </w:p>
        </w:tc>
        <w:tc>
          <w:tcPr>
            <w:tcW w:w="958" w:type="pct"/>
            <w:tcBorders>
              <w:top w:val="nil"/>
              <w:left w:val="nil"/>
              <w:bottom w:val="single" w:sz="4" w:space="0" w:color="000000"/>
              <w:right w:val="single" w:sz="4" w:space="0" w:color="000000"/>
            </w:tcBorders>
            <w:shd w:val="clear" w:color="auto" w:fill="auto"/>
            <w:noWrap/>
            <w:vAlign w:val="bottom"/>
            <w:hideMark/>
          </w:tcPr>
          <w:p w14:paraId="72C80DFE" w14:textId="162D1B90"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FCDBEFB" w14:textId="38F0338E"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324B12D" w14:textId="1466BB3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1,634,448.00 </w:t>
            </w:r>
          </w:p>
        </w:tc>
      </w:tr>
      <w:tr w:rsidR="00D91EA6" w:rsidRPr="00D91EA6" w14:paraId="1B1ECACF"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B4E85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142D3BC" w14:textId="598BF816"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43,130,873.00 </w:t>
            </w:r>
          </w:p>
        </w:tc>
        <w:tc>
          <w:tcPr>
            <w:tcW w:w="958" w:type="pct"/>
            <w:tcBorders>
              <w:top w:val="nil"/>
              <w:left w:val="nil"/>
              <w:bottom w:val="single" w:sz="4" w:space="0" w:color="000000"/>
              <w:right w:val="single" w:sz="4" w:space="0" w:color="000000"/>
            </w:tcBorders>
            <w:shd w:val="clear" w:color="auto" w:fill="auto"/>
            <w:noWrap/>
            <w:vAlign w:val="bottom"/>
            <w:hideMark/>
          </w:tcPr>
          <w:p w14:paraId="2BC1BA9F" w14:textId="101FCFE2"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221242D" w14:textId="63A0835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C75B7F4" w14:textId="05233BB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80,573,373.00 </w:t>
            </w:r>
          </w:p>
        </w:tc>
      </w:tr>
      <w:tr w:rsidR="00D91EA6" w:rsidRPr="00D91EA6" w14:paraId="00572A6D"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571F6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5C485F" w14:textId="019732A4"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16,270,800.00 </w:t>
            </w:r>
          </w:p>
        </w:tc>
        <w:tc>
          <w:tcPr>
            <w:tcW w:w="958" w:type="pct"/>
            <w:tcBorders>
              <w:top w:val="nil"/>
              <w:left w:val="nil"/>
              <w:bottom w:val="single" w:sz="4" w:space="0" w:color="000000"/>
              <w:right w:val="single" w:sz="4" w:space="0" w:color="000000"/>
            </w:tcBorders>
            <w:shd w:val="clear" w:color="auto" w:fill="auto"/>
            <w:noWrap/>
            <w:vAlign w:val="bottom"/>
            <w:hideMark/>
          </w:tcPr>
          <w:p w14:paraId="535146D1" w14:textId="3492AB62"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016A5C0" w14:textId="2A29B253"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FE1B12F" w14:textId="79465F8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270,800.00 </w:t>
            </w:r>
          </w:p>
        </w:tc>
      </w:tr>
      <w:tr w:rsidR="00D91EA6" w:rsidRPr="00D91EA6" w14:paraId="58981F95"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033C9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6392289" w14:textId="192428FD"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7,289,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EEBF48" w14:textId="4EC488DB"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A2CFB03" w14:textId="14DD46FE"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AA64AFF" w14:textId="4219EA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7,289,000.00 </w:t>
            </w:r>
          </w:p>
        </w:tc>
      </w:tr>
      <w:tr w:rsidR="00D91EA6" w:rsidRPr="00D91EA6" w14:paraId="3040F60D"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00763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Navot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C3E2B7" w14:textId="7A7C50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8,900,318.00 </w:t>
            </w:r>
          </w:p>
        </w:tc>
        <w:tc>
          <w:tcPr>
            <w:tcW w:w="958" w:type="pct"/>
            <w:tcBorders>
              <w:top w:val="nil"/>
              <w:left w:val="nil"/>
              <w:bottom w:val="single" w:sz="4" w:space="0" w:color="000000"/>
              <w:right w:val="single" w:sz="4" w:space="0" w:color="000000"/>
            </w:tcBorders>
            <w:shd w:val="clear" w:color="auto" w:fill="auto"/>
            <w:noWrap/>
            <w:vAlign w:val="bottom"/>
            <w:hideMark/>
          </w:tcPr>
          <w:p w14:paraId="08DD4BF1" w14:textId="5E2D348E"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B71EA4" w14:textId="506DC9B3"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81F3500" w14:textId="5C18A63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0,815,318.00 </w:t>
            </w:r>
          </w:p>
        </w:tc>
      </w:tr>
      <w:tr w:rsidR="00D91EA6" w:rsidRPr="00D91EA6" w14:paraId="0055E7D8"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2C1B4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1F425F" w14:textId="06C25AAC"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20,487,663.00 </w:t>
            </w:r>
          </w:p>
        </w:tc>
        <w:tc>
          <w:tcPr>
            <w:tcW w:w="958" w:type="pct"/>
            <w:tcBorders>
              <w:top w:val="nil"/>
              <w:left w:val="nil"/>
              <w:bottom w:val="single" w:sz="4" w:space="0" w:color="000000"/>
              <w:right w:val="single" w:sz="4" w:space="0" w:color="000000"/>
            </w:tcBorders>
            <w:shd w:val="clear" w:color="auto" w:fill="auto"/>
            <w:noWrap/>
            <w:vAlign w:val="bottom"/>
            <w:hideMark/>
          </w:tcPr>
          <w:p w14:paraId="0441E63F" w14:textId="07C43CBE"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F2AA70C" w14:textId="12733085"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25775FA" w14:textId="041CC7D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0,487,663.00 </w:t>
            </w:r>
          </w:p>
        </w:tc>
      </w:tr>
      <w:tr w:rsidR="00D91EA6" w:rsidRPr="00D91EA6" w14:paraId="53E176AD"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ABEBC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0815F34" w14:textId="7EFD29DB"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8,275,358.80 </w:t>
            </w:r>
          </w:p>
        </w:tc>
        <w:tc>
          <w:tcPr>
            <w:tcW w:w="958" w:type="pct"/>
            <w:tcBorders>
              <w:top w:val="nil"/>
              <w:left w:val="nil"/>
              <w:bottom w:val="single" w:sz="4" w:space="0" w:color="000000"/>
              <w:right w:val="single" w:sz="4" w:space="0" w:color="000000"/>
            </w:tcBorders>
            <w:shd w:val="clear" w:color="auto" w:fill="auto"/>
            <w:noWrap/>
            <w:vAlign w:val="bottom"/>
            <w:hideMark/>
          </w:tcPr>
          <w:p w14:paraId="6E2E2661" w14:textId="4CD3C60A"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B8344EE" w14:textId="6A839DE9"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5F85BAA" w14:textId="39AC518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8,997,858.80 </w:t>
            </w:r>
          </w:p>
        </w:tc>
      </w:tr>
      <w:tr w:rsidR="00D91EA6" w:rsidRPr="00D91EA6" w14:paraId="448E657D"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92B6A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76A693" w14:textId="34DFA0F2"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10,871,040.00 </w:t>
            </w:r>
          </w:p>
        </w:tc>
        <w:tc>
          <w:tcPr>
            <w:tcW w:w="958" w:type="pct"/>
            <w:tcBorders>
              <w:top w:val="nil"/>
              <w:left w:val="nil"/>
              <w:bottom w:val="single" w:sz="4" w:space="0" w:color="000000"/>
              <w:right w:val="single" w:sz="4" w:space="0" w:color="000000"/>
            </w:tcBorders>
            <w:shd w:val="clear" w:color="auto" w:fill="auto"/>
            <w:noWrap/>
            <w:vAlign w:val="bottom"/>
            <w:hideMark/>
          </w:tcPr>
          <w:p w14:paraId="60E110D2" w14:textId="26EAE779"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54F23B4" w14:textId="353632A1"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8197AF2" w14:textId="2D34A56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871,040.00 </w:t>
            </w:r>
          </w:p>
        </w:tc>
      </w:tr>
      <w:tr w:rsidR="00D91EA6" w:rsidRPr="00D91EA6" w14:paraId="03F956D4"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D8428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747C1D63" w14:textId="2B059DE0"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12,126,623.60 </w:t>
            </w:r>
          </w:p>
        </w:tc>
        <w:tc>
          <w:tcPr>
            <w:tcW w:w="958" w:type="pct"/>
            <w:tcBorders>
              <w:top w:val="nil"/>
              <w:left w:val="nil"/>
              <w:bottom w:val="single" w:sz="4" w:space="0" w:color="000000"/>
              <w:right w:val="single" w:sz="4" w:space="0" w:color="000000"/>
            </w:tcBorders>
            <w:shd w:val="clear" w:color="auto" w:fill="auto"/>
            <w:noWrap/>
            <w:vAlign w:val="bottom"/>
            <w:hideMark/>
          </w:tcPr>
          <w:p w14:paraId="58804697" w14:textId="09BD45F4"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20F0C9" w14:textId="3A533F69"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6C2385F" w14:textId="329B29C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626,623.60 </w:t>
            </w:r>
          </w:p>
        </w:tc>
      </w:tr>
      <w:tr w:rsidR="00D91EA6" w:rsidRPr="00D91EA6" w14:paraId="2AB31252"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84ACF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ECC1DE" w14:textId="01E7506E"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21,953,705.80 </w:t>
            </w:r>
          </w:p>
        </w:tc>
        <w:tc>
          <w:tcPr>
            <w:tcW w:w="958" w:type="pct"/>
            <w:tcBorders>
              <w:top w:val="nil"/>
              <w:left w:val="nil"/>
              <w:bottom w:val="single" w:sz="4" w:space="0" w:color="000000"/>
              <w:right w:val="single" w:sz="4" w:space="0" w:color="000000"/>
            </w:tcBorders>
            <w:shd w:val="clear" w:color="auto" w:fill="auto"/>
            <w:noWrap/>
            <w:vAlign w:val="bottom"/>
            <w:hideMark/>
          </w:tcPr>
          <w:p w14:paraId="68D653B0" w14:textId="4A6D46AF"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557277" w14:textId="07AA7AE6"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614E572" w14:textId="6C1D8D3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7,438,705.80 </w:t>
            </w:r>
          </w:p>
        </w:tc>
      </w:tr>
      <w:tr w:rsidR="00D91EA6" w:rsidRPr="00D91EA6" w14:paraId="47555EA0"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D292C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56B975" w14:textId="57DBE07B"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40,286,943.30 </w:t>
            </w:r>
          </w:p>
        </w:tc>
        <w:tc>
          <w:tcPr>
            <w:tcW w:w="958" w:type="pct"/>
            <w:tcBorders>
              <w:top w:val="nil"/>
              <w:left w:val="nil"/>
              <w:bottom w:val="single" w:sz="4" w:space="0" w:color="000000"/>
              <w:right w:val="single" w:sz="4" w:space="0" w:color="000000"/>
            </w:tcBorders>
            <w:shd w:val="clear" w:color="auto" w:fill="auto"/>
            <w:noWrap/>
            <w:vAlign w:val="bottom"/>
            <w:hideMark/>
          </w:tcPr>
          <w:p w14:paraId="4115A86D" w14:textId="70483B39"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EB3F27" w14:textId="604A8D4A"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9E2A80A" w14:textId="397138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99,136,943.30 </w:t>
            </w:r>
          </w:p>
        </w:tc>
      </w:tr>
      <w:tr w:rsidR="00D91EA6" w:rsidRPr="00D91EA6" w14:paraId="4D273723"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1BF58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A7B209" w14:textId="2140B2CB"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8,140,060.00 </w:t>
            </w:r>
          </w:p>
        </w:tc>
        <w:tc>
          <w:tcPr>
            <w:tcW w:w="958" w:type="pct"/>
            <w:tcBorders>
              <w:top w:val="nil"/>
              <w:left w:val="nil"/>
              <w:bottom w:val="single" w:sz="4" w:space="0" w:color="000000"/>
              <w:right w:val="single" w:sz="4" w:space="0" w:color="000000"/>
            </w:tcBorders>
            <w:shd w:val="clear" w:color="auto" w:fill="auto"/>
            <w:noWrap/>
            <w:vAlign w:val="bottom"/>
            <w:hideMark/>
          </w:tcPr>
          <w:p w14:paraId="7465C341" w14:textId="3A5868E3"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009975" w14:textId="5D4184F3"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50C1FA7" w14:textId="6607A62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640,060.00 </w:t>
            </w:r>
          </w:p>
        </w:tc>
      </w:tr>
      <w:tr w:rsidR="00D91EA6" w:rsidRPr="00D91EA6" w14:paraId="0692189D"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7B220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D4C74D" w14:textId="63F5924F"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27EE9257" w14:textId="631A463A"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70E462" w14:textId="7D283E69"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3F62FBC" w14:textId="6C999B0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77,114,800.00 </w:t>
            </w:r>
          </w:p>
        </w:tc>
      </w:tr>
      <w:tr w:rsidR="00D91EA6" w:rsidRPr="00D91EA6" w14:paraId="1A21AB96"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C7064B"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47493B1F" w14:textId="222B0F8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64,759,600.18 </w:t>
            </w:r>
          </w:p>
        </w:tc>
        <w:tc>
          <w:tcPr>
            <w:tcW w:w="958" w:type="pct"/>
            <w:tcBorders>
              <w:top w:val="nil"/>
              <w:left w:val="nil"/>
              <w:bottom w:val="single" w:sz="4" w:space="0" w:color="000000"/>
              <w:right w:val="single" w:sz="4" w:space="0" w:color="000000"/>
            </w:tcBorders>
            <w:shd w:val="clear" w:color="A5A5A5" w:fill="A5A5A5"/>
            <w:noWrap/>
            <w:vAlign w:val="bottom"/>
            <w:hideMark/>
          </w:tcPr>
          <w:p w14:paraId="5F6DDFDD" w14:textId="24C4D89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153205B1" w14:textId="0F63DD3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3B111A10" w14:textId="6FB92D5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89,415,710.77 </w:t>
            </w:r>
          </w:p>
        </w:tc>
      </w:tr>
      <w:tr w:rsidR="00D91EA6" w:rsidRPr="00D91EA6" w14:paraId="07A7450C"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04FD1" w14:textId="77777777" w:rsidR="00D91EA6" w:rsidRPr="00D91EA6" w:rsidRDefault="00D91EA6" w:rsidP="00D91EA6">
            <w:pPr>
              <w:spacing w:after="0" w:line="240" w:lineRule="auto"/>
              <w:ind w:right="57"/>
              <w:contextualSpacing/>
              <w:rPr>
                <w:rFonts w:ascii="Arial Narrow" w:hAnsi="Arial Narrow"/>
                <w:b/>
                <w:bCs/>
                <w:color w:val="000000"/>
                <w:sz w:val="20"/>
                <w:szCs w:val="20"/>
              </w:rPr>
            </w:pPr>
            <w:proofErr w:type="spellStart"/>
            <w:r w:rsidRPr="00D91EA6">
              <w:rPr>
                <w:rFonts w:ascii="Arial Narrow" w:hAnsi="Arial Narrow"/>
                <w:b/>
                <w:bCs/>
                <w:color w:val="000000"/>
                <w:sz w:val="20"/>
                <w:szCs w:val="20"/>
              </w:rPr>
              <w:t>Ilocos</w:t>
            </w:r>
            <w:proofErr w:type="spellEnd"/>
            <w:r w:rsidRPr="00D91EA6">
              <w:rPr>
                <w:rFonts w:ascii="Arial Narrow" w:hAnsi="Arial Narrow"/>
                <w:b/>
                <w:bCs/>
                <w:color w:val="000000"/>
                <w:sz w:val="20"/>
                <w:szCs w:val="20"/>
              </w:rPr>
              <w:t xml:space="preserve">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4C2D2DA" w14:textId="00F75B5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2,368,004.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11FCB70" w14:textId="46FFFF2A"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BCC6427" w14:textId="40A3BF6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2AE531" w14:textId="4B18EFA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5,864,682.38 </w:t>
            </w:r>
          </w:p>
        </w:tc>
      </w:tr>
      <w:tr w:rsidR="00D91EA6" w:rsidRPr="00D91EA6" w14:paraId="66EC103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0925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AB0D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PLGU </w:t>
            </w:r>
            <w:proofErr w:type="spellStart"/>
            <w:r w:rsidRPr="00D91EA6">
              <w:rPr>
                <w:rFonts w:ascii="Arial Narrow" w:hAnsi="Arial Narrow"/>
                <w:i/>
                <w:iCs/>
                <w:color w:val="000000"/>
                <w:sz w:val="20"/>
                <w:szCs w:val="20"/>
              </w:rPr>
              <w:t>Ilocos</w:t>
            </w:r>
            <w:proofErr w:type="spellEnd"/>
            <w:r w:rsidRPr="00D91EA6">
              <w:rPr>
                <w:rFonts w:ascii="Arial Narrow" w:hAnsi="Arial Narrow"/>
                <w:i/>
                <w:iCs/>
                <w:color w:val="000000"/>
                <w:sz w:val="20"/>
                <w:szCs w:val="20"/>
              </w:rPr>
              <w:t xml:space="preserve"> Norte</w:t>
            </w:r>
          </w:p>
        </w:tc>
        <w:tc>
          <w:tcPr>
            <w:tcW w:w="1003" w:type="pct"/>
            <w:tcBorders>
              <w:top w:val="nil"/>
              <w:left w:val="nil"/>
              <w:bottom w:val="single" w:sz="4" w:space="0" w:color="000000"/>
              <w:right w:val="single" w:sz="4" w:space="0" w:color="000000"/>
            </w:tcBorders>
            <w:shd w:val="clear" w:color="auto" w:fill="auto"/>
            <w:noWrap/>
            <w:vAlign w:val="center"/>
            <w:hideMark/>
          </w:tcPr>
          <w:p w14:paraId="27EE88B6" w14:textId="3AA583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4FF83D7" w14:textId="792F34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717ACA" w14:textId="7D1D863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06D3F" w14:textId="49AB1D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20,000.00 </w:t>
            </w:r>
          </w:p>
        </w:tc>
      </w:tr>
      <w:tr w:rsidR="00D91EA6" w:rsidRPr="00D91EA6" w14:paraId="63043E2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79B8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53ED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22588092" w14:textId="19E0797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384918F0" w14:textId="54F5196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4E75FE" w14:textId="1B30ABD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18410" w14:textId="1C2A2D3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92,552.45 </w:t>
            </w:r>
          </w:p>
        </w:tc>
      </w:tr>
      <w:tr w:rsidR="00D91EA6" w:rsidRPr="00D91EA6" w14:paraId="644B845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0CD3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E4EB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carr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1FD9240" w14:textId="504D74E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37E072B3" w14:textId="0136856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9D0183" w14:textId="19838E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FD92D" w14:textId="5789305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86,073.20 </w:t>
            </w:r>
          </w:p>
        </w:tc>
      </w:tr>
      <w:tr w:rsidR="00D91EA6" w:rsidRPr="00D91EA6" w14:paraId="3CBDAB9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0D42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787C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do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2A0AC31" w14:textId="0240342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18FAB7E8" w14:textId="7A4E661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6E0C88" w14:textId="1AB5E3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3A1A9" w14:textId="51A5A0D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6,295.58 </w:t>
            </w:r>
          </w:p>
        </w:tc>
      </w:tr>
      <w:tr w:rsidR="00D91EA6" w:rsidRPr="00D91EA6" w14:paraId="64BA715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C4F2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24F40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0DB2126D" w14:textId="50D024F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0379927A" w14:textId="6111EB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F5129B" w14:textId="6B5F728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7BEAA" w14:textId="4BBD83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46,299.20 </w:t>
            </w:r>
          </w:p>
        </w:tc>
      </w:tr>
      <w:tr w:rsidR="00D91EA6" w:rsidRPr="00D91EA6" w14:paraId="5EC8DE9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B4B4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2FA5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nna</w:t>
            </w:r>
            <w:proofErr w:type="spellEnd"/>
            <w:r w:rsidRPr="00D91EA6">
              <w:rPr>
                <w:rFonts w:ascii="Arial Narrow" w:hAnsi="Arial Narrow"/>
                <w:i/>
                <w:iCs/>
                <w:color w:val="000000"/>
                <w:sz w:val="20"/>
                <w:szCs w:val="20"/>
              </w:rPr>
              <w:t xml:space="preserve">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7E6AD3DD" w14:textId="1928E0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34EB394" w14:textId="000402C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4C1CFD" w14:textId="1A4FA1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10926" w14:textId="5A4B73B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3,313.20 </w:t>
            </w:r>
          </w:p>
        </w:tc>
      </w:tr>
      <w:tr w:rsidR="00D91EA6" w:rsidRPr="00D91EA6" w14:paraId="61AFD9A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FC38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E1F1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2C8B7C8A" w14:textId="5F220C3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7E358309" w14:textId="4B0F93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F0E65B" w14:textId="36065C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21516" w14:textId="69B4466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7,140.00 </w:t>
            </w:r>
          </w:p>
        </w:tc>
      </w:tr>
      <w:tr w:rsidR="00D91EA6" w:rsidRPr="00D91EA6" w14:paraId="3EE213C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D2A9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7BDA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2B5428A8" w14:textId="723745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6A87F49" w14:textId="0E3A24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1927ED96" w14:textId="288F72F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253B5" w14:textId="4B53DA6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68,551.20 </w:t>
            </w:r>
          </w:p>
        </w:tc>
      </w:tr>
      <w:tr w:rsidR="00D91EA6" w:rsidRPr="00D91EA6" w14:paraId="3F976E4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DAF0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FA0E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ras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35D0BE7" w14:textId="3CE5021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239E4DB3" w14:textId="3C57528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0B178906" w14:textId="1D89DE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0591D" w14:textId="3ECCB9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7,092.45 </w:t>
            </w:r>
          </w:p>
        </w:tc>
      </w:tr>
      <w:tr w:rsidR="00D91EA6" w:rsidRPr="00D91EA6" w14:paraId="2AA47EE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E4AD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53B25E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urrim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928EC8D" w14:textId="3DF4809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2079F75" w14:textId="4F64CA3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7D3B39" w14:textId="3E3096C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55CCF4" w14:textId="25B1BF4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3,313.20 </w:t>
            </w:r>
          </w:p>
        </w:tc>
      </w:tr>
      <w:tr w:rsidR="00D91EA6" w:rsidRPr="00D91EA6" w14:paraId="29CCB50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59B6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82B7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ingr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2B94F87" w14:textId="0FB670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1A2C9DDA" w14:textId="616E7B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B07A53" w14:textId="36CA7F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194F7" w14:textId="5D5E530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31,247.70 </w:t>
            </w:r>
          </w:p>
        </w:tc>
      </w:tr>
      <w:tr w:rsidR="00D91EA6" w:rsidRPr="00D91EA6" w14:paraId="5486DC2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A8E1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9BE1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umalne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23DE82B" w14:textId="019BF92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7C00B0D4" w14:textId="5D7E59B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8CB4D8" w14:textId="565E4FF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297D0" w14:textId="5EA587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1,304.70 </w:t>
            </w:r>
          </w:p>
        </w:tc>
      </w:tr>
      <w:tr w:rsidR="00D91EA6" w:rsidRPr="00D91EA6" w14:paraId="6442DE3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7C87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234F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69073A0D" w14:textId="6EEDB5A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554AFFC1" w14:textId="1DA60CA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4272B2" w14:textId="341EDB5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6D980" w14:textId="689FC61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996,280.50 </w:t>
            </w:r>
          </w:p>
        </w:tc>
      </w:tr>
      <w:tr w:rsidR="00D91EA6" w:rsidRPr="00D91EA6" w14:paraId="5EE3713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4A2B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387D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32B048CF" w14:textId="6FB1D6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2FE5FC1A" w14:textId="6B501F2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25052F30" w14:textId="6675800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011B0" w14:textId="6F81726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529,385.70 </w:t>
            </w:r>
          </w:p>
        </w:tc>
      </w:tr>
      <w:tr w:rsidR="00D91EA6" w:rsidRPr="00D91EA6" w14:paraId="5351E90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A3FF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5A8E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2D5E41AC" w14:textId="7B15F9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140A3875" w14:textId="0D8CFB4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724933A" w14:textId="127C1CD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11727" w14:textId="30B013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31,333.20 </w:t>
            </w:r>
          </w:p>
        </w:tc>
      </w:tr>
      <w:tr w:rsidR="00D91EA6" w:rsidRPr="00D91EA6" w14:paraId="5C6B7E0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6157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2BD6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gudpu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4387787" w14:textId="75FFC4C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754E337B" w14:textId="5DE9FDD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19F3C9" w14:textId="309682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AA5AD6" w14:textId="6AF89E3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01,187.20 </w:t>
            </w:r>
          </w:p>
        </w:tc>
      </w:tr>
      <w:tr w:rsidR="00D91EA6" w:rsidRPr="00D91EA6" w14:paraId="345891B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F054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93AE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o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C254A72" w14:textId="2DBB190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2DA5B694" w14:textId="5224B2C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5A2A53" w14:textId="36C6C0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694D6" w14:textId="2D0585B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7,140.00 </w:t>
            </w:r>
          </w:p>
        </w:tc>
      </w:tr>
      <w:tr w:rsidR="00D91EA6" w:rsidRPr="00D91EA6" w14:paraId="30C35B8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9CC6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35F7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suqui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4F3109C" w14:textId="667435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BD0EE30" w14:textId="18331AD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4E8626" w14:textId="20E4815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D2A0F" w14:textId="19FE305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3,313.20 </w:t>
            </w:r>
          </w:p>
        </w:tc>
      </w:tr>
      <w:tr w:rsidR="00D91EA6" w:rsidRPr="00D91EA6" w14:paraId="0351874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A972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619A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iddi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932C4A8" w14:textId="5368BA2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BAF2239" w14:textId="5ADEFCF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C0993C" w14:textId="7843EC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352EF" w14:textId="572B057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3,313.20 </w:t>
            </w:r>
          </w:p>
        </w:tc>
      </w:tr>
      <w:tr w:rsidR="00D91EA6" w:rsidRPr="00D91EA6" w14:paraId="76C5C0B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E4F6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A1D1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inil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A3B861A" w14:textId="7E3728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8945F7F" w14:textId="53E73C2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2072FD" w14:textId="3198C5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8244F" w14:textId="10137D7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3,313.20 </w:t>
            </w:r>
          </w:p>
        </w:tc>
      </w:tr>
      <w:tr w:rsidR="00D91EA6" w:rsidRPr="00D91EA6" w14:paraId="47F5BCD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F1A6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4A6E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7722C7D2" w14:textId="24CA3F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C58CB96" w14:textId="09A5123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86FC8E" w14:textId="41BDB43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39CDD" w14:textId="3958C24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3,313.20 </w:t>
            </w:r>
          </w:p>
        </w:tc>
      </w:tr>
      <w:tr w:rsidR="00D91EA6" w:rsidRPr="00D91EA6" w14:paraId="00F16CA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AC69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289E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arra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CF1D324" w14:textId="7428E39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543DCC97" w14:textId="3FBA4B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DEA5C1" w14:textId="5DA0098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9C258" w14:textId="6C5307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20,453.20 </w:t>
            </w:r>
          </w:p>
        </w:tc>
      </w:tr>
      <w:tr w:rsidR="00D91EA6" w:rsidRPr="00D91EA6" w14:paraId="6021DC9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235D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380D3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olson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65EC373" w14:textId="1241E4F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5C7D0AE3" w14:textId="413FBE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1786D3" w14:textId="5A0C91D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C16C1" w14:textId="67161DD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87,457.20 </w:t>
            </w:r>
          </w:p>
        </w:tc>
      </w:tr>
      <w:tr w:rsidR="00D91EA6" w:rsidRPr="00D91EA6" w14:paraId="309F185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8EEC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CA17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Vintar</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71BC213" w14:textId="77C105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0EF13D61" w14:textId="7F52083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CC69FC" w14:textId="30C1E72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AC7C8" w14:textId="100AC43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05,009.70 </w:t>
            </w:r>
          </w:p>
        </w:tc>
      </w:tr>
      <w:tr w:rsidR="00D91EA6" w:rsidRPr="00D91EA6" w14:paraId="0DBD0EBC"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750BBB" w14:textId="77777777" w:rsidR="00D91EA6" w:rsidRPr="00D91EA6" w:rsidRDefault="00D91EA6" w:rsidP="00D91EA6">
            <w:pPr>
              <w:spacing w:after="0" w:line="240" w:lineRule="auto"/>
              <w:ind w:right="57"/>
              <w:contextualSpacing/>
              <w:rPr>
                <w:rFonts w:ascii="Arial Narrow" w:hAnsi="Arial Narrow"/>
                <w:b/>
                <w:bCs/>
                <w:color w:val="000000"/>
                <w:sz w:val="20"/>
                <w:szCs w:val="20"/>
              </w:rPr>
            </w:pPr>
            <w:proofErr w:type="spellStart"/>
            <w:r w:rsidRPr="00D91EA6">
              <w:rPr>
                <w:rFonts w:ascii="Arial Narrow" w:hAnsi="Arial Narrow"/>
                <w:b/>
                <w:bCs/>
                <w:color w:val="000000"/>
                <w:sz w:val="20"/>
                <w:szCs w:val="20"/>
              </w:rPr>
              <w:t>Ilocos</w:t>
            </w:r>
            <w:proofErr w:type="spellEnd"/>
            <w:r w:rsidRPr="00D91EA6">
              <w:rPr>
                <w:rFonts w:ascii="Arial Narrow" w:hAnsi="Arial Narrow"/>
                <w:b/>
                <w:bCs/>
                <w:color w:val="000000"/>
                <w:sz w:val="20"/>
                <w:szCs w:val="20"/>
              </w:rPr>
              <w:t xml:space="preserve">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F4FEE22" w14:textId="71899BC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2,232,387.08 </w:t>
            </w:r>
          </w:p>
        </w:tc>
        <w:tc>
          <w:tcPr>
            <w:tcW w:w="958" w:type="pct"/>
            <w:tcBorders>
              <w:top w:val="nil"/>
              <w:left w:val="nil"/>
              <w:bottom w:val="single" w:sz="4" w:space="0" w:color="000000"/>
              <w:right w:val="single" w:sz="4" w:space="0" w:color="000000"/>
            </w:tcBorders>
            <w:shd w:val="clear" w:color="D8D8D8" w:fill="D8D8D8"/>
            <w:noWrap/>
            <w:vAlign w:val="bottom"/>
            <w:hideMark/>
          </w:tcPr>
          <w:p w14:paraId="786F6916" w14:textId="681A375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51F6FEB" w14:textId="2F4C9AA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2157F30" w14:textId="010ED766"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2,232,387.08 </w:t>
            </w:r>
          </w:p>
        </w:tc>
      </w:tr>
      <w:tr w:rsidR="00D91EA6" w:rsidRPr="00D91EA6" w14:paraId="2E5E27C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B01EA"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B540A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lile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7E2DEB" w14:textId="18C834A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61B475BF" w14:textId="7388B8C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61772" w14:textId="4FAF40C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E624E" w14:textId="4E08AA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41,574.25 </w:t>
            </w:r>
          </w:p>
        </w:tc>
      </w:tr>
      <w:tr w:rsidR="00D91EA6" w:rsidRPr="00D91EA6" w14:paraId="19E72BB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89DCF"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3B07F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nayoy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AD2249" w14:textId="2AC2D45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6E093404" w14:textId="404CF04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D7410" w14:textId="793F75D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A7854" w14:textId="31BE528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3,860.50 </w:t>
            </w:r>
          </w:p>
        </w:tc>
      </w:tr>
      <w:tr w:rsidR="00D91EA6" w:rsidRPr="00D91EA6" w14:paraId="681B6CE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51FC3"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0679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0032C6FA" w14:textId="581AD72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7,422.64 </w:t>
            </w:r>
          </w:p>
        </w:tc>
        <w:tc>
          <w:tcPr>
            <w:tcW w:w="958" w:type="pct"/>
            <w:tcBorders>
              <w:top w:val="nil"/>
              <w:left w:val="nil"/>
              <w:bottom w:val="single" w:sz="4" w:space="0" w:color="000000"/>
              <w:right w:val="single" w:sz="4" w:space="0" w:color="000000"/>
            </w:tcBorders>
            <w:shd w:val="clear" w:color="auto" w:fill="auto"/>
            <w:noWrap/>
            <w:vAlign w:val="bottom"/>
            <w:hideMark/>
          </w:tcPr>
          <w:p w14:paraId="3708245C" w14:textId="5AC92B0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67B876" w14:textId="1A9F549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C6353" w14:textId="707A5EB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7,422.64 </w:t>
            </w:r>
          </w:p>
        </w:tc>
      </w:tr>
      <w:tr w:rsidR="00D91EA6" w:rsidRPr="00D91EA6" w14:paraId="4731795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D963B"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95E1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1DCBF146" w14:textId="5A3FF9A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33F3DE80" w14:textId="11E2CF6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BA6B3" w14:textId="3F33F67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6DE78" w14:textId="691B7CF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0,285.00 </w:t>
            </w:r>
          </w:p>
        </w:tc>
      </w:tr>
      <w:tr w:rsidR="00D91EA6" w:rsidRPr="00D91EA6" w14:paraId="2D28EE6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8A69E"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CD51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bu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B79716" w14:textId="6B0774A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02,230.82 </w:t>
            </w:r>
          </w:p>
        </w:tc>
        <w:tc>
          <w:tcPr>
            <w:tcW w:w="958" w:type="pct"/>
            <w:tcBorders>
              <w:top w:val="nil"/>
              <w:left w:val="nil"/>
              <w:bottom w:val="single" w:sz="4" w:space="0" w:color="000000"/>
              <w:right w:val="single" w:sz="4" w:space="0" w:color="000000"/>
            </w:tcBorders>
            <w:shd w:val="clear" w:color="auto" w:fill="auto"/>
            <w:noWrap/>
            <w:vAlign w:val="bottom"/>
            <w:hideMark/>
          </w:tcPr>
          <w:p w14:paraId="7C2C2EFC" w14:textId="15AA5E5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36D76" w14:textId="175258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B21B4" w14:textId="63625B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02,230.82 </w:t>
            </w:r>
          </w:p>
        </w:tc>
      </w:tr>
      <w:tr w:rsidR="00D91EA6" w:rsidRPr="00D91EA6" w14:paraId="56E22F9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FA524"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F0BE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0CF77A41" w14:textId="5844777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0D19B5FB" w14:textId="1A6C650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711A9" w14:textId="426CFC4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D5211" w14:textId="731752A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51,931.42 </w:t>
            </w:r>
          </w:p>
        </w:tc>
      </w:tr>
      <w:tr w:rsidR="00D91EA6" w:rsidRPr="00D91EA6" w14:paraId="1937B61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79BE7"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34B8A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o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9D6A76" w14:textId="027ED8C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bottom"/>
            <w:hideMark/>
          </w:tcPr>
          <w:p w14:paraId="4B0A11C0" w14:textId="0FCE34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57C758" w14:textId="4FD3CD3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75795" w14:textId="38EEA97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1,001.42 </w:t>
            </w:r>
          </w:p>
        </w:tc>
      </w:tr>
      <w:tr w:rsidR="00D91EA6" w:rsidRPr="00D91EA6" w14:paraId="616342F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1445C"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8332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6E8EF558" w14:textId="2294B0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7D67282D" w14:textId="439644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D463F" w14:textId="47F5408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CE17C" w14:textId="35FE8B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9,950.25 </w:t>
            </w:r>
          </w:p>
        </w:tc>
      </w:tr>
      <w:tr w:rsidR="00D91EA6" w:rsidRPr="00D91EA6" w14:paraId="7B404A6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CCD4E"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CFF6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Galimuy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4FED7B" w14:textId="6A275C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385695AC" w14:textId="4B64A83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8C96A" w14:textId="5B7A63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3D0DC" w14:textId="27E225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9,893.25 </w:t>
            </w:r>
          </w:p>
        </w:tc>
      </w:tr>
      <w:tr w:rsidR="00D91EA6" w:rsidRPr="00D91EA6" w14:paraId="10824CD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26FDC"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A383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D8C7CF6" w14:textId="5B840A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51A2CC7F" w14:textId="3B2D25F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C09E3" w14:textId="420DDB8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43CEE" w14:textId="1F70A32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2,015.75 </w:t>
            </w:r>
          </w:p>
        </w:tc>
      </w:tr>
      <w:tr w:rsidR="00D91EA6" w:rsidRPr="00D91EA6" w14:paraId="70B84BA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B3197"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A6B5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idlid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358BDA" w14:textId="7C8FE93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40430575" w14:textId="2B1F8CE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53C7B" w14:textId="35103F4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E38DD" w14:textId="4AD48CE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0,007.25 </w:t>
            </w:r>
          </w:p>
        </w:tc>
      </w:tr>
      <w:tr w:rsidR="00D91EA6" w:rsidRPr="00D91EA6" w14:paraId="29813ED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A350E"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244B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gsing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E2BFCD" w14:textId="74701F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31E4F29E" w14:textId="282754A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C5464" w14:textId="26B0D63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E54A0" w14:textId="07E945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9,065.92 </w:t>
            </w:r>
          </w:p>
        </w:tc>
      </w:tr>
      <w:tr w:rsidR="00D91EA6" w:rsidRPr="00D91EA6" w14:paraId="7CAE6B6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57BBA"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8677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Nagbuke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24F77F" w14:textId="79D921C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0337ABBE" w14:textId="37478A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43B05" w14:textId="3C81C8C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8DBA0" w14:textId="52CA8CC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3,161.78 </w:t>
            </w:r>
          </w:p>
        </w:tc>
      </w:tr>
      <w:tr w:rsidR="00D91EA6" w:rsidRPr="00D91EA6" w14:paraId="72105E3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BE4C7"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4785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Narv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69777A" w14:textId="5240F6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bottom"/>
            <w:hideMark/>
          </w:tcPr>
          <w:p w14:paraId="20193CF1" w14:textId="0D11373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43B72E" w14:textId="482B47A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71A14" w14:textId="24BF956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392,217.48 </w:t>
            </w:r>
          </w:p>
        </w:tc>
      </w:tr>
      <w:tr w:rsidR="00D91EA6" w:rsidRPr="00D91EA6" w14:paraId="5EA1059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B3281"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D667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Quirino</w:t>
            </w:r>
            <w:proofErr w:type="spellEnd"/>
            <w:r w:rsidRPr="00D91EA6">
              <w:rPr>
                <w:rFonts w:ascii="Arial Narrow" w:hAnsi="Arial Narrow"/>
                <w:i/>
                <w:iCs/>
                <w:color w:val="000000"/>
                <w:sz w:val="20"/>
                <w:szCs w:val="20"/>
              </w:rPr>
              <w:t xml:space="preserve"> (</w:t>
            </w:r>
            <w:proofErr w:type="spellStart"/>
            <w:r w:rsidRPr="00D91EA6">
              <w:rPr>
                <w:rFonts w:ascii="Arial Narrow" w:hAnsi="Arial Narrow"/>
                <w:i/>
                <w:iCs/>
                <w:color w:val="000000"/>
                <w:sz w:val="20"/>
                <w:szCs w:val="20"/>
              </w:rPr>
              <w:t>Angkaki</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7DE1AB57" w14:textId="34D56D6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557711F4" w14:textId="72D0B72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8A677" w14:textId="3E353B1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7017F" w14:textId="7DF10B0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7,436.00 </w:t>
            </w:r>
          </w:p>
        </w:tc>
      </w:tr>
      <w:tr w:rsidR="00D91EA6" w:rsidRPr="00D91EA6" w14:paraId="4DB212D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FF18E"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2B8E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lcedo (</w:t>
            </w:r>
            <w:proofErr w:type="spellStart"/>
            <w:r w:rsidRPr="00D91EA6">
              <w:rPr>
                <w:rFonts w:ascii="Arial Narrow" w:hAnsi="Arial Narrow"/>
                <w:i/>
                <w:iCs/>
                <w:color w:val="000000"/>
                <w:sz w:val="20"/>
                <w:szCs w:val="20"/>
              </w:rPr>
              <w:t>Baugen</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6A3CCB29" w14:textId="3A8819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394AE226" w14:textId="1803F4F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2A81F" w14:textId="261BC7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85859" w14:textId="6ACE4AC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7,436.00 </w:t>
            </w:r>
          </w:p>
        </w:tc>
      </w:tr>
      <w:tr w:rsidR="00D91EA6" w:rsidRPr="00D91EA6" w14:paraId="48CBDA2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8B684"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EB09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0A591AAD" w14:textId="0715DB9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17610A89" w14:textId="70E705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DD947" w14:textId="5257ED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53269" w14:textId="3695DBA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2,799.25 </w:t>
            </w:r>
          </w:p>
        </w:tc>
      </w:tr>
      <w:tr w:rsidR="00D91EA6" w:rsidRPr="00D91EA6" w14:paraId="7743E74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C368C"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57DC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63F77B8F" w14:textId="151564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284BFA63" w14:textId="14DB9E0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16EDA" w14:textId="147E65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64E3A" w14:textId="72CA303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42.03 </w:t>
            </w:r>
          </w:p>
        </w:tc>
      </w:tr>
      <w:tr w:rsidR="00D91EA6" w:rsidRPr="00D91EA6" w14:paraId="0388632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C7154"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4519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Juan (</w:t>
            </w:r>
            <w:proofErr w:type="spellStart"/>
            <w:r w:rsidRPr="00D91EA6">
              <w:rPr>
                <w:rFonts w:ascii="Arial Narrow" w:hAnsi="Arial Narrow"/>
                <w:i/>
                <w:iCs/>
                <w:color w:val="000000"/>
                <w:sz w:val="20"/>
                <w:szCs w:val="20"/>
              </w:rPr>
              <w:t>Lapog</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169B2943" w14:textId="57873FD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598AAF2D" w14:textId="7A39D0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F4842" w14:textId="1F7B92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3EFEF" w14:textId="50B3CA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5,015.34 </w:t>
            </w:r>
          </w:p>
        </w:tc>
      </w:tr>
      <w:tr w:rsidR="00D91EA6" w:rsidRPr="00D91EA6" w14:paraId="0CD573F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02237"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D4C0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059B9825" w14:textId="719BDE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3D287C03" w14:textId="046B235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A5E3F" w14:textId="5C35143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E8AF3" w14:textId="082EBEA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9,748.40 </w:t>
            </w:r>
          </w:p>
        </w:tc>
      </w:tr>
      <w:tr w:rsidR="00D91EA6" w:rsidRPr="00D91EA6" w14:paraId="6DD6C59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F26A4"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A663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42FF9FD9" w14:textId="179B8C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87,939.75 </w:t>
            </w:r>
          </w:p>
        </w:tc>
        <w:tc>
          <w:tcPr>
            <w:tcW w:w="958" w:type="pct"/>
            <w:tcBorders>
              <w:top w:val="nil"/>
              <w:left w:val="nil"/>
              <w:bottom w:val="single" w:sz="4" w:space="0" w:color="000000"/>
              <w:right w:val="single" w:sz="4" w:space="0" w:color="000000"/>
            </w:tcBorders>
            <w:shd w:val="clear" w:color="auto" w:fill="auto"/>
            <w:noWrap/>
            <w:vAlign w:val="bottom"/>
            <w:hideMark/>
          </w:tcPr>
          <w:p w14:paraId="63A42245" w14:textId="1D82EF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39420" w14:textId="33E471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6480C" w14:textId="00B4B42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87,939.75 </w:t>
            </w:r>
          </w:p>
        </w:tc>
      </w:tr>
      <w:tr w:rsidR="00D91EA6" w:rsidRPr="00D91EA6" w14:paraId="01A509C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6BB12"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3889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293AF327" w14:textId="3E3011E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58ED5F1" w14:textId="0B0DD18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24FEC" w14:textId="1182A8D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0F49D" w14:textId="0487ED4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77.14 </w:t>
            </w:r>
          </w:p>
        </w:tc>
      </w:tr>
      <w:tr w:rsidR="00D91EA6" w:rsidRPr="00D91EA6" w14:paraId="0659373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3AEA4"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FA3A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535BCA9" w14:textId="23F7393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199354D2" w14:textId="2C0FFEB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9C352" w14:textId="1C154A9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370220" w14:textId="58B18F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0,381.56 </w:t>
            </w:r>
          </w:p>
        </w:tc>
      </w:tr>
      <w:tr w:rsidR="00D91EA6" w:rsidRPr="00D91EA6" w14:paraId="4A58FF7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88F5A"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03D0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2081D40B" w14:textId="721B430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FB05AB3" w14:textId="3B27CA1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4616B" w14:textId="0E38882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9F7ED" w14:textId="04EA17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77.14 </w:t>
            </w:r>
          </w:p>
        </w:tc>
      </w:tr>
      <w:tr w:rsidR="00D91EA6" w:rsidRPr="00D91EA6" w14:paraId="29255EF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D2CD4"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BDAE7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51DBB359" w14:textId="0767355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47C312D" w14:textId="44E8CE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76F00" w14:textId="5721D73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A4352" w14:textId="6FAC419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77.14 </w:t>
            </w:r>
          </w:p>
        </w:tc>
      </w:tr>
      <w:tr w:rsidR="00D91EA6" w:rsidRPr="00D91EA6" w14:paraId="3614BAE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993E2"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B10A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4969CDEC" w14:textId="55C91E0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7B0DC40D" w14:textId="0C36708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72773" w14:textId="3D9683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14304" w14:textId="78E6C8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05,288.89 </w:t>
            </w:r>
          </w:p>
        </w:tc>
      </w:tr>
      <w:tr w:rsidR="00D91EA6" w:rsidRPr="00D91EA6" w14:paraId="4104715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42B6E"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2F52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i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548D80" w14:textId="49CED0D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4CC52C49" w14:textId="65E316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0BC9E" w14:textId="19559EA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0D9E8" w14:textId="1143C19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4,166.03 </w:t>
            </w:r>
          </w:p>
        </w:tc>
      </w:tr>
      <w:tr w:rsidR="00D91EA6" w:rsidRPr="00D91EA6" w14:paraId="0BDBF9C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C4109"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7E5D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ina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992E57" w14:textId="167D2F5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bottom"/>
            <w:hideMark/>
          </w:tcPr>
          <w:p w14:paraId="3B939327" w14:textId="7E98A1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106F3" w14:textId="5E6D55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47292" w14:textId="778CE9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704.28 </w:t>
            </w:r>
          </w:p>
        </w:tc>
      </w:tr>
      <w:tr w:rsidR="00D91EA6" w:rsidRPr="00D91EA6" w14:paraId="23AB3C1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AC7C7"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EC76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ugp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7549768" w14:textId="098736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23413438" w14:textId="4CFDE97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D0E1B" w14:textId="4BCDE22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2D968" w14:textId="783945D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9,451.75 </w:t>
            </w:r>
          </w:p>
        </w:tc>
      </w:tr>
      <w:tr w:rsidR="00D91EA6" w:rsidRPr="00D91EA6" w14:paraId="04A1C58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CA82C"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CA92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gud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3313AA" w14:textId="2E35AF6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7F864562" w14:textId="3DBF53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0BEA1" w14:textId="742E87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E1468" w14:textId="28A6CAF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69,640.00 </w:t>
            </w:r>
          </w:p>
        </w:tc>
      </w:tr>
      <w:tr w:rsidR="00D91EA6" w:rsidRPr="00D91EA6" w14:paraId="7F10BB5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3AD86"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4D39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55F5D62A" w14:textId="7958567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81,088.65 </w:t>
            </w:r>
          </w:p>
        </w:tc>
        <w:tc>
          <w:tcPr>
            <w:tcW w:w="958" w:type="pct"/>
            <w:tcBorders>
              <w:top w:val="nil"/>
              <w:left w:val="nil"/>
              <w:bottom w:val="single" w:sz="4" w:space="0" w:color="000000"/>
              <w:right w:val="single" w:sz="4" w:space="0" w:color="000000"/>
            </w:tcBorders>
            <w:shd w:val="clear" w:color="auto" w:fill="auto"/>
            <w:noWrap/>
            <w:vAlign w:val="bottom"/>
            <w:hideMark/>
          </w:tcPr>
          <w:p w14:paraId="5325FDC5" w14:textId="29E52F5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559B6" w14:textId="7A33A05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F9194" w14:textId="046B513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81,088.65 </w:t>
            </w:r>
          </w:p>
        </w:tc>
      </w:tr>
      <w:tr w:rsidR="00D91EA6" w:rsidRPr="00D91EA6" w14:paraId="2191FD11"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F02457"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AAF03BB" w14:textId="14270B1A"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4,758,862.14 </w:t>
            </w:r>
          </w:p>
        </w:tc>
        <w:tc>
          <w:tcPr>
            <w:tcW w:w="958" w:type="pct"/>
            <w:tcBorders>
              <w:top w:val="nil"/>
              <w:left w:val="nil"/>
              <w:bottom w:val="single" w:sz="4" w:space="0" w:color="000000"/>
              <w:right w:val="single" w:sz="4" w:space="0" w:color="000000"/>
            </w:tcBorders>
            <w:shd w:val="clear" w:color="D8D8D8" w:fill="D8D8D8"/>
            <w:noWrap/>
            <w:vAlign w:val="bottom"/>
            <w:hideMark/>
          </w:tcPr>
          <w:p w14:paraId="272F0CE1" w14:textId="524ED3F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30DD599" w14:textId="22D5FDC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C841D2" w14:textId="22517D4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5,876,173.78 </w:t>
            </w:r>
          </w:p>
        </w:tc>
      </w:tr>
      <w:tr w:rsidR="00D91EA6" w:rsidRPr="00D91EA6" w14:paraId="0D38752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63E9A"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BC9A7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go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7DF50A" w14:textId="175ED31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1D2E2A25" w14:textId="5FCA22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3990C" w14:textId="233CD3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31F66" w14:textId="185426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83,830.57 </w:t>
            </w:r>
          </w:p>
        </w:tc>
      </w:tr>
      <w:tr w:rsidR="00D91EA6" w:rsidRPr="00D91EA6" w14:paraId="4214C0A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4398E"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50E03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rin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B77453" w14:textId="39A06AF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hideMark/>
          </w:tcPr>
          <w:p w14:paraId="0EF69123" w14:textId="6E70805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A9E4B" w14:textId="41EE33C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76E07" w14:textId="3F266C5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7,624.03 </w:t>
            </w:r>
          </w:p>
        </w:tc>
      </w:tr>
      <w:tr w:rsidR="00D91EA6" w:rsidRPr="00D91EA6" w14:paraId="1C0091E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FDD20"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2E44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cno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3C2E7D" w14:textId="6CF22AD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50D0622D" w14:textId="6D0C801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34059" w14:textId="2F69578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874AB" w14:textId="4FDA1E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9,877.16 </w:t>
            </w:r>
          </w:p>
        </w:tc>
      </w:tr>
      <w:tr w:rsidR="00D91EA6" w:rsidRPr="00D91EA6" w14:paraId="02E04BF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9ECDC"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098A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gul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5C10C3" w14:textId="079C8A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5AFBCC20" w14:textId="73EF5D5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2C5D0" w14:textId="6F596C2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B7C67" w14:textId="40423E6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8,162.50 </w:t>
            </w:r>
          </w:p>
        </w:tc>
      </w:tr>
      <w:tr w:rsidR="00D91EA6" w:rsidRPr="00D91EA6" w14:paraId="777DF86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F26AF"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BED4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la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99B3BF" w14:textId="62EF82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2919E20" w14:textId="3965698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BEF4B" w14:textId="1EEA6E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7D687" w14:textId="665BEB2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7,140.00 </w:t>
            </w:r>
          </w:p>
        </w:tc>
      </w:tr>
      <w:tr w:rsidR="00D91EA6" w:rsidRPr="00D91EA6" w14:paraId="4C69E55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018FB"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BB359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ng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04BF78" w14:textId="7517727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32324CF7" w14:textId="374186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F688F" w14:textId="298506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B2512" w14:textId="7E7D94D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3,617.14 </w:t>
            </w:r>
          </w:p>
        </w:tc>
      </w:tr>
      <w:tr w:rsidR="00D91EA6" w:rsidRPr="00D91EA6" w14:paraId="6EAB110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F8D6D"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31542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u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756568" w14:textId="0B013C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4CC02471" w14:textId="48F83D6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2DED8" w14:textId="6DED70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BA523" w14:textId="011AF9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86,042.75 </w:t>
            </w:r>
          </w:p>
        </w:tc>
      </w:tr>
      <w:tr w:rsidR="00D91EA6" w:rsidRPr="00D91EA6" w14:paraId="6F5306B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9E854"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2B8C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F488BF5" w14:textId="6E8D2CD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0D2DF6AC" w14:textId="672F0D8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CCE98" w14:textId="52D9AB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7E6E7A34" w14:textId="2868311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0,321.00 </w:t>
            </w:r>
          </w:p>
        </w:tc>
      </w:tr>
      <w:tr w:rsidR="00D91EA6" w:rsidRPr="00D91EA6" w14:paraId="296BE3A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47A0F"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B6F7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3230C050" w14:textId="31C29AC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134E9601" w14:textId="0700DC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D6F24" w14:textId="1F98B5F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D9C8E" w14:textId="7DBE2E5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56,798.14 </w:t>
            </w:r>
          </w:p>
        </w:tc>
      </w:tr>
      <w:tr w:rsidR="00D91EA6" w:rsidRPr="00D91EA6" w14:paraId="44DC488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A59DC"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72629F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1E2572F4" w14:textId="2F8B8B2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1DB7BC48" w14:textId="2CCE3CD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ECE21" w14:textId="54A120F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695C4" w14:textId="7E700BF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47,764.75 </w:t>
            </w:r>
          </w:p>
        </w:tc>
      </w:tr>
      <w:tr w:rsidR="00D91EA6" w:rsidRPr="00D91EA6" w14:paraId="2BF8E54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687EE"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9941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Naguil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23465F" w14:textId="1C948D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404F6255" w14:textId="537A918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C3D15" w14:textId="0D929D6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01F2C" w14:textId="4C25BC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29,805.12 </w:t>
            </w:r>
          </w:p>
        </w:tc>
      </w:tr>
      <w:tr w:rsidR="00D91EA6" w:rsidRPr="00D91EA6" w14:paraId="146BA94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1A0CE"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2AC8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u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A222B2" w14:textId="1E8C818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2A19C41B" w14:textId="76C4844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85178D" w14:textId="0F3F88C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E54A99" w14:textId="7244AA8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69,067.50 </w:t>
            </w:r>
          </w:p>
        </w:tc>
      </w:tr>
      <w:tr w:rsidR="00D91EA6" w:rsidRPr="00D91EA6" w14:paraId="3587995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9A62B"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787AE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060F4A4F" w14:textId="34579B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13A270A2" w14:textId="054A03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59C7BD54" w14:textId="7D88199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73560" w14:textId="76BB381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22,598.20 </w:t>
            </w:r>
          </w:p>
        </w:tc>
      </w:tr>
      <w:tr w:rsidR="00D91EA6" w:rsidRPr="00D91EA6" w14:paraId="69F1370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3576F"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DFE3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EDE42FF" w14:textId="3F584C7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283,824.22 </w:t>
            </w:r>
          </w:p>
        </w:tc>
        <w:tc>
          <w:tcPr>
            <w:tcW w:w="958" w:type="pct"/>
            <w:tcBorders>
              <w:top w:val="nil"/>
              <w:left w:val="nil"/>
              <w:bottom w:val="single" w:sz="4" w:space="0" w:color="000000"/>
              <w:right w:val="single" w:sz="4" w:space="0" w:color="000000"/>
            </w:tcBorders>
            <w:shd w:val="clear" w:color="auto" w:fill="auto"/>
            <w:noWrap/>
            <w:vAlign w:val="bottom"/>
            <w:hideMark/>
          </w:tcPr>
          <w:p w14:paraId="1FBD0143" w14:textId="166E0D2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62BE7" w14:textId="66A0E2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EF81D" w14:textId="71D6AEB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283,824.22 </w:t>
            </w:r>
          </w:p>
        </w:tc>
      </w:tr>
      <w:tr w:rsidR="00D91EA6" w:rsidRPr="00D91EA6" w14:paraId="6AE2AC9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977E9"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A1A7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6435DB29" w14:textId="72EEB6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012599E0" w14:textId="1BDAC9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CE205" w14:textId="7B4E51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7A3C6" w14:textId="5D53B85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207,965.53 </w:t>
            </w:r>
          </w:p>
        </w:tc>
      </w:tr>
      <w:tr w:rsidR="00D91EA6" w:rsidRPr="00D91EA6" w14:paraId="41A2C49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52F1C"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D113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5BBA9F8E" w14:textId="39C1C45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23,486.50 </w:t>
            </w:r>
          </w:p>
        </w:tc>
        <w:tc>
          <w:tcPr>
            <w:tcW w:w="958" w:type="pct"/>
            <w:tcBorders>
              <w:top w:val="nil"/>
              <w:left w:val="nil"/>
              <w:bottom w:val="single" w:sz="4" w:space="0" w:color="000000"/>
              <w:right w:val="single" w:sz="4" w:space="0" w:color="000000"/>
            </w:tcBorders>
            <w:shd w:val="clear" w:color="auto" w:fill="auto"/>
            <w:noWrap/>
            <w:vAlign w:val="bottom"/>
            <w:hideMark/>
          </w:tcPr>
          <w:p w14:paraId="2188015A" w14:textId="6D696DA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8A059" w14:textId="20E1A1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C818C" w14:textId="210A234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23,486.50 </w:t>
            </w:r>
          </w:p>
        </w:tc>
      </w:tr>
      <w:tr w:rsidR="00D91EA6" w:rsidRPr="00D91EA6" w14:paraId="590D36B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C511D"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A075D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2D67F31" w14:textId="0E670EC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09DA67D3" w14:textId="41B3FE4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DC825" w14:textId="3AB9A92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6383F9A6" w14:textId="75DB7C6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05,530.92 </w:t>
            </w:r>
          </w:p>
        </w:tc>
      </w:tr>
      <w:tr w:rsidR="00D91EA6" w:rsidRPr="00D91EA6" w14:paraId="63825E6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8C30D"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5FA8E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44DEB3F4" w14:textId="7C724E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2EAA66EB" w14:textId="18B575F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AFF97" w14:textId="08E88D3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C22DE" w14:textId="444662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7,713.75 </w:t>
            </w:r>
          </w:p>
        </w:tc>
      </w:tr>
      <w:tr w:rsidR="00D91EA6" w:rsidRPr="00D91EA6" w14:paraId="0103916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CD217"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C47E1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udip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25377A" w14:textId="71B4237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5FCE3356" w14:textId="35A1450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4594A" w14:textId="2A2C04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226B4" w14:textId="40E38D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48,611.25 </w:t>
            </w:r>
          </w:p>
        </w:tc>
      </w:tr>
      <w:tr w:rsidR="00D91EA6" w:rsidRPr="00D91EA6" w14:paraId="0725328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EA166"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26C4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ub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F06A78" w14:textId="42779B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42314F31" w14:textId="627FDE3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78B7DD38" w14:textId="4B43A86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EA60E" w14:textId="219BD83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6,392.75 </w:t>
            </w:r>
          </w:p>
        </w:tc>
      </w:tr>
      <w:tr w:rsidR="00D91EA6" w:rsidRPr="00D91EA6" w14:paraId="6AC7D1BB"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10AE9A"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00714F3" w14:textId="13BA63A8"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5,400,346.58 </w:t>
            </w:r>
          </w:p>
        </w:tc>
        <w:tc>
          <w:tcPr>
            <w:tcW w:w="958" w:type="pct"/>
            <w:tcBorders>
              <w:top w:val="nil"/>
              <w:left w:val="nil"/>
              <w:bottom w:val="single" w:sz="4" w:space="0" w:color="000000"/>
              <w:right w:val="single" w:sz="4" w:space="0" w:color="000000"/>
            </w:tcBorders>
            <w:shd w:val="clear" w:color="D8D8D8" w:fill="D8D8D8"/>
            <w:noWrap/>
            <w:vAlign w:val="bottom"/>
            <w:hideMark/>
          </w:tcPr>
          <w:p w14:paraId="3ABB814C" w14:textId="46F3051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465C2457" w14:textId="2E1169D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EAEE61" w14:textId="5A01D2E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45,442,467.53 </w:t>
            </w:r>
          </w:p>
        </w:tc>
      </w:tr>
      <w:tr w:rsidR="00D91EA6" w:rsidRPr="00D91EA6" w14:paraId="4A51F59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5F29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F9384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25F1651F" w14:textId="11B7591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20,527.50 </w:t>
            </w:r>
          </w:p>
        </w:tc>
        <w:tc>
          <w:tcPr>
            <w:tcW w:w="958" w:type="pct"/>
            <w:tcBorders>
              <w:top w:val="nil"/>
              <w:left w:val="nil"/>
              <w:bottom w:val="single" w:sz="4" w:space="0" w:color="000000"/>
              <w:right w:val="single" w:sz="4" w:space="0" w:color="000000"/>
            </w:tcBorders>
            <w:shd w:val="clear" w:color="auto" w:fill="auto"/>
            <w:noWrap/>
            <w:vAlign w:val="bottom"/>
            <w:hideMark/>
          </w:tcPr>
          <w:p w14:paraId="38C121DD" w14:textId="64FBA9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CFFB0" w14:textId="2DA70E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9EC11" w14:textId="57273BA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20,527.50 </w:t>
            </w:r>
          </w:p>
        </w:tc>
      </w:tr>
      <w:tr w:rsidR="00D91EA6" w:rsidRPr="00D91EA6" w14:paraId="11DCA45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731D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EECD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09E13D71" w14:textId="7834C47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20FECE27" w14:textId="2B790A2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76730" w14:textId="1BDA0E8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E7F0A" w14:textId="73AB2B3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2,807.94 </w:t>
            </w:r>
          </w:p>
        </w:tc>
      </w:tr>
      <w:tr w:rsidR="00D91EA6" w:rsidRPr="00D91EA6" w14:paraId="7583156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93AD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2AAB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0F0BDDD7" w14:textId="7CB8B30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916,530.89 </w:t>
            </w:r>
          </w:p>
        </w:tc>
        <w:tc>
          <w:tcPr>
            <w:tcW w:w="958" w:type="pct"/>
            <w:tcBorders>
              <w:top w:val="nil"/>
              <w:left w:val="nil"/>
              <w:bottom w:val="single" w:sz="4" w:space="0" w:color="000000"/>
              <w:right w:val="single" w:sz="4" w:space="0" w:color="000000"/>
            </w:tcBorders>
            <w:shd w:val="clear" w:color="auto" w:fill="auto"/>
            <w:noWrap/>
            <w:vAlign w:val="bottom"/>
            <w:hideMark/>
          </w:tcPr>
          <w:p w14:paraId="554A2CCA" w14:textId="4F2CD86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51741" w14:textId="6C5026C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9D23B" w14:textId="467CA3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916,530.89 </w:t>
            </w:r>
          </w:p>
        </w:tc>
      </w:tr>
      <w:tr w:rsidR="00D91EA6" w:rsidRPr="00D91EA6" w14:paraId="6597059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9B0F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6E0B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57C90A9A" w14:textId="5CAFC4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6A8A2AA" w14:textId="3E9465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5431B" w14:textId="3DFBE5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C1324" w14:textId="2C9F55C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77.14 </w:t>
            </w:r>
          </w:p>
        </w:tc>
      </w:tr>
      <w:tr w:rsidR="00D91EA6" w:rsidRPr="00D91EA6" w14:paraId="1A6A3B7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F91C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88A8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si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F689F3" w14:textId="1F83208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7316F841" w14:textId="201223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ED2AB" w14:textId="04CF2E1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2C24CA1B" w14:textId="4FC3C0C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08,628.72 </w:t>
            </w:r>
          </w:p>
        </w:tc>
      </w:tr>
      <w:tr w:rsidR="00D91EA6" w:rsidRPr="00D91EA6" w14:paraId="7C0ADC4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6F20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30F00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lu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7540F2" w14:textId="40DD2A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134935D2" w14:textId="419F9A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26BB6" w14:textId="36291F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B2EB0" w14:textId="498D8AF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4,392.00 </w:t>
            </w:r>
          </w:p>
        </w:tc>
      </w:tr>
      <w:tr w:rsidR="00D91EA6" w:rsidRPr="00D91EA6" w14:paraId="7E35278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2189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62FB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sis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40AD82" w14:textId="4795A5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714D3901" w14:textId="195D52E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0C0F7" w14:textId="796E16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7A942" w14:textId="01B0B28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83,928.52 </w:t>
            </w:r>
          </w:p>
        </w:tc>
      </w:tr>
      <w:tr w:rsidR="00D91EA6" w:rsidRPr="00D91EA6" w14:paraId="3CD2185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A957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43F2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yamb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77CE54" w14:textId="2142B0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75333C76" w14:textId="5E2319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A373CD" w14:textId="7CEF634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E5FE8" w14:textId="63669F0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7,140.00 </w:t>
            </w:r>
          </w:p>
        </w:tc>
      </w:tr>
      <w:tr w:rsidR="00D91EA6" w:rsidRPr="00D91EA6" w14:paraId="444841B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D231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70C0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inalo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D4717B" w14:textId="456A14F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671263D5" w14:textId="239E3ED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CCECD" w14:textId="3E0AA7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661F0" w14:textId="785262A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80,157.12 </w:t>
            </w:r>
          </w:p>
        </w:tc>
      </w:tr>
      <w:tr w:rsidR="00D91EA6" w:rsidRPr="00D91EA6" w14:paraId="214EA25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E5B0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803C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inmal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468F8A" w14:textId="60E3B24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D604D" w14:textId="1B9F7F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4222A" w14:textId="70DCF3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347FAE4D" w14:textId="41C57D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12,800.00 </w:t>
            </w:r>
          </w:p>
        </w:tc>
      </w:tr>
      <w:tr w:rsidR="00D91EA6" w:rsidRPr="00D91EA6" w14:paraId="026D9D1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7437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508B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ugall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4C73C7" w14:textId="16A6E1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070279BB" w14:textId="5525E0D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4A5A6" w14:textId="61AE72B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1E5372F3" w14:textId="3535C1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54,800.64 </w:t>
            </w:r>
          </w:p>
        </w:tc>
      </w:tr>
      <w:tr w:rsidR="00D91EA6" w:rsidRPr="00D91EA6" w14:paraId="26A6BF9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103E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0833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0680B2A" w14:textId="534715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106BB" w14:textId="227B48F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BD774" w14:textId="301291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34B5345E" w14:textId="6DE3DB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94,840.00 </w:t>
            </w:r>
          </w:p>
        </w:tc>
      </w:tr>
      <w:tr w:rsidR="00D91EA6" w:rsidRPr="00D91EA6" w14:paraId="459D952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185C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5454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las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7ED065" w14:textId="198ECBA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0D56E1" w14:textId="036CF83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CAEBAE" w14:textId="5B9798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76C02D7A" w14:textId="00E5FB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416,520.00 </w:t>
            </w:r>
          </w:p>
        </w:tc>
      </w:tr>
      <w:tr w:rsidR="00D91EA6" w:rsidRPr="00D91EA6" w14:paraId="74588D7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018D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5CCD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41358A" w14:textId="1B13E9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hideMark/>
          </w:tcPr>
          <w:p w14:paraId="26AFE7B2" w14:textId="6E9239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8552E" w14:textId="295787D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8A46B" w14:textId="0A0B3C4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614,403.89 </w:t>
            </w:r>
          </w:p>
        </w:tc>
      </w:tr>
      <w:tr w:rsidR="00D91EA6" w:rsidRPr="00D91EA6" w14:paraId="69B06B3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8CE7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55DEB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as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4CBA8B" w14:textId="1C5AA21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319D073E" w14:textId="3F8CD5F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B9776" w14:textId="5C7629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E74B7" w14:textId="65F4E1B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7,193.39 </w:t>
            </w:r>
          </w:p>
        </w:tc>
      </w:tr>
      <w:tr w:rsidR="00D91EA6" w:rsidRPr="00D91EA6" w14:paraId="45F44F3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E1BE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187F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5AD921A2" w14:textId="6AF2A3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56EC3212" w14:textId="74B7351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9BDCC" w14:textId="5326927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30C1C" w14:textId="37C1FA2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7,588.75 </w:t>
            </w:r>
          </w:p>
        </w:tc>
      </w:tr>
      <w:tr w:rsidR="00D91EA6" w:rsidRPr="00D91EA6" w14:paraId="72510D4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F979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6846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4002E88B" w14:textId="20169D0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4A9FF702" w14:textId="4C64D4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3F1BF" w14:textId="43287B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E2D69" w14:textId="0DF90FB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0,696.12 </w:t>
            </w:r>
          </w:p>
        </w:tc>
      </w:tr>
      <w:tr w:rsidR="00D91EA6" w:rsidRPr="00D91EA6" w14:paraId="13DCF6D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656F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358B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o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9F182E" w14:textId="27C12C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546F8349" w14:textId="46A8A44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C7AE8" w14:textId="20522B1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40BFE" w14:textId="3BE159F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05,744.00 </w:t>
            </w:r>
          </w:p>
        </w:tc>
      </w:tr>
      <w:tr w:rsidR="00D91EA6" w:rsidRPr="00D91EA6" w14:paraId="02B3DCB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5D78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5AAFA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2A10C646" w14:textId="3CEBB46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60933EE6" w14:textId="124F4B4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0E4BC" w14:textId="5286C85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3B858" w14:textId="3DD2269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82,612.20 </w:t>
            </w:r>
          </w:p>
        </w:tc>
      </w:tr>
      <w:tr w:rsidR="00D91EA6" w:rsidRPr="00D91EA6" w14:paraId="29EAFBD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71CA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38AD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D7225DB" w14:textId="7447C3E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7F2334F8" w14:textId="7413384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41C50" w14:textId="020BAAF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ED340" w14:textId="27A61C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0,448.75 </w:t>
            </w:r>
          </w:p>
        </w:tc>
      </w:tr>
      <w:tr w:rsidR="00D91EA6" w:rsidRPr="00D91EA6" w14:paraId="0712984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C4CC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A812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lasiqu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298F9B" w14:textId="599182E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6377105D" w14:textId="08ECA5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B9E91" w14:textId="3CCC62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F1843" w14:textId="188D793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22,397.14 </w:t>
            </w:r>
          </w:p>
        </w:tc>
      </w:tr>
      <w:tr w:rsidR="00D91EA6" w:rsidRPr="00D91EA6" w14:paraId="691DC66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8E91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3A0A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nao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F7EE08" w14:textId="693BB0A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777372EF" w14:textId="55BA4A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D2659" w14:textId="5968062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4F0FC" w14:textId="7CCBAA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3,772.50 </w:t>
            </w:r>
          </w:p>
        </w:tc>
      </w:tr>
      <w:tr w:rsidR="00D91EA6" w:rsidRPr="00D91EA6" w14:paraId="76DE11F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1CCA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56EC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ngal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1773AD" w14:textId="009DA3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CBD9448" w14:textId="25FA47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E5F3A" w14:textId="4A500FB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82270" w14:textId="6103420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1C91C08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3B3C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5AA8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ngatare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9C85FE" w14:textId="4B85052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51CD1F8A" w14:textId="50D253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FC8CD" w14:textId="5970B31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727E1" w14:textId="5DE3F8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5,778.00 </w:t>
            </w:r>
          </w:p>
        </w:tc>
      </w:tr>
      <w:tr w:rsidR="00D91EA6" w:rsidRPr="00D91EA6" w14:paraId="33551E7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4A49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ACD4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pa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22253D" w14:textId="2F919A5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1FB6615" w14:textId="362D5B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881411" w14:textId="556F90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67AE3" w14:textId="137D1D8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3642721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ED0C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C9E2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4BEB8CDD" w14:textId="038291C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2687E68F" w14:textId="014BB9B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A4C17C" w14:textId="57A0928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F7B1A" w14:textId="2468A1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042.39 </w:t>
            </w:r>
          </w:p>
        </w:tc>
      </w:tr>
      <w:tr w:rsidR="00D91EA6" w:rsidRPr="00D91EA6" w14:paraId="170B337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0519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7219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ozzorub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01655E" w14:textId="445E26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3E9A9F1D" w14:textId="0759C0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6FED1" w14:textId="5CD56F3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A6540" w14:textId="2321A4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00,494.75 </w:t>
            </w:r>
          </w:p>
        </w:tc>
      </w:tr>
      <w:tr w:rsidR="00D91EA6" w:rsidRPr="00D91EA6" w14:paraId="6C74D8C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2801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9226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146AF6FC" w14:textId="39F9CFC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6691E25C" w14:textId="5552E9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5C1D6" w14:textId="126FAB8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9DD1F" w14:textId="23B0F19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84,211.32 </w:t>
            </w:r>
          </w:p>
        </w:tc>
      </w:tr>
      <w:tr w:rsidR="00D91EA6" w:rsidRPr="00D91EA6" w14:paraId="2B52824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E624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FD18F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B43132" w14:textId="02F2F36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5CD0271A" w14:textId="69C90BA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8E56A" w14:textId="228910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5EC9A" w14:textId="5372B3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80,677.34 </w:t>
            </w:r>
          </w:p>
        </w:tc>
      </w:tr>
      <w:tr w:rsidR="00D91EA6" w:rsidRPr="00D91EA6" w14:paraId="7DA4779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D79D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8444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560179AB" w14:textId="1F00B31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1A56F6A" w14:textId="728A3D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FE444" w14:textId="23A33E8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D4C55F" w14:textId="5B110FC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7,140.00 </w:t>
            </w:r>
          </w:p>
        </w:tc>
      </w:tr>
      <w:tr w:rsidR="00D91EA6" w:rsidRPr="00D91EA6" w14:paraId="1EFFE84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DEBC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99F3C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612ACB26" w14:textId="3FF3D1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41C05C2D" w14:textId="0CC9517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D0F5B" w14:textId="3397F9A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2362C3D8" w14:textId="274405F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284,179.30 </w:t>
            </w:r>
          </w:p>
        </w:tc>
      </w:tr>
      <w:tr w:rsidR="00D91EA6" w:rsidRPr="00D91EA6" w14:paraId="7546C2D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E7EC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163D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18F10681" w14:textId="3B4E414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719347F2" w14:textId="45A45F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BFAE3" w14:textId="5F33FAC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4A691" w14:textId="0BAD5D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28,868.77 </w:t>
            </w:r>
          </w:p>
        </w:tc>
      </w:tr>
      <w:tr w:rsidR="00D91EA6" w:rsidRPr="00D91EA6" w14:paraId="6E6D708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CCA5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AE2D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713D2247" w14:textId="6760554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158E545" w14:textId="685329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05C0F" w14:textId="7794040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89D0A" w14:textId="7D0B26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77.14 </w:t>
            </w:r>
          </w:p>
        </w:tc>
      </w:tr>
      <w:tr w:rsidR="00D91EA6" w:rsidRPr="00D91EA6" w14:paraId="7EBCF30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3F55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6F67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350A55E7" w14:textId="7B3C83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8E3F81" w14:textId="551DEE1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727BB" w14:textId="7C234D0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C120A" w14:textId="0EABEF1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10,000.00 </w:t>
            </w:r>
          </w:p>
        </w:tc>
      </w:tr>
      <w:tr w:rsidR="00D91EA6" w:rsidRPr="00D91EA6" w14:paraId="3B42D38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54FB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0854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38561EE2" w14:textId="130C1D5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5AEB842A" w14:textId="659A84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A24B7" w14:textId="4B14C1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99F31B6" w14:textId="687D550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51,470.00 </w:t>
            </w:r>
          </w:p>
        </w:tc>
      </w:tr>
      <w:tr w:rsidR="00D91EA6" w:rsidRPr="00D91EA6" w14:paraId="2F4B3B9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AD08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E414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337C0FA6" w14:textId="183B3D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97123A1" w14:textId="3CFE4B0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0A68A" w14:textId="4B6058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1C7D0" w14:textId="4EF022D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7,140.00 </w:t>
            </w:r>
          </w:p>
        </w:tc>
      </w:tr>
      <w:tr w:rsidR="00D91EA6" w:rsidRPr="00D91EA6" w14:paraId="2F089D9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9350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4BB2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i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7C2D52" w14:textId="0573416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3FE36314" w14:textId="418833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CCA43" w14:textId="2B20396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C83792" w14:textId="689A273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26,796.75 </w:t>
            </w:r>
          </w:p>
        </w:tc>
      </w:tr>
      <w:tr w:rsidR="00D91EA6" w:rsidRPr="00D91EA6" w14:paraId="6611842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2F44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372F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u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4E0F5F" w14:textId="6450592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68B09EB4" w14:textId="1D0BB54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54E82" w14:textId="581D88B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61B960" w14:textId="29DE803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3,632.50 </w:t>
            </w:r>
          </w:p>
        </w:tc>
      </w:tr>
      <w:tr w:rsidR="00D91EA6" w:rsidRPr="00D91EA6" w14:paraId="554C8F6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76B5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DB1A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y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857E0D" w14:textId="4CF471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1241BAE0" w14:textId="3841028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7EAAEA7A" w14:textId="1656F46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258FB" w14:textId="6325A15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7,084.67 </w:t>
            </w:r>
          </w:p>
        </w:tc>
      </w:tr>
      <w:tr w:rsidR="00D91EA6" w:rsidRPr="00D91EA6" w14:paraId="1D6A47B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5D30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EB73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Umi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67D85B" w14:textId="2E95E86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2AE3DBF3" w14:textId="7362D4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9B84C" w14:textId="260E00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129FF442" w14:textId="34A41ED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591,635.50 </w:t>
            </w:r>
          </w:p>
        </w:tc>
      </w:tr>
      <w:tr w:rsidR="00D91EA6" w:rsidRPr="00D91EA6" w14:paraId="09ED10B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F249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C2D5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Urbiztond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A3628E" w14:textId="266F54D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1E08AB2B" w14:textId="4D6423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B5255" w14:textId="4F41F60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26C2E" w14:textId="7783B34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04,253.75 </w:t>
            </w:r>
          </w:p>
        </w:tc>
      </w:tr>
      <w:tr w:rsidR="00D91EA6" w:rsidRPr="00D91EA6" w14:paraId="71522F3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79E9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CCE3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1A000460" w14:textId="2DF8616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0DB49C0A" w14:textId="6D4720D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2D1D8" w14:textId="42B865D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6C93DBD" w14:textId="7CE6970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84,668.14 </w:t>
            </w:r>
          </w:p>
        </w:tc>
      </w:tr>
      <w:tr w:rsidR="00D91EA6" w:rsidRPr="00D91EA6" w14:paraId="48D09F7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A034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BD05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Villas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C3AF6F" w14:textId="0CBA996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82E0066" w14:textId="320D229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24968" w14:textId="046E5D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6FA63" w14:textId="661100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2DC65287"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82DA4C"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4FD5A51" w14:textId="5028148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87,068,972.62 </w:t>
            </w:r>
          </w:p>
        </w:tc>
        <w:tc>
          <w:tcPr>
            <w:tcW w:w="958" w:type="pct"/>
            <w:tcBorders>
              <w:top w:val="nil"/>
              <w:left w:val="nil"/>
              <w:bottom w:val="single" w:sz="4" w:space="0" w:color="000000"/>
              <w:right w:val="single" w:sz="4" w:space="0" w:color="000000"/>
            </w:tcBorders>
            <w:shd w:val="clear" w:color="A5A5A5" w:fill="A5A5A5"/>
            <w:noWrap/>
            <w:vAlign w:val="bottom"/>
            <w:hideMark/>
          </w:tcPr>
          <w:p w14:paraId="667EC4EB" w14:textId="1787B3AA"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8555000" w14:textId="5CDA3D9A"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BEAE7AA" w14:textId="4F800D3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87,068,972.62 </w:t>
            </w:r>
          </w:p>
        </w:tc>
      </w:tr>
      <w:tr w:rsidR="00D91EA6" w:rsidRPr="00D91EA6" w14:paraId="547E612E"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58E2EE"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69068ECA" w14:textId="32E41A2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3BA0BC6A" w14:textId="06B7B6B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6910F7" w14:textId="2CA6238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BCA121" w14:textId="1ED6F71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182,322.08 </w:t>
            </w:r>
          </w:p>
        </w:tc>
      </w:tr>
      <w:tr w:rsidR="00D91EA6" w:rsidRPr="00D91EA6" w14:paraId="69AC1AC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2F4A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250ADC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4C2819A4" w14:textId="5F1F29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396C7AB3" w14:textId="181A16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C01DE" w14:textId="1585F3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05727" w14:textId="65D1C3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9,949.52 </w:t>
            </w:r>
          </w:p>
        </w:tc>
      </w:tr>
      <w:tr w:rsidR="00D91EA6" w:rsidRPr="00D91EA6" w14:paraId="7F15F3F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D2E0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C5AB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s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A064C8" w14:textId="482C45F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3147521B" w14:textId="327AB11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59C9E" w14:textId="46EB01C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625D3" w14:textId="78AB73F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359.04 </w:t>
            </w:r>
          </w:p>
        </w:tc>
      </w:tr>
      <w:tr w:rsidR="00D91EA6" w:rsidRPr="00D91EA6" w14:paraId="46D7E20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DC66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1AF7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Itbay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E46137" w14:textId="4095BD0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02722252" w14:textId="6BA9B2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B6520" w14:textId="6118A2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836574" w14:textId="2F1D13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51.00 </w:t>
            </w:r>
          </w:p>
        </w:tc>
      </w:tr>
      <w:tr w:rsidR="00D91EA6" w:rsidRPr="00D91EA6" w14:paraId="2D57743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77DB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F88E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Uy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E436E7" w14:textId="51737C1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341AF0BE" w14:textId="486E01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2850A" w14:textId="25F5210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68634" w14:textId="620025A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62.52 </w:t>
            </w:r>
          </w:p>
        </w:tc>
      </w:tr>
      <w:tr w:rsidR="00D91EA6" w:rsidRPr="00D91EA6" w14:paraId="05C1175E"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1287F3"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4F63591" w14:textId="3FA0163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5,967,385.32 </w:t>
            </w:r>
          </w:p>
        </w:tc>
        <w:tc>
          <w:tcPr>
            <w:tcW w:w="958" w:type="pct"/>
            <w:tcBorders>
              <w:top w:val="nil"/>
              <w:left w:val="nil"/>
              <w:bottom w:val="single" w:sz="4" w:space="0" w:color="000000"/>
              <w:right w:val="single" w:sz="4" w:space="0" w:color="000000"/>
            </w:tcBorders>
            <w:shd w:val="clear" w:color="D8D8D8" w:fill="D8D8D8"/>
            <w:noWrap/>
            <w:vAlign w:val="bottom"/>
            <w:hideMark/>
          </w:tcPr>
          <w:p w14:paraId="0471CFAD" w14:textId="5623BBB6"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38C4B7" w14:textId="78CD899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5DF620B" w14:textId="2F172BE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5,967,385.32 </w:t>
            </w:r>
          </w:p>
        </w:tc>
      </w:tr>
      <w:tr w:rsidR="00D91EA6" w:rsidRPr="00D91EA6" w14:paraId="6DBB0B7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A1CA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B2D8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35AD9617" w14:textId="52F0AA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39,123.06 </w:t>
            </w:r>
          </w:p>
        </w:tc>
        <w:tc>
          <w:tcPr>
            <w:tcW w:w="958" w:type="pct"/>
            <w:tcBorders>
              <w:top w:val="nil"/>
              <w:left w:val="nil"/>
              <w:bottom w:val="single" w:sz="4" w:space="0" w:color="000000"/>
              <w:right w:val="single" w:sz="4" w:space="0" w:color="000000"/>
            </w:tcBorders>
            <w:shd w:val="clear" w:color="auto" w:fill="auto"/>
            <w:noWrap/>
            <w:vAlign w:val="bottom"/>
            <w:hideMark/>
          </w:tcPr>
          <w:p w14:paraId="5F63BD3B" w14:textId="193A904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F6836" w14:textId="2B5AD4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72DA90C" w14:textId="21B0C5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39,123.06 </w:t>
            </w:r>
          </w:p>
        </w:tc>
      </w:tr>
      <w:tr w:rsidR="00D91EA6" w:rsidRPr="00D91EA6" w14:paraId="14480F1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4F4A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BA6A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bul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7D44C26" w14:textId="077A65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367A2998" w14:textId="690D5B3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A7341" w14:textId="2BE8270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43F95" w14:textId="18A5CC8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584.40 </w:t>
            </w:r>
          </w:p>
        </w:tc>
      </w:tr>
      <w:tr w:rsidR="00D91EA6" w:rsidRPr="00D91EA6" w14:paraId="208E36A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7EF0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8A05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52CB7B60" w14:textId="7D991AE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6348E8F1" w14:textId="2723A9D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D41EF" w14:textId="55AF78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76C9B" w14:textId="237DE29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31,879.32 </w:t>
            </w:r>
          </w:p>
        </w:tc>
      </w:tr>
      <w:tr w:rsidR="00D91EA6" w:rsidRPr="00D91EA6" w14:paraId="6886D0B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43F7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2E5E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llacap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89F767" w14:textId="69A36B6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4,973.52 </w:t>
            </w:r>
          </w:p>
        </w:tc>
        <w:tc>
          <w:tcPr>
            <w:tcW w:w="958" w:type="pct"/>
            <w:tcBorders>
              <w:top w:val="nil"/>
              <w:left w:val="nil"/>
              <w:bottom w:val="single" w:sz="4" w:space="0" w:color="000000"/>
              <w:right w:val="single" w:sz="4" w:space="0" w:color="000000"/>
            </w:tcBorders>
            <w:shd w:val="clear" w:color="auto" w:fill="auto"/>
            <w:noWrap/>
            <w:vAlign w:val="bottom"/>
            <w:hideMark/>
          </w:tcPr>
          <w:p w14:paraId="50E4FE43" w14:textId="4AF6B4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FB33FE" w14:textId="7FDEE84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68770" w14:textId="41DD9D5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4,973.52 </w:t>
            </w:r>
          </w:p>
        </w:tc>
      </w:tr>
      <w:tr w:rsidR="00D91EA6" w:rsidRPr="00D91EA6" w14:paraId="0575002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2E90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1BF5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mulu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06C06D" w14:textId="7602B7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7111028A" w14:textId="43BBAB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B6C88" w14:textId="73C659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F75BF" w14:textId="784453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7,782.26 </w:t>
            </w:r>
          </w:p>
        </w:tc>
      </w:tr>
      <w:tr w:rsidR="00D91EA6" w:rsidRPr="00D91EA6" w14:paraId="7696F71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36A8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A83C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parr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4E2EC0" w14:textId="7AD15C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66,860.24 </w:t>
            </w:r>
          </w:p>
        </w:tc>
        <w:tc>
          <w:tcPr>
            <w:tcW w:w="958" w:type="pct"/>
            <w:tcBorders>
              <w:top w:val="nil"/>
              <w:left w:val="nil"/>
              <w:bottom w:val="single" w:sz="4" w:space="0" w:color="000000"/>
              <w:right w:val="single" w:sz="4" w:space="0" w:color="000000"/>
            </w:tcBorders>
            <w:shd w:val="clear" w:color="auto" w:fill="auto"/>
            <w:noWrap/>
            <w:vAlign w:val="bottom"/>
            <w:hideMark/>
          </w:tcPr>
          <w:p w14:paraId="05646434" w14:textId="267157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4DA4E" w14:textId="1A7773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7E41C" w14:textId="0241343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66,860.24 </w:t>
            </w:r>
          </w:p>
        </w:tc>
      </w:tr>
      <w:tr w:rsidR="00D91EA6" w:rsidRPr="00D91EA6" w14:paraId="32488A0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1FD0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3EC8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g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B4BBE0" w14:textId="7B27ED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5A983DE4" w14:textId="51A45E0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B328A" w14:textId="293D152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EA264" w14:textId="22086A0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09,493.76 </w:t>
            </w:r>
          </w:p>
        </w:tc>
      </w:tr>
      <w:tr w:rsidR="00D91EA6" w:rsidRPr="00D91EA6" w14:paraId="555A8A5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4152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B21A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4617B467" w14:textId="51AE004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1670A2FF" w14:textId="2ED6000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9CE00" w14:textId="7B7FA55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0CD23" w14:textId="6C3154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621.00 </w:t>
            </w:r>
          </w:p>
        </w:tc>
      </w:tr>
      <w:tr w:rsidR="00D91EA6" w:rsidRPr="00D91EA6" w14:paraId="2C68177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AD2A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0F5D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ugu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14EFE9" w14:textId="2EE1DB5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0C448235" w14:textId="083D6B7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3E673" w14:textId="565DE61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C9049" w14:textId="6150E73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33.76 </w:t>
            </w:r>
          </w:p>
        </w:tc>
      </w:tr>
      <w:tr w:rsidR="00D91EA6" w:rsidRPr="00D91EA6" w14:paraId="193962F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7F22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1096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01677E" w14:textId="31D0B0A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07,551.36 </w:t>
            </w:r>
          </w:p>
        </w:tc>
        <w:tc>
          <w:tcPr>
            <w:tcW w:w="958" w:type="pct"/>
            <w:tcBorders>
              <w:top w:val="nil"/>
              <w:left w:val="nil"/>
              <w:bottom w:val="single" w:sz="4" w:space="0" w:color="000000"/>
              <w:right w:val="single" w:sz="4" w:space="0" w:color="000000"/>
            </w:tcBorders>
            <w:shd w:val="clear" w:color="auto" w:fill="auto"/>
            <w:noWrap/>
            <w:vAlign w:val="bottom"/>
            <w:hideMark/>
          </w:tcPr>
          <w:p w14:paraId="5AEC086A" w14:textId="409C95F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BBAD4" w14:textId="48D327A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B1534" w14:textId="4293D30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07,551.36 </w:t>
            </w:r>
          </w:p>
        </w:tc>
      </w:tr>
      <w:tr w:rsidR="00D91EA6" w:rsidRPr="00D91EA6" w14:paraId="42890AD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5F62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11AD0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malani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28DF55" w14:textId="7B0613C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790C9345" w14:textId="4AA26B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AC4A3" w14:textId="333939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683BE" w14:textId="11E913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41,009.00 </w:t>
            </w:r>
          </w:p>
        </w:tc>
      </w:tr>
      <w:tr w:rsidR="00D91EA6" w:rsidRPr="00D91EA6" w14:paraId="6428D60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15C2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8342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laver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25B806" w14:textId="72A2368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9,200.00 </w:t>
            </w:r>
          </w:p>
        </w:tc>
        <w:tc>
          <w:tcPr>
            <w:tcW w:w="958" w:type="pct"/>
            <w:tcBorders>
              <w:top w:val="nil"/>
              <w:left w:val="nil"/>
              <w:bottom w:val="single" w:sz="4" w:space="0" w:color="000000"/>
              <w:right w:val="single" w:sz="4" w:space="0" w:color="000000"/>
            </w:tcBorders>
            <w:shd w:val="clear" w:color="auto" w:fill="auto"/>
            <w:noWrap/>
            <w:vAlign w:val="bottom"/>
            <w:hideMark/>
          </w:tcPr>
          <w:p w14:paraId="5211A1C2" w14:textId="52F0615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778AE" w14:textId="2D5A81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D5F96" w14:textId="25F91F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9,200.00 </w:t>
            </w:r>
          </w:p>
        </w:tc>
      </w:tr>
      <w:tr w:rsidR="00D91EA6" w:rsidRPr="00D91EA6" w14:paraId="53C24A5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8CBC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D577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723184CF" w14:textId="2015101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995,216.82 </w:t>
            </w:r>
          </w:p>
        </w:tc>
        <w:tc>
          <w:tcPr>
            <w:tcW w:w="958" w:type="pct"/>
            <w:tcBorders>
              <w:top w:val="nil"/>
              <w:left w:val="nil"/>
              <w:bottom w:val="single" w:sz="4" w:space="0" w:color="000000"/>
              <w:right w:val="single" w:sz="4" w:space="0" w:color="000000"/>
            </w:tcBorders>
            <w:shd w:val="clear" w:color="auto" w:fill="auto"/>
            <w:noWrap/>
            <w:vAlign w:val="bottom"/>
            <w:hideMark/>
          </w:tcPr>
          <w:p w14:paraId="70C100D1" w14:textId="3A37FA0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94970" w14:textId="2A8835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31CBD" w14:textId="39277D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995,216.82 </w:t>
            </w:r>
          </w:p>
        </w:tc>
      </w:tr>
      <w:tr w:rsidR="00D91EA6" w:rsidRPr="00D91EA6" w14:paraId="079E457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AB09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65C0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Gatta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45BFC7" w14:textId="2B629D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1EDB0E76" w14:textId="0F7D6DE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67E30" w14:textId="0CF291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3CF8D" w14:textId="03AFF6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584.40 </w:t>
            </w:r>
          </w:p>
        </w:tc>
      </w:tr>
      <w:tr w:rsidR="00D91EA6" w:rsidRPr="00D91EA6" w14:paraId="5D3BA4B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AC52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9955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4C72612D" w14:textId="30F9A3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97,190.00 </w:t>
            </w:r>
          </w:p>
        </w:tc>
        <w:tc>
          <w:tcPr>
            <w:tcW w:w="958" w:type="pct"/>
            <w:tcBorders>
              <w:top w:val="nil"/>
              <w:left w:val="nil"/>
              <w:bottom w:val="single" w:sz="4" w:space="0" w:color="000000"/>
              <w:right w:val="single" w:sz="4" w:space="0" w:color="000000"/>
            </w:tcBorders>
            <w:shd w:val="clear" w:color="auto" w:fill="auto"/>
            <w:noWrap/>
            <w:vAlign w:val="bottom"/>
            <w:hideMark/>
          </w:tcPr>
          <w:p w14:paraId="5B06D4E3" w14:textId="57C922B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1E4A1" w14:textId="33734CE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CB800" w14:textId="0621550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97,190.00 </w:t>
            </w:r>
          </w:p>
        </w:tc>
      </w:tr>
      <w:tr w:rsidR="00D91EA6" w:rsidRPr="00D91EA6" w14:paraId="767FE7A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B4D6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586D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Igu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51D951" w14:textId="54521D8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090AC6A8" w14:textId="3C8C42B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3C06B" w14:textId="6E86D09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9BB36" w14:textId="36506D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76,089.00 </w:t>
            </w:r>
          </w:p>
        </w:tc>
      </w:tr>
      <w:tr w:rsidR="00D91EA6" w:rsidRPr="00D91EA6" w14:paraId="36DF108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6ADC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4DF6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471AD918" w14:textId="4207D68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985,704.40 </w:t>
            </w:r>
          </w:p>
        </w:tc>
        <w:tc>
          <w:tcPr>
            <w:tcW w:w="958" w:type="pct"/>
            <w:tcBorders>
              <w:top w:val="nil"/>
              <w:left w:val="nil"/>
              <w:bottom w:val="single" w:sz="4" w:space="0" w:color="000000"/>
              <w:right w:val="single" w:sz="4" w:space="0" w:color="000000"/>
            </w:tcBorders>
            <w:shd w:val="clear" w:color="auto" w:fill="auto"/>
            <w:noWrap/>
            <w:vAlign w:val="bottom"/>
            <w:hideMark/>
          </w:tcPr>
          <w:p w14:paraId="6C07386B" w14:textId="5395F4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C64BE" w14:textId="73F860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1C13D" w14:textId="789C6DC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985,704.40 </w:t>
            </w:r>
          </w:p>
        </w:tc>
      </w:tr>
      <w:tr w:rsidR="00D91EA6" w:rsidRPr="00D91EA6" w14:paraId="270592E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932C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DD72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sa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E4E637" w14:textId="108DCB0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70,395.70 </w:t>
            </w:r>
          </w:p>
        </w:tc>
        <w:tc>
          <w:tcPr>
            <w:tcW w:w="958" w:type="pct"/>
            <w:tcBorders>
              <w:top w:val="nil"/>
              <w:left w:val="nil"/>
              <w:bottom w:val="single" w:sz="4" w:space="0" w:color="000000"/>
              <w:right w:val="single" w:sz="4" w:space="0" w:color="000000"/>
            </w:tcBorders>
            <w:shd w:val="clear" w:color="auto" w:fill="auto"/>
            <w:noWrap/>
            <w:vAlign w:val="bottom"/>
            <w:hideMark/>
          </w:tcPr>
          <w:p w14:paraId="70609209" w14:textId="09AB9CF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CF5D1A" w14:textId="6F95F1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3395C6" w14:textId="59AA81B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70,395.70 </w:t>
            </w:r>
          </w:p>
        </w:tc>
      </w:tr>
      <w:tr w:rsidR="00D91EA6" w:rsidRPr="00D91EA6" w14:paraId="0823A5F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1E78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7B518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9F35FB7" w14:textId="6EC62A6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18ABC7C0" w14:textId="1F3954A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AC32E" w14:textId="05B5FE1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E788D" w14:textId="3E61E4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885.68 </w:t>
            </w:r>
          </w:p>
        </w:tc>
      </w:tr>
      <w:tr w:rsidR="00D91EA6" w:rsidRPr="00D91EA6" w14:paraId="68F1D03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1FDE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610E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eñablanc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128E02" w14:textId="15D6D5E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05DECFC0" w14:textId="10ECCF1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4B751" w14:textId="5464D6C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96B9A" w14:textId="2742DBB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716.88 </w:t>
            </w:r>
          </w:p>
        </w:tc>
      </w:tr>
      <w:tr w:rsidR="00D91EA6" w:rsidRPr="00D91EA6" w14:paraId="2649135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E46B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CC2A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i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44ACDB" w14:textId="4254CE8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9,116.88 </w:t>
            </w:r>
          </w:p>
        </w:tc>
        <w:tc>
          <w:tcPr>
            <w:tcW w:w="958" w:type="pct"/>
            <w:tcBorders>
              <w:top w:val="nil"/>
              <w:left w:val="nil"/>
              <w:bottom w:val="single" w:sz="4" w:space="0" w:color="000000"/>
              <w:right w:val="single" w:sz="4" w:space="0" w:color="000000"/>
            </w:tcBorders>
            <w:shd w:val="clear" w:color="auto" w:fill="auto"/>
            <w:noWrap/>
            <w:vAlign w:val="bottom"/>
            <w:hideMark/>
          </w:tcPr>
          <w:p w14:paraId="1DA810C6" w14:textId="271824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982CC8" w14:textId="3DD7309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ADEFC" w14:textId="71C77AB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9,116.88 </w:t>
            </w:r>
          </w:p>
        </w:tc>
      </w:tr>
      <w:tr w:rsidR="00D91EA6" w:rsidRPr="00D91EA6" w14:paraId="33FE45D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8718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A868B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EC51290" w14:textId="75BDAAD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2965E3FF" w14:textId="681348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884A1" w14:textId="434EE0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4E9E9" w14:textId="54125C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4,146.22 </w:t>
            </w:r>
          </w:p>
        </w:tc>
      </w:tr>
      <w:tr w:rsidR="00D91EA6" w:rsidRPr="00D91EA6" w14:paraId="2936912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9494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D074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3BDD0A81" w14:textId="61E43E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29E8DD4B" w14:textId="2C05FFD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E4555" w14:textId="41C80AC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6CBD6" w14:textId="7580FDD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717.00 </w:t>
            </w:r>
          </w:p>
        </w:tc>
      </w:tr>
      <w:tr w:rsidR="00D91EA6" w:rsidRPr="00D91EA6" w14:paraId="5BCE29B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C73A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D43E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1043C3C7" w14:textId="638A973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12BA5342" w14:textId="21A4C41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8B3AA" w14:textId="0689F91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14C6F" w14:textId="0EA7256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13,493.45 </w:t>
            </w:r>
          </w:p>
        </w:tc>
      </w:tr>
      <w:tr w:rsidR="00D91EA6" w:rsidRPr="00D91EA6" w14:paraId="3E42C2F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276B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2322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Santa </w:t>
            </w:r>
            <w:proofErr w:type="spellStart"/>
            <w:r w:rsidRPr="00D91EA6">
              <w:rPr>
                <w:rFonts w:ascii="Arial Narrow" w:hAnsi="Arial Narrow"/>
                <w:i/>
                <w:iCs/>
                <w:color w:val="000000"/>
                <w:sz w:val="20"/>
                <w:szCs w:val="20"/>
              </w:rPr>
              <w:t>Praxed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BA3DC1" w14:textId="599872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1BE01B8A" w14:textId="4C2B4B9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D2B83" w14:textId="3ECEE5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B2B23" w14:textId="341BEE3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9,220.00 </w:t>
            </w:r>
          </w:p>
        </w:tc>
      </w:tr>
      <w:tr w:rsidR="00D91EA6" w:rsidRPr="00D91EA6" w14:paraId="225CBA5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D809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B60C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143B6032" w14:textId="0E86C0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44E62BB7" w14:textId="469BE6A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7E53E" w14:textId="77CCE70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26C98" w14:textId="044246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33.76 </w:t>
            </w:r>
          </w:p>
        </w:tc>
      </w:tr>
      <w:tr w:rsidR="00D91EA6" w:rsidRPr="00D91EA6" w14:paraId="00EC316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675F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9AD4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7F093702" w14:textId="5B1B89C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1F904D1A" w14:textId="27DD59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A9E35" w14:textId="120CED1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44733" w14:textId="1D2AEB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25,558.53 </w:t>
            </w:r>
          </w:p>
        </w:tc>
      </w:tr>
      <w:tr w:rsidR="00D91EA6" w:rsidRPr="00D91EA6" w14:paraId="0545116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F963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230A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3531E50D" w14:textId="0564F0D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8,269.64 </w:t>
            </w:r>
          </w:p>
        </w:tc>
        <w:tc>
          <w:tcPr>
            <w:tcW w:w="958" w:type="pct"/>
            <w:tcBorders>
              <w:top w:val="nil"/>
              <w:left w:val="nil"/>
              <w:bottom w:val="single" w:sz="4" w:space="0" w:color="000000"/>
              <w:right w:val="single" w:sz="4" w:space="0" w:color="000000"/>
            </w:tcBorders>
            <w:shd w:val="clear" w:color="auto" w:fill="auto"/>
            <w:noWrap/>
            <w:vAlign w:val="bottom"/>
            <w:hideMark/>
          </w:tcPr>
          <w:p w14:paraId="562CF864" w14:textId="1D530A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1F7E9" w14:textId="3FBD315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0687A" w14:textId="493127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8,269.64 </w:t>
            </w:r>
          </w:p>
        </w:tc>
      </w:tr>
      <w:tr w:rsidR="00D91EA6" w:rsidRPr="00D91EA6" w14:paraId="51879D8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A34E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B4AA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u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BB6A8A" w14:textId="6C76638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6DF31EB9" w14:textId="476F2E7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EA34F" w14:textId="4E12328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BCA2B" w14:textId="07C77D3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716.88 </w:t>
            </w:r>
          </w:p>
        </w:tc>
      </w:tr>
      <w:tr w:rsidR="00D91EA6" w:rsidRPr="00D91EA6" w14:paraId="18DA41A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2151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FC1C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1B13B8" w14:textId="64EC89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924,418.40 </w:t>
            </w:r>
          </w:p>
        </w:tc>
        <w:tc>
          <w:tcPr>
            <w:tcW w:w="958" w:type="pct"/>
            <w:tcBorders>
              <w:top w:val="nil"/>
              <w:left w:val="nil"/>
              <w:bottom w:val="single" w:sz="4" w:space="0" w:color="000000"/>
              <w:right w:val="single" w:sz="4" w:space="0" w:color="000000"/>
            </w:tcBorders>
            <w:shd w:val="clear" w:color="auto" w:fill="auto"/>
            <w:noWrap/>
            <w:vAlign w:val="bottom"/>
            <w:hideMark/>
          </w:tcPr>
          <w:p w14:paraId="3CD03483" w14:textId="5A1E811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B680C" w14:textId="4C0B2F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361C4" w14:textId="5BAE96D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924,418.40 </w:t>
            </w:r>
          </w:p>
        </w:tc>
      </w:tr>
      <w:tr w:rsidR="00D91EA6" w:rsidRPr="00D91EA6" w14:paraId="1F1FD35B"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61012"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517338F0" w14:textId="5E1F685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2,053,453.11 </w:t>
            </w:r>
          </w:p>
        </w:tc>
        <w:tc>
          <w:tcPr>
            <w:tcW w:w="958" w:type="pct"/>
            <w:tcBorders>
              <w:top w:val="nil"/>
              <w:left w:val="nil"/>
              <w:bottom w:val="single" w:sz="4" w:space="0" w:color="000000"/>
              <w:right w:val="single" w:sz="4" w:space="0" w:color="000000"/>
            </w:tcBorders>
            <w:shd w:val="clear" w:color="D8D8D8" w:fill="D8D8D8"/>
            <w:noWrap/>
            <w:vAlign w:val="bottom"/>
            <w:hideMark/>
          </w:tcPr>
          <w:p w14:paraId="4C5C2415" w14:textId="1414F274"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E10BC1" w14:textId="1A150966"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58CA197" w14:textId="2CC3031A"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2,053,453.11 </w:t>
            </w:r>
          </w:p>
        </w:tc>
      </w:tr>
      <w:tr w:rsidR="00D91EA6" w:rsidRPr="00D91EA6" w14:paraId="6B4CD14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C181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3D4A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B722FBD" w14:textId="0855E17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197,224.48 </w:t>
            </w:r>
          </w:p>
        </w:tc>
        <w:tc>
          <w:tcPr>
            <w:tcW w:w="958" w:type="pct"/>
            <w:tcBorders>
              <w:top w:val="nil"/>
              <w:left w:val="nil"/>
              <w:bottom w:val="single" w:sz="4" w:space="0" w:color="000000"/>
              <w:right w:val="single" w:sz="4" w:space="0" w:color="000000"/>
            </w:tcBorders>
            <w:shd w:val="clear" w:color="auto" w:fill="auto"/>
            <w:noWrap/>
            <w:vAlign w:val="bottom"/>
            <w:hideMark/>
          </w:tcPr>
          <w:p w14:paraId="569E1F0E" w14:textId="74AAF3B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1A3B2C" w14:textId="12DFA2A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85CCDB8" w14:textId="3D75C27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197,224.48 </w:t>
            </w:r>
          </w:p>
        </w:tc>
      </w:tr>
      <w:tr w:rsidR="00D91EA6" w:rsidRPr="00D91EA6" w14:paraId="1AB7B7C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65F6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7942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44BF8B0" w14:textId="3B8F7FD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71901AED" w14:textId="6232BC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5EFA2" w14:textId="366A70B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6E54E" w14:textId="5D2206F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6,279,936.81 </w:t>
            </w:r>
          </w:p>
        </w:tc>
      </w:tr>
      <w:tr w:rsidR="00D91EA6" w:rsidRPr="00D91EA6" w14:paraId="5784058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324D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791F2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ngada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ABF25B" w14:textId="146C670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667D5DD4" w14:textId="49BCCD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586DF" w14:textId="7C3CEC6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418B1" w14:textId="2EF580F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4,760.66 </w:t>
            </w:r>
          </w:p>
        </w:tc>
      </w:tr>
      <w:tr w:rsidR="00D91EA6" w:rsidRPr="00D91EA6" w14:paraId="73F6E70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60ED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3804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25C2218" w14:textId="74D71F5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54,777.66 </w:t>
            </w:r>
          </w:p>
        </w:tc>
        <w:tc>
          <w:tcPr>
            <w:tcW w:w="958" w:type="pct"/>
            <w:tcBorders>
              <w:top w:val="nil"/>
              <w:left w:val="nil"/>
              <w:bottom w:val="single" w:sz="4" w:space="0" w:color="000000"/>
              <w:right w:val="single" w:sz="4" w:space="0" w:color="000000"/>
            </w:tcBorders>
            <w:shd w:val="clear" w:color="auto" w:fill="auto"/>
            <w:noWrap/>
            <w:vAlign w:val="bottom"/>
            <w:hideMark/>
          </w:tcPr>
          <w:p w14:paraId="4394BC86" w14:textId="49AC661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1374C" w14:textId="57D3454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3378C" w14:textId="4500A73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54,777.66 </w:t>
            </w:r>
          </w:p>
        </w:tc>
      </w:tr>
      <w:tr w:rsidR="00D91EA6" w:rsidRPr="00D91EA6" w14:paraId="7A624A6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8CFA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22B3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Benito </w:t>
            </w:r>
            <w:proofErr w:type="spellStart"/>
            <w:r w:rsidRPr="00D91EA6">
              <w:rPr>
                <w:rFonts w:ascii="Arial Narrow" w:hAnsi="Arial Narrow"/>
                <w:i/>
                <w:iCs/>
                <w:color w:val="000000"/>
                <w:sz w:val="20"/>
                <w:szCs w:val="20"/>
              </w:rPr>
              <w:t>Soliv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1144CF" w14:textId="6D5DC85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348992E4" w14:textId="543D315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4F891" w14:textId="6648BC9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08DF2" w14:textId="53E7DC8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17,122.54 </w:t>
            </w:r>
          </w:p>
        </w:tc>
      </w:tr>
      <w:tr w:rsidR="00D91EA6" w:rsidRPr="00D91EA6" w14:paraId="5BD912B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CB12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3E78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AC5E3C8" w14:textId="4FACAC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49,172.06 </w:t>
            </w:r>
          </w:p>
        </w:tc>
        <w:tc>
          <w:tcPr>
            <w:tcW w:w="958" w:type="pct"/>
            <w:tcBorders>
              <w:top w:val="nil"/>
              <w:left w:val="nil"/>
              <w:bottom w:val="single" w:sz="4" w:space="0" w:color="000000"/>
              <w:right w:val="single" w:sz="4" w:space="0" w:color="000000"/>
            </w:tcBorders>
            <w:shd w:val="clear" w:color="auto" w:fill="auto"/>
            <w:noWrap/>
            <w:vAlign w:val="bottom"/>
            <w:hideMark/>
          </w:tcPr>
          <w:p w14:paraId="14C06346" w14:textId="5C9611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D3265" w14:textId="4A8CBBA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32EDA" w14:textId="4C872F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49,172.06 </w:t>
            </w:r>
          </w:p>
        </w:tc>
      </w:tr>
      <w:tr w:rsidR="00D91EA6" w:rsidRPr="00D91EA6" w14:paraId="10CECD6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01F8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602C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b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94DDAF" w14:textId="354A90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53098386" w14:textId="4930A3E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79CBF" w14:textId="16D0066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528E5" w14:textId="5169E17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2,101.16 </w:t>
            </w:r>
          </w:p>
        </w:tc>
      </w:tr>
      <w:tr w:rsidR="00D91EA6" w:rsidRPr="00D91EA6" w14:paraId="05B21A1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ADE0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59FA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bat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9B4222" w14:textId="2BAB0E4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4544D21E" w14:textId="35D8DA0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D927A" w14:textId="042654D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93A65" w14:textId="2BAE705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3,077.36 </w:t>
            </w:r>
          </w:p>
        </w:tc>
      </w:tr>
      <w:tr w:rsidR="00D91EA6" w:rsidRPr="00D91EA6" w14:paraId="77755CB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EF52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010D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City of </w:t>
            </w:r>
            <w:proofErr w:type="spellStart"/>
            <w:r w:rsidRPr="00D91EA6">
              <w:rPr>
                <w:rFonts w:ascii="Arial Narrow" w:hAnsi="Arial Narrow"/>
                <w:i/>
                <w:iCs/>
                <w:color w:val="000000"/>
                <w:sz w:val="20"/>
                <w:szCs w:val="20"/>
              </w:rPr>
              <w:t>Cau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02037B" w14:textId="048BF63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60,902.96 </w:t>
            </w:r>
          </w:p>
        </w:tc>
        <w:tc>
          <w:tcPr>
            <w:tcW w:w="958" w:type="pct"/>
            <w:tcBorders>
              <w:top w:val="nil"/>
              <w:left w:val="nil"/>
              <w:bottom w:val="single" w:sz="4" w:space="0" w:color="000000"/>
              <w:right w:val="single" w:sz="4" w:space="0" w:color="000000"/>
            </w:tcBorders>
            <w:shd w:val="clear" w:color="auto" w:fill="auto"/>
            <w:noWrap/>
            <w:vAlign w:val="bottom"/>
            <w:hideMark/>
          </w:tcPr>
          <w:p w14:paraId="3C4C728E" w14:textId="425C838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38880" w14:textId="2528DF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88B50" w14:textId="19DD176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60,902.96 </w:t>
            </w:r>
          </w:p>
        </w:tc>
      </w:tr>
      <w:tr w:rsidR="00D91EA6" w:rsidRPr="00D91EA6" w14:paraId="4C2EF48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2E4D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12E6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241CC383" w14:textId="7AA021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93,704.66 </w:t>
            </w:r>
          </w:p>
        </w:tc>
        <w:tc>
          <w:tcPr>
            <w:tcW w:w="958" w:type="pct"/>
            <w:tcBorders>
              <w:top w:val="nil"/>
              <w:left w:val="nil"/>
              <w:bottom w:val="single" w:sz="4" w:space="0" w:color="000000"/>
              <w:right w:val="single" w:sz="4" w:space="0" w:color="000000"/>
            </w:tcBorders>
            <w:shd w:val="clear" w:color="auto" w:fill="auto"/>
            <w:noWrap/>
            <w:vAlign w:val="bottom"/>
            <w:hideMark/>
          </w:tcPr>
          <w:p w14:paraId="7E8539A0" w14:textId="05F7F3D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0A270" w14:textId="18A3F5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49182" w14:textId="02C2528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93,704.66 </w:t>
            </w:r>
          </w:p>
        </w:tc>
      </w:tr>
      <w:tr w:rsidR="00D91EA6" w:rsidRPr="00D91EA6" w14:paraId="4ADC34A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6CF4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9DB0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37C3D93B" w14:textId="7CE7D9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hideMark/>
          </w:tcPr>
          <w:p w14:paraId="6F718FC9" w14:textId="4D4F0F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60CAD" w14:textId="7E6557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413006" w14:textId="435E4CB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41,449.56 </w:t>
            </w:r>
          </w:p>
        </w:tc>
      </w:tr>
      <w:tr w:rsidR="00D91EA6" w:rsidRPr="00D91EA6" w14:paraId="514E151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D397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2970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inapigu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988057" w14:textId="10391DF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6B808E87" w14:textId="5A0E319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8B3E0" w14:textId="22F7F0D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96255" w14:textId="7884F2D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97,448.42 </w:t>
            </w:r>
          </w:p>
        </w:tc>
      </w:tr>
      <w:tr w:rsidR="00D91EA6" w:rsidRPr="00D91EA6" w14:paraId="48CAB3E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B243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A03B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ivil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6C5460" w14:textId="54BDF3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1BEDADC2" w14:textId="3BA5455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2FBEE0" w14:textId="3D6C6C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A5139" w14:textId="04C47AE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26.66 </w:t>
            </w:r>
          </w:p>
        </w:tc>
      </w:tr>
      <w:tr w:rsidR="00D91EA6" w:rsidRPr="00D91EA6" w14:paraId="7F03D41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36CB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FA31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Echagu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30A30A" w14:textId="1F0F209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7EEB8FDE" w14:textId="4A9FDD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B44AA" w14:textId="0581652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601E8" w14:textId="67816C3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08,775.86 </w:t>
            </w:r>
          </w:p>
        </w:tc>
      </w:tr>
      <w:tr w:rsidR="00D91EA6" w:rsidRPr="00D91EA6" w14:paraId="0BC1ADE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C095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E1A4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Gam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B20170" w14:textId="3C633F3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38EDE6A7" w14:textId="5BBBD15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65AA7" w14:textId="20A28C7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0852C" w14:textId="2490461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81,260.66 </w:t>
            </w:r>
          </w:p>
        </w:tc>
      </w:tr>
      <w:tr w:rsidR="00D91EA6" w:rsidRPr="00D91EA6" w14:paraId="025EDBA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9EE6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BE40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50E87926" w14:textId="66EC58F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017C8A04" w14:textId="656C8F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75B73" w14:textId="1E09B9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C13C1" w14:textId="1DE3EB8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82,251.04 </w:t>
            </w:r>
          </w:p>
        </w:tc>
      </w:tr>
      <w:tr w:rsidR="00D91EA6" w:rsidRPr="00D91EA6" w14:paraId="41CAA0E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E1DC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9B31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4408489F" w14:textId="2BB3E72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hideMark/>
          </w:tcPr>
          <w:p w14:paraId="0CD6CD36" w14:textId="3301CB5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B551A" w14:textId="2744305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CA109" w14:textId="454FB1F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573,009.66 </w:t>
            </w:r>
          </w:p>
        </w:tc>
      </w:tr>
      <w:tr w:rsidR="00D91EA6" w:rsidRPr="00D91EA6" w14:paraId="507B245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B6E1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B870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5248F2FC" w14:textId="2E60D4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539E91A6" w14:textId="2F091BD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680EC" w14:textId="73555CD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C9B9F" w14:textId="7571D9F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8,351.66 </w:t>
            </w:r>
          </w:p>
        </w:tc>
      </w:tr>
      <w:tr w:rsidR="00D91EA6" w:rsidRPr="00D91EA6" w14:paraId="40832D7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CED2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2ADB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conac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1EEFF7" w14:textId="719672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5CE8B032" w14:textId="0E0E7EB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C435B" w14:textId="5A59292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0E80F" w14:textId="490CA1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05,337.88 </w:t>
            </w:r>
          </w:p>
        </w:tc>
      </w:tr>
      <w:tr w:rsidR="00D91EA6" w:rsidRPr="00D91EA6" w14:paraId="0C92861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2FF0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F6CA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l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E79E06" w14:textId="56C55B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39A65347" w14:textId="594B1B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59173" w14:textId="563CE5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9CDA1" w14:textId="43F10D5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71,301.78 </w:t>
            </w:r>
          </w:p>
        </w:tc>
      </w:tr>
      <w:tr w:rsidR="00D91EA6" w:rsidRPr="00D91EA6" w14:paraId="057A457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DCED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5867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Naguil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E56F02" w14:textId="70800E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3DE07465" w14:textId="1FC6B74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E2A45" w14:textId="720EC5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88243" w14:textId="1A9B6F9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1,401.58 </w:t>
            </w:r>
          </w:p>
        </w:tc>
      </w:tr>
      <w:tr w:rsidR="00D91EA6" w:rsidRPr="00D91EA6" w14:paraId="13BBDD3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6D8B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D73D39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0F8856A4" w14:textId="7008C27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7C7099E1" w14:textId="2DBEDE6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C57CF" w14:textId="4B5B8B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15878" w14:textId="0BC0F1E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2,339.30 </w:t>
            </w:r>
          </w:p>
        </w:tc>
      </w:tr>
      <w:tr w:rsidR="00D91EA6" w:rsidRPr="00D91EA6" w14:paraId="4928CF4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371B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E12F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FBA118E" w14:textId="11969B7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1040322E" w14:textId="6C12294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D1CE07" w14:textId="06D4B7B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9A8AD" w14:textId="253172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7,449.16 </w:t>
            </w:r>
          </w:p>
        </w:tc>
      </w:tr>
      <w:tr w:rsidR="00D91EA6" w:rsidRPr="00D91EA6" w14:paraId="528ED94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5069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A142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E546A9" w14:textId="39C9293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28D49757" w14:textId="095930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EA531" w14:textId="2518BE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438AA" w14:textId="7B1E72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29,573.66 </w:t>
            </w:r>
          </w:p>
        </w:tc>
      </w:tr>
      <w:tr w:rsidR="00D91EA6" w:rsidRPr="00D91EA6" w14:paraId="4A87433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34F7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7B6E2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4E3EA32B" w14:textId="2A9C937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540674E6" w14:textId="0D617E8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F71F3" w14:textId="6DEE0E8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833B50" w14:textId="020D65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3,329.86 </w:t>
            </w:r>
          </w:p>
        </w:tc>
      </w:tr>
      <w:tr w:rsidR="00D91EA6" w:rsidRPr="00D91EA6" w14:paraId="082D4B0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A053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8162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7417C9CF" w14:textId="737029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hideMark/>
          </w:tcPr>
          <w:p w14:paraId="4FA60801" w14:textId="18EB890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8DE74E" w14:textId="0DBA356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F661D" w14:textId="794A5B4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84,434.66 </w:t>
            </w:r>
          </w:p>
        </w:tc>
      </w:tr>
      <w:tr w:rsidR="00D91EA6" w:rsidRPr="00D91EA6" w14:paraId="2A4DA07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3A24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94949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156429" w14:textId="49CC23A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09,996.66 </w:t>
            </w:r>
          </w:p>
        </w:tc>
        <w:tc>
          <w:tcPr>
            <w:tcW w:w="958" w:type="pct"/>
            <w:tcBorders>
              <w:top w:val="nil"/>
              <w:left w:val="nil"/>
              <w:bottom w:val="single" w:sz="4" w:space="0" w:color="000000"/>
              <w:right w:val="single" w:sz="4" w:space="0" w:color="000000"/>
            </w:tcBorders>
            <w:shd w:val="clear" w:color="auto" w:fill="auto"/>
            <w:noWrap/>
            <w:vAlign w:val="bottom"/>
            <w:hideMark/>
          </w:tcPr>
          <w:p w14:paraId="6EB043AC" w14:textId="6357AD6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101F6" w14:textId="3D7B5A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52A89" w14:textId="7F3597F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09,996.66 </w:t>
            </w:r>
          </w:p>
        </w:tc>
      </w:tr>
      <w:tr w:rsidR="00D91EA6" w:rsidRPr="00D91EA6" w14:paraId="2467099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1AEC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ACEF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70922534" w14:textId="4F59A21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81,904.54 </w:t>
            </w:r>
          </w:p>
        </w:tc>
        <w:tc>
          <w:tcPr>
            <w:tcW w:w="958" w:type="pct"/>
            <w:tcBorders>
              <w:top w:val="nil"/>
              <w:left w:val="nil"/>
              <w:bottom w:val="single" w:sz="4" w:space="0" w:color="000000"/>
              <w:right w:val="single" w:sz="4" w:space="0" w:color="000000"/>
            </w:tcBorders>
            <w:shd w:val="clear" w:color="auto" w:fill="auto"/>
            <w:noWrap/>
            <w:vAlign w:val="bottom"/>
            <w:hideMark/>
          </w:tcPr>
          <w:p w14:paraId="31AA2F6E" w14:textId="3BC7F35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A6C65" w14:textId="67AFA25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D4BF1" w14:textId="30E137C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81,904.54 </w:t>
            </w:r>
          </w:p>
        </w:tc>
      </w:tr>
      <w:tr w:rsidR="00D91EA6" w:rsidRPr="00D91EA6" w14:paraId="7DD8F97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7795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6BAC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7ED8124C" w14:textId="40D6BB4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4242DBAE" w14:textId="4482CA5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2759C" w14:textId="2DE4EFB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69B85" w14:textId="0B35073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93,022.76 </w:t>
            </w:r>
          </w:p>
        </w:tc>
      </w:tr>
      <w:tr w:rsidR="00D91EA6" w:rsidRPr="00D91EA6" w14:paraId="1B7173F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7DE6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4C76B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1739ED4" w14:textId="77557A9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58,343.70 </w:t>
            </w:r>
          </w:p>
        </w:tc>
        <w:tc>
          <w:tcPr>
            <w:tcW w:w="958" w:type="pct"/>
            <w:tcBorders>
              <w:top w:val="nil"/>
              <w:left w:val="nil"/>
              <w:bottom w:val="single" w:sz="4" w:space="0" w:color="000000"/>
              <w:right w:val="single" w:sz="4" w:space="0" w:color="000000"/>
            </w:tcBorders>
            <w:shd w:val="clear" w:color="auto" w:fill="auto"/>
            <w:noWrap/>
            <w:vAlign w:val="bottom"/>
            <w:hideMark/>
          </w:tcPr>
          <w:p w14:paraId="0BA0FC04" w14:textId="53A4EC3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0E67E" w14:textId="5E7A5D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73CB9" w14:textId="605030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58,343.70 </w:t>
            </w:r>
          </w:p>
        </w:tc>
      </w:tr>
      <w:tr w:rsidR="00D91EA6" w:rsidRPr="00D91EA6" w14:paraId="3333F6B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A1CF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570C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70B4DF67" w14:textId="59544FC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65EB7371" w14:textId="26E6E5B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8AE2A" w14:textId="5CFB845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FE3B41" w14:textId="3F7E44C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42,555.46 </w:t>
            </w:r>
          </w:p>
        </w:tc>
      </w:tr>
      <w:tr w:rsidR="00D91EA6" w:rsidRPr="00D91EA6" w14:paraId="5CF77E7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CBCF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A64E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083E315D" w14:textId="06DC92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54F873C8" w14:textId="0AF0A98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EA5EF" w14:textId="2A33629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09957" w14:textId="1DDD666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1,873.66 </w:t>
            </w:r>
          </w:p>
        </w:tc>
      </w:tr>
      <w:tr w:rsidR="00D91EA6" w:rsidRPr="00D91EA6" w14:paraId="484E469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A74B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D5FA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22EAB60D" w14:textId="3CB6903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2156CF4A" w14:textId="59196A6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B1710" w14:textId="610C993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077BC" w14:textId="4DC9865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9,875.66 </w:t>
            </w:r>
          </w:p>
        </w:tc>
      </w:tr>
      <w:tr w:rsidR="00D91EA6" w:rsidRPr="00D91EA6" w14:paraId="0FAF506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783F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DBA6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2733B83D" w14:textId="01F90A9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062FBAF4" w14:textId="447CEBD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3DE5B" w14:textId="7527E74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64059" w14:textId="64A357F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9,068.54 </w:t>
            </w:r>
          </w:p>
        </w:tc>
      </w:tr>
      <w:tr w:rsidR="00D91EA6" w:rsidRPr="00D91EA6" w14:paraId="16FB8D9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C507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8B9C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21BF67D" w14:textId="26EECBD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45CBE22A" w14:textId="76662BE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04D69" w14:textId="7920EE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67B0E" w14:textId="38321F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8,351.66 </w:t>
            </w:r>
          </w:p>
        </w:tc>
      </w:tr>
      <w:tr w:rsidR="00D91EA6" w:rsidRPr="00D91EA6" w14:paraId="59748AA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4D5D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3B909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7426A647" w14:textId="6CB57C2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09C5DF31" w14:textId="2F750D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015C6" w14:textId="605B650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FFE89" w14:textId="5BA39E0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006,509.52 </w:t>
            </w:r>
          </w:p>
        </w:tc>
      </w:tr>
      <w:tr w:rsidR="00D91EA6" w:rsidRPr="00D91EA6" w14:paraId="4C9854E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94F4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2A89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4E97361" w14:textId="3CBEB5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7AFC2C9F" w14:textId="279873F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8CE8B" w14:textId="2D3D88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86ADB" w14:textId="250D6F6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7,449.16 </w:t>
            </w:r>
          </w:p>
        </w:tc>
      </w:tr>
      <w:tr w:rsidR="00D91EA6" w:rsidRPr="00D91EA6" w14:paraId="1CDFBB6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D4FB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83C1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umauin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55BD3C" w14:textId="01EAA36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7E4964D6" w14:textId="2731EF9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E4EDD" w14:textId="3E058F8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46E7F" w14:textId="07D8CCB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5,480.04 </w:t>
            </w:r>
          </w:p>
        </w:tc>
      </w:tr>
      <w:tr w:rsidR="00D91EA6" w:rsidRPr="00D91EA6" w14:paraId="1C2A44D0"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634C4"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2AC319D2" w14:textId="779A0D6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2,621,752.48 </w:t>
            </w:r>
          </w:p>
        </w:tc>
        <w:tc>
          <w:tcPr>
            <w:tcW w:w="958" w:type="pct"/>
            <w:tcBorders>
              <w:top w:val="nil"/>
              <w:left w:val="nil"/>
              <w:bottom w:val="single" w:sz="4" w:space="0" w:color="000000"/>
              <w:right w:val="single" w:sz="4" w:space="0" w:color="000000"/>
            </w:tcBorders>
            <w:shd w:val="clear" w:color="D8D8D8" w:fill="D8D8D8"/>
            <w:noWrap/>
            <w:vAlign w:val="bottom"/>
            <w:hideMark/>
          </w:tcPr>
          <w:p w14:paraId="19C2663B" w14:textId="7859BC2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D8B036" w14:textId="522ED988"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ECEC1A" w14:textId="18C2F08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2,621,752.48 </w:t>
            </w:r>
          </w:p>
        </w:tc>
      </w:tr>
      <w:tr w:rsidR="00D91EA6" w:rsidRPr="00D91EA6" w14:paraId="23A1A77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EAF3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4932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407F24C3" w14:textId="4E6568A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68B23540" w14:textId="477F285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1C9B2" w14:textId="3036AF4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A93654B" w14:textId="502C47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9,054,846.90 </w:t>
            </w:r>
          </w:p>
        </w:tc>
      </w:tr>
      <w:tr w:rsidR="00D91EA6" w:rsidRPr="00D91EA6" w14:paraId="38518BA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35DE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6F5B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rit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1D0BD4" w14:textId="37A0B38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5B8D26" w14:textId="7966EF4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2A912" w14:textId="1602F0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CEF34" w14:textId="4193CA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0,000.00 </w:t>
            </w:r>
          </w:p>
        </w:tc>
      </w:tr>
      <w:tr w:rsidR="00D91EA6" w:rsidRPr="00D91EA6" w14:paraId="6670227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7B04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2847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gab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016A14" w14:textId="1609F1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254F63B9" w14:textId="39FB55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B17D9B" w14:textId="69E5E8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C9580" w14:textId="3441294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3,036.10 </w:t>
            </w:r>
          </w:p>
        </w:tc>
      </w:tr>
      <w:tr w:rsidR="00D91EA6" w:rsidRPr="00D91EA6" w14:paraId="76F9B6F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64C2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52F3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6DF22FB8" w14:textId="1C6857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1D89B8" w14:textId="5EC37BD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95CFE" w14:textId="204DF83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14D92" w14:textId="6AA31EA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90,000.00 </w:t>
            </w:r>
          </w:p>
        </w:tc>
      </w:tr>
      <w:tr w:rsidR="00D91EA6" w:rsidRPr="00D91EA6" w14:paraId="7257529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C6B1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5DB2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13443F2F" w14:textId="34C8BF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83,107.48 </w:t>
            </w:r>
          </w:p>
        </w:tc>
        <w:tc>
          <w:tcPr>
            <w:tcW w:w="958" w:type="pct"/>
            <w:tcBorders>
              <w:top w:val="nil"/>
              <w:left w:val="nil"/>
              <w:bottom w:val="single" w:sz="4" w:space="0" w:color="000000"/>
              <w:right w:val="single" w:sz="4" w:space="0" w:color="000000"/>
            </w:tcBorders>
            <w:shd w:val="clear" w:color="auto" w:fill="auto"/>
            <w:noWrap/>
            <w:vAlign w:val="bottom"/>
            <w:hideMark/>
          </w:tcPr>
          <w:p w14:paraId="3C389869" w14:textId="013BADA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BBFAC" w14:textId="7EECF7C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506EC" w14:textId="1C57AA8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83,107.48 </w:t>
            </w:r>
          </w:p>
        </w:tc>
      </w:tr>
      <w:tr w:rsidR="00D91EA6" w:rsidRPr="00D91EA6" w14:paraId="21DC3CD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94AC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72E0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iad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FDAC0B" w14:textId="50A23BF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41,280.00 </w:t>
            </w:r>
          </w:p>
        </w:tc>
        <w:tc>
          <w:tcPr>
            <w:tcW w:w="958" w:type="pct"/>
            <w:tcBorders>
              <w:top w:val="nil"/>
              <w:left w:val="nil"/>
              <w:bottom w:val="single" w:sz="4" w:space="0" w:color="000000"/>
              <w:right w:val="single" w:sz="4" w:space="0" w:color="000000"/>
            </w:tcBorders>
            <w:shd w:val="clear" w:color="auto" w:fill="auto"/>
            <w:noWrap/>
            <w:vAlign w:val="bottom"/>
            <w:hideMark/>
          </w:tcPr>
          <w:p w14:paraId="48BDF23E" w14:textId="101F48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322F8" w14:textId="0137818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153E5" w14:textId="028D6D2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41,280.00 </w:t>
            </w:r>
          </w:p>
        </w:tc>
      </w:tr>
      <w:tr w:rsidR="00D91EA6" w:rsidRPr="00D91EA6" w14:paraId="6FFF36D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6532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1CE1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upax</w:t>
            </w:r>
            <w:proofErr w:type="spellEnd"/>
            <w:r w:rsidRPr="00D91EA6">
              <w:rPr>
                <w:rFonts w:ascii="Arial Narrow" w:hAnsi="Arial Narrow"/>
                <w:i/>
                <w:iCs/>
                <w:color w:val="000000"/>
                <w:sz w:val="20"/>
                <w:szCs w:val="20"/>
              </w:rPr>
              <w:t xml:space="preserve">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76CC6C5F" w14:textId="1EFC82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6,120.00 </w:t>
            </w:r>
          </w:p>
        </w:tc>
        <w:tc>
          <w:tcPr>
            <w:tcW w:w="958" w:type="pct"/>
            <w:tcBorders>
              <w:top w:val="nil"/>
              <w:left w:val="nil"/>
              <w:bottom w:val="single" w:sz="4" w:space="0" w:color="000000"/>
              <w:right w:val="single" w:sz="4" w:space="0" w:color="000000"/>
            </w:tcBorders>
            <w:shd w:val="clear" w:color="auto" w:fill="auto"/>
            <w:noWrap/>
            <w:vAlign w:val="bottom"/>
            <w:hideMark/>
          </w:tcPr>
          <w:p w14:paraId="1B6669CE" w14:textId="3E70267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5CFE3" w14:textId="6C75F9B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51F50" w14:textId="00CBBE1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6,120.00 </w:t>
            </w:r>
          </w:p>
        </w:tc>
      </w:tr>
      <w:tr w:rsidR="00D91EA6" w:rsidRPr="00D91EA6" w14:paraId="267F157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712B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6F7F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67246D24" w14:textId="6EFCB9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33,362.00 </w:t>
            </w:r>
          </w:p>
        </w:tc>
        <w:tc>
          <w:tcPr>
            <w:tcW w:w="958" w:type="pct"/>
            <w:tcBorders>
              <w:top w:val="nil"/>
              <w:left w:val="nil"/>
              <w:bottom w:val="single" w:sz="4" w:space="0" w:color="000000"/>
              <w:right w:val="single" w:sz="4" w:space="0" w:color="000000"/>
            </w:tcBorders>
            <w:shd w:val="clear" w:color="auto" w:fill="auto"/>
            <w:noWrap/>
            <w:vAlign w:val="bottom"/>
            <w:hideMark/>
          </w:tcPr>
          <w:p w14:paraId="7B7BDBCF" w14:textId="5CD10F9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C9D51" w14:textId="2F17570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C15D9" w14:textId="690A55A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33,362.00 </w:t>
            </w:r>
          </w:p>
        </w:tc>
      </w:tr>
      <w:tr w:rsidR="00D91EA6" w:rsidRPr="00D91EA6" w14:paraId="6AE82CFD"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67B585" w14:textId="77777777" w:rsidR="00D91EA6" w:rsidRPr="00D91EA6" w:rsidRDefault="00D91EA6" w:rsidP="00D91EA6">
            <w:pPr>
              <w:spacing w:after="0" w:line="240" w:lineRule="auto"/>
              <w:ind w:right="57"/>
              <w:contextualSpacing/>
              <w:rPr>
                <w:rFonts w:ascii="Arial Narrow" w:hAnsi="Arial Narrow"/>
                <w:b/>
                <w:bCs/>
                <w:color w:val="000000"/>
                <w:sz w:val="20"/>
                <w:szCs w:val="20"/>
              </w:rPr>
            </w:pPr>
            <w:proofErr w:type="spellStart"/>
            <w:r w:rsidRPr="00D91EA6">
              <w:rPr>
                <w:rFonts w:ascii="Arial Narrow" w:hAnsi="Arial Narrow"/>
                <w:b/>
                <w:b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49ABA51A" w14:textId="639DCA6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6,244,05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58E9C4F7" w14:textId="1672D63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360E80" w14:textId="0C63581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D70504" w14:textId="645F15E6"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6,244,059.63 </w:t>
            </w:r>
          </w:p>
        </w:tc>
      </w:tr>
      <w:tr w:rsidR="00D91EA6" w:rsidRPr="00D91EA6" w14:paraId="0CEC1C7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2CB2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7E6D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PLGU </w:t>
            </w:r>
            <w:proofErr w:type="spellStart"/>
            <w:r w:rsidRPr="00D91EA6">
              <w:rPr>
                <w:rFonts w:ascii="Arial Narrow" w:hAnsi="Arial Narrow"/>
                <w:i/>
                <w:i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2F99E0" w14:textId="1F3A646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732F030F" w14:textId="5D5CEA3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954ABC" w14:textId="1E5BFD1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3610AE8" w14:textId="25776C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219,253.56 </w:t>
            </w:r>
          </w:p>
        </w:tc>
      </w:tr>
      <w:tr w:rsidR="00D91EA6" w:rsidRPr="00D91EA6" w14:paraId="4675798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C747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DE44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glip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8A93B0" w14:textId="614FD7D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50AD5D" w14:textId="1532550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7AE3D" w14:textId="7B9D190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431C1" w14:textId="10C0B9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5,000.00 </w:t>
            </w:r>
          </w:p>
        </w:tc>
      </w:tr>
      <w:tr w:rsidR="00D91EA6" w:rsidRPr="00D91EA6" w14:paraId="122C8A7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4F82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0D98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barrogu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5585A1" w14:textId="0CE110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65F441CF" w14:textId="7FBF230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D979C" w14:textId="55E681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E2DB6" w14:textId="16B09C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93,782.90 </w:t>
            </w:r>
          </w:p>
        </w:tc>
      </w:tr>
      <w:tr w:rsidR="00D91EA6" w:rsidRPr="00D91EA6" w14:paraId="64BDC49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9C26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430A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iffu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3B4FD6" w14:textId="554A3F7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07,948.00 </w:t>
            </w:r>
          </w:p>
        </w:tc>
        <w:tc>
          <w:tcPr>
            <w:tcW w:w="958" w:type="pct"/>
            <w:tcBorders>
              <w:top w:val="nil"/>
              <w:left w:val="nil"/>
              <w:bottom w:val="single" w:sz="4" w:space="0" w:color="000000"/>
              <w:right w:val="single" w:sz="4" w:space="0" w:color="000000"/>
            </w:tcBorders>
            <w:shd w:val="clear" w:color="auto" w:fill="auto"/>
            <w:noWrap/>
            <w:vAlign w:val="bottom"/>
            <w:hideMark/>
          </w:tcPr>
          <w:p w14:paraId="7B727E0F" w14:textId="48C156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B03ED" w14:textId="3CD7F0C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28C51" w14:textId="7F1F7C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07,948.00 </w:t>
            </w:r>
          </w:p>
        </w:tc>
      </w:tr>
      <w:tr w:rsidR="00D91EA6" w:rsidRPr="00D91EA6" w14:paraId="4CA88D4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B7B1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D2D7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dde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6521F7" w14:textId="7737CC3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46D4D95F" w14:textId="163E3B5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3E6C7" w14:textId="757C0A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95542" w14:textId="659C3F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7,097.28 </w:t>
            </w:r>
          </w:p>
        </w:tc>
      </w:tr>
      <w:tr w:rsidR="00D91EA6" w:rsidRPr="00D91EA6" w14:paraId="78947AE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0E7D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BC18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Nagtipu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0D4E4F" w14:textId="23A6FCE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598211DA" w14:textId="33D1178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3BA46" w14:textId="39450E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E06B7" w14:textId="5A7C658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3,486.00 </w:t>
            </w:r>
          </w:p>
        </w:tc>
      </w:tr>
      <w:tr w:rsidR="00D91EA6" w:rsidRPr="00D91EA6" w14:paraId="3DD3D48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C341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6D1C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agud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CAE2DE" w14:textId="182DCA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536DFFC4" w14:textId="6B06532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9E6FB" w14:textId="67E656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F10CA" w14:textId="352EAF4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7,491.89 </w:t>
            </w:r>
          </w:p>
        </w:tc>
      </w:tr>
      <w:tr w:rsidR="00D91EA6" w:rsidRPr="00D91EA6" w14:paraId="32167A43"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8DDD6C"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774348E" w14:textId="63C4246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64,045,928.06 </w:t>
            </w:r>
          </w:p>
        </w:tc>
        <w:tc>
          <w:tcPr>
            <w:tcW w:w="958" w:type="pct"/>
            <w:tcBorders>
              <w:top w:val="nil"/>
              <w:left w:val="nil"/>
              <w:bottom w:val="single" w:sz="4" w:space="0" w:color="000000"/>
              <w:right w:val="single" w:sz="4" w:space="0" w:color="000000"/>
            </w:tcBorders>
            <w:shd w:val="clear" w:color="A5A5A5" w:fill="A5A5A5"/>
            <w:noWrap/>
            <w:vAlign w:val="bottom"/>
            <w:hideMark/>
          </w:tcPr>
          <w:p w14:paraId="6010E787" w14:textId="236496F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38F22E1" w14:textId="35C0CB0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539B661" w14:textId="1C60D713"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64,045,928.06 </w:t>
            </w:r>
          </w:p>
        </w:tc>
      </w:tr>
      <w:tr w:rsidR="00D91EA6" w:rsidRPr="00D91EA6" w14:paraId="17E99525"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D19B5"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45B00587" w14:textId="66AA2CE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CD0DE8B" w14:textId="684417B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F62D73" w14:textId="4719B16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3A5C08" w14:textId="3790C38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503,670.00 </w:t>
            </w:r>
          </w:p>
        </w:tc>
      </w:tr>
      <w:tr w:rsidR="00D91EA6" w:rsidRPr="00D91EA6" w14:paraId="730F07E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B780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9226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0F798C2F" w14:textId="56C551C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4503947B" w14:textId="09CA969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40F5F" w14:textId="50D1DB4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E7D70" w14:textId="0B5DE4F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0,750.00 </w:t>
            </w:r>
          </w:p>
        </w:tc>
      </w:tr>
      <w:tr w:rsidR="00D91EA6" w:rsidRPr="00D91EA6" w14:paraId="4F16E20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011E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C6A4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0C75A340" w14:textId="77A12AD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18047AFC" w14:textId="766A50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EED9E1" w14:textId="2FB6A62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97FC1" w14:textId="70B12B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5,265.00 </w:t>
            </w:r>
          </w:p>
        </w:tc>
      </w:tr>
      <w:tr w:rsidR="00D91EA6" w:rsidRPr="00D91EA6" w14:paraId="7D127BF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B363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B8A8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ilas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4D95B7" w14:textId="6225A0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007543F5" w14:textId="3E1162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CC381" w14:textId="14AC11D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4F9DE" w14:textId="258BA68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0,962.50 </w:t>
            </w:r>
          </w:p>
        </w:tc>
      </w:tr>
      <w:tr w:rsidR="00D91EA6" w:rsidRPr="00D91EA6" w14:paraId="4309BC0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BCC9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4868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inal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B91845" w14:textId="0E77ABC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18E4F040" w14:textId="60C7DCB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19148" w14:textId="772398A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F3C50" w14:textId="3616F4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0,550.00 </w:t>
            </w:r>
          </w:p>
        </w:tc>
      </w:tr>
      <w:tr w:rsidR="00D91EA6" w:rsidRPr="00D91EA6" w14:paraId="024F6CC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E3E4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7909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ing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E3D60B" w14:textId="6A4607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9712F9" w14:textId="4CD483D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BFD664" w14:textId="555816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07E70" w14:textId="7C17DCA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93,000.00 </w:t>
            </w:r>
          </w:p>
        </w:tc>
      </w:tr>
      <w:tr w:rsidR="00D91EA6" w:rsidRPr="00D91EA6" w14:paraId="179AF02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DAD5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FDDA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ipacul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2A6B0CD" w14:textId="165A448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6FD9623D" w14:textId="530028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AC017" w14:textId="21F4B7B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7E4A2" w14:textId="21C50F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90,667.50 </w:t>
            </w:r>
          </w:p>
        </w:tc>
      </w:tr>
      <w:tr w:rsidR="00D91EA6" w:rsidRPr="00D91EA6" w14:paraId="36E2323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AAF5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659A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B4AACE8" w14:textId="6ED285D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6AD80FD1" w14:textId="47F42A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3AAB6" w14:textId="6CFD1A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9125D" w14:textId="4D5A299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1,237.50 </w:t>
            </w:r>
          </w:p>
        </w:tc>
      </w:tr>
      <w:tr w:rsidR="00D91EA6" w:rsidRPr="00D91EA6" w14:paraId="6398C63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CEC7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8DA4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7DA234A" w14:textId="4F6A22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3688BDE7" w14:textId="48066A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A0F99" w14:textId="72832B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541C3" w14:textId="0CEFE8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1,237.50 </w:t>
            </w:r>
          </w:p>
        </w:tc>
      </w:tr>
      <w:tr w:rsidR="00D91EA6" w:rsidRPr="00D91EA6" w14:paraId="1FDE1F23"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F9B0F4"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4067394" w14:textId="31CEC17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668CE72E" w14:textId="2B8EAC8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8DB790" w14:textId="3880F33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C7DFB6" w14:textId="2CF33A4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4,152,798.69 </w:t>
            </w:r>
          </w:p>
        </w:tc>
      </w:tr>
      <w:tr w:rsidR="00D91EA6" w:rsidRPr="00D91EA6" w14:paraId="4753336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D494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D0C7D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buc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8E580C" w14:textId="6169E2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03D483E7" w14:textId="324B185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4E999" w14:textId="73013C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23A4C" w14:textId="11C54D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504.00 </w:t>
            </w:r>
          </w:p>
        </w:tc>
      </w:tr>
      <w:tr w:rsidR="00D91EA6" w:rsidRPr="00D91EA6" w14:paraId="64E38D9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8B0D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4220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g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2B7503" w14:textId="5CC8E2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2134CC95" w14:textId="2E4895B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93777" w14:textId="2BBC67D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180B5" w14:textId="42DF63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4,566.00 </w:t>
            </w:r>
          </w:p>
        </w:tc>
      </w:tr>
      <w:tr w:rsidR="00D91EA6" w:rsidRPr="00D91EA6" w14:paraId="4AF4012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C16E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C75A1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24D8B4DF" w14:textId="5759E1F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289F9A8B" w14:textId="36E808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87D92" w14:textId="30B3883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610ED" w14:textId="6FE4819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6,919.20 </w:t>
            </w:r>
          </w:p>
        </w:tc>
      </w:tr>
      <w:tr w:rsidR="00D91EA6" w:rsidRPr="00D91EA6" w14:paraId="59CD7BF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C2F3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B73B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inalupih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624808" w14:textId="32CC01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4A7248FA" w14:textId="053B9F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67238" w14:textId="68F8F1A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8882F" w14:textId="09E0917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0,768.00 </w:t>
            </w:r>
          </w:p>
        </w:tc>
      </w:tr>
      <w:tr w:rsidR="00D91EA6" w:rsidRPr="00D91EA6" w14:paraId="1F0CA67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9AD8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355C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5D9FB566" w14:textId="049A18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52FEE3AB" w14:textId="29F3B99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0FA41" w14:textId="4987CB5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D4F00" w14:textId="63F07AD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5,471.25 </w:t>
            </w:r>
          </w:p>
        </w:tc>
      </w:tr>
      <w:tr w:rsidR="00D91EA6" w:rsidRPr="00D91EA6" w14:paraId="66DF17B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AF98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4534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im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9C1925" w14:textId="12C9BF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0F7D836D" w14:textId="410CA7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79E0D" w14:textId="36F9F3A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72E11" w14:textId="6768D8C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18,579.98 </w:t>
            </w:r>
          </w:p>
        </w:tc>
      </w:tr>
      <w:tr w:rsidR="00D91EA6" w:rsidRPr="00D91EA6" w14:paraId="1365351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EBE8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EEC3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rivel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BA0C1F" w14:textId="769089C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6FD5EE" w14:textId="24C834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EEF0A" w14:textId="142670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53BD5" w14:textId="5D18C5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34,000.00 </w:t>
            </w:r>
          </w:p>
        </w:tc>
      </w:tr>
      <w:tr w:rsidR="00D91EA6" w:rsidRPr="00D91EA6" w14:paraId="644DE75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3987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CDB8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or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9AEC321" w14:textId="090E48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608090D8" w14:textId="6C39531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419B3A" w14:textId="43BFF8A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CDFAE" w14:textId="0C6E298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4,500.00 </w:t>
            </w:r>
          </w:p>
        </w:tc>
      </w:tr>
      <w:tr w:rsidR="00D91EA6" w:rsidRPr="00D91EA6" w14:paraId="39CE866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1836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AA4C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Oran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5FBC56" w14:textId="483DAC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1EC8ED83" w14:textId="54DD071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C6BE5" w14:textId="10AC0DA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3F79A" w14:textId="61E6C86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4,590.00 </w:t>
            </w:r>
          </w:p>
        </w:tc>
      </w:tr>
      <w:tr w:rsidR="00D91EA6" w:rsidRPr="00D91EA6" w14:paraId="61AB516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6940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A9BE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0AEAC276" w14:textId="699FC13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6B32D380" w14:textId="59E821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8BCE7" w14:textId="735178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3B6DE" w14:textId="0B871E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41,025.76 </w:t>
            </w:r>
          </w:p>
        </w:tc>
      </w:tr>
      <w:tr w:rsidR="00D91EA6" w:rsidRPr="00D91EA6" w14:paraId="463C433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E550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FBB8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4F97A9D" w14:textId="00A59FC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01E1B3B4" w14:textId="588F195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7ABA0" w14:textId="433BF5B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FEB8D" w14:textId="2E2BC0A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9,556.50 </w:t>
            </w:r>
          </w:p>
        </w:tc>
      </w:tr>
      <w:tr w:rsidR="00D91EA6" w:rsidRPr="00D91EA6" w14:paraId="27EA215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B30E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C101C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am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6E685D" w14:textId="33E60E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62A6AAA6" w14:textId="352C4C2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D8DAE" w14:textId="67BC953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10AD9" w14:textId="54D9B4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8,318.00 </w:t>
            </w:r>
          </w:p>
        </w:tc>
      </w:tr>
      <w:tr w:rsidR="00D91EA6" w:rsidRPr="00D91EA6" w14:paraId="3AEC1C63"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0DDFC5"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B4E6841" w14:textId="12FEC909"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7,774,33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2A02375E" w14:textId="14DB6EA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12DC01" w14:textId="32E67CB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188ED773" w14:textId="4BFDD7D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7,774,334.58 </w:t>
            </w:r>
          </w:p>
        </w:tc>
      </w:tr>
      <w:tr w:rsidR="00D91EA6" w:rsidRPr="00D91EA6" w14:paraId="083DE34D" w14:textId="77777777" w:rsidTr="00D91EA6">
        <w:trPr>
          <w:trHeight w:val="20"/>
        </w:trPr>
        <w:tc>
          <w:tcPr>
            <w:tcW w:w="79" w:type="pct"/>
            <w:tcBorders>
              <w:top w:val="nil"/>
              <w:left w:val="nil"/>
              <w:bottom w:val="single" w:sz="4" w:space="0" w:color="000000"/>
              <w:right w:val="nil"/>
            </w:tcBorders>
            <w:shd w:val="clear" w:color="auto" w:fill="auto"/>
            <w:noWrap/>
            <w:vAlign w:val="bottom"/>
            <w:hideMark/>
          </w:tcPr>
          <w:p w14:paraId="0F09D1FE"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bottom"/>
            <w:hideMark/>
          </w:tcPr>
          <w:p w14:paraId="06C9B07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028307F1" w14:textId="3E04B0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D46C0F" w14:textId="0006046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26E8B" w14:textId="7CCAD21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E97950D" w14:textId="71F41D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34,000.00 </w:t>
            </w:r>
          </w:p>
        </w:tc>
      </w:tr>
      <w:tr w:rsidR="00D91EA6" w:rsidRPr="00D91EA6" w14:paraId="4FF08FC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5B0B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8B7E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ng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D473A3" w14:textId="217918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3364EFB6" w14:textId="70FD5EF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CD523" w14:textId="460EF3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96626" w14:textId="4436A5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60.78 </w:t>
            </w:r>
          </w:p>
        </w:tc>
      </w:tr>
      <w:tr w:rsidR="00D91EA6" w:rsidRPr="00D91EA6" w14:paraId="3381891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7B1A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866D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alagtas (</w:t>
            </w:r>
            <w:proofErr w:type="spellStart"/>
            <w:r w:rsidRPr="00D91EA6">
              <w:rPr>
                <w:rFonts w:ascii="Arial Narrow" w:hAnsi="Arial Narrow"/>
                <w:i/>
                <w:iCs/>
                <w:color w:val="000000"/>
                <w:sz w:val="20"/>
                <w:szCs w:val="20"/>
              </w:rPr>
              <w:t>Bigaa</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98EC910" w14:textId="7013346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44,076.12 </w:t>
            </w:r>
          </w:p>
        </w:tc>
        <w:tc>
          <w:tcPr>
            <w:tcW w:w="958" w:type="pct"/>
            <w:tcBorders>
              <w:top w:val="nil"/>
              <w:left w:val="nil"/>
              <w:bottom w:val="single" w:sz="4" w:space="0" w:color="000000"/>
              <w:right w:val="single" w:sz="4" w:space="0" w:color="000000"/>
            </w:tcBorders>
            <w:shd w:val="clear" w:color="auto" w:fill="auto"/>
            <w:noWrap/>
            <w:vAlign w:val="bottom"/>
            <w:hideMark/>
          </w:tcPr>
          <w:p w14:paraId="45C414B3" w14:textId="387F38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ADF1D" w14:textId="2385CAE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E04F8" w14:textId="3C099EC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44,076.12 </w:t>
            </w:r>
          </w:p>
        </w:tc>
      </w:tr>
      <w:tr w:rsidR="00D91EA6" w:rsidRPr="00D91EA6" w14:paraId="6B17746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51FE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54E37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liu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A809B3" w14:textId="6C2C9D9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0F890952" w14:textId="6ABB2A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75AD8" w14:textId="229383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4D1F5" w14:textId="48354F6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56,535.58 </w:t>
            </w:r>
          </w:p>
        </w:tc>
      </w:tr>
      <w:tr w:rsidR="00D91EA6" w:rsidRPr="00D91EA6" w14:paraId="7D561F5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9696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EB53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016BF759" w14:textId="7B614F2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25FCD36C" w14:textId="1FCCAC7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791A7" w14:textId="6DBB4C6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B9A95" w14:textId="7FC6733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1,185.84 </w:t>
            </w:r>
          </w:p>
        </w:tc>
      </w:tr>
      <w:tr w:rsidR="00D91EA6" w:rsidRPr="00D91EA6" w14:paraId="055DFE3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E3FC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26F9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70E0D9A3" w14:textId="54B3463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7D0A28DD" w14:textId="5CFE015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EA0CC" w14:textId="0807EEF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B64FC" w14:textId="54CD75A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1,868.08 </w:t>
            </w:r>
          </w:p>
        </w:tc>
      </w:tr>
      <w:tr w:rsidR="00D91EA6" w:rsidRPr="00D91EA6" w14:paraId="6C9F37A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DBE8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2E5E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222ADD36" w14:textId="53BB3C9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6175289F" w14:textId="03A948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44AF4" w14:textId="02C54A6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C61C2" w14:textId="78F403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15,144.53 </w:t>
            </w:r>
          </w:p>
        </w:tc>
      </w:tr>
      <w:tr w:rsidR="00D91EA6" w:rsidRPr="00D91EA6" w14:paraId="4B56D75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5E16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4CBA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lump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4608C9" w14:textId="0E9DFBD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73,568.37 </w:t>
            </w:r>
          </w:p>
        </w:tc>
        <w:tc>
          <w:tcPr>
            <w:tcW w:w="958" w:type="pct"/>
            <w:tcBorders>
              <w:top w:val="nil"/>
              <w:left w:val="nil"/>
              <w:bottom w:val="single" w:sz="4" w:space="0" w:color="000000"/>
              <w:right w:val="single" w:sz="4" w:space="0" w:color="000000"/>
            </w:tcBorders>
            <w:shd w:val="clear" w:color="auto" w:fill="auto"/>
            <w:noWrap/>
            <w:vAlign w:val="bottom"/>
            <w:hideMark/>
          </w:tcPr>
          <w:p w14:paraId="22CBBA33" w14:textId="7BE0000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2EC53" w14:textId="346868B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11606" w14:textId="7F9CFF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73,568.37 </w:t>
            </w:r>
          </w:p>
        </w:tc>
      </w:tr>
      <w:tr w:rsidR="00D91EA6" w:rsidRPr="00D91EA6" w14:paraId="3544AF2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02BD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F1EB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367A2820" w14:textId="1EEDFC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07621EC8" w14:textId="1406880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39940" w14:textId="6FB8571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B07BC" w14:textId="3D9C36E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6,200.00 </w:t>
            </w:r>
          </w:p>
        </w:tc>
      </w:tr>
      <w:tr w:rsidR="00D91EA6" w:rsidRPr="00D91EA6" w14:paraId="24B410B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1698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A368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Guiguint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4A0A97" w14:textId="6A1F66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13853C51" w14:textId="31CE80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7B3C2" w14:textId="51541A1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80C7E" w14:textId="7F20C0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0,856.08 </w:t>
            </w:r>
          </w:p>
        </w:tc>
      </w:tr>
      <w:tr w:rsidR="00D91EA6" w:rsidRPr="00D91EA6" w14:paraId="69DD6B6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23F9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EF23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Hagon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1E8703" w14:textId="03D4EF4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17,845.45 </w:t>
            </w:r>
          </w:p>
        </w:tc>
        <w:tc>
          <w:tcPr>
            <w:tcW w:w="958" w:type="pct"/>
            <w:tcBorders>
              <w:top w:val="nil"/>
              <w:left w:val="nil"/>
              <w:bottom w:val="single" w:sz="4" w:space="0" w:color="000000"/>
              <w:right w:val="single" w:sz="4" w:space="0" w:color="000000"/>
            </w:tcBorders>
            <w:shd w:val="clear" w:color="auto" w:fill="auto"/>
            <w:noWrap/>
            <w:vAlign w:val="bottom"/>
            <w:hideMark/>
          </w:tcPr>
          <w:p w14:paraId="252E5AEE" w14:textId="33F1EDC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311F5" w14:textId="660303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4D85E" w14:textId="127DE33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17,845.45 </w:t>
            </w:r>
          </w:p>
        </w:tc>
      </w:tr>
      <w:tr w:rsidR="00D91EA6" w:rsidRPr="00D91EA6" w14:paraId="6322B1F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F60A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B027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09FB54F3" w14:textId="58D7BA4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09F69219" w14:textId="75D331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F75D0" w14:textId="33B564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79743" w14:textId="23C3D34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19,273.85 </w:t>
            </w:r>
          </w:p>
        </w:tc>
      </w:tr>
      <w:tr w:rsidR="00D91EA6" w:rsidRPr="00D91EA6" w14:paraId="0F022BB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3302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AD13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ril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A9C3CF" w14:textId="156654C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48C9D44F" w14:textId="26D93F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2BB10" w14:textId="777AB11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EF88D" w14:textId="4D7FD93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24,636.82 </w:t>
            </w:r>
          </w:p>
        </w:tc>
      </w:tr>
      <w:tr w:rsidR="00D91EA6" w:rsidRPr="00D91EA6" w14:paraId="6066693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3EB0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BC2A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City of </w:t>
            </w:r>
            <w:proofErr w:type="spellStart"/>
            <w:r w:rsidRPr="00D91EA6">
              <w:rPr>
                <w:rFonts w:ascii="Arial Narrow" w:hAnsi="Arial Narrow"/>
                <w:i/>
                <w:iCs/>
                <w:color w:val="000000"/>
                <w:sz w:val="20"/>
                <w:szCs w:val="20"/>
              </w:rPr>
              <w:t>Meycau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1693F3" w14:textId="54A0EC3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1D3695B0" w14:textId="172FA3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9548F" w14:textId="461108F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DC0B3" w14:textId="61F4C33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31,013.18 </w:t>
            </w:r>
          </w:p>
        </w:tc>
      </w:tr>
      <w:tr w:rsidR="00D91EA6" w:rsidRPr="00D91EA6" w14:paraId="7CEF846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E78A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7A88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Norzagar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997200" w14:textId="2411F24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43,758.07 </w:t>
            </w:r>
          </w:p>
        </w:tc>
        <w:tc>
          <w:tcPr>
            <w:tcW w:w="958" w:type="pct"/>
            <w:tcBorders>
              <w:top w:val="nil"/>
              <w:left w:val="nil"/>
              <w:bottom w:val="single" w:sz="4" w:space="0" w:color="000000"/>
              <w:right w:val="single" w:sz="4" w:space="0" w:color="000000"/>
            </w:tcBorders>
            <w:shd w:val="clear" w:color="auto" w:fill="auto"/>
            <w:noWrap/>
            <w:vAlign w:val="bottom"/>
            <w:hideMark/>
          </w:tcPr>
          <w:p w14:paraId="1FB748DD" w14:textId="7D742C1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2F81D" w14:textId="7A834C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5425C" w14:textId="6FF345F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43,758.07 </w:t>
            </w:r>
          </w:p>
        </w:tc>
      </w:tr>
      <w:tr w:rsidR="00D91EA6" w:rsidRPr="00D91EA6" w14:paraId="14F70E8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68FF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D29E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74FE6254" w14:textId="26BDB8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5E0F2CD2" w14:textId="7085527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75B52" w14:textId="66B2D7B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702E5" w14:textId="3A98418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0,642.42 </w:t>
            </w:r>
          </w:p>
        </w:tc>
      </w:tr>
      <w:tr w:rsidR="00D91EA6" w:rsidRPr="00D91EA6" w14:paraId="79DF669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5AE0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14F7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nd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F1EEFA" w14:textId="4A53869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271,119.15 </w:t>
            </w:r>
          </w:p>
        </w:tc>
        <w:tc>
          <w:tcPr>
            <w:tcW w:w="958" w:type="pct"/>
            <w:tcBorders>
              <w:top w:val="nil"/>
              <w:left w:val="nil"/>
              <w:bottom w:val="single" w:sz="4" w:space="0" w:color="000000"/>
              <w:right w:val="single" w:sz="4" w:space="0" w:color="000000"/>
            </w:tcBorders>
            <w:shd w:val="clear" w:color="auto" w:fill="auto"/>
            <w:noWrap/>
            <w:vAlign w:val="bottom"/>
            <w:hideMark/>
          </w:tcPr>
          <w:p w14:paraId="5469E4DB" w14:textId="0CA0A7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D7EF2" w14:textId="7D8B622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BFE80" w14:textId="187EBC2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271,119.15 </w:t>
            </w:r>
          </w:p>
        </w:tc>
      </w:tr>
      <w:tr w:rsidR="00D91EA6" w:rsidRPr="00D91EA6" w14:paraId="5BD83E5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0876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64EE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omb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0DFCBC" w14:textId="4FEDDD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56A5AC0F" w14:textId="335600A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6ADB7" w14:textId="7429DB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31F65" w14:textId="74DAF25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5,518.74 </w:t>
            </w:r>
          </w:p>
        </w:tc>
      </w:tr>
      <w:tr w:rsidR="00D91EA6" w:rsidRPr="00D91EA6" w14:paraId="794D8CC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C182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7386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B5BB604" w14:textId="02708B5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28626ED4" w14:textId="40DC88C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27768" w14:textId="289E7D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BBA0F" w14:textId="7C43FC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73,025.46 </w:t>
            </w:r>
          </w:p>
        </w:tc>
      </w:tr>
      <w:tr w:rsidR="00D91EA6" w:rsidRPr="00D91EA6" w14:paraId="36A567A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F1C3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9528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ul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30C164" w14:textId="7E1858B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73,025.06 </w:t>
            </w:r>
          </w:p>
        </w:tc>
        <w:tc>
          <w:tcPr>
            <w:tcW w:w="958" w:type="pct"/>
            <w:tcBorders>
              <w:top w:val="nil"/>
              <w:left w:val="nil"/>
              <w:bottom w:val="single" w:sz="4" w:space="0" w:color="000000"/>
              <w:right w:val="single" w:sz="4" w:space="0" w:color="000000"/>
            </w:tcBorders>
            <w:shd w:val="clear" w:color="auto" w:fill="auto"/>
            <w:noWrap/>
            <w:vAlign w:val="bottom"/>
            <w:hideMark/>
          </w:tcPr>
          <w:p w14:paraId="4B77EED2" w14:textId="5F46A89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1D1CB" w14:textId="0D9CC66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A3AFA" w14:textId="1EED8C0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73,025.06 </w:t>
            </w:r>
          </w:p>
        </w:tc>
      </w:tr>
      <w:tr w:rsidR="00D91EA6" w:rsidRPr="00D91EA6" w14:paraId="543B5CA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7568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03EF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134D0246" w14:textId="455325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0C5CEECE" w14:textId="65031F9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2113A" w14:textId="5A4804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BC758" w14:textId="100820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43,821.56 </w:t>
            </w:r>
          </w:p>
        </w:tc>
      </w:tr>
      <w:tr w:rsidR="00D91EA6" w:rsidRPr="00D91EA6" w14:paraId="69E7F04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F2D4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5964E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4A8180EF" w14:textId="735E3C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653C2A70" w14:textId="1BC5512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4EDD1" w14:textId="3C0EFC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450AE" w14:textId="67370D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824,469.92 </w:t>
            </w:r>
          </w:p>
        </w:tc>
      </w:tr>
      <w:tr w:rsidR="00D91EA6" w:rsidRPr="00D91EA6" w14:paraId="58AA4BC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B036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D83A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2711263" w14:textId="3789A6B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66DB3395" w14:textId="4420DEE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6D03F" w14:textId="5D0E2D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FB0B1" w14:textId="1FAB22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154,321.68 </w:t>
            </w:r>
          </w:p>
        </w:tc>
      </w:tr>
      <w:tr w:rsidR="00D91EA6" w:rsidRPr="00D91EA6" w14:paraId="1CFBFE1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AA54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287C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5CEFBCFA" w14:textId="5F0B2E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74319AEF" w14:textId="4B4728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11B40B" w14:textId="5452546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4CF27" w14:textId="098CA0D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4,437.06 </w:t>
            </w:r>
          </w:p>
        </w:tc>
      </w:tr>
      <w:tr w:rsidR="00D91EA6" w:rsidRPr="00D91EA6" w14:paraId="78F25E1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0443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6268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8120C59" w14:textId="327F6CC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2770885A" w14:textId="4950F61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BAC41" w14:textId="208B0A0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BFEFF" w14:textId="169BBBC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3,630.78 </w:t>
            </w:r>
          </w:p>
        </w:tc>
      </w:tr>
      <w:tr w:rsidR="00D91EA6" w:rsidRPr="00D91EA6" w14:paraId="116729EB"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118ACE"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0D06B584" w14:textId="6414B4D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556E30AA" w14:textId="61C5598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F4DCDEF" w14:textId="1905794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E24468" w14:textId="0E429B28"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2,771,707.79 </w:t>
            </w:r>
          </w:p>
        </w:tc>
      </w:tr>
      <w:tr w:rsidR="00D91EA6" w:rsidRPr="00D91EA6" w14:paraId="47B3380B"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DBFD19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PLGU Nueva </w:t>
            </w:r>
            <w:proofErr w:type="spellStart"/>
            <w:r w:rsidRPr="00D91EA6">
              <w:rPr>
                <w:rFonts w:ascii="Arial Narrow" w:hAnsi="Arial Narrow"/>
                <w:i/>
                <w:iCs/>
                <w:color w:val="000000"/>
                <w:sz w:val="20"/>
                <w:szCs w:val="20"/>
              </w:rPr>
              <w:t>Ecitj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D7A689" w14:textId="2A3646D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261C76BD" w14:textId="4D75BE4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40782" w14:textId="786751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0BE5A" w14:textId="3926D52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44,723.87 </w:t>
            </w:r>
          </w:p>
        </w:tc>
      </w:tr>
      <w:tr w:rsidR="00D91EA6" w:rsidRPr="00D91EA6" w14:paraId="032F664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9E46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CE8A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lia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7B77F87" w14:textId="3B1A683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65A444EB" w14:textId="3FF2825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4D445" w14:textId="4C327D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0404B" w14:textId="69BFF1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9,860.00 </w:t>
            </w:r>
          </w:p>
        </w:tc>
      </w:tr>
      <w:tr w:rsidR="00D91EA6" w:rsidRPr="00D91EA6" w14:paraId="382C023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43E8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0E2B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onga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55A2FA" w14:textId="0DADCB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0F5A2245" w14:textId="358B1F0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1758E" w14:textId="6F5A4EB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77CCF" w14:textId="6A1A1BF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1,650.00 </w:t>
            </w:r>
          </w:p>
        </w:tc>
      </w:tr>
      <w:tr w:rsidR="00D91EA6" w:rsidRPr="00D91EA6" w14:paraId="3C01245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CE85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A49F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B037173" w14:textId="393F27F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7E242CE1" w14:textId="7244BC8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AA75A" w14:textId="38FADD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30C05" w14:textId="418E969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15,838.92 </w:t>
            </w:r>
          </w:p>
        </w:tc>
      </w:tr>
      <w:tr w:rsidR="00D91EA6" w:rsidRPr="00D91EA6" w14:paraId="6F255F8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BCF4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BE76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b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D949FC" w14:textId="5C4388A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70F83424" w14:textId="4B90296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542FC" w14:textId="44D0CD3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7ABC4" w14:textId="2573FCD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43,207.50 </w:t>
            </w:r>
          </w:p>
        </w:tc>
      </w:tr>
      <w:tr w:rsidR="00D91EA6" w:rsidRPr="00D91EA6" w14:paraId="2997DD6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EE2B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D29B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rrang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969FD6" w14:textId="382712C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667E915B" w14:textId="4A83A43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B4E3D" w14:textId="2C14199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54F82" w14:textId="70F58B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52,406.25 </w:t>
            </w:r>
          </w:p>
        </w:tc>
      </w:tr>
      <w:tr w:rsidR="00D91EA6" w:rsidRPr="00D91EA6" w14:paraId="06280F6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6AF6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51EE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uyap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90A4AC" w14:textId="436E11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470A190D" w14:textId="28CF806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FD4E6" w14:textId="5E996BD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758D8" w14:textId="567BAD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12,131.25 </w:t>
            </w:r>
          </w:p>
        </w:tc>
      </w:tr>
      <w:tr w:rsidR="00D91EA6" w:rsidRPr="00D91EA6" w14:paraId="5FDC1EC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4312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E4EE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General </w:t>
            </w:r>
            <w:proofErr w:type="spellStart"/>
            <w:r w:rsidRPr="00D91EA6">
              <w:rPr>
                <w:rFonts w:ascii="Arial Narrow" w:hAnsi="Arial Narrow"/>
                <w:i/>
                <w:iCs/>
                <w:color w:val="000000"/>
                <w:sz w:val="20"/>
                <w:szCs w:val="20"/>
              </w:rPr>
              <w:t>Mamerto</w:t>
            </w:r>
            <w:proofErr w:type="spellEnd"/>
            <w:r w:rsidRPr="00D91EA6">
              <w:rPr>
                <w:rFonts w:ascii="Arial Narrow" w:hAnsi="Arial Narrow"/>
                <w:i/>
                <w:iCs/>
                <w:color w:val="000000"/>
                <w:sz w:val="20"/>
                <w:szCs w:val="20"/>
              </w:rPr>
              <w:t xml:space="preserve">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3B65786A" w14:textId="544EE7F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3EC95073" w14:textId="54094E4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032BA" w14:textId="45B2C06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6F971" w14:textId="34E405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3,457.50 </w:t>
            </w:r>
          </w:p>
        </w:tc>
      </w:tr>
      <w:tr w:rsidR="00D91EA6" w:rsidRPr="00D91EA6" w14:paraId="75B14A2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63B2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8D04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General </w:t>
            </w:r>
            <w:proofErr w:type="spellStart"/>
            <w:r w:rsidRPr="00D91EA6">
              <w:rPr>
                <w:rFonts w:ascii="Arial Narrow" w:hAnsi="Arial Narrow"/>
                <w:i/>
                <w:iCs/>
                <w:color w:val="000000"/>
                <w:sz w:val="20"/>
                <w:szCs w:val="20"/>
              </w:rPr>
              <w:t>Tinio</w:t>
            </w:r>
            <w:proofErr w:type="spellEnd"/>
            <w:r w:rsidRPr="00D91EA6">
              <w:rPr>
                <w:rFonts w:ascii="Arial Narrow" w:hAnsi="Arial Narrow"/>
                <w:i/>
                <w:iCs/>
                <w:color w:val="000000"/>
                <w:sz w:val="20"/>
                <w:szCs w:val="20"/>
              </w:rPr>
              <w:t xml:space="preserve">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200A8CE8" w14:textId="5820B97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FCC6FB4" w14:textId="569FC62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63AE8" w14:textId="5711FF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ED369" w14:textId="266112F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9,500.00 </w:t>
            </w:r>
          </w:p>
        </w:tc>
      </w:tr>
      <w:tr w:rsidR="00D91EA6" w:rsidRPr="00D91EA6" w14:paraId="2725C44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74A7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047A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Guim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792FF3" w14:textId="5A48F3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2E316128" w14:textId="78F582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91A51" w14:textId="58EFFAD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366A6" w14:textId="55F2B5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23,575.00 </w:t>
            </w:r>
          </w:p>
        </w:tc>
      </w:tr>
      <w:tr w:rsidR="00D91EA6" w:rsidRPr="00D91EA6" w14:paraId="7FBEC92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68BD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F809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2545C1DB" w14:textId="58EA0A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002AB898" w14:textId="2849A4F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83E05" w14:textId="6E6674F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FEC08" w14:textId="2ABF5C0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04,562.50 </w:t>
            </w:r>
          </w:p>
        </w:tc>
      </w:tr>
      <w:tr w:rsidR="00D91EA6" w:rsidRPr="00D91EA6" w14:paraId="0C29F47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8E54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1BFA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u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E2F742" w14:textId="3E6D6F3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67348DA5" w14:textId="7D915D9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AEEA5" w14:textId="0390ECD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22BE0" w14:textId="16947C3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0,780.00 </w:t>
            </w:r>
          </w:p>
        </w:tc>
      </w:tr>
      <w:tr w:rsidR="00D91EA6" w:rsidRPr="00D91EA6" w14:paraId="354824A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5172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638C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ica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DC8BE0" w14:textId="131107D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00EECD98" w14:textId="0D12E9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2030E" w14:textId="6DA9CA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C0AD3" w14:textId="1C68B4D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3,760.00 </w:t>
            </w:r>
          </w:p>
        </w:tc>
      </w:tr>
      <w:tr w:rsidR="00D91EA6" w:rsidRPr="00D91EA6" w14:paraId="465B194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413D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AA0E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Nampic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ACCBA3" w14:textId="1C8D60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070D0BC1" w14:textId="54287DA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88EEE" w14:textId="2882728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0138F" w14:textId="4EE4A61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0,550.00 </w:t>
            </w:r>
          </w:p>
        </w:tc>
      </w:tr>
      <w:tr w:rsidR="00D91EA6" w:rsidRPr="00D91EA6" w14:paraId="5B48888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5D22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CB4D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layan</w:t>
            </w:r>
            <w:proofErr w:type="spellEnd"/>
            <w:r w:rsidRPr="00D91EA6">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8730B5A" w14:textId="5E9197B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008754B7" w14:textId="0E62B7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C99BDD" w14:textId="029FF11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D4DA4" w14:textId="45CD628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0,825.00 </w:t>
            </w:r>
          </w:p>
        </w:tc>
      </w:tr>
      <w:tr w:rsidR="00D91EA6" w:rsidRPr="00D91EA6" w14:paraId="694DC1B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9CDD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AE9E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ntab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FB33BB" w14:textId="4E97AC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20FC626E" w14:textId="068508D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8D31B" w14:textId="30203C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76EAE" w14:textId="573B302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0,962.50 </w:t>
            </w:r>
          </w:p>
        </w:tc>
      </w:tr>
      <w:tr w:rsidR="00D91EA6" w:rsidRPr="00D91EA6" w14:paraId="2AF189E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D14F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E959B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eñaran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2468A0" w14:textId="45E6F0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09CE8830" w14:textId="67C516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B468B" w14:textId="7C16A6D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E29AD" w14:textId="36FD31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0,825.00 </w:t>
            </w:r>
          </w:p>
        </w:tc>
      </w:tr>
      <w:tr w:rsidR="00D91EA6" w:rsidRPr="00D91EA6" w14:paraId="3F20EEA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3EAF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8BD5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6DA5CA96" w14:textId="62CB32B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59DDF9" w14:textId="2FDD572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54823" w14:textId="45DEAF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D46C6" w14:textId="2CB10A7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95,000.00 </w:t>
            </w:r>
          </w:p>
        </w:tc>
      </w:tr>
      <w:tr w:rsidR="00D91EA6" w:rsidRPr="00D91EA6" w14:paraId="38D7C00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1270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342F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75D98BD" w14:textId="3220E1D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7CB9404E" w14:textId="31C130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4F2A2" w14:textId="524F8FC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D2C43" w14:textId="7594C37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9,862.50 </w:t>
            </w:r>
          </w:p>
        </w:tc>
      </w:tr>
      <w:tr w:rsidR="00D91EA6" w:rsidRPr="00D91EA6" w14:paraId="4F48374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EEDD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813E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0902584" w14:textId="073BF9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34FBECF4" w14:textId="1A9525C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E28BB" w14:textId="417E92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D55F9" w14:textId="1632565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1,100.00 </w:t>
            </w:r>
          </w:p>
        </w:tc>
      </w:tr>
      <w:tr w:rsidR="00D91EA6" w:rsidRPr="00D91EA6" w14:paraId="7B7090C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D888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B151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958EE3" w14:textId="35E5D06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3F9791C0" w14:textId="4E0B9D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F532F" w14:textId="62EC844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70326" w14:textId="741194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22,887.50 </w:t>
            </w:r>
          </w:p>
        </w:tc>
      </w:tr>
      <w:tr w:rsidR="00D91EA6" w:rsidRPr="00D91EA6" w14:paraId="282AB6B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0446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C9F7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777DC090" w14:textId="156E728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2E5140BC" w14:textId="2AB543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2D3FD7" w14:textId="33045D5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70940" w14:textId="493AA1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1,100.00 </w:t>
            </w:r>
          </w:p>
        </w:tc>
      </w:tr>
      <w:tr w:rsidR="00D91EA6" w:rsidRPr="00D91EA6" w14:paraId="669F9DA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F60F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8CF0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409C43AC" w14:textId="615D964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45DCF36D" w14:textId="3D87BC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3838D" w14:textId="350609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A81BB" w14:textId="19072E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0,530.00 </w:t>
            </w:r>
          </w:p>
        </w:tc>
      </w:tr>
      <w:tr w:rsidR="00D91EA6" w:rsidRPr="00D91EA6" w14:paraId="7AE5506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0DF4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249B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29429752" w14:textId="069097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7AB3F436" w14:textId="6BCD714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CAA22" w14:textId="2C1763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7D78E" w14:textId="3FCD425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8,241.25 </w:t>
            </w:r>
          </w:p>
        </w:tc>
      </w:tr>
      <w:tr w:rsidR="00D91EA6" w:rsidRPr="00D91EA6" w14:paraId="69A362B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B70B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0E85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2E4E17BD" w14:textId="22C1AE8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04F1881A" w14:textId="3102C8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F0A23" w14:textId="31C563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4BF81" w14:textId="7B2BA3B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80,598.75 </w:t>
            </w:r>
          </w:p>
        </w:tc>
      </w:tr>
      <w:tr w:rsidR="00D91EA6" w:rsidRPr="00D91EA6" w14:paraId="54ED266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F292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AA7DC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23A744FC" w14:textId="78AF6E3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630E324A" w14:textId="0E07D82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AC2A4F" w14:textId="173AE49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FE1FB" w14:textId="0EF0A48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39,810.00 </w:t>
            </w:r>
          </w:p>
        </w:tc>
      </w:tr>
      <w:tr w:rsidR="00D91EA6" w:rsidRPr="00D91EA6" w14:paraId="204E5BE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6736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58B7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lugt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24EAD1" w14:textId="341BCE4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43511470" w14:textId="57F87DF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9F597" w14:textId="45801A9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F60B7" w14:textId="5350C3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0,962.50 </w:t>
            </w:r>
          </w:p>
        </w:tc>
      </w:tr>
      <w:tr w:rsidR="00D91EA6" w:rsidRPr="00D91EA6" w14:paraId="115FC73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82D2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8ACD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05EAE01D" w14:textId="310007B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A47AA0" w14:textId="638A8C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01078C" w14:textId="55AE26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B3AE8" w14:textId="1064620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93,000.00 </w:t>
            </w:r>
          </w:p>
        </w:tc>
      </w:tr>
      <w:tr w:rsidR="00D91EA6" w:rsidRPr="00D91EA6" w14:paraId="2EBCDDC1"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9BF2E"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4DD7FE68" w14:textId="3D4DA584"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7,781,49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247CC8C" w14:textId="314A12C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7EFEDC" w14:textId="1641E21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041C41" w14:textId="249CC188"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7,781,496.82 </w:t>
            </w:r>
          </w:p>
        </w:tc>
      </w:tr>
      <w:tr w:rsidR="00D91EA6" w:rsidRPr="00D91EA6" w14:paraId="68945A99"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93FD9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2E739651" w14:textId="19FAEE6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bottom"/>
            <w:hideMark/>
          </w:tcPr>
          <w:p w14:paraId="235A77D2" w14:textId="4490A18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37753" w14:textId="2B8BAC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5824B" w14:textId="7F98F84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16,840.00 </w:t>
            </w:r>
          </w:p>
        </w:tc>
      </w:tr>
      <w:tr w:rsidR="00D91EA6" w:rsidRPr="00D91EA6" w14:paraId="00E7677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49A3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47DFD4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69CAC8" w14:textId="0468A7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hideMark/>
          </w:tcPr>
          <w:p w14:paraId="35953386" w14:textId="10582C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65F7E" w14:textId="09E375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A2703" w14:textId="734DD4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23,669.12 </w:t>
            </w:r>
          </w:p>
        </w:tc>
      </w:tr>
      <w:tr w:rsidR="00D91EA6" w:rsidRPr="00D91EA6" w14:paraId="6497924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8539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2B6CC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pal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F9A21A" w14:textId="1A4112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12CCB10A" w14:textId="0FA04E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08E32" w14:textId="7EB997A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BEB87" w14:textId="386B1A3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988.08 </w:t>
            </w:r>
          </w:p>
        </w:tc>
      </w:tr>
      <w:tr w:rsidR="00D91EA6" w:rsidRPr="00D91EA6" w14:paraId="00106BE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4825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932C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ray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3EAB3A" w14:textId="151BC9F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533BB838" w14:textId="77933D9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7289E" w14:textId="559A1F6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DFAEE" w14:textId="50C8D0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82.34 </w:t>
            </w:r>
          </w:p>
        </w:tc>
      </w:tr>
      <w:tr w:rsidR="00D91EA6" w:rsidRPr="00D91EA6" w14:paraId="2A39CD8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7746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948D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colo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3C5B29" w14:textId="605D1E6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5F81E93E" w14:textId="2A1BB23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DDD5F4" w14:textId="50C822C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5B0BA" w14:textId="304A353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4,439.60 </w:t>
            </w:r>
          </w:p>
        </w:tc>
      </w:tr>
      <w:tr w:rsidR="00D91EA6" w:rsidRPr="00D91EA6" w14:paraId="700ACF1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E748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A547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nda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27FE46" w14:textId="5E2EFCB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0452AC7C" w14:textId="4A4BFA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FB77B" w14:textId="7D9BE50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EF0DA" w14:textId="52B262D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14,549.68 </w:t>
            </w:r>
          </w:p>
        </w:tc>
      </w:tr>
      <w:tr w:rsidR="00D91EA6" w:rsidRPr="00D91EA6" w14:paraId="6BBCDD7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83EE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3480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Floridablanc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FF9316" w14:textId="6CA9F7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44BA523D" w14:textId="612E251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1BE30" w14:textId="0B74A8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A019D" w14:textId="488EB9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59,185.44 </w:t>
            </w:r>
          </w:p>
        </w:tc>
      </w:tr>
      <w:tr w:rsidR="00D91EA6" w:rsidRPr="00D91EA6" w14:paraId="7ADAEE6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A157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668F9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54A0268B" w14:textId="0B0B184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1EF3784B" w14:textId="7F5AE9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A87E5" w14:textId="262733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C544E" w14:textId="4DFCD07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25.46 </w:t>
            </w:r>
          </w:p>
        </w:tc>
      </w:tr>
      <w:tr w:rsidR="00D91EA6" w:rsidRPr="00D91EA6" w14:paraId="119E588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8DCD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D85B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ub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3F9440" w14:textId="710F889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06271BC4" w14:textId="517BF73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0F0BE" w14:textId="6C016C6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067E4" w14:textId="54242DB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43.12 </w:t>
            </w:r>
          </w:p>
        </w:tc>
      </w:tr>
      <w:tr w:rsidR="00D91EA6" w:rsidRPr="00D91EA6" w14:paraId="437D908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68CC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42A8E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balac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57334B" w14:textId="17CB6D9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1457684A" w14:textId="0D785E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8A084" w14:textId="00931B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2ECA7" w14:textId="003FCBD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36,052.30 </w:t>
            </w:r>
          </w:p>
        </w:tc>
      </w:tr>
      <w:tr w:rsidR="00D91EA6" w:rsidRPr="00D91EA6" w14:paraId="4FBE0E5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E0D9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C3A6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cabeb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15AB9B2" w14:textId="15A610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2092C7CB" w14:textId="01A6BA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78054" w14:textId="514AA1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2D83A" w14:textId="424DEEB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25.46 </w:t>
            </w:r>
          </w:p>
        </w:tc>
      </w:tr>
      <w:tr w:rsidR="00D91EA6" w:rsidRPr="00D91EA6" w14:paraId="294AAAC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A428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17241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ga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D0412D" w14:textId="75B3EA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4D612560" w14:textId="000D95F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3BF66" w14:textId="6F036F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278A2" w14:textId="7569E6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690.14 </w:t>
            </w:r>
          </w:p>
        </w:tc>
      </w:tr>
      <w:tr w:rsidR="00D91EA6" w:rsidRPr="00D91EA6" w14:paraId="742C4F3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5880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04D3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sant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5DD958" w14:textId="210714C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1C67D392" w14:textId="57F73B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C5045" w14:textId="55039C0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044CC" w14:textId="76F2DB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47,108.00 </w:t>
            </w:r>
          </w:p>
        </w:tc>
      </w:tr>
      <w:tr w:rsidR="00D91EA6" w:rsidRPr="00D91EA6" w14:paraId="261DC70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84D7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1CA7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4AF216F2" w14:textId="7379E33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44670D38" w14:textId="5E10F27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2E5E0" w14:textId="5E4D652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995A0" w14:textId="0E71D7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33.26 </w:t>
            </w:r>
          </w:p>
        </w:tc>
      </w:tr>
      <w:tr w:rsidR="00D91EA6" w:rsidRPr="00D91EA6" w14:paraId="06F46CC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968A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1AED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inal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FCF022" w14:textId="18ED19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2F94F828" w14:textId="13A90DC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0EC07" w14:textId="21170E5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B85B0" w14:textId="0727B4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4,696.14 </w:t>
            </w:r>
          </w:p>
        </w:tc>
      </w:tr>
      <w:tr w:rsidR="00D91EA6" w:rsidRPr="00D91EA6" w14:paraId="33B4CB0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F053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7360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or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5F96A3" w14:textId="0244C2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21,054.72 </w:t>
            </w:r>
          </w:p>
        </w:tc>
        <w:tc>
          <w:tcPr>
            <w:tcW w:w="958" w:type="pct"/>
            <w:tcBorders>
              <w:top w:val="nil"/>
              <w:left w:val="nil"/>
              <w:bottom w:val="single" w:sz="4" w:space="0" w:color="000000"/>
              <w:right w:val="single" w:sz="4" w:space="0" w:color="000000"/>
            </w:tcBorders>
            <w:shd w:val="clear" w:color="auto" w:fill="auto"/>
            <w:noWrap/>
            <w:vAlign w:val="bottom"/>
            <w:hideMark/>
          </w:tcPr>
          <w:p w14:paraId="7522AFC5" w14:textId="56D1AC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E207C" w14:textId="01D695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12211" w14:textId="324531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21,054.72 </w:t>
            </w:r>
          </w:p>
        </w:tc>
      </w:tr>
      <w:tr w:rsidR="00D91EA6" w:rsidRPr="00D91EA6" w14:paraId="152EF5B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DB84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2D1B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362FD44" w14:textId="78805D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479AF99C" w14:textId="6F9C560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6C2B2" w14:textId="74C520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7E528" w14:textId="0047BC8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73,087.60 </w:t>
            </w:r>
          </w:p>
        </w:tc>
      </w:tr>
      <w:tr w:rsidR="00D91EA6" w:rsidRPr="00D91EA6" w14:paraId="2F25495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6351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EAC1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4C9D8D55" w14:textId="008BEE2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5343C394" w14:textId="0470727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2EC77" w14:textId="58497E5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67A0F" w14:textId="3087826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8,550.98 </w:t>
            </w:r>
          </w:p>
        </w:tc>
      </w:tr>
      <w:tr w:rsidR="00D91EA6" w:rsidRPr="00D91EA6" w14:paraId="7063B22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BA22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80B8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0DAE3832" w14:textId="6A57888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6FAE91F4" w14:textId="0E43E9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23BE6" w14:textId="3991D65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609C95" w14:textId="38031D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4,283.02 </w:t>
            </w:r>
          </w:p>
        </w:tc>
      </w:tr>
      <w:tr w:rsidR="00D91EA6" w:rsidRPr="00D91EA6" w14:paraId="1B8D956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7757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124B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7A8AC1A4" w14:textId="17069B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3833BB1F" w14:textId="3BE8AA3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E688F" w14:textId="171C498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DF6B0" w14:textId="69A5CA7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2,628.90 </w:t>
            </w:r>
          </w:p>
        </w:tc>
      </w:tr>
      <w:tr w:rsidR="00D91EA6" w:rsidRPr="00D91EA6" w14:paraId="3260E47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8831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A669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01FFA401" w14:textId="0E1BB2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47435D5B" w14:textId="336269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13F3A" w14:textId="6033259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39CBD" w14:textId="317F91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60.78 </w:t>
            </w:r>
          </w:p>
        </w:tc>
      </w:tr>
      <w:tr w:rsidR="00D91EA6" w:rsidRPr="00D91EA6" w14:paraId="039243C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A638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A17C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AAE006E" w14:textId="71AB56C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30537A71" w14:textId="49ED63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8D0BE8" w14:textId="2CB735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0E885D" w14:textId="0C75FD0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72,881.12 </w:t>
            </w:r>
          </w:p>
        </w:tc>
      </w:tr>
      <w:tr w:rsidR="00D91EA6" w:rsidRPr="00D91EA6" w14:paraId="2571274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E399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39CE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asmuan</w:t>
            </w:r>
            <w:proofErr w:type="spellEnd"/>
            <w:r w:rsidRPr="00D91EA6">
              <w:rPr>
                <w:rFonts w:ascii="Arial Narrow" w:hAnsi="Arial Narrow"/>
                <w:i/>
                <w:iCs/>
                <w:color w:val="000000"/>
                <w:sz w:val="20"/>
                <w:szCs w:val="20"/>
              </w:rPr>
              <w:t xml:space="preserve"> (</w:t>
            </w:r>
            <w:proofErr w:type="spellStart"/>
            <w:r w:rsidRPr="00D91EA6">
              <w:rPr>
                <w:rFonts w:ascii="Arial Narrow" w:hAnsi="Arial Narrow"/>
                <w:i/>
                <w:iCs/>
                <w:color w:val="000000"/>
                <w:sz w:val="20"/>
                <w:szCs w:val="20"/>
              </w:rPr>
              <w:t>Sexmoan</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12176EB0" w14:textId="3944FBE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27FE19E6" w14:textId="75F98F7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45CBA" w14:textId="222AA33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6330C" w14:textId="75C3CD8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721.56 </w:t>
            </w:r>
          </w:p>
        </w:tc>
      </w:tr>
      <w:tr w:rsidR="00D91EA6" w:rsidRPr="00D91EA6" w14:paraId="3153B314"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FCB96C"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7A62038D" w14:textId="111324D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bottom"/>
            <w:hideMark/>
          </w:tcPr>
          <w:p w14:paraId="1D2F3595" w14:textId="1068A489"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274FCC" w14:textId="6F0A4444"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2D2790" w14:textId="36314B0A"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7,761,887.43 </w:t>
            </w:r>
          </w:p>
        </w:tc>
      </w:tr>
      <w:tr w:rsidR="00D91EA6" w:rsidRPr="00D91EA6" w14:paraId="72D33E2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9D22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0958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05816A" w14:textId="17B021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61426E69" w14:textId="40FA603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2A71B" w14:textId="56A4192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1A567" w14:textId="4322223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3,599.40 </w:t>
            </w:r>
          </w:p>
        </w:tc>
      </w:tr>
      <w:tr w:rsidR="00D91EA6" w:rsidRPr="00D91EA6" w14:paraId="7739F8A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440E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3B872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m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BCF92C" w14:textId="67AEF1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29AFFF8D" w14:textId="2BD9166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B93A5" w14:textId="1C2253A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C0F75" w14:textId="416847E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2,498.75 </w:t>
            </w:r>
          </w:p>
        </w:tc>
      </w:tr>
      <w:tr w:rsidR="00D91EA6" w:rsidRPr="00D91EA6" w14:paraId="1D8A1FC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445E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9994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mili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7A6979" w14:textId="22A4114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792D2CC8" w14:textId="1DDCEED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BEF17" w14:textId="4FB4E3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017B4" w14:textId="549AEC9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92,890.00 </w:t>
            </w:r>
          </w:p>
        </w:tc>
      </w:tr>
      <w:tr w:rsidR="00D91EA6" w:rsidRPr="00D91EA6" w14:paraId="6438CF1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1981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3934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p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16C39E" w14:textId="66B6986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445B6BA6" w14:textId="1E7A644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DA4B0" w14:textId="0355F7C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39E33" w14:textId="7260B49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44,019.75 </w:t>
            </w:r>
          </w:p>
        </w:tc>
      </w:tr>
      <w:tr w:rsidR="00D91EA6" w:rsidRPr="00D91EA6" w14:paraId="24281E5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D778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0400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4F52448" w14:textId="3BF2795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7B7DD2F7" w14:textId="32509A0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354D4" w14:textId="00373E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A0FAC" w14:textId="77805F8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14,655.00 </w:t>
            </w:r>
          </w:p>
        </w:tc>
      </w:tr>
      <w:tr w:rsidR="00D91EA6" w:rsidRPr="00D91EA6" w14:paraId="33DD0C1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0B5F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18DB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6CD655CF" w14:textId="7719920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75A6C61B" w14:textId="0756CF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AE6D5" w14:textId="4F14FF0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4637F2" w14:textId="180BAA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9,010.00 </w:t>
            </w:r>
          </w:p>
        </w:tc>
      </w:tr>
      <w:tr w:rsidR="00D91EA6" w:rsidRPr="00D91EA6" w14:paraId="11DD9C3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5ABA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691E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A878D1A" w14:textId="3DC63D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1D3CFDE8" w14:textId="45A284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5707E" w14:textId="26E3147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968FD" w14:textId="385CC1F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07,362.30 </w:t>
            </w:r>
          </w:p>
        </w:tc>
      </w:tr>
      <w:tr w:rsidR="00D91EA6" w:rsidRPr="00D91EA6" w14:paraId="575656C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F79F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7069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yant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83E309" w14:textId="13A884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63A99B7F" w14:textId="22DEF82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F3F0F" w14:textId="15F4FB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3202E" w14:textId="666A59C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7,467.80 </w:t>
            </w:r>
          </w:p>
        </w:tc>
      </w:tr>
      <w:tr w:rsidR="00D91EA6" w:rsidRPr="00D91EA6" w14:paraId="085531F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B265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ADDF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37F1A744" w14:textId="63A44D8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bottom"/>
            <w:hideMark/>
          </w:tcPr>
          <w:p w14:paraId="4CAABC6F" w14:textId="36CABA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BDB45" w14:textId="461B70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7C3F3" w14:textId="168BFA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37,803.70 </w:t>
            </w:r>
          </w:p>
        </w:tc>
      </w:tr>
      <w:tr w:rsidR="00D91EA6" w:rsidRPr="00D91EA6" w14:paraId="16F6AE6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AD82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2261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niqu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ABC108" w14:textId="4BA9057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54191BBC" w14:textId="273E3B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9CE3E" w14:textId="3EE3D75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9FD49" w14:textId="5769AA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7,291.40 </w:t>
            </w:r>
          </w:p>
        </w:tc>
      </w:tr>
      <w:tr w:rsidR="00D91EA6" w:rsidRPr="00D91EA6" w14:paraId="6D7BB30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DEAA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EFF5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5045EF04" w14:textId="27E5CF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25EF3A75" w14:textId="2E60598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25159" w14:textId="353D08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7C20A" w14:textId="776AFF2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2,765.88 </w:t>
            </w:r>
          </w:p>
        </w:tc>
      </w:tr>
      <w:tr w:rsidR="00D91EA6" w:rsidRPr="00D91EA6" w14:paraId="7BBDA48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FF2A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BD14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1B791D0A" w14:textId="443B95D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105BC69A" w14:textId="12DB22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EBDBD" w14:textId="3B24E3D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1D38E" w14:textId="03256A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5,548.00 </w:t>
            </w:r>
          </w:p>
        </w:tc>
      </w:tr>
      <w:tr w:rsidR="00D91EA6" w:rsidRPr="00D91EA6" w14:paraId="1985967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DED3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241E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27871C7A" w14:textId="38CE84D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055C3AFB" w14:textId="25E1A7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F6DAD" w14:textId="27CA37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F4C0F" w14:textId="025BEC8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0,550.00 </w:t>
            </w:r>
          </w:p>
        </w:tc>
      </w:tr>
      <w:tr w:rsidR="00D91EA6" w:rsidRPr="00D91EA6" w14:paraId="31AF433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B3EB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184E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63E4D2B5" w14:textId="1810F3C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5C745174" w14:textId="08BCC1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5B7F6" w14:textId="27B90F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4F5CFD" w14:textId="1FD7CC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8,437.25 </w:t>
            </w:r>
          </w:p>
        </w:tc>
      </w:tr>
      <w:tr w:rsidR="00D91EA6" w:rsidRPr="00D91EA6" w14:paraId="58F6F82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308C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5563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60A89F11" w14:textId="67EFDE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3FEB4663" w14:textId="67800D7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81D6E" w14:textId="397CE0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DDA28" w14:textId="39E2EF1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3,953.00 </w:t>
            </w:r>
          </w:p>
        </w:tc>
      </w:tr>
      <w:tr w:rsidR="00D91EA6" w:rsidRPr="00D91EA6" w14:paraId="7A98EDF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B2F9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E510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71F7862E" w14:textId="69A8BD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3FE390AA" w14:textId="342FC11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1B0A3" w14:textId="1D5E5F1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21FC0" w14:textId="4C312B3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98,501.00 </w:t>
            </w:r>
          </w:p>
        </w:tc>
      </w:tr>
      <w:tr w:rsidR="00D91EA6" w:rsidRPr="00D91EA6" w14:paraId="27E1993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E78D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FCFF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77F9FF1C" w14:textId="37B0EC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4CBCC0FE" w14:textId="68E3B89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44B8CD" w14:textId="6ABECF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252DB" w14:textId="7745971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55,534.20 </w:t>
            </w:r>
          </w:p>
        </w:tc>
      </w:tr>
      <w:tr w:rsidR="00D91EA6" w:rsidRPr="00D91EA6" w14:paraId="23A95713"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BFAC4C"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1841A6DE" w14:textId="4114D243"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29AB6286" w14:textId="62F5892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EF7A49" w14:textId="100418F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330090" w14:textId="1B8607B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300,032.75 </w:t>
            </w:r>
          </w:p>
        </w:tc>
      </w:tr>
      <w:tr w:rsidR="00D91EA6" w:rsidRPr="00D91EA6" w14:paraId="137DF31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E47A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06E2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oto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DF5BEA" w14:textId="6608D4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6FD5CFE2" w14:textId="6D4F37C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9513EC" w14:textId="30B4A5F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A4AA3" w14:textId="399B496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46,365.00 </w:t>
            </w:r>
          </w:p>
        </w:tc>
      </w:tr>
      <w:tr w:rsidR="00D91EA6" w:rsidRPr="00D91EA6" w14:paraId="7924EEC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42CD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A4D9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7F9F66E1" w14:textId="41DDD6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213ABB74" w14:textId="0B7A7F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361267" w14:textId="3236114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CDB46" w14:textId="1588AA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8,234.00 </w:t>
            </w:r>
          </w:p>
        </w:tc>
      </w:tr>
      <w:tr w:rsidR="00D91EA6" w:rsidRPr="00D91EA6" w14:paraId="5019FDB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A67F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4719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06A65A11" w14:textId="7B5F42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36D9F83F" w14:textId="1EAD35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559F5" w14:textId="574A79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8FA60" w14:textId="471B64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6,273.00 </w:t>
            </w:r>
          </w:p>
        </w:tc>
      </w:tr>
      <w:tr w:rsidR="00D91EA6" w:rsidRPr="00D91EA6" w14:paraId="123A65D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6D18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0506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0A585F26" w14:textId="394CC1F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7B46FA56" w14:textId="4DD5D6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EA4A8" w14:textId="672A6F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FC520" w14:textId="26506B8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1,527.60 </w:t>
            </w:r>
          </w:p>
        </w:tc>
      </w:tr>
      <w:tr w:rsidR="00D91EA6" w:rsidRPr="00D91EA6" w14:paraId="63CD114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0F33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0761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69EADF7" w14:textId="6191AF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0084A843" w14:textId="6A6C2E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7C969" w14:textId="12BD0B1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6AE65" w14:textId="3FA3592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90,692.00 </w:t>
            </w:r>
          </w:p>
        </w:tc>
      </w:tr>
      <w:tr w:rsidR="00D91EA6" w:rsidRPr="00D91EA6" w14:paraId="0BCF9CF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C168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8113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69D8D686" w14:textId="4DE86A4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3EAABC54" w14:textId="4653007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7C0B4" w14:textId="6819EE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8793B" w14:textId="53AEA5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0,195.00 </w:t>
            </w:r>
          </w:p>
        </w:tc>
      </w:tr>
      <w:tr w:rsidR="00D91EA6" w:rsidRPr="00D91EA6" w14:paraId="63B0A8A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62D2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E7D6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05DD51D4" w14:textId="2372D7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1698E618" w14:textId="5457B1C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FE36A" w14:textId="78D0BCC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411EF" w14:textId="796801C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91,124.00 </w:t>
            </w:r>
          </w:p>
        </w:tc>
      </w:tr>
      <w:tr w:rsidR="00D91EA6" w:rsidRPr="00D91EA6" w14:paraId="6B7D3CF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42E8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9823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4C4CF38" w14:textId="1918CE7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1D4E7861" w14:textId="32FEFC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CDD54" w14:textId="5A11253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3D347" w14:textId="5927C1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9,750.65 </w:t>
            </w:r>
          </w:p>
        </w:tc>
      </w:tr>
      <w:tr w:rsidR="00D91EA6" w:rsidRPr="00D91EA6" w14:paraId="1FCEF79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9627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4589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bottom"/>
            <w:hideMark/>
          </w:tcPr>
          <w:p w14:paraId="2DA83489" w14:textId="75D815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hideMark/>
          </w:tcPr>
          <w:p w14:paraId="28F439C6" w14:textId="2F933D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917C7" w14:textId="5F06225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205A2" w14:textId="391A007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5,871.50 </w:t>
            </w:r>
          </w:p>
        </w:tc>
      </w:tr>
      <w:tr w:rsidR="00D91EA6" w:rsidRPr="00D91EA6" w14:paraId="03C4BEBD"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FDFAC1"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6789AB35" w14:textId="47A9B59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46,386,607.34 </w:t>
            </w:r>
          </w:p>
        </w:tc>
        <w:tc>
          <w:tcPr>
            <w:tcW w:w="958" w:type="pct"/>
            <w:tcBorders>
              <w:top w:val="nil"/>
              <w:left w:val="nil"/>
              <w:bottom w:val="single" w:sz="4" w:space="0" w:color="000000"/>
              <w:right w:val="single" w:sz="4" w:space="0" w:color="000000"/>
            </w:tcBorders>
            <w:shd w:val="clear" w:color="A5A5A5" w:fill="A5A5A5"/>
            <w:noWrap/>
            <w:vAlign w:val="bottom"/>
            <w:hideMark/>
          </w:tcPr>
          <w:p w14:paraId="2779FC14" w14:textId="384F2A0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41,071,310.64 </w:t>
            </w:r>
          </w:p>
        </w:tc>
        <w:tc>
          <w:tcPr>
            <w:tcW w:w="958" w:type="pct"/>
            <w:tcBorders>
              <w:top w:val="nil"/>
              <w:left w:val="nil"/>
              <w:bottom w:val="single" w:sz="4" w:space="0" w:color="000000"/>
              <w:right w:val="single" w:sz="4" w:space="0" w:color="000000"/>
            </w:tcBorders>
            <w:shd w:val="clear" w:color="A5A5A5" w:fill="A5A5A5"/>
            <w:noWrap/>
            <w:vAlign w:val="bottom"/>
            <w:hideMark/>
          </w:tcPr>
          <w:p w14:paraId="0DC84D5B" w14:textId="1739D976"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84C577A" w14:textId="7B56F7D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487,457,917.98 </w:t>
            </w:r>
          </w:p>
        </w:tc>
      </w:tr>
      <w:tr w:rsidR="00D91EA6" w:rsidRPr="00D91EA6" w14:paraId="6EBB9491"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D5FCDA"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055206C6" w14:textId="6BA7EF88"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35,734,64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36DA89A9" w14:textId="0426445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2,784,361.35 </w:t>
            </w:r>
          </w:p>
        </w:tc>
        <w:tc>
          <w:tcPr>
            <w:tcW w:w="958" w:type="pct"/>
            <w:tcBorders>
              <w:top w:val="nil"/>
              <w:left w:val="nil"/>
              <w:bottom w:val="single" w:sz="4" w:space="0" w:color="000000"/>
              <w:right w:val="single" w:sz="4" w:space="0" w:color="000000"/>
            </w:tcBorders>
            <w:shd w:val="clear" w:color="D8D8D8" w:fill="D8D8D8"/>
            <w:noWrap/>
            <w:vAlign w:val="bottom"/>
            <w:hideMark/>
          </w:tcPr>
          <w:p w14:paraId="78DFE6EB" w14:textId="770869A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AAACFF" w14:textId="0FB70FE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58,519,010.20 </w:t>
            </w:r>
          </w:p>
        </w:tc>
      </w:tr>
      <w:tr w:rsidR="00D91EA6" w:rsidRPr="00D91EA6" w14:paraId="6838735C"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3F6807"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74869700" w14:textId="03334D4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6A5BDF9F" w14:textId="5BFD916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619EC415" w14:textId="03F544F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2D533FF" w14:textId="3E6EB9D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60,955,288.35 </w:t>
            </w:r>
          </w:p>
        </w:tc>
      </w:tr>
      <w:tr w:rsidR="00D91EA6" w:rsidRPr="00D91EA6" w14:paraId="3F16155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E7353"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78B2E5D" w14:textId="77777777" w:rsidR="00D91EA6" w:rsidRPr="00D91EA6" w:rsidRDefault="00D91EA6" w:rsidP="00D91EA6">
            <w:pPr>
              <w:spacing w:after="0" w:line="240" w:lineRule="auto"/>
              <w:ind w:right="57"/>
              <w:contextualSpacing/>
              <w:rPr>
                <w:rFonts w:ascii="Arial Narrow" w:hAnsi="Arial Narrow"/>
                <w:color w:val="000000"/>
                <w:sz w:val="20"/>
                <w:szCs w:val="20"/>
              </w:rPr>
            </w:pPr>
            <w:proofErr w:type="spellStart"/>
            <w:r w:rsidRPr="00D91EA6">
              <w:rPr>
                <w:rFonts w:ascii="Arial Narrow" w:hAnsi="Arial Narrow"/>
                <w:color w:val="000000"/>
                <w:sz w:val="20"/>
                <w:szCs w:val="20"/>
              </w:rPr>
              <w:t>Agoncil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7E7F3F" w14:textId="31C2DFF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1CE48F72" w14:textId="64D6DA0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FD020" w14:textId="47D3FE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00896" w14:textId="61D1152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470,980.00 </w:t>
            </w:r>
          </w:p>
        </w:tc>
      </w:tr>
      <w:tr w:rsidR="00D91EA6" w:rsidRPr="00D91EA6" w14:paraId="773F11B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E9DCD"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638AC78" w14:textId="77777777" w:rsidR="00D91EA6" w:rsidRPr="00D91EA6" w:rsidRDefault="00D91EA6" w:rsidP="00D91EA6">
            <w:pPr>
              <w:spacing w:after="0" w:line="240" w:lineRule="auto"/>
              <w:ind w:right="57"/>
              <w:contextualSpacing/>
              <w:rPr>
                <w:rFonts w:ascii="Arial Narrow" w:hAnsi="Arial Narrow"/>
                <w:color w:val="000000"/>
                <w:sz w:val="20"/>
                <w:szCs w:val="20"/>
              </w:rPr>
            </w:pPr>
            <w:proofErr w:type="spellStart"/>
            <w:r w:rsidRPr="00D91EA6">
              <w:rPr>
                <w:rFonts w:ascii="Arial Narrow" w:hAnsi="Arial Narrow"/>
                <w:color w:val="000000"/>
                <w:sz w:val="20"/>
                <w:szCs w:val="20"/>
              </w:rPr>
              <w:t>Alitagt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3D601E" w14:textId="27A60E8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7,820,880.50 </w:t>
            </w:r>
          </w:p>
        </w:tc>
        <w:tc>
          <w:tcPr>
            <w:tcW w:w="958" w:type="pct"/>
            <w:tcBorders>
              <w:top w:val="nil"/>
              <w:left w:val="nil"/>
              <w:bottom w:val="single" w:sz="4" w:space="0" w:color="000000"/>
              <w:right w:val="single" w:sz="4" w:space="0" w:color="000000"/>
            </w:tcBorders>
            <w:shd w:val="clear" w:color="auto" w:fill="auto"/>
            <w:noWrap/>
            <w:vAlign w:val="bottom"/>
            <w:hideMark/>
          </w:tcPr>
          <w:p w14:paraId="089D47BA" w14:textId="3A67444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D5628B" w14:textId="7C1F6D9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23C45" w14:textId="0DF2A6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7,820,880.50 </w:t>
            </w:r>
          </w:p>
        </w:tc>
      </w:tr>
      <w:tr w:rsidR="00D91EA6" w:rsidRPr="00D91EA6" w14:paraId="37C4ED8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83E0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F64A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148480" w14:textId="541DD0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41,315.00 </w:t>
            </w:r>
          </w:p>
        </w:tc>
        <w:tc>
          <w:tcPr>
            <w:tcW w:w="958" w:type="pct"/>
            <w:tcBorders>
              <w:top w:val="nil"/>
              <w:left w:val="nil"/>
              <w:bottom w:val="single" w:sz="4" w:space="0" w:color="000000"/>
              <w:right w:val="single" w:sz="4" w:space="0" w:color="000000"/>
            </w:tcBorders>
            <w:shd w:val="clear" w:color="auto" w:fill="auto"/>
            <w:noWrap/>
            <w:vAlign w:val="bottom"/>
            <w:hideMark/>
          </w:tcPr>
          <w:p w14:paraId="562C00D5" w14:textId="6538229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8DF84" w14:textId="6F05277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3B99F" w14:textId="23F706D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41,315.00 </w:t>
            </w:r>
          </w:p>
        </w:tc>
      </w:tr>
      <w:tr w:rsidR="00D91EA6" w:rsidRPr="00D91EA6" w14:paraId="7B8D894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9ACB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48DD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let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81B637" w14:textId="6F0DD2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37381873" w14:textId="01D792F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0EBDA7" w14:textId="729161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EB39F" w14:textId="7F0339A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389,830.00 </w:t>
            </w:r>
          </w:p>
        </w:tc>
      </w:tr>
      <w:tr w:rsidR="00D91EA6" w:rsidRPr="00D91EA6" w14:paraId="3B87EDD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8D45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57F6F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5AAFD7D" w14:textId="228B295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74,647.00 </w:t>
            </w:r>
          </w:p>
        </w:tc>
        <w:tc>
          <w:tcPr>
            <w:tcW w:w="958" w:type="pct"/>
            <w:tcBorders>
              <w:top w:val="nil"/>
              <w:left w:val="nil"/>
              <w:bottom w:val="single" w:sz="4" w:space="0" w:color="000000"/>
              <w:right w:val="single" w:sz="4" w:space="0" w:color="000000"/>
            </w:tcBorders>
            <w:shd w:val="clear" w:color="auto" w:fill="auto"/>
            <w:noWrap/>
            <w:vAlign w:val="bottom"/>
            <w:hideMark/>
          </w:tcPr>
          <w:p w14:paraId="5BCB5304" w14:textId="7C2B238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223C998C" w14:textId="0632CEF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B4237" w14:textId="63CEB41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183,667.00 </w:t>
            </w:r>
          </w:p>
        </w:tc>
      </w:tr>
      <w:tr w:rsidR="00D91EA6" w:rsidRPr="00D91EA6" w14:paraId="0735368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CB50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A7A093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C14360" w14:textId="6E8CBED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41,975.00 </w:t>
            </w:r>
          </w:p>
        </w:tc>
        <w:tc>
          <w:tcPr>
            <w:tcW w:w="958" w:type="pct"/>
            <w:tcBorders>
              <w:top w:val="nil"/>
              <w:left w:val="nil"/>
              <w:bottom w:val="single" w:sz="4" w:space="0" w:color="000000"/>
              <w:right w:val="single" w:sz="4" w:space="0" w:color="000000"/>
            </w:tcBorders>
            <w:shd w:val="clear" w:color="auto" w:fill="auto"/>
            <w:noWrap/>
            <w:vAlign w:val="bottom"/>
            <w:hideMark/>
          </w:tcPr>
          <w:p w14:paraId="5F428806" w14:textId="217180D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93,814.95 </w:t>
            </w:r>
          </w:p>
        </w:tc>
        <w:tc>
          <w:tcPr>
            <w:tcW w:w="958" w:type="pct"/>
            <w:tcBorders>
              <w:top w:val="nil"/>
              <w:left w:val="nil"/>
              <w:bottom w:val="single" w:sz="4" w:space="0" w:color="000000"/>
              <w:right w:val="single" w:sz="4" w:space="0" w:color="000000"/>
            </w:tcBorders>
            <w:shd w:val="clear" w:color="auto" w:fill="auto"/>
            <w:noWrap/>
            <w:vAlign w:val="bottom"/>
            <w:hideMark/>
          </w:tcPr>
          <w:p w14:paraId="16693954" w14:textId="3D200A9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91B9D" w14:textId="001B0AF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335,789.95 </w:t>
            </w:r>
          </w:p>
        </w:tc>
      </w:tr>
      <w:tr w:rsidR="00D91EA6" w:rsidRPr="00D91EA6" w14:paraId="438658F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A4A8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A540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22C60D06" w14:textId="1859B8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75,315.00 </w:t>
            </w:r>
          </w:p>
        </w:tc>
        <w:tc>
          <w:tcPr>
            <w:tcW w:w="958" w:type="pct"/>
            <w:tcBorders>
              <w:top w:val="nil"/>
              <w:left w:val="nil"/>
              <w:bottom w:val="single" w:sz="4" w:space="0" w:color="000000"/>
              <w:right w:val="single" w:sz="4" w:space="0" w:color="000000"/>
            </w:tcBorders>
            <w:shd w:val="clear" w:color="auto" w:fill="auto"/>
            <w:noWrap/>
            <w:vAlign w:val="bottom"/>
            <w:hideMark/>
          </w:tcPr>
          <w:p w14:paraId="22EE646A" w14:textId="2E92CE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8F0A0E" w14:textId="37F0A1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182DE" w14:textId="7DEF95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025,315.00 </w:t>
            </w:r>
          </w:p>
        </w:tc>
      </w:tr>
      <w:tr w:rsidR="00D91EA6" w:rsidRPr="00D91EA6" w14:paraId="4D6B59F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EC44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DCB5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lat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BF7F41" w14:textId="74E9A4B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7C81E3F6" w14:textId="66A9A41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33E3E" w14:textId="3FC299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79D53" w14:textId="09A6BC6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92,990.00 </w:t>
            </w:r>
          </w:p>
        </w:tc>
      </w:tr>
      <w:tr w:rsidR="00D91EA6" w:rsidRPr="00D91EA6" w14:paraId="440C301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6FFE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4B42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342F6D6B" w14:textId="7033C22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1A857F62" w14:textId="5FB818D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4A075" w14:textId="40B19A3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C516B" w14:textId="008CFD6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7,734,307.50 </w:t>
            </w:r>
          </w:p>
        </w:tc>
      </w:tr>
      <w:tr w:rsidR="00D91EA6" w:rsidRPr="00D91EA6" w14:paraId="00B4D3D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DC15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FF2E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Iba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E6C497" w14:textId="2398A7D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409,082.50 </w:t>
            </w:r>
          </w:p>
        </w:tc>
        <w:tc>
          <w:tcPr>
            <w:tcW w:w="958" w:type="pct"/>
            <w:tcBorders>
              <w:top w:val="nil"/>
              <w:left w:val="nil"/>
              <w:bottom w:val="single" w:sz="4" w:space="0" w:color="000000"/>
              <w:right w:val="single" w:sz="4" w:space="0" w:color="000000"/>
            </w:tcBorders>
            <w:shd w:val="clear" w:color="auto" w:fill="auto"/>
            <w:noWrap/>
            <w:vAlign w:val="bottom"/>
            <w:hideMark/>
          </w:tcPr>
          <w:p w14:paraId="17109692" w14:textId="462577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26D1DFA" w14:textId="685FF49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3EFD6" w14:textId="79CD524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698,432.50 </w:t>
            </w:r>
          </w:p>
        </w:tc>
      </w:tr>
      <w:tr w:rsidR="00D91EA6" w:rsidRPr="00D91EA6" w14:paraId="54429BD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0871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AA9D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48116199" w14:textId="255A20D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5DDA023F" w14:textId="2DFCB2A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518A9" w14:textId="6D03E94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FC2D7" w14:textId="648235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157,380.00 </w:t>
            </w:r>
          </w:p>
        </w:tc>
      </w:tr>
      <w:tr w:rsidR="00D91EA6" w:rsidRPr="00D91EA6" w14:paraId="309089F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0F92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3C8B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emer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777250" w14:textId="1199F2A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5569477F" w14:textId="246C3B3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42E8A436" w14:textId="1914F1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0739F" w14:textId="64C2136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722,082.00 </w:t>
            </w:r>
          </w:p>
        </w:tc>
      </w:tr>
      <w:tr w:rsidR="00D91EA6" w:rsidRPr="00D91EA6" w14:paraId="7138C71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944C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FAEA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22FB1C66" w14:textId="45A885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167D3A97" w14:textId="6758EC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3D7BE9" w14:textId="4BC4A6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7774F" w14:textId="644568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35,315.00 </w:t>
            </w:r>
          </w:p>
        </w:tc>
      </w:tr>
      <w:tr w:rsidR="00D91EA6" w:rsidRPr="00D91EA6" w14:paraId="1388CD1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BDDA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3575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2B62C0" w14:textId="7BC809E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7,459,728.00 </w:t>
            </w:r>
          </w:p>
        </w:tc>
        <w:tc>
          <w:tcPr>
            <w:tcW w:w="958" w:type="pct"/>
            <w:tcBorders>
              <w:top w:val="nil"/>
              <w:left w:val="nil"/>
              <w:bottom w:val="single" w:sz="4" w:space="0" w:color="000000"/>
              <w:right w:val="single" w:sz="4" w:space="0" w:color="000000"/>
            </w:tcBorders>
            <w:shd w:val="clear" w:color="auto" w:fill="auto"/>
            <w:noWrap/>
            <w:vAlign w:val="bottom"/>
            <w:hideMark/>
          </w:tcPr>
          <w:p w14:paraId="07784309" w14:textId="563022A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B0573C" w14:textId="64D5BE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F5DA8" w14:textId="0682CFC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609,728.00 </w:t>
            </w:r>
          </w:p>
        </w:tc>
      </w:tr>
      <w:tr w:rsidR="00D91EA6" w:rsidRPr="00D91EA6" w14:paraId="6E0F3BC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1147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B180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6904EB74" w14:textId="711CA3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7CC9B31A" w14:textId="5B10EFF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8F736" w14:textId="7905FE5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0BBBD" w14:textId="22244F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35,315.00 </w:t>
            </w:r>
          </w:p>
        </w:tc>
      </w:tr>
      <w:tr w:rsidR="00D91EA6" w:rsidRPr="00D91EA6" w14:paraId="75E6CBF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5B76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AEB5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01F2AC5E" w14:textId="392450A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55CB4420" w14:textId="7C9DF5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77,040.00 </w:t>
            </w:r>
          </w:p>
        </w:tc>
        <w:tc>
          <w:tcPr>
            <w:tcW w:w="958" w:type="pct"/>
            <w:tcBorders>
              <w:top w:val="nil"/>
              <w:left w:val="nil"/>
              <w:bottom w:val="single" w:sz="4" w:space="0" w:color="000000"/>
              <w:right w:val="single" w:sz="4" w:space="0" w:color="000000"/>
            </w:tcBorders>
            <w:shd w:val="clear" w:color="auto" w:fill="auto"/>
            <w:noWrap/>
            <w:vAlign w:val="bottom"/>
            <w:hideMark/>
          </w:tcPr>
          <w:p w14:paraId="72015F62" w14:textId="0D65005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528B0" w14:textId="3D570F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906,230.00 </w:t>
            </w:r>
          </w:p>
        </w:tc>
      </w:tr>
      <w:tr w:rsidR="00D91EA6" w:rsidRPr="00D91EA6" w14:paraId="6F4ADF1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BAF6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3DE6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lv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A7D7CE" w14:textId="3B8B1D5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600ED120" w14:textId="59501E3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3379A9EB" w14:textId="412EFB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8686C" w14:textId="478F125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8,383,449.00 </w:t>
            </w:r>
          </w:p>
        </w:tc>
      </w:tr>
      <w:tr w:rsidR="00D91EA6" w:rsidRPr="00D91EA6" w14:paraId="42F1C47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D1F6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A156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taas</w:t>
            </w:r>
            <w:proofErr w:type="spellEnd"/>
            <w:r w:rsidRPr="00D91EA6">
              <w:rPr>
                <w:rFonts w:ascii="Arial Narrow" w:hAnsi="Arial Narrow"/>
                <w:i/>
                <w:iCs/>
                <w:color w:val="000000"/>
                <w:sz w:val="20"/>
                <w:szCs w:val="20"/>
              </w:rPr>
              <w:t xml:space="preserve"> Na </w:t>
            </w:r>
            <w:proofErr w:type="spellStart"/>
            <w:r w:rsidRPr="00D91EA6">
              <w:rPr>
                <w:rFonts w:ascii="Arial Narrow" w:hAnsi="Arial Narrow"/>
                <w:i/>
                <w:iCs/>
                <w:color w:val="000000"/>
                <w:sz w:val="20"/>
                <w:szCs w:val="20"/>
              </w:rPr>
              <w:t>Kah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649EC3" w14:textId="018C2ED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502B601A" w14:textId="70FAF1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2A74E" w14:textId="2079E7F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9175B" w14:textId="7FA092E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7,813,125.00 </w:t>
            </w:r>
          </w:p>
        </w:tc>
      </w:tr>
      <w:tr w:rsidR="00D91EA6" w:rsidRPr="00D91EA6" w14:paraId="431DA44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BE5B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8BCC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Nasugb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EEFE93" w14:textId="127FAA6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60A936FA" w14:textId="5EBF65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AEEC1C" w14:textId="0F141DC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4DF77" w14:textId="78EE247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244,315.00 </w:t>
            </w:r>
          </w:p>
        </w:tc>
      </w:tr>
      <w:tr w:rsidR="00D91EA6" w:rsidRPr="00D91EA6" w14:paraId="7D0F0D0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4460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E8B1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16DC20A5" w14:textId="5BD1F1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37,315.00 </w:t>
            </w:r>
          </w:p>
        </w:tc>
        <w:tc>
          <w:tcPr>
            <w:tcW w:w="958" w:type="pct"/>
            <w:tcBorders>
              <w:top w:val="nil"/>
              <w:left w:val="nil"/>
              <w:bottom w:val="single" w:sz="4" w:space="0" w:color="000000"/>
              <w:right w:val="single" w:sz="4" w:space="0" w:color="000000"/>
            </w:tcBorders>
            <w:shd w:val="clear" w:color="auto" w:fill="auto"/>
            <w:noWrap/>
            <w:vAlign w:val="bottom"/>
            <w:hideMark/>
          </w:tcPr>
          <w:p w14:paraId="15DD2180" w14:textId="7A6E15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AF0E2" w14:textId="6C9B7D5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7EF95" w14:textId="11461BB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37,315.00 </w:t>
            </w:r>
          </w:p>
        </w:tc>
      </w:tr>
      <w:tr w:rsidR="00D91EA6" w:rsidRPr="00D91EA6" w14:paraId="5D00372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3C6F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4001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7FA350F5" w14:textId="05A17C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3765BD77" w14:textId="130D69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25ED0" w14:textId="5659019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C3093" w14:textId="25C44A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35,315.00 </w:t>
            </w:r>
          </w:p>
        </w:tc>
      </w:tr>
      <w:tr w:rsidR="00D91EA6" w:rsidRPr="00D91EA6" w14:paraId="5CCBBC0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1363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92A9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9043B53" w14:textId="6D27A78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443,375.00 </w:t>
            </w:r>
          </w:p>
        </w:tc>
        <w:tc>
          <w:tcPr>
            <w:tcW w:w="958" w:type="pct"/>
            <w:tcBorders>
              <w:top w:val="nil"/>
              <w:left w:val="nil"/>
              <w:bottom w:val="single" w:sz="4" w:space="0" w:color="000000"/>
              <w:right w:val="single" w:sz="4" w:space="0" w:color="000000"/>
            </w:tcBorders>
            <w:shd w:val="clear" w:color="auto" w:fill="auto"/>
            <w:noWrap/>
            <w:vAlign w:val="bottom"/>
            <w:hideMark/>
          </w:tcPr>
          <w:p w14:paraId="4264AFC7" w14:textId="04E198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2BB840DB" w14:textId="4FC49E8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CEA0C" w14:textId="2F06F9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316,926.40 </w:t>
            </w:r>
          </w:p>
        </w:tc>
      </w:tr>
      <w:tr w:rsidR="00D91EA6" w:rsidRPr="00D91EA6" w14:paraId="4746B73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FA3BE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9E0F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31976255" w14:textId="1EF7B7F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17A4161F" w14:textId="422F03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1626E" w14:textId="2761901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9CE29" w14:textId="47936D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264,782.50 </w:t>
            </w:r>
          </w:p>
        </w:tc>
      </w:tr>
      <w:tr w:rsidR="00D91EA6" w:rsidRPr="00D91EA6" w14:paraId="08E6587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F74E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5679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442D376" w14:textId="7812FF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32B708AB" w14:textId="498C20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467CE" w14:textId="22FCA93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F21F4" w14:textId="3EA105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32,345.00 </w:t>
            </w:r>
          </w:p>
        </w:tc>
      </w:tr>
      <w:tr w:rsidR="00D91EA6" w:rsidRPr="00D91EA6" w14:paraId="694CF0C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DC53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3E15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7E47B072" w14:textId="16D4F5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1F490552" w14:textId="2D2B925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DD0A9" w14:textId="0C6F64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AD43C" w14:textId="5D53EBD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478,500.00 </w:t>
            </w:r>
          </w:p>
        </w:tc>
      </w:tr>
      <w:tr w:rsidR="00D91EA6" w:rsidRPr="00D91EA6" w14:paraId="50C9FB1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D696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81FC0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3DAE36F7" w14:textId="1E7D37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51,403.00 </w:t>
            </w:r>
          </w:p>
        </w:tc>
        <w:tc>
          <w:tcPr>
            <w:tcW w:w="958" w:type="pct"/>
            <w:tcBorders>
              <w:top w:val="nil"/>
              <w:left w:val="nil"/>
              <w:bottom w:val="single" w:sz="4" w:space="0" w:color="000000"/>
              <w:right w:val="single" w:sz="4" w:space="0" w:color="000000"/>
            </w:tcBorders>
            <w:shd w:val="clear" w:color="auto" w:fill="auto"/>
            <w:noWrap/>
            <w:vAlign w:val="bottom"/>
            <w:hideMark/>
          </w:tcPr>
          <w:p w14:paraId="5F7F71D4" w14:textId="046C7B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EB286" w14:textId="16767D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396B8" w14:textId="15109AB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51,403.00 </w:t>
            </w:r>
          </w:p>
        </w:tc>
      </w:tr>
      <w:tr w:rsidR="00D91EA6" w:rsidRPr="00D91EA6" w14:paraId="3ECD5FC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2911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4591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7A89F95A" w14:textId="554989E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1A2FEE87" w14:textId="40CBB1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DE7C32" w14:textId="5B79213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F6B1F" w14:textId="65820A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7,582,753.00 </w:t>
            </w:r>
          </w:p>
        </w:tc>
      </w:tr>
      <w:tr w:rsidR="00D91EA6" w:rsidRPr="00D91EA6" w14:paraId="11C4684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F1A4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FBAE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1B14692" w14:textId="13B11AD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12,347.00 </w:t>
            </w:r>
          </w:p>
        </w:tc>
        <w:tc>
          <w:tcPr>
            <w:tcW w:w="958" w:type="pct"/>
            <w:tcBorders>
              <w:top w:val="nil"/>
              <w:left w:val="nil"/>
              <w:bottom w:val="single" w:sz="4" w:space="0" w:color="000000"/>
              <w:right w:val="single" w:sz="4" w:space="0" w:color="000000"/>
            </w:tcBorders>
            <w:shd w:val="clear" w:color="auto" w:fill="auto"/>
            <w:noWrap/>
            <w:vAlign w:val="bottom"/>
            <w:hideMark/>
          </w:tcPr>
          <w:p w14:paraId="58ED1A31" w14:textId="5734F3F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1B12AAC3" w14:textId="6DA37AB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DAFF7" w14:textId="246EB62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70,422.00 </w:t>
            </w:r>
          </w:p>
        </w:tc>
      </w:tr>
      <w:tr w:rsidR="00D91EA6" w:rsidRPr="00D91EA6" w14:paraId="0CFE7CE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0511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2CFA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5934B7F2" w14:textId="3C43FA2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568191EF" w14:textId="01A3466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C8618E" w14:textId="2B1BC14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3555B" w14:textId="1238CB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8,568,908.00 </w:t>
            </w:r>
          </w:p>
        </w:tc>
      </w:tr>
      <w:tr w:rsidR="00D91EA6" w:rsidRPr="00D91EA6" w14:paraId="1136419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B1CC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B331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40C2DEEE" w14:textId="2E063E9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0EEF1C71" w14:textId="24F39A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2D593" w14:textId="4FAAE37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81690" w14:textId="3FEC127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660,312.00 </w:t>
            </w:r>
          </w:p>
        </w:tc>
      </w:tr>
      <w:tr w:rsidR="00D91EA6" w:rsidRPr="00D91EA6" w14:paraId="4320F32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F2F4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65C1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59481960" w14:textId="1A0700A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8,374,085.50 </w:t>
            </w:r>
          </w:p>
        </w:tc>
        <w:tc>
          <w:tcPr>
            <w:tcW w:w="958" w:type="pct"/>
            <w:tcBorders>
              <w:top w:val="nil"/>
              <w:left w:val="nil"/>
              <w:bottom w:val="single" w:sz="4" w:space="0" w:color="000000"/>
              <w:right w:val="single" w:sz="4" w:space="0" w:color="000000"/>
            </w:tcBorders>
            <w:shd w:val="clear" w:color="auto" w:fill="auto"/>
            <w:noWrap/>
            <w:vAlign w:val="bottom"/>
            <w:hideMark/>
          </w:tcPr>
          <w:p w14:paraId="3E02601A" w14:textId="6B4F6BE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7C2D9252" w14:textId="35797C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33B90" w14:textId="3594F62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9,010,245.50 </w:t>
            </w:r>
          </w:p>
        </w:tc>
      </w:tr>
      <w:tr w:rsidR="00D91EA6" w:rsidRPr="00D91EA6" w14:paraId="0176B22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E0CE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1773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y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A78ADE" w14:textId="7B34586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2787333A" w14:textId="7A86C4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C503FA" w14:textId="3BAF35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64160" w14:textId="7404C8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22,983.00 </w:t>
            </w:r>
          </w:p>
        </w:tc>
      </w:tr>
      <w:tr w:rsidR="00D91EA6" w:rsidRPr="00D91EA6" w14:paraId="762B927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D577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0324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ingl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0061493" w14:textId="3309732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bottom"/>
            <w:hideMark/>
          </w:tcPr>
          <w:p w14:paraId="3450477C" w14:textId="54207F6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33219" w14:textId="0C45F92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59896" w14:textId="19CF249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95,750.00 </w:t>
            </w:r>
          </w:p>
        </w:tc>
      </w:tr>
      <w:tr w:rsidR="00D91EA6" w:rsidRPr="00D91EA6" w14:paraId="0DB9917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F200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C479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u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735BA6" w14:textId="2FD13A4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5D8FD4FB" w14:textId="6DA5CD4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A8DAD" w14:textId="3CD2E3B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A26A6" w14:textId="1D798A7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35,315.00 </w:t>
            </w:r>
          </w:p>
        </w:tc>
      </w:tr>
      <w:tr w:rsidR="00D91EA6" w:rsidRPr="00D91EA6" w14:paraId="16D57704"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0D3514"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CBA0D5E" w14:textId="70CB893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9,358,50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189FA578" w14:textId="6184887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54,292,443.46 </w:t>
            </w:r>
          </w:p>
        </w:tc>
        <w:tc>
          <w:tcPr>
            <w:tcW w:w="958" w:type="pct"/>
            <w:tcBorders>
              <w:top w:val="nil"/>
              <w:left w:val="nil"/>
              <w:bottom w:val="single" w:sz="4" w:space="0" w:color="000000"/>
              <w:right w:val="single" w:sz="4" w:space="0" w:color="000000"/>
            </w:tcBorders>
            <w:shd w:val="clear" w:color="D8D8D8" w:fill="D8D8D8"/>
            <w:noWrap/>
            <w:vAlign w:val="bottom"/>
            <w:hideMark/>
          </w:tcPr>
          <w:p w14:paraId="3F9BA9A9" w14:textId="39E5CA1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C893A8" w14:textId="7BBE44F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83,650,950.21 </w:t>
            </w:r>
          </w:p>
        </w:tc>
      </w:tr>
      <w:tr w:rsidR="00D91EA6" w:rsidRPr="00D91EA6" w14:paraId="40AE85DE"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4385E9"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3774EAA0" w14:textId="13C6696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1B59D1B2" w14:textId="6CB19B2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5FCE5DC6" w14:textId="5D721A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AF0530B" w14:textId="26B9C04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5,520,319.20 </w:t>
            </w:r>
          </w:p>
        </w:tc>
      </w:tr>
      <w:tr w:rsidR="00D91EA6" w:rsidRPr="00D91EA6" w14:paraId="0CDFB2D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26A52"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EC5890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6B25D490" w14:textId="769DF6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50,341.00 </w:t>
            </w:r>
          </w:p>
        </w:tc>
        <w:tc>
          <w:tcPr>
            <w:tcW w:w="958" w:type="pct"/>
            <w:tcBorders>
              <w:top w:val="nil"/>
              <w:left w:val="nil"/>
              <w:bottom w:val="single" w:sz="4" w:space="0" w:color="000000"/>
              <w:right w:val="single" w:sz="4" w:space="0" w:color="000000"/>
            </w:tcBorders>
            <w:shd w:val="clear" w:color="auto" w:fill="auto"/>
            <w:noWrap/>
            <w:vAlign w:val="bottom"/>
            <w:hideMark/>
          </w:tcPr>
          <w:p w14:paraId="25588A0E" w14:textId="482FB67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50ABC" w14:textId="56501A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9AB5B" w14:textId="56F067D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50,341.00 </w:t>
            </w:r>
          </w:p>
        </w:tc>
      </w:tr>
      <w:tr w:rsidR="00D91EA6" w:rsidRPr="00D91EA6" w14:paraId="73E8D85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C30A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3550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0020D538" w14:textId="6B9C8D4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37,190.00 </w:t>
            </w:r>
          </w:p>
        </w:tc>
        <w:tc>
          <w:tcPr>
            <w:tcW w:w="958" w:type="pct"/>
            <w:tcBorders>
              <w:top w:val="nil"/>
              <w:left w:val="nil"/>
              <w:bottom w:val="single" w:sz="4" w:space="0" w:color="000000"/>
              <w:right w:val="single" w:sz="4" w:space="0" w:color="000000"/>
            </w:tcBorders>
            <w:shd w:val="clear" w:color="auto" w:fill="auto"/>
            <w:noWrap/>
            <w:vAlign w:val="bottom"/>
            <w:hideMark/>
          </w:tcPr>
          <w:p w14:paraId="06A06E42" w14:textId="1FD36B5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29432" w14:textId="3D47B8D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C2F8D" w14:textId="6E7BC0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37,190.00 </w:t>
            </w:r>
          </w:p>
        </w:tc>
      </w:tr>
      <w:tr w:rsidR="00D91EA6" w:rsidRPr="00D91EA6" w14:paraId="6CE435C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04A3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BD3E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472D4066" w14:textId="79AECA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03,577.00 </w:t>
            </w:r>
          </w:p>
        </w:tc>
        <w:tc>
          <w:tcPr>
            <w:tcW w:w="958" w:type="pct"/>
            <w:tcBorders>
              <w:top w:val="nil"/>
              <w:left w:val="nil"/>
              <w:bottom w:val="single" w:sz="4" w:space="0" w:color="000000"/>
              <w:right w:val="single" w:sz="4" w:space="0" w:color="000000"/>
            </w:tcBorders>
            <w:shd w:val="clear" w:color="auto" w:fill="auto"/>
            <w:noWrap/>
            <w:vAlign w:val="bottom"/>
            <w:hideMark/>
          </w:tcPr>
          <w:p w14:paraId="2E0C7015" w14:textId="5E4020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bottom"/>
            <w:hideMark/>
          </w:tcPr>
          <w:p w14:paraId="2E34A61A" w14:textId="03CB65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5106F" w14:textId="43B0005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7,060,447.00 </w:t>
            </w:r>
          </w:p>
        </w:tc>
      </w:tr>
      <w:tr w:rsidR="00D91EA6" w:rsidRPr="00D91EA6" w14:paraId="2842ADC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F3F9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7AE9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36A2BBAA" w14:textId="3BED097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63,240.00 </w:t>
            </w:r>
          </w:p>
        </w:tc>
        <w:tc>
          <w:tcPr>
            <w:tcW w:w="958" w:type="pct"/>
            <w:tcBorders>
              <w:top w:val="nil"/>
              <w:left w:val="nil"/>
              <w:bottom w:val="single" w:sz="4" w:space="0" w:color="000000"/>
              <w:right w:val="single" w:sz="4" w:space="0" w:color="000000"/>
            </w:tcBorders>
            <w:shd w:val="clear" w:color="auto" w:fill="auto"/>
            <w:noWrap/>
            <w:vAlign w:val="bottom"/>
            <w:hideMark/>
          </w:tcPr>
          <w:p w14:paraId="1C06418D" w14:textId="449E6C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0D7B11" w14:textId="3A37E4E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70189" w14:textId="3C5BCE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913,240.00 </w:t>
            </w:r>
          </w:p>
        </w:tc>
      </w:tr>
      <w:tr w:rsidR="00D91EA6" w:rsidRPr="00D91EA6" w14:paraId="1174F88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0757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64FF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8E65706" w14:textId="5A04FC1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80,600.00 </w:t>
            </w:r>
          </w:p>
        </w:tc>
        <w:tc>
          <w:tcPr>
            <w:tcW w:w="958" w:type="pct"/>
            <w:tcBorders>
              <w:top w:val="nil"/>
              <w:left w:val="nil"/>
              <w:bottom w:val="single" w:sz="4" w:space="0" w:color="000000"/>
              <w:right w:val="single" w:sz="4" w:space="0" w:color="000000"/>
            </w:tcBorders>
            <w:shd w:val="clear" w:color="auto" w:fill="auto"/>
            <w:noWrap/>
            <w:vAlign w:val="bottom"/>
            <w:hideMark/>
          </w:tcPr>
          <w:p w14:paraId="47A56608" w14:textId="3FE3119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2F482D7B" w14:textId="16FE6AD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582B9" w14:textId="003EF6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50,550.00 </w:t>
            </w:r>
          </w:p>
        </w:tc>
      </w:tr>
      <w:tr w:rsidR="00D91EA6" w:rsidRPr="00D91EA6" w14:paraId="50643AF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E4C1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A2FC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asmariñ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B6BC54" w14:textId="7F6DF5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bottom"/>
            <w:hideMark/>
          </w:tcPr>
          <w:p w14:paraId="2E63CBB7" w14:textId="11C3965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458B0638" w14:textId="64A8BA6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A6AEA" w14:textId="4B08F4F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168,878.78 </w:t>
            </w:r>
          </w:p>
        </w:tc>
      </w:tr>
      <w:tr w:rsidR="00D91EA6" w:rsidRPr="00D91EA6" w14:paraId="1B9A301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628A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1C88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2D370903" w14:textId="4C5339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68,500.75 </w:t>
            </w:r>
          </w:p>
        </w:tc>
        <w:tc>
          <w:tcPr>
            <w:tcW w:w="958" w:type="pct"/>
            <w:tcBorders>
              <w:top w:val="nil"/>
              <w:left w:val="nil"/>
              <w:bottom w:val="single" w:sz="4" w:space="0" w:color="000000"/>
              <w:right w:val="single" w:sz="4" w:space="0" w:color="000000"/>
            </w:tcBorders>
            <w:shd w:val="clear" w:color="auto" w:fill="auto"/>
            <w:noWrap/>
            <w:vAlign w:val="bottom"/>
            <w:hideMark/>
          </w:tcPr>
          <w:p w14:paraId="33617861" w14:textId="5662B3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3D53F53C" w14:textId="7E17587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3CA06" w14:textId="2FB865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381,170.75 </w:t>
            </w:r>
          </w:p>
        </w:tc>
      </w:tr>
      <w:tr w:rsidR="00D91EA6" w:rsidRPr="00D91EA6" w14:paraId="0B5DEA4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4532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7B73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7CEDB3D1" w14:textId="650C7E7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184127" w14:textId="115F3CF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8421F" w14:textId="3AE28B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D67A5" w14:textId="09205A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91,000.00 </w:t>
            </w:r>
          </w:p>
        </w:tc>
      </w:tr>
      <w:tr w:rsidR="00D91EA6" w:rsidRPr="00D91EA6" w14:paraId="5F7EB6E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073C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5E9D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General </w:t>
            </w:r>
            <w:proofErr w:type="spellStart"/>
            <w:r w:rsidRPr="00D91EA6">
              <w:rPr>
                <w:rFonts w:ascii="Arial Narrow" w:hAnsi="Arial Narrow"/>
                <w:i/>
                <w:iCs/>
                <w:color w:val="000000"/>
                <w:sz w:val="20"/>
                <w:szCs w:val="20"/>
              </w:rPr>
              <w:t>Tri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399DF3" w14:textId="1159E2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85,100.00 </w:t>
            </w:r>
          </w:p>
        </w:tc>
        <w:tc>
          <w:tcPr>
            <w:tcW w:w="958" w:type="pct"/>
            <w:tcBorders>
              <w:top w:val="nil"/>
              <w:left w:val="nil"/>
              <w:bottom w:val="single" w:sz="4" w:space="0" w:color="000000"/>
              <w:right w:val="single" w:sz="4" w:space="0" w:color="000000"/>
            </w:tcBorders>
            <w:shd w:val="clear" w:color="auto" w:fill="auto"/>
            <w:noWrap/>
            <w:vAlign w:val="bottom"/>
            <w:hideMark/>
          </w:tcPr>
          <w:p w14:paraId="1E6D44E0" w14:textId="739E9DD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60F817CB" w14:textId="490EF9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5BF75" w14:textId="3D6AE9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63,275.00 </w:t>
            </w:r>
          </w:p>
        </w:tc>
      </w:tr>
      <w:tr w:rsidR="00D91EA6" w:rsidRPr="00D91EA6" w14:paraId="7B6B277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ACB9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1A21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08D35F30" w14:textId="60C6E44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12,830.00 </w:t>
            </w:r>
          </w:p>
        </w:tc>
        <w:tc>
          <w:tcPr>
            <w:tcW w:w="958" w:type="pct"/>
            <w:tcBorders>
              <w:top w:val="nil"/>
              <w:left w:val="nil"/>
              <w:bottom w:val="single" w:sz="4" w:space="0" w:color="000000"/>
              <w:right w:val="single" w:sz="4" w:space="0" w:color="000000"/>
            </w:tcBorders>
            <w:shd w:val="clear" w:color="auto" w:fill="auto"/>
            <w:noWrap/>
            <w:vAlign w:val="bottom"/>
            <w:hideMark/>
          </w:tcPr>
          <w:p w14:paraId="2FF77554" w14:textId="47B51B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435CD688" w14:textId="029EA72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EF007" w14:textId="272843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174,350.60 </w:t>
            </w:r>
          </w:p>
        </w:tc>
      </w:tr>
      <w:tr w:rsidR="00D91EA6" w:rsidRPr="00D91EA6" w14:paraId="5363C9B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5E1C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3C90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6384697C" w14:textId="519706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CFA69E" w14:textId="73BA46F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5E37DCCE" w14:textId="0CA46DF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EA9C6" w14:textId="65EB102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9,860.00 </w:t>
            </w:r>
          </w:p>
        </w:tc>
      </w:tr>
      <w:tr w:rsidR="00D91EA6" w:rsidRPr="00D91EA6" w14:paraId="2814577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EB24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9E8C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Kaw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739008" w14:textId="77FC95C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04,860.00 </w:t>
            </w:r>
          </w:p>
        </w:tc>
        <w:tc>
          <w:tcPr>
            <w:tcW w:w="958" w:type="pct"/>
            <w:tcBorders>
              <w:top w:val="nil"/>
              <w:left w:val="nil"/>
              <w:bottom w:val="single" w:sz="4" w:space="0" w:color="000000"/>
              <w:right w:val="single" w:sz="4" w:space="0" w:color="000000"/>
            </w:tcBorders>
            <w:shd w:val="clear" w:color="auto" w:fill="auto"/>
            <w:noWrap/>
            <w:vAlign w:val="bottom"/>
            <w:hideMark/>
          </w:tcPr>
          <w:p w14:paraId="30693ACE" w14:textId="5CB8B72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5001B7A4" w14:textId="66A8B8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F015E" w14:textId="5E4691F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42,443.71 </w:t>
            </w:r>
          </w:p>
        </w:tc>
      </w:tr>
      <w:tr w:rsidR="00D91EA6" w:rsidRPr="00D91EA6" w14:paraId="75D032C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CC58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3911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0741AAD3" w14:textId="4933861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430C2F" w14:textId="403FCB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7555F" w14:textId="5427C1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2DF60" w14:textId="5443C27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91,000.00 </w:t>
            </w:r>
          </w:p>
        </w:tc>
      </w:tr>
      <w:tr w:rsidR="00D91EA6" w:rsidRPr="00D91EA6" w14:paraId="00FD47A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7D78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41F8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ragond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4B1EF8" w14:textId="58CCB7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EFD329" w14:textId="18B3F2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39846ED0" w14:textId="3BAC82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BEDC4" w14:textId="6197E3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34,510.00 </w:t>
            </w:r>
          </w:p>
        </w:tc>
      </w:tr>
      <w:tr w:rsidR="00D91EA6" w:rsidRPr="00D91EA6" w14:paraId="1B778C2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1B3A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597B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1BD9ED22" w14:textId="03AC1AE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6B028A" w14:textId="742BD2F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D2769" w14:textId="1BD50A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EDBCF9" w14:textId="7ABBA33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91,000.00 </w:t>
            </w:r>
          </w:p>
        </w:tc>
      </w:tr>
      <w:tr w:rsidR="00D91EA6" w:rsidRPr="00D91EA6" w14:paraId="2E6B669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7FD9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98D9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Nai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1A7322" w14:textId="0634E8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03,340.00 </w:t>
            </w:r>
          </w:p>
        </w:tc>
        <w:tc>
          <w:tcPr>
            <w:tcW w:w="958" w:type="pct"/>
            <w:tcBorders>
              <w:top w:val="nil"/>
              <w:left w:val="nil"/>
              <w:bottom w:val="single" w:sz="4" w:space="0" w:color="000000"/>
              <w:right w:val="single" w:sz="4" w:space="0" w:color="000000"/>
            </w:tcBorders>
            <w:shd w:val="clear" w:color="auto" w:fill="auto"/>
            <w:noWrap/>
            <w:vAlign w:val="bottom"/>
            <w:hideMark/>
          </w:tcPr>
          <w:p w14:paraId="7ABFDAE8" w14:textId="00B6CE3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DE45A" w14:textId="781143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6E2417" w14:textId="0F37BF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03,340.00 </w:t>
            </w:r>
          </w:p>
        </w:tc>
      </w:tr>
      <w:tr w:rsidR="00D91EA6" w:rsidRPr="00D91EA6" w14:paraId="55EF3A2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A84D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726D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Novele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F9CDCF" w14:textId="0B988F7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80,200.00 </w:t>
            </w:r>
          </w:p>
        </w:tc>
        <w:tc>
          <w:tcPr>
            <w:tcW w:w="958" w:type="pct"/>
            <w:tcBorders>
              <w:top w:val="nil"/>
              <w:left w:val="nil"/>
              <w:bottom w:val="single" w:sz="4" w:space="0" w:color="000000"/>
              <w:right w:val="single" w:sz="4" w:space="0" w:color="000000"/>
            </w:tcBorders>
            <w:shd w:val="clear" w:color="auto" w:fill="auto"/>
            <w:noWrap/>
            <w:vAlign w:val="bottom"/>
            <w:hideMark/>
          </w:tcPr>
          <w:p w14:paraId="3C5977F5" w14:textId="252092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5BD236" w14:textId="5B2CFB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C4427" w14:textId="59F2901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50,200.00 </w:t>
            </w:r>
          </w:p>
        </w:tc>
      </w:tr>
      <w:tr w:rsidR="00D91EA6" w:rsidRPr="00D91EA6" w14:paraId="133C018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7980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1246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2DCE8306" w14:textId="0CE8C6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96,336.00 </w:t>
            </w:r>
          </w:p>
        </w:tc>
        <w:tc>
          <w:tcPr>
            <w:tcW w:w="958" w:type="pct"/>
            <w:tcBorders>
              <w:top w:val="nil"/>
              <w:left w:val="nil"/>
              <w:bottom w:val="single" w:sz="4" w:space="0" w:color="000000"/>
              <w:right w:val="single" w:sz="4" w:space="0" w:color="000000"/>
            </w:tcBorders>
            <w:shd w:val="clear" w:color="auto" w:fill="auto"/>
            <w:noWrap/>
            <w:vAlign w:val="bottom"/>
            <w:hideMark/>
          </w:tcPr>
          <w:p w14:paraId="66853D77" w14:textId="0FBE464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2093F897" w14:textId="6C3081A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48415" w14:textId="608F900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40,574.00 </w:t>
            </w:r>
          </w:p>
        </w:tc>
      </w:tr>
      <w:tr w:rsidR="00D91EA6" w:rsidRPr="00D91EA6" w14:paraId="59C130B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47BF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E4118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4481A311" w14:textId="3827D0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93,016.00 </w:t>
            </w:r>
          </w:p>
        </w:tc>
        <w:tc>
          <w:tcPr>
            <w:tcW w:w="958" w:type="pct"/>
            <w:tcBorders>
              <w:top w:val="nil"/>
              <w:left w:val="nil"/>
              <w:bottom w:val="single" w:sz="4" w:space="0" w:color="000000"/>
              <w:right w:val="single" w:sz="4" w:space="0" w:color="000000"/>
            </w:tcBorders>
            <w:shd w:val="clear" w:color="auto" w:fill="auto"/>
            <w:noWrap/>
            <w:vAlign w:val="bottom"/>
            <w:hideMark/>
          </w:tcPr>
          <w:p w14:paraId="3C5992AD" w14:textId="01D1B4F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535CC5F9" w14:textId="431110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3B41B" w14:textId="30A9791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10,671.00 </w:t>
            </w:r>
          </w:p>
        </w:tc>
      </w:tr>
      <w:tr w:rsidR="00D91EA6" w:rsidRPr="00D91EA6" w14:paraId="222182A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6020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39309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4A0B0852" w14:textId="2A8AEE5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910,558.00 </w:t>
            </w:r>
          </w:p>
        </w:tc>
        <w:tc>
          <w:tcPr>
            <w:tcW w:w="958" w:type="pct"/>
            <w:tcBorders>
              <w:top w:val="nil"/>
              <w:left w:val="nil"/>
              <w:bottom w:val="single" w:sz="4" w:space="0" w:color="000000"/>
              <w:right w:val="single" w:sz="4" w:space="0" w:color="000000"/>
            </w:tcBorders>
            <w:shd w:val="clear" w:color="auto" w:fill="auto"/>
            <w:noWrap/>
            <w:vAlign w:val="bottom"/>
            <w:hideMark/>
          </w:tcPr>
          <w:p w14:paraId="244B1359" w14:textId="32D6068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6F3203D6" w14:textId="04CE254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A2605" w14:textId="4B56487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673,958.00 </w:t>
            </w:r>
          </w:p>
        </w:tc>
      </w:tr>
      <w:tr w:rsidR="00D91EA6" w:rsidRPr="00D91EA6" w14:paraId="399EDB7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D3B3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5C04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n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DEB4EA" w14:textId="5D861DC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01,008.00 </w:t>
            </w:r>
          </w:p>
        </w:tc>
        <w:tc>
          <w:tcPr>
            <w:tcW w:w="958" w:type="pct"/>
            <w:tcBorders>
              <w:top w:val="nil"/>
              <w:left w:val="nil"/>
              <w:bottom w:val="single" w:sz="4" w:space="0" w:color="000000"/>
              <w:right w:val="single" w:sz="4" w:space="0" w:color="000000"/>
            </w:tcBorders>
            <w:shd w:val="clear" w:color="auto" w:fill="auto"/>
            <w:noWrap/>
            <w:vAlign w:val="bottom"/>
            <w:hideMark/>
          </w:tcPr>
          <w:p w14:paraId="4CCF73B6" w14:textId="27D2FA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4D96ECF3" w14:textId="594FA6C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D0C55" w14:textId="42893C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282,970.14 </w:t>
            </w:r>
          </w:p>
        </w:tc>
      </w:tr>
      <w:tr w:rsidR="00D91EA6" w:rsidRPr="00D91EA6" w14:paraId="0FE5786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7369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6BD3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53269A56" w14:textId="43F0EA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FBB288" w14:textId="62B5BF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74FCC459" w14:textId="19F4AA1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58C56" w14:textId="010F7AA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60,605.00 </w:t>
            </w:r>
          </w:p>
        </w:tc>
      </w:tr>
      <w:tr w:rsidR="00D91EA6" w:rsidRPr="00D91EA6" w14:paraId="19718C0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944A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CE70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rece</w:t>
            </w:r>
            <w:proofErr w:type="spellEnd"/>
            <w:r w:rsidRPr="00D91EA6">
              <w:rPr>
                <w:rFonts w:ascii="Arial Narrow" w:hAnsi="Arial Narrow"/>
                <w:i/>
                <w:iCs/>
                <w:color w:val="000000"/>
                <w:sz w:val="20"/>
                <w:szCs w:val="20"/>
              </w:rPr>
              <w:t xml:space="preserve"> </w:t>
            </w:r>
            <w:proofErr w:type="spellStart"/>
            <w:r w:rsidRPr="00D91EA6">
              <w:rPr>
                <w:rFonts w:ascii="Arial Narrow" w:hAnsi="Arial Narrow"/>
                <w:i/>
                <w:iCs/>
                <w:color w:val="000000"/>
                <w:sz w:val="20"/>
                <w:szCs w:val="20"/>
              </w:rPr>
              <w:t>Martires</w:t>
            </w:r>
            <w:proofErr w:type="spellEnd"/>
            <w:r w:rsidRPr="00D91EA6">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9808AF" w14:textId="6105B5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66,588.00 </w:t>
            </w:r>
          </w:p>
        </w:tc>
        <w:tc>
          <w:tcPr>
            <w:tcW w:w="958" w:type="pct"/>
            <w:tcBorders>
              <w:top w:val="nil"/>
              <w:left w:val="nil"/>
              <w:bottom w:val="single" w:sz="4" w:space="0" w:color="000000"/>
              <w:right w:val="single" w:sz="4" w:space="0" w:color="000000"/>
            </w:tcBorders>
            <w:shd w:val="clear" w:color="auto" w:fill="auto"/>
            <w:noWrap/>
            <w:vAlign w:val="bottom"/>
            <w:hideMark/>
          </w:tcPr>
          <w:p w14:paraId="5691CED4" w14:textId="6D9862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712,468.03 </w:t>
            </w:r>
          </w:p>
        </w:tc>
        <w:tc>
          <w:tcPr>
            <w:tcW w:w="958" w:type="pct"/>
            <w:tcBorders>
              <w:top w:val="nil"/>
              <w:left w:val="nil"/>
              <w:bottom w:val="single" w:sz="4" w:space="0" w:color="000000"/>
              <w:right w:val="single" w:sz="4" w:space="0" w:color="000000"/>
            </w:tcBorders>
            <w:shd w:val="clear" w:color="auto" w:fill="auto"/>
            <w:noWrap/>
            <w:vAlign w:val="bottom"/>
            <w:hideMark/>
          </w:tcPr>
          <w:p w14:paraId="32B89021" w14:textId="3FA7502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E1827" w14:textId="7EC51D5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479,056.03 </w:t>
            </w:r>
          </w:p>
        </w:tc>
      </w:tr>
      <w:tr w:rsidR="00D91EA6" w:rsidRPr="00D91EA6" w14:paraId="08450B79"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15A5C3"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3D84ECAD" w14:textId="0022C8B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0,905,89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2F788396" w14:textId="41BEB89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3,851,87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3D5CEA0F" w14:textId="29FC855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08C0FC0" w14:textId="651DE46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64,757,775.05 </w:t>
            </w:r>
          </w:p>
        </w:tc>
      </w:tr>
      <w:tr w:rsidR="00D91EA6" w:rsidRPr="00D91EA6" w14:paraId="696C3A64"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D5E8D0"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385154D2" w14:textId="7113C9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2FCD4A" w14:textId="72AB6EB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7BE350EB" w14:textId="66BAD21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AA43AAF" w14:textId="32099BA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969,200.50 </w:t>
            </w:r>
          </w:p>
        </w:tc>
      </w:tr>
      <w:tr w:rsidR="00D91EA6" w:rsidRPr="00D91EA6" w14:paraId="2E20EEF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900F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7007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lamin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5A7F85" w14:textId="3E3FAFB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6DAEF6D" w14:textId="1681A0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007D5" w14:textId="02336D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D94B0C" w14:textId="0DAFDF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75,400.00 </w:t>
            </w:r>
          </w:p>
        </w:tc>
      </w:tr>
      <w:tr w:rsidR="00D91EA6" w:rsidRPr="00D91EA6" w14:paraId="2BD3879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B566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6ADEEB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69AB47F4" w14:textId="34B6BC0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6AF4504D" w14:textId="7F7AC9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10,300.00 </w:t>
            </w:r>
          </w:p>
        </w:tc>
        <w:tc>
          <w:tcPr>
            <w:tcW w:w="958" w:type="pct"/>
            <w:tcBorders>
              <w:top w:val="nil"/>
              <w:left w:val="nil"/>
              <w:bottom w:val="single" w:sz="4" w:space="0" w:color="000000"/>
              <w:right w:val="single" w:sz="4" w:space="0" w:color="000000"/>
            </w:tcBorders>
            <w:shd w:val="clear" w:color="auto" w:fill="auto"/>
            <w:noWrap/>
            <w:vAlign w:val="bottom"/>
            <w:hideMark/>
          </w:tcPr>
          <w:p w14:paraId="39B9930F" w14:textId="25C4A6C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B6E4F" w14:textId="36F9B95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11,900.00 </w:t>
            </w:r>
          </w:p>
        </w:tc>
      </w:tr>
      <w:tr w:rsidR="00D91EA6" w:rsidRPr="00D91EA6" w14:paraId="65F4474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5A33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35C6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iñ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0BE88D" w14:textId="1C5EEA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bottom"/>
            <w:hideMark/>
          </w:tcPr>
          <w:p w14:paraId="64E557F7" w14:textId="247DE74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D6C8A8D" w14:textId="77BB48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C2BAC" w14:textId="789E3F8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888,210.00 </w:t>
            </w:r>
          </w:p>
        </w:tc>
      </w:tr>
      <w:tr w:rsidR="00D91EA6" w:rsidRPr="00D91EA6" w14:paraId="1F81961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ED71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6F647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buy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6D85B8" w14:textId="6B4B1C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77,660.00 </w:t>
            </w:r>
          </w:p>
        </w:tc>
        <w:tc>
          <w:tcPr>
            <w:tcW w:w="958" w:type="pct"/>
            <w:tcBorders>
              <w:top w:val="nil"/>
              <w:left w:val="nil"/>
              <w:bottom w:val="single" w:sz="4" w:space="0" w:color="000000"/>
              <w:right w:val="single" w:sz="4" w:space="0" w:color="000000"/>
            </w:tcBorders>
            <w:shd w:val="clear" w:color="auto" w:fill="auto"/>
            <w:noWrap/>
            <w:vAlign w:val="bottom"/>
            <w:hideMark/>
          </w:tcPr>
          <w:p w14:paraId="3CAF9393" w14:textId="2913CE0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6BD3CEE" w14:textId="6FD6DC8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737BA" w14:textId="10CB5D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70,560.00 </w:t>
            </w:r>
          </w:p>
        </w:tc>
      </w:tr>
      <w:tr w:rsidR="00D91EA6" w:rsidRPr="00D91EA6" w14:paraId="3BF3CF2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6C63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E329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2F77E788" w14:textId="190C7C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933,034.00 </w:t>
            </w:r>
          </w:p>
        </w:tc>
        <w:tc>
          <w:tcPr>
            <w:tcW w:w="958" w:type="pct"/>
            <w:tcBorders>
              <w:top w:val="nil"/>
              <w:left w:val="nil"/>
              <w:bottom w:val="single" w:sz="4" w:space="0" w:color="000000"/>
              <w:right w:val="single" w:sz="4" w:space="0" w:color="000000"/>
            </w:tcBorders>
            <w:shd w:val="clear" w:color="auto" w:fill="auto"/>
            <w:noWrap/>
            <w:vAlign w:val="bottom"/>
            <w:hideMark/>
          </w:tcPr>
          <w:p w14:paraId="25FA1EFB" w14:textId="21B529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583,150.00 </w:t>
            </w:r>
          </w:p>
        </w:tc>
        <w:tc>
          <w:tcPr>
            <w:tcW w:w="958" w:type="pct"/>
            <w:tcBorders>
              <w:top w:val="nil"/>
              <w:left w:val="nil"/>
              <w:bottom w:val="single" w:sz="4" w:space="0" w:color="000000"/>
              <w:right w:val="single" w:sz="4" w:space="0" w:color="000000"/>
            </w:tcBorders>
            <w:shd w:val="clear" w:color="auto" w:fill="auto"/>
            <w:noWrap/>
            <w:vAlign w:val="bottom"/>
            <w:hideMark/>
          </w:tcPr>
          <w:p w14:paraId="07833D1B" w14:textId="5A44F0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BF7F2" w14:textId="68272F3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516,184.00 </w:t>
            </w:r>
          </w:p>
        </w:tc>
      </w:tr>
      <w:tr w:rsidR="00D91EA6" w:rsidRPr="00D91EA6" w14:paraId="4683CDD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F465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A476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l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32256B" w14:textId="036CAE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07,184.00 </w:t>
            </w:r>
          </w:p>
        </w:tc>
        <w:tc>
          <w:tcPr>
            <w:tcW w:w="958" w:type="pct"/>
            <w:tcBorders>
              <w:top w:val="nil"/>
              <w:left w:val="nil"/>
              <w:bottom w:val="single" w:sz="4" w:space="0" w:color="000000"/>
              <w:right w:val="single" w:sz="4" w:space="0" w:color="000000"/>
            </w:tcBorders>
            <w:shd w:val="clear" w:color="auto" w:fill="auto"/>
            <w:noWrap/>
            <w:vAlign w:val="bottom"/>
            <w:hideMark/>
          </w:tcPr>
          <w:p w14:paraId="6ED23C08" w14:textId="4D8ED1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5E7A9" w14:textId="53D2500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4EF7A" w14:textId="777E9A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07,184.00 </w:t>
            </w:r>
          </w:p>
        </w:tc>
      </w:tr>
      <w:tr w:rsidR="00D91EA6" w:rsidRPr="00D91EA6" w14:paraId="11C5502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BDB7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F267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vint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9392F4" w14:textId="1C423F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3794773" w14:textId="25C2F0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B6D215" w14:textId="1AF7DD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63828" w14:textId="726E95F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75,400.00 </w:t>
            </w:r>
          </w:p>
        </w:tc>
      </w:tr>
      <w:tr w:rsidR="00D91EA6" w:rsidRPr="00D91EA6" w14:paraId="6180DD9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0475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DE0C1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Fam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833B6F" w14:textId="2A716D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68BB9B7" w14:textId="6A8E7E4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0960514A" w14:textId="4D8E5BD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B3303" w14:textId="62151F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38,624.78 </w:t>
            </w:r>
          </w:p>
        </w:tc>
      </w:tr>
      <w:tr w:rsidR="00D91EA6" w:rsidRPr="00D91EA6" w14:paraId="02CE250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1F27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F04A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61E1B967" w14:textId="5FFFB28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2B929C9B" w14:textId="4BFA4FA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EA746" w14:textId="514C2DE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3EE6A" w14:textId="3B5C64F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73,300.00 </w:t>
            </w:r>
          </w:p>
        </w:tc>
      </w:tr>
      <w:tr w:rsidR="00D91EA6" w:rsidRPr="00D91EA6" w14:paraId="65DFCFA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EA90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7293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iliw</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D5123F" w14:textId="138D86D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1829F0FA" w14:textId="6B750F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1C0E647D" w14:textId="3F1D60A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1D5B1" w14:textId="6D10C05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71,325.00 </w:t>
            </w:r>
          </w:p>
        </w:tc>
      </w:tr>
      <w:tr w:rsidR="00D91EA6" w:rsidRPr="00D91EA6" w14:paraId="516AA03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EFAB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5E4C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Los </w:t>
            </w:r>
            <w:proofErr w:type="spellStart"/>
            <w:r w:rsidRPr="00D91EA6">
              <w:rPr>
                <w:rFonts w:ascii="Arial Narrow" w:hAnsi="Arial Narrow"/>
                <w:i/>
                <w:iCs/>
                <w:color w:val="000000"/>
                <w:sz w:val="20"/>
                <w:szCs w:val="20"/>
              </w:rPr>
              <w:t>Bañ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375287" w14:textId="0736841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26,648.00 </w:t>
            </w:r>
          </w:p>
        </w:tc>
        <w:tc>
          <w:tcPr>
            <w:tcW w:w="958" w:type="pct"/>
            <w:tcBorders>
              <w:top w:val="nil"/>
              <w:left w:val="nil"/>
              <w:bottom w:val="single" w:sz="4" w:space="0" w:color="000000"/>
              <w:right w:val="single" w:sz="4" w:space="0" w:color="000000"/>
            </w:tcBorders>
            <w:shd w:val="clear" w:color="auto" w:fill="auto"/>
            <w:noWrap/>
            <w:vAlign w:val="bottom"/>
            <w:hideMark/>
          </w:tcPr>
          <w:p w14:paraId="7265FEE0" w14:textId="196ACDD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4DEFBEB3" w14:textId="28FF601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3C574" w14:textId="0CC6352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91,689.40 </w:t>
            </w:r>
          </w:p>
        </w:tc>
      </w:tr>
      <w:tr w:rsidR="00D91EA6" w:rsidRPr="00D91EA6" w14:paraId="5B885AD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2781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4E7B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uisia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0917AA" w14:textId="46E928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DDC59A" w14:textId="266B3A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26D8D" w14:textId="798CDAA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19470" w14:textId="1FBFC56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79,000.00 </w:t>
            </w:r>
          </w:p>
        </w:tc>
      </w:tr>
      <w:tr w:rsidR="00D91EA6" w:rsidRPr="00D91EA6" w14:paraId="1C2C37A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1AEE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F30E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um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B4D49C" w14:textId="7DDFA73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E4D1659" w14:textId="4D807B3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F3E96" w14:textId="548E31D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0BA69" w14:textId="73FF827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75,400.00 </w:t>
            </w:r>
          </w:p>
        </w:tc>
      </w:tr>
      <w:tr w:rsidR="00D91EA6" w:rsidRPr="00D91EA6" w14:paraId="6BB545E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F853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570E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bit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485DE6" w14:textId="0AF7F04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472B8D" w14:textId="187C58E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45EA8C0" w14:textId="0EB7B4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C9036" w14:textId="32A3A3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90,500.00 </w:t>
            </w:r>
          </w:p>
        </w:tc>
      </w:tr>
      <w:tr w:rsidR="00D91EA6" w:rsidRPr="00D91EA6" w14:paraId="2B84C46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68F8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DBA5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3DE346B8" w14:textId="041C8A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31CDEE1" w14:textId="4E5244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F3602" w14:textId="04DBC2C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79D28" w14:textId="566DFF5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53,800.00 </w:t>
            </w:r>
          </w:p>
        </w:tc>
      </w:tr>
      <w:tr w:rsidR="00D91EA6" w:rsidRPr="00D91EA6" w14:paraId="5B3091F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E5D3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B8FC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jay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C79BFC" w14:textId="2A33606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5CB7F274" w14:textId="4DA233D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D392A" w14:textId="09B48A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6BEC0" w14:textId="4B8977A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07,950.00 </w:t>
            </w:r>
          </w:p>
        </w:tc>
      </w:tr>
      <w:tr w:rsidR="00D91EA6" w:rsidRPr="00D91EA6" w14:paraId="0A69898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C456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FAC1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4ED95A80" w14:textId="409D6C4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71B53F" w14:textId="7A6065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2F612" w14:textId="0FA6F4E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6F59D" w14:textId="1845984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35,000.00 </w:t>
            </w:r>
          </w:p>
        </w:tc>
      </w:tr>
      <w:tr w:rsidR="00D91EA6" w:rsidRPr="00D91EA6" w14:paraId="252DA91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D3BA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595E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et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04E03D" w14:textId="5B337C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651B60C5" w14:textId="741AAA4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C52E3" w14:textId="1859479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4A8D3" w14:textId="15923F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6,610.00 </w:t>
            </w:r>
          </w:p>
        </w:tc>
      </w:tr>
      <w:tr w:rsidR="00D91EA6" w:rsidRPr="00D91EA6" w14:paraId="47E9862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D2D6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4866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562565DA" w14:textId="23FC03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0,800.00 </w:t>
            </w:r>
          </w:p>
        </w:tc>
        <w:tc>
          <w:tcPr>
            <w:tcW w:w="958" w:type="pct"/>
            <w:tcBorders>
              <w:top w:val="nil"/>
              <w:left w:val="nil"/>
              <w:bottom w:val="single" w:sz="4" w:space="0" w:color="000000"/>
              <w:right w:val="single" w:sz="4" w:space="0" w:color="000000"/>
            </w:tcBorders>
            <w:shd w:val="clear" w:color="auto" w:fill="auto"/>
            <w:noWrap/>
            <w:vAlign w:val="bottom"/>
            <w:hideMark/>
          </w:tcPr>
          <w:p w14:paraId="73C131D6" w14:textId="1DAD64C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55A1D02F" w14:textId="5BF26F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C7537" w14:textId="341A99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52,452.00 </w:t>
            </w:r>
          </w:p>
        </w:tc>
      </w:tr>
      <w:tr w:rsidR="00D91EA6" w:rsidRPr="00D91EA6" w14:paraId="5F0352C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CC22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194F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k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FD4536" w14:textId="42D079F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13551544" w14:textId="78E3D98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421D93B7" w14:textId="183A200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8AE4C" w14:textId="5AA28A4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60,655.77 </w:t>
            </w:r>
          </w:p>
        </w:tc>
      </w:tr>
      <w:tr w:rsidR="00D91EA6" w:rsidRPr="00D91EA6" w14:paraId="03A6A05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B8CD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6C0D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ng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140BC70" w14:textId="07DA919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3B8A07B4" w14:textId="15F81C9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65743" w14:textId="178C1A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E7B22" w14:textId="11A698A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75,582.00 </w:t>
            </w:r>
          </w:p>
        </w:tc>
      </w:tr>
      <w:tr w:rsidR="00D91EA6" w:rsidRPr="00D91EA6" w14:paraId="4A2D174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307E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2BC8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19783754" w14:textId="53388CD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58,020.00 </w:t>
            </w:r>
          </w:p>
        </w:tc>
        <w:tc>
          <w:tcPr>
            <w:tcW w:w="958" w:type="pct"/>
            <w:tcBorders>
              <w:top w:val="nil"/>
              <w:left w:val="nil"/>
              <w:bottom w:val="single" w:sz="4" w:space="0" w:color="000000"/>
              <w:right w:val="single" w:sz="4" w:space="0" w:color="000000"/>
            </w:tcBorders>
            <w:shd w:val="clear" w:color="auto" w:fill="auto"/>
            <w:noWrap/>
            <w:vAlign w:val="bottom"/>
            <w:hideMark/>
          </w:tcPr>
          <w:p w14:paraId="33EF5DA5" w14:textId="6AE66E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E84B67" w14:textId="1F994BF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15454" w14:textId="3CD5497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283,020.00 </w:t>
            </w:r>
          </w:p>
        </w:tc>
      </w:tr>
      <w:tr w:rsidR="00D91EA6" w:rsidRPr="00D91EA6" w14:paraId="1E04BF9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2A7E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1249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BF56122" w14:textId="6D3678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0F9C62F8" w14:textId="07DE0DA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D8341" w14:textId="4505C2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15989" w14:textId="7326D9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56,610.00 </w:t>
            </w:r>
          </w:p>
        </w:tc>
      </w:tr>
      <w:tr w:rsidR="00D91EA6" w:rsidRPr="00D91EA6" w14:paraId="2C4CC4D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740D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EBC3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94844FA" w14:textId="4171FB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91,700.00 </w:t>
            </w:r>
          </w:p>
        </w:tc>
        <w:tc>
          <w:tcPr>
            <w:tcW w:w="958" w:type="pct"/>
            <w:tcBorders>
              <w:top w:val="nil"/>
              <w:left w:val="nil"/>
              <w:bottom w:val="single" w:sz="4" w:space="0" w:color="000000"/>
              <w:right w:val="single" w:sz="4" w:space="0" w:color="000000"/>
            </w:tcBorders>
            <w:shd w:val="clear" w:color="auto" w:fill="auto"/>
            <w:noWrap/>
            <w:vAlign w:val="bottom"/>
            <w:hideMark/>
          </w:tcPr>
          <w:p w14:paraId="648B1C56" w14:textId="588A73F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47CAF046" w14:textId="22327AD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08FE3" w14:textId="6E439C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221,488.83 </w:t>
            </w:r>
          </w:p>
        </w:tc>
      </w:tr>
      <w:tr w:rsidR="00D91EA6" w:rsidRPr="00D91EA6" w14:paraId="681B460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9447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4CF4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3F004077" w14:textId="02120D3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36,720.00 </w:t>
            </w:r>
          </w:p>
        </w:tc>
        <w:tc>
          <w:tcPr>
            <w:tcW w:w="958" w:type="pct"/>
            <w:tcBorders>
              <w:top w:val="nil"/>
              <w:left w:val="nil"/>
              <w:bottom w:val="single" w:sz="4" w:space="0" w:color="000000"/>
              <w:right w:val="single" w:sz="4" w:space="0" w:color="000000"/>
            </w:tcBorders>
            <w:shd w:val="clear" w:color="auto" w:fill="auto"/>
            <w:noWrap/>
            <w:vAlign w:val="bottom"/>
            <w:hideMark/>
          </w:tcPr>
          <w:p w14:paraId="07B5EA21" w14:textId="5C96FD7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68E3B6BF" w14:textId="3E6EF92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6B786" w14:textId="5938B8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621,244.48 </w:t>
            </w:r>
          </w:p>
        </w:tc>
      </w:tr>
      <w:tr w:rsidR="00D91EA6" w:rsidRPr="00D91EA6" w14:paraId="5169EDF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9624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C9E2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65EB2B88" w14:textId="51C24BC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51,716.00 </w:t>
            </w:r>
          </w:p>
        </w:tc>
        <w:tc>
          <w:tcPr>
            <w:tcW w:w="958" w:type="pct"/>
            <w:tcBorders>
              <w:top w:val="nil"/>
              <w:left w:val="nil"/>
              <w:bottom w:val="single" w:sz="4" w:space="0" w:color="000000"/>
              <w:right w:val="single" w:sz="4" w:space="0" w:color="000000"/>
            </w:tcBorders>
            <w:shd w:val="clear" w:color="auto" w:fill="auto"/>
            <w:noWrap/>
            <w:vAlign w:val="bottom"/>
            <w:hideMark/>
          </w:tcPr>
          <w:p w14:paraId="09F1EEA1" w14:textId="1E5A3DF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215C5162" w14:textId="1C58C33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AED99" w14:textId="396EBF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79,266.00 </w:t>
            </w:r>
          </w:p>
        </w:tc>
      </w:tr>
      <w:tr w:rsidR="00D91EA6" w:rsidRPr="00D91EA6" w14:paraId="4EB4F5D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BA97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25BE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28BB26A" w14:textId="4597F30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44840BC" w14:textId="1CEBA98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2E836EE" w14:textId="44197FE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900FA5" w14:textId="7E8DD4B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91,300.00 </w:t>
            </w:r>
          </w:p>
        </w:tc>
      </w:tr>
      <w:tr w:rsidR="00D91EA6" w:rsidRPr="00D91EA6" w14:paraId="540ACB3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8558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70C9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5A7BCFAE" w14:textId="028BEA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bottom"/>
            <w:hideMark/>
          </w:tcPr>
          <w:p w14:paraId="5ADB2E96" w14:textId="239F435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25970B4F" w14:textId="50EC996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98EDF" w14:textId="518E73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821,472.29 </w:t>
            </w:r>
          </w:p>
        </w:tc>
      </w:tr>
      <w:tr w:rsidR="00D91EA6" w:rsidRPr="00D91EA6" w14:paraId="27913A5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1E9E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6E0E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ini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BE577A" w14:textId="550AE3A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60,190.00 </w:t>
            </w:r>
          </w:p>
        </w:tc>
        <w:tc>
          <w:tcPr>
            <w:tcW w:w="958" w:type="pct"/>
            <w:tcBorders>
              <w:top w:val="nil"/>
              <w:left w:val="nil"/>
              <w:bottom w:val="single" w:sz="4" w:space="0" w:color="000000"/>
              <w:right w:val="single" w:sz="4" w:space="0" w:color="000000"/>
            </w:tcBorders>
            <w:shd w:val="clear" w:color="auto" w:fill="auto"/>
            <w:noWrap/>
            <w:vAlign w:val="bottom"/>
            <w:hideMark/>
          </w:tcPr>
          <w:p w14:paraId="6A2EDC8D" w14:textId="2058920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00962" w14:textId="3EB487B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4A741" w14:textId="693D6C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60,190.00 </w:t>
            </w:r>
          </w:p>
        </w:tc>
      </w:tr>
      <w:tr w:rsidR="00D91EA6" w:rsidRPr="00D91EA6" w14:paraId="0FC538F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8BBC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8B1C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695851F7" w14:textId="5C5D0CA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7C4D5F8C" w14:textId="5CB95C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77080" w14:textId="12C8B7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3B50B" w14:textId="18CF5D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47,256.00 </w:t>
            </w:r>
          </w:p>
        </w:tc>
      </w:tr>
      <w:tr w:rsidR="00D91EA6" w:rsidRPr="00D91EA6" w14:paraId="366F6CED"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2750FF"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B5B0461" w14:textId="0A9F4FE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3,246,38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DC3CA7D" w14:textId="5258B8A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3B3C01AA" w14:textId="5EFBB8A4"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18B1F3" w14:textId="0C7527B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0,212,934.68 </w:t>
            </w:r>
          </w:p>
        </w:tc>
      </w:tr>
      <w:tr w:rsidR="00D91EA6" w:rsidRPr="00D91EA6" w14:paraId="3DA8AA0E"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B29C08"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E18DA3D" w14:textId="5B26D0C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792F66" w14:textId="7E3E162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C42B4" w14:textId="4F82E4E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537EDC0" w14:textId="0F94B70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114,000.00 </w:t>
            </w:r>
          </w:p>
        </w:tc>
      </w:tr>
      <w:tr w:rsidR="00D91EA6" w:rsidRPr="00D91EA6" w14:paraId="125CDFB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0A39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1B7A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gd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4F0737" w14:textId="509B66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D48D64" w14:textId="35069F3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4108F3" w14:textId="1F90E5B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12107" w14:textId="79B1663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2,000.00 </w:t>
            </w:r>
          </w:p>
        </w:tc>
      </w:tr>
      <w:tr w:rsidR="00D91EA6" w:rsidRPr="00D91EA6" w14:paraId="0AB9F93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F1E9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62A2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lab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CCE295" w14:textId="49458C1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1D26A1" w14:textId="159E7E3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FA051" w14:textId="6EB176C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61540" w14:textId="621DAA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75,000.00 </w:t>
            </w:r>
          </w:p>
        </w:tc>
      </w:tr>
      <w:tr w:rsidR="00D91EA6" w:rsidRPr="00D91EA6" w14:paraId="08F47FD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A78F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1F683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timo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EE8ABC" w14:textId="298162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4D05F9" w14:textId="4C96F3F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AD35C" w14:textId="4F22F2C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B4937" w14:textId="0D64B07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000.00 </w:t>
            </w:r>
          </w:p>
        </w:tc>
      </w:tr>
      <w:tr w:rsidR="00D91EA6" w:rsidRPr="00D91EA6" w14:paraId="70C3265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8880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6BB1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DA3398E" w14:textId="67D22B3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E3CB90" w14:textId="3568D21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51805" w14:textId="3CEABE8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76750" w14:textId="732839D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6,000.00 </w:t>
            </w:r>
          </w:p>
        </w:tc>
      </w:tr>
      <w:tr w:rsidR="00D91EA6" w:rsidRPr="00D91EA6" w14:paraId="66581A3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23C2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B9EA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urde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31723B" w14:textId="02E7396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F84947" w14:textId="02803E8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00EC6" w14:textId="7F7460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37DA6" w14:textId="7D8AC4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44,000.00 </w:t>
            </w:r>
          </w:p>
        </w:tc>
      </w:tr>
      <w:tr w:rsidR="00D91EA6" w:rsidRPr="00D91EA6" w14:paraId="108668D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3038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A3CE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lau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608B31" w14:textId="4590868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C8C611" w14:textId="54A23BB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37042" w14:textId="3873F00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69E5F" w14:textId="1401000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0,000.00 </w:t>
            </w:r>
          </w:p>
        </w:tc>
      </w:tr>
      <w:tr w:rsidR="00D91EA6" w:rsidRPr="00D91EA6" w14:paraId="106C86C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1FBF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D15F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16A084A4" w14:textId="515C05F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0D4E3D" w14:textId="503FF54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447F38A7" w14:textId="06955EC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D24E0" w14:textId="79C2EB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09,062.68 </w:t>
            </w:r>
          </w:p>
        </w:tc>
      </w:tr>
      <w:tr w:rsidR="00D91EA6" w:rsidRPr="00D91EA6" w14:paraId="35CAAF0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B859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0D10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tan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1F5428" w14:textId="396657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EC43DE" w14:textId="5867096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48479" w14:textId="3ACC171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AF44A" w14:textId="5556E52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0,000.00 </w:t>
            </w:r>
          </w:p>
        </w:tc>
      </w:tr>
      <w:tr w:rsidR="00D91EA6" w:rsidRPr="00D91EA6" w14:paraId="0C01433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9417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216C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D6FA262" w14:textId="1E03629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B5733F" w14:textId="36285E2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33C96" w14:textId="11631F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081457" w14:textId="2662BE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4,000.00 </w:t>
            </w:r>
          </w:p>
        </w:tc>
      </w:tr>
      <w:tr w:rsidR="00D91EA6" w:rsidRPr="00D91EA6" w14:paraId="6A15B28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D824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AE49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781F1FD5" w14:textId="584567B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151F12" w14:textId="40881FD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5D693" w14:textId="11CFCF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58180" w14:textId="3933275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55,000.00 </w:t>
            </w:r>
          </w:p>
        </w:tc>
      </w:tr>
      <w:tr w:rsidR="00D91EA6" w:rsidRPr="00D91EA6" w14:paraId="1E7DDCA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F23F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3675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General </w:t>
            </w:r>
            <w:proofErr w:type="spellStart"/>
            <w:r w:rsidRPr="00D91EA6">
              <w:rPr>
                <w:rFonts w:ascii="Arial Narrow" w:hAnsi="Arial Narrow"/>
                <w:i/>
                <w:iCs/>
                <w:color w:val="000000"/>
                <w:sz w:val="20"/>
                <w:szCs w:val="20"/>
              </w:rPr>
              <w:t>Nak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5F44D2" w14:textId="19E0946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7BE0278B" w14:textId="1330D0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9F7FB" w14:textId="1AFCE1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B3505" w14:textId="298E107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028.00 </w:t>
            </w:r>
          </w:p>
        </w:tc>
      </w:tr>
      <w:tr w:rsidR="00D91EA6" w:rsidRPr="00D91EA6" w14:paraId="5764321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7CD3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86DD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Guinay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FA365B" w14:textId="3C1061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0420D1" w14:textId="1DFF49C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BD102" w14:textId="0A64D3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E26D2" w14:textId="570FF2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4,000.00 </w:t>
            </w:r>
          </w:p>
        </w:tc>
      </w:tr>
      <w:tr w:rsidR="00D91EA6" w:rsidRPr="00D91EA6" w14:paraId="23431CA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3449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C698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Gumac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F9D4E8" w14:textId="52EA55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69B933" w14:textId="6EA74F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2A919" w14:textId="5705468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E2089" w14:textId="0C91FE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0,000.00 </w:t>
            </w:r>
          </w:p>
        </w:tc>
      </w:tr>
      <w:tr w:rsidR="00D91EA6" w:rsidRPr="00D91EA6" w14:paraId="0F094C7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F40A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504EE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29EF3CD9" w14:textId="3F7F8B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FE1743" w14:textId="0189D1E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F5BA8" w14:textId="501AF3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BE83D" w14:textId="7AAE579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4,000.00 </w:t>
            </w:r>
          </w:p>
        </w:tc>
      </w:tr>
      <w:tr w:rsidR="00D91EA6" w:rsidRPr="00D91EA6" w14:paraId="3031DA2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6748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2157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Joma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AE8B1D" w14:textId="60751F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1BAE4E" w14:textId="18BA44D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AA6D9" w14:textId="03A6378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FBBBB" w14:textId="4DFE44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44,000.00 </w:t>
            </w:r>
          </w:p>
        </w:tc>
      </w:tr>
      <w:tr w:rsidR="00D91EA6" w:rsidRPr="00D91EA6" w14:paraId="5723E9F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B3FF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0F3B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5B329449" w14:textId="019B7E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6FA86F" w14:textId="11C185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D8416" w14:textId="6F407BD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13110" w14:textId="06E6CE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98,000.00 </w:t>
            </w:r>
          </w:p>
        </w:tc>
      </w:tr>
      <w:tr w:rsidR="00D91EA6" w:rsidRPr="00D91EA6" w14:paraId="70F300B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3503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9439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uc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63E4FA" w14:textId="67B77E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59545031" w14:textId="76200CB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54DEE" w14:textId="08D365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B6D0B" w14:textId="2329C7F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04,500.00 </w:t>
            </w:r>
          </w:p>
        </w:tc>
      </w:tr>
      <w:tr w:rsidR="00D91EA6" w:rsidRPr="00D91EA6" w14:paraId="706C602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F050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1DA1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ucena</w:t>
            </w:r>
            <w:proofErr w:type="spellEnd"/>
            <w:r w:rsidRPr="00D91EA6">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B9067D" w14:textId="73769AD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07,935.00 </w:t>
            </w:r>
          </w:p>
        </w:tc>
        <w:tc>
          <w:tcPr>
            <w:tcW w:w="958" w:type="pct"/>
            <w:tcBorders>
              <w:top w:val="nil"/>
              <w:left w:val="nil"/>
              <w:bottom w:val="single" w:sz="4" w:space="0" w:color="000000"/>
              <w:right w:val="single" w:sz="4" w:space="0" w:color="000000"/>
            </w:tcBorders>
            <w:shd w:val="clear" w:color="auto" w:fill="auto"/>
            <w:noWrap/>
            <w:vAlign w:val="bottom"/>
            <w:hideMark/>
          </w:tcPr>
          <w:p w14:paraId="653ACABD" w14:textId="22C267D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80B2FE" w14:textId="4A5EB8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F7731" w14:textId="2A949E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6,027,935.00 </w:t>
            </w:r>
          </w:p>
        </w:tc>
      </w:tr>
      <w:tr w:rsidR="00D91EA6" w:rsidRPr="00D91EA6" w14:paraId="7620C80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096D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7D9F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calel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19208D0" w14:textId="6132B75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68E801" w14:textId="5C7F20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96366" w14:textId="538DDB9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7359D" w14:textId="5D4AD4B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0,000.00 </w:t>
            </w:r>
          </w:p>
        </w:tc>
      </w:tr>
      <w:tr w:rsidR="00D91EA6" w:rsidRPr="00D91EA6" w14:paraId="7322A98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5FE3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6902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1DA5BC0E" w14:textId="362B53E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2C3747" w14:textId="758022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51A8F7" w14:textId="05F8AFE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BBD1D" w14:textId="426A6B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45,000.00 </w:t>
            </w:r>
          </w:p>
        </w:tc>
      </w:tr>
      <w:tr w:rsidR="00D91EA6" w:rsidRPr="00D91EA6" w14:paraId="6A329D2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F398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F9A0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ulan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250D82" w14:textId="7684445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7883FD94" w14:textId="705DE4C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4104C" w14:textId="2B5A066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2256E" w14:textId="247FC9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61,225.00 </w:t>
            </w:r>
          </w:p>
        </w:tc>
      </w:tr>
      <w:tr w:rsidR="00D91EA6" w:rsidRPr="00D91EA6" w14:paraId="438A6A4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3400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D18A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5268D29" w14:textId="38A900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13025256" w14:textId="7628C77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D6B0F" w14:textId="763EE19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0F2AC" w14:textId="3483433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80,952.00 </w:t>
            </w:r>
          </w:p>
        </w:tc>
      </w:tr>
      <w:tr w:rsidR="00D91EA6" w:rsidRPr="00D91EA6" w14:paraId="1B48082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B1B2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E65D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46C5B070" w14:textId="4F907BF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2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0E8F88" w14:textId="20325BF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2EA51BE4" w14:textId="22FF7F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BB83F" w14:textId="13F06E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55,488.00 </w:t>
            </w:r>
          </w:p>
        </w:tc>
      </w:tr>
      <w:tr w:rsidR="00D91EA6" w:rsidRPr="00D91EA6" w14:paraId="69D5A0F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C992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C4BB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nuku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32013F" w14:textId="3C2CB36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66D68E" w14:textId="0B7839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1EB6B" w14:textId="7C21D31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11595" w14:textId="2ACF6F8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03,000.00 </w:t>
            </w:r>
          </w:p>
        </w:tc>
      </w:tr>
      <w:tr w:rsidR="00D91EA6" w:rsidRPr="00D91EA6" w14:paraId="2FBFF0F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CE12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72CB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tnan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6BA9F2" w14:textId="1720F6A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63829A" w14:textId="0256294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6380B" w14:textId="3B77942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0DFA1" w14:textId="788B643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03,000.00 </w:t>
            </w:r>
          </w:p>
        </w:tc>
      </w:tr>
      <w:tr w:rsidR="00D91EA6" w:rsidRPr="00D91EA6" w14:paraId="40C26CF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C068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337D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5EE31CC8" w14:textId="51A1365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D41C64" w14:textId="747D84C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20C35" w14:textId="5C9E944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B2BF7" w14:textId="17BB8E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40,000.00 </w:t>
            </w:r>
          </w:p>
        </w:tc>
      </w:tr>
      <w:tr w:rsidR="00D91EA6" w:rsidRPr="00D91EA6" w14:paraId="66861B0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BD99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81C3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ito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A09059" w14:textId="1A08FA3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CEA316" w14:textId="198FFC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36D63" w14:textId="3EEE144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86C79" w14:textId="41ACED5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6,000.00 </w:t>
            </w:r>
          </w:p>
        </w:tc>
      </w:tr>
      <w:tr w:rsidR="00D91EA6" w:rsidRPr="00D91EA6" w14:paraId="28A752B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7907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FFD220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4D0F64B9" w14:textId="66BC31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97E28C" w14:textId="5D81EDE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B10CA" w14:textId="5C8294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FFFDC" w14:textId="7384E6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000.00 </w:t>
            </w:r>
          </w:p>
        </w:tc>
      </w:tr>
      <w:tr w:rsidR="00D91EA6" w:rsidRPr="00D91EA6" w14:paraId="49AEAD3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E293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0669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olil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0D9F59" w14:textId="3FEDD0A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A72560" w14:textId="142695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19A14" w14:textId="7DF7A0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0F908" w14:textId="14726C1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03,000.00 </w:t>
            </w:r>
          </w:p>
        </w:tc>
      </w:tr>
      <w:tr w:rsidR="00D91EA6" w:rsidRPr="00D91EA6" w14:paraId="40634AC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7832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E374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678C1BD3" w14:textId="38B460A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1456DB" w14:textId="1836BD9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4C3EE" w14:textId="378D56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D8063" w14:textId="458C19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40,000.00 </w:t>
            </w:r>
          </w:p>
        </w:tc>
      </w:tr>
      <w:tr w:rsidR="00D91EA6" w:rsidRPr="00D91EA6" w14:paraId="30DED7B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894F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7144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4790E39F" w14:textId="5EC8A7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7914B8" w14:textId="7738A76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C9508" w14:textId="7447168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E4AF8" w14:textId="3D366F6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000.00 </w:t>
            </w:r>
          </w:p>
        </w:tc>
      </w:tr>
      <w:tr w:rsidR="00D91EA6" w:rsidRPr="00D91EA6" w14:paraId="34AC4AF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5AC1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6F14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3383EAD2" w14:textId="7B2954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D43794" w14:textId="5866CB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518EE" w14:textId="4EC6FCC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A5F72" w14:textId="277DD7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4,000.00 </w:t>
            </w:r>
          </w:p>
        </w:tc>
      </w:tr>
      <w:tr w:rsidR="00D91EA6" w:rsidRPr="00D91EA6" w14:paraId="48C767C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5BD0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2803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0E2D14A0" w14:textId="3F52D4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27CE768" w14:textId="34C6CB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C68435" w14:textId="09480A8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CAAFCF" w14:textId="3605026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5,400.00 </w:t>
            </w:r>
          </w:p>
        </w:tc>
      </w:tr>
      <w:tr w:rsidR="00D91EA6" w:rsidRPr="00D91EA6" w14:paraId="556C23B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4ED0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5CDB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45915A04" w14:textId="164A520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372D62" w14:textId="59B0A25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4F1F4" w14:textId="159D78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2E01B" w14:textId="338BB1C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1,000.00 </w:t>
            </w:r>
          </w:p>
        </w:tc>
      </w:tr>
      <w:tr w:rsidR="00D91EA6" w:rsidRPr="00D91EA6" w14:paraId="381FF3A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29D9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369B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717C5BFD" w14:textId="217D4A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4AE1DB11" w14:textId="307A895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DF337" w14:textId="6A10BA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86F3B" w14:textId="54C4AC6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1,600.00 </w:t>
            </w:r>
          </w:p>
        </w:tc>
      </w:tr>
      <w:tr w:rsidR="00D91EA6" w:rsidRPr="00D91EA6" w14:paraId="1DE2CCA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29FD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9C21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ariay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A873F4" w14:textId="245AB0A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50753214" w14:textId="0FB767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F0C52" w14:textId="143F3FC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88493" w14:textId="7C50CCE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7,716.00 </w:t>
            </w:r>
          </w:p>
        </w:tc>
      </w:tr>
      <w:tr w:rsidR="00D91EA6" w:rsidRPr="00D91EA6" w14:paraId="224F1F5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0EC1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D2F2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gkaw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105CE7E" w14:textId="5E287B3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66CF98E1" w14:textId="3F8CB1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28D92A" w14:textId="536D72D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FE98A" w14:textId="19A2A7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04,500.00 </w:t>
            </w:r>
          </w:p>
        </w:tc>
      </w:tr>
      <w:tr w:rsidR="00D91EA6" w:rsidRPr="00D91EA6" w14:paraId="19AAC4D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1F5A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A694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City of </w:t>
            </w:r>
            <w:proofErr w:type="spellStart"/>
            <w:r w:rsidRPr="00D91EA6">
              <w:rPr>
                <w:rFonts w:ascii="Arial Narrow" w:hAnsi="Arial Narrow"/>
                <w:i/>
                <w:iCs/>
                <w:color w:val="000000"/>
                <w:sz w:val="20"/>
                <w:szCs w:val="20"/>
              </w:rPr>
              <w:t>Tayab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D59F8F" w14:textId="26FEA9F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33,528.00 </w:t>
            </w:r>
          </w:p>
        </w:tc>
        <w:tc>
          <w:tcPr>
            <w:tcW w:w="958" w:type="pct"/>
            <w:tcBorders>
              <w:top w:val="nil"/>
              <w:left w:val="nil"/>
              <w:bottom w:val="single" w:sz="4" w:space="0" w:color="000000"/>
              <w:right w:val="single" w:sz="4" w:space="0" w:color="000000"/>
            </w:tcBorders>
            <w:shd w:val="clear" w:color="auto" w:fill="auto"/>
            <w:noWrap/>
            <w:vAlign w:val="bottom"/>
            <w:hideMark/>
          </w:tcPr>
          <w:p w14:paraId="3B5717D4" w14:textId="1C560BD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9E28E" w14:textId="398BBAC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52074" w14:textId="3F4EBDF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33,528.00 </w:t>
            </w:r>
          </w:p>
        </w:tc>
      </w:tr>
      <w:tr w:rsidR="00D91EA6" w:rsidRPr="00D91EA6" w14:paraId="21F7C8B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DC5D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AC3B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ia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23D0D8" w14:textId="529B339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0FEE98" w14:textId="2FBC47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12E6F" w14:textId="10041D9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F43C6" w14:textId="5A1E60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000.00 </w:t>
            </w:r>
          </w:p>
        </w:tc>
      </w:tr>
      <w:tr w:rsidR="00D91EA6" w:rsidRPr="00D91EA6" w14:paraId="7B7D0D2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AE5E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279D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Uni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F97D1B" w14:textId="2ABC3BF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4157A4" w14:textId="7C10A14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BF876" w14:textId="26BA38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77E17" w14:textId="73A1F5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9,000.00 </w:t>
            </w:r>
          </w:p>
        </w:tc>
      </w:tr>
      <w:tr w:rsidR="00D91EA6" w:rsidRPr="00D91EA6" w14:paraId="7601DC04"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6F4281"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2570988" w14:textId="0F68DA2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7,141,16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01588DC" w14:textId="419BB2A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3,176,079.84 </w:t>
            </w:r>
          </w:p>
        </w:tc>
        <w:tc>
          <w:tcPr>
            <w:tcW w:w="958" w:type="pct"/>
            <w:tcBorders>
              <w:top w:val="nil"/>
              <w:left w:val="nil"/>
              <w:bottom w:val="single" w:sz="4" w:space="0" w:color="000000"/>
              <w:right w:val="single" w:sz="4" w:space="0" w:color="000000"/>
            </w:tcBorders>
            <w:shd w:val="clear" w:color="D8D8D8" w:fill="D8D8D8"/>
            <w:noWrap/>
            <w:vAlign w:val="bottom"/>
            <w:hideMark/>
          </w:tcPr>
          <w:p w14:paraId="053053B1" w14:textId="1A8485B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0752D7" w14:textId="161BE42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50,317,247.84 </w:t>
            </w:r>
          </w:p>
        </w:tc>
      </w:tr>
      <w:tr w:rsidR="00D91EA6" w:rsidRPr="00D91EA6" w14:paraId="5325BA67"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628475"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1E8051D9" w14:textId="0F801B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D0C767" w14:textId="2B301E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537E7E87" w14:textId="12DF6ED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6C8DF27" w14:textId="00BE41B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946,654.80 </w:t>
            </w:r>
          </w:p>
        </w:tc>
      </w:tr>
      <w:tr w:rsidR="00D91EA6" w:rsidRPr="00D91EA6" w14:paraId="3E4C471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CD61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DED9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ngo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6FE33E" w14:textId="01CE53B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99,630.00 </w:t>
            </w:r>
          </w:p>
        </w:tc>
        <w:tc>
          <w:tcPr>
            <w:tcW w:w="958" w:type="pct"/>
            <w:tcBorders>
              <w:top w:val="nil"/>
              <w:left w:val="nil"/>
              <w:bottom w:val="single" w:sz="4" w:space="0" w:color="000000"/>
              <w:right w:val="single" w:sz="4" w:space="0" w:color="000000"/>
            </w:tcBorders>
            <w:shd w:val="clear" w:color="auto" w:fill="auto"/>
            <w:noWrap/>
            <w:vAlign w:val="bottom"/>
            <w:hideMark/>
          </w:tcPr>
          <w:p w14:paraId="5C6D75E6" w14:textId="570A89B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6E50D11E" w14:textId="4DAFFD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36090" w14:textId="0AFEA06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00,530.00 </w:t>
            </w:r>
          </w:p>
        </w:tc>
      </w:tr>
      <w:tr w:rsidR="00D91EA6" w:rsidRPr="00D91EA6" w14:paraId="450F20D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0CC0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ED2C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32D8C74E" w14:textId="727C5C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171,836.00 </w:t>
            </w:r>
          </w:p>
        </w:tc>
        <w:tc>
          <w:tcPr>
            <w:tcW w:w="958" w:type="pct"/>
            <w:tcBorders>
              <w:top w:val="nil"/>
              <w:left w:val="nil"/>
              <w:bottom w:val="single" w:sz="4" w:space="0" w:color="000000"/>
              <w:right w:val="single" w:sz="4" w:space="0" w:color="000000"/>
            </w:tcBorders>
            <w:shd w:val="clear" w:color="auto" w:fill="auto"/>
            <w:noWrap/>
            <w:vAlign w:val="bottom"/>
            <w:hideMark/>
          </w:tcPr>
          <w:p w14:paraId="4162B8DA" w14:textId="77A679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035A61E9" w14:textId="2C76C04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ACB89" w14:textId="42ED05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547,648.00 </w:t>
            </w:r>
          </w:p>
        </w:tc>
      </w:tr>
      <w:tr w:rsidR="00D91EA6" w:rsidRPr="00D91EA6" w14:paraId="5A6D04F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B71F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F910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r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6BAF42" w14:textId="2FBD25B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999,912.00 </w:t>
            </w:r>
          </w:p>
        </w:tc>
        <w:tc>
          <w:tcPr>
            <w:tcW w:w="958" w:type="pct"/>
            <w:tcBorders>
              <w:top w:val="nil"/>
              <w:left w:val="nil"/>
              <w:bottom w:val="single" w:sz="4" w:space="0" w:color="000000"/>
              <w:right w:val="single" w:sz="4" w:space="0" w:color="000000"/>
            </w:tcBorders>
            <w:shd w:val="clear" w:color="auto" w:fill="auto"/>
            <w:noWrap/>
            <w:vAlign w:val="bottom"/>
            <w:hideMark/>
          </w:tcPr>
          <w:p w14:paraId="2D2F382A" w14:textId="1C05D02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A7E26" w14:textId="0F5539B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637F1" w14:textId="5148CD1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999,912.00 </w:t>
            </w:r>
          </w:p>
        </w:tc>
      </w:tr>
      <w:tr w:rsidR="00D91EA6" w:rsidRPr="00D91EA6" w14:paraId="50DC708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497E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5464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6205C9D6" w14:textId="3B695E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131D11DA" w14:textId="015EA0F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29C61" w14:textId="51E6AD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61A51" w14:textId="0A9C26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51,448.00 </w:t>
            </w:r>
          </w:p>
        </w:tc>
      </w:tr>
      <w:tr w:rsidR="00D91EA6" w:rsidRPr="00D91EA6" w14:paraId="0465C5A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6332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6256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3E85DB60" w14:textId="13FE0CF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bottom"/>
            <w:hideMark/>
          </w:tcPr>
          <w:p w14:paraId="303DCE7D" w14:textId="06B2117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4E27585E" w14:textId="6313862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5E883" w14:textId="64E5F7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765,801.25 </w:t>
            </w:r>
          </w:p>
        </w:tc>
      </w:tr>
      <w:tr w:rsidR="00D91EA6" w:rsidRPr="00D91EA6" w14:paraId="3E6E6B1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D60C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59CF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0B7362D6" w14:textId="40FF109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14,680.00 </w:t>
            </w:r>
          </w:p>
        </w:tc>
        <w:tc>
          <w:tcPr>
            <w:tcW w:w="958" w:type="pct"/>
            <w:tcBorders>
              <w:top w:val="nil"/>
              <w:left w:val="nil"/>
              <w:bottom w:val="single" w:sz="4" w:space="0" w:color="000000"/>
              <w:right w:val="single" w:sz="4" w:space="0" w:color="000000"/>
            </w:tcBorders>
            <w:shd w:val="clear" w:color="auto" w:fill="auto"/>
            <w:noWrap/>
            <w:vAlign w:val="bottom"/>
            <w:hideMark/>
          </w:tcPr>
          <w:p w14:paraId="64A35A92" w14:textId="01F5BB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69D68108" w14:textId="67E4F9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1029F" w14:textId="506AAE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64,816.50 </w:t>
            </w:r>
          </w:p>
        </w:tc>
      </w:tr>
      <w:tr w:rsidR="00D91EA6" w:rsidRPr="00D91EA6" w14:paraId="49DAD24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06A8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407A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Jala-Ja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364B24" w14:textId="55272E8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5,620.00 </w:t>
            </w:r>
          </w:p>
        </w:tc>
        <w:tc>
          <w:tcPr>
            <w:tcW w:w="958" w:type="pct"/>
            <w:tcBorders>
              <w:top w:val="nil"/>
              <w:left w:val="nil"/>
              <w:bottom w:val="single" w:sz="4" w:space="0" w:color="000000"/>
              <w:right w:val="single" w:sz="4" w:space="0" w:color="000000"/>
            </w:tcBorders>
            <w:shd w:val="clear" w:color="auto" w:fill="auto"/>
            <w:noWrap/>
            <w:vAlign w:val="bottom"/>
            <w:hideMark/>
          </w:tcPr>
          <w:p w14:paraId="6BED63C4" w14:textId="160877C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0D193F2E" w14:textId="7151540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98D9F" w14:textId="4A8365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16,110.00 </w:t>
            </w:r>
          </w:p>
        </w:tc>
      </w:tr>
      <w:tr w:rsidR="00D91EA6" w:rsidRPr="00D91EA6" w14:paraId="77768FE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276A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F356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or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C125A9" w14:textId="032B7B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82,464.00 </w:t>
            </w:r>
          </w:p>
        </w:tc>
        <w:tc>
          <w:tcPr>
            <w:tcW w:w="958" w:type="pct"/>
            <w:tcBorders>
              <w:top w:val="nil"/>
              <w:left w:val="nil"/>
              <w:bottom w:val="single" w:sz="4" w:space="0" w:color="000000"/>
              <w:right w:val="single" w:sz="4" w:space="0" w:color="000000"/>
            </w:tcBorders>
            <w:shd w:val="clear" w:color="auto" w:fill="auto"/>
            <w:noWrap/>
            <w:vAlign w:val="bottom"/>
            <w:hideMark/>
          </w:tcPr>
          <w:p w14:paraId="0ACE8B6E" w14:textId="75C7C52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7B5EE" w14:textId="5F2004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B436C" w14:textId="099A75C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82,464.00 </w:t>
            </w:r>
          </w:p>
        </w:tc>
      </w:tr>
      <w:tr w:rsidR="00D91EA6" w:rsidRPr="00D91EA6" w14:paraId="1757E40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A782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FC8F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ilil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AE1F19" w14:textId="041A406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31,610.00 </w:t>
            </w:r>
          </w:p>
        </w:tc>
        <w:tc>
          <w:tcPr>
            <w:tcW w:w="958" w:type="pct"/>
            <w:tcBorders>
              <w:top w:val="nil"/>
              <w:left w:val="nil"/>
              <w:bottom w:val="single" w:sz="4" w:space="0" w:color="000000"/>
              <w:right w:val="single" w:sz="4" w:space="0" w:color="000000"/>
            </w:tcBorders>
            <w:shd w:val="clear" w:color="auto" w:fill="auto"/>
            <w:noWrap/>
            <w:vAlign w:val="bottom"/>
            <w:hideMark/>
          </w:tcPr>
          <w:p w14:paraId="12EBDABA" w14:textId="7AE569A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32C079" w14:textId="3700122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ED6EC" w14:textId="16D169A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84,610.00 </w:t>
            </w:r>
          </w:p>
        </w:tc>
      </w:tr>
      <w:tr w:rsidR="00D91EA6" w:rsidRPr="00D91EA6" w14:paraId="211B9F7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4385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219E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Rodriguez (</w:t>
            </w:r>
            <w:proofErr w:type="spellStart"/>
            <w:r w:rsidRPr="00D91EA6">
              <w:rPr>
                <w:rFonts w:ascii="Arial Narrow" w:hAnsi="Arial Narrow"/>
                <w:i/>
                <w:iCs/>
                <w:color w:val="000000"/>
                <w:sz w:val="20"/>
                <w:szCs w:val="20"/>
              </w:rPr>
              <w:t>Montalban</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4B279006" w14:textId="16BFA2D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277,666.00 </w:t>
            </w:r>
          </w:p>
        </w:tc>
        <w:tc>
          <w:tcPr>
            <w:tcW w:w="958" w:type="pct"/>
            <w:tcBorders>
              <w:top w:val="nil"/>
              <w:left w:val="nil"/>
              <w:bottom w:val="single" w:sz="4" w:space="0" w:color="000000"/>
              <w:right w:val="single" w:sz="4" w:space="0" w:color="000000"/>
            </w:tcBorders>
            <w:shd w:val="clear" w:color="auto" w:fill="auto"/>
            <w:noWrap/>
            <w:vAlign w:val="bottom"/>
            <w:hideMark/>
          </w:tcPr>
          <w:p w14:paraId="47CD145D" w14:textId="3F9D605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219319FD" w14:textId="48AFB21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8CF76" w14:textId="4AA00D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918,529.00 </w:t>
            </w:r>
          </w:p>
        </w:tc>
      </w:tr>
      <w:tr w:rsidR="00D91EA6" w:rsidRPr="00D91EA6" w14:paraId="5F20805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1312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889E3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7D2A31B0" w14:textId="18F91FB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64,369.00 </w:t>
            </w:r>
          </w:p>
        </w:tc>
        <w:tc>
          <w:tcPr>
            <w:tcW w:w="958" w:type="pct"/>
            <w:tcBorders>
              <w:top w:val="nil"/>
              <w:left w:val="nil"/>
              <w:bottom w:val="single" w:sz="4" w:space="0" w:color="000000"/>
              <w:right w:val="single" w:sz="4" w:space="0" w:color="000000"/>
            </w:tcBorders>
            <w:shd w:val="clear" w:color="auto" w:fill="auto"/>
            <w:noWrap/>
            <w:vAlign w:val="bottom"/>
            <w:hideMark/>
          </w:tcPr>
          <w:p w14:paraId="56C1366E" w14:textId="331F896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4D51FFCA" w14:textId="3C37D89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EBC73" w14:textId="6FA769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588,761.29 </w:t>
            </w:r>
          </w:p>
        </w:tc>
      </w:tr>
      <w:tr w:rsidR="00D91EA6" w:rsidRPr="00D91EA6" w14:paraId="03C00B6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8470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A6F1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n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8506E6" w14:textId="19D3DE8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92,342.00 </w:t>
            </w:r>
          </w:p>
        </w:tc>
        <w:tc>
          <w:tcPr>
            <w:tcW w:w="958" w:type="pct"/>
            <w:tcBorders>
              <w:top w:val="nil"/>
              <w:left w:val="nil"/>
              <w:bottom w:val="single" w:sz="4" w:space="0" w:color="000000"/>
              <w:right w:val="single" w:sz="4" w:space="0" w:color="000000"/>
            </w:tcBorders>
            <w:shd w:val="clear" w:color="auto" w:fill="auto"/>
            <w:noWrap/>
            <w:vAlign w:val="bottom"/>
            <w:hideMark/>
          </w:tcPr>
          <w:p w14:paraId="41665FED" w14:textId="25032F4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ACDAF" w14:textId="40DCFD6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16A18" w14:textId="724134C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92,342.00 </w:t>
            </w:r>
          </w:p>
        </w:tc>
      </w:tr>
      <w:tr w:rsidR="00D91EA6" w:rsidRPr="00D91EA6" w14:paraId="0E96126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29C2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E4CC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13C54864" w14:textId="2A9803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bottom"/>
            <w:hideMark/>
          </w:tcPr>
          <w:p w14:paraId="1276D7BB" w14:textId="07AE9B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3EEBA2" w14:textId="154BA81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2A9BA" w14:textId="31B27BF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00,301.00 </w:t>
            </w:r>
          </w:p>
        </w:tc>
      </w:tr>
      <w:tr w:rsidR="00D91EA6" w:rsidRPr="00D91EA6" w14:paraId="7B56FF5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D888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AC3C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53B6BB35" w14:textId="0AF433A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57,320.00 </w:t>
            </w:r>
          </w:p>
        </w:tc>
        <w:tc>
          <w:tcPr>
            <w:tcW w:w="958" w:type="pct"/>
            <w:tcBorders>
              <w:top w:val="nil"/>
              <w:left w:val="nil"/>
              <w:bottom w:val="single" w:sz="4" w:space="0" w:color="000000"/>
              <w:right w:val="single" w:sz="4" w:space="0" w:color="000000"/>
            </w:tcBorders>
            <w:shd w:val="clear" w:color="auto" w:fill="auto"/>
            <w:noWrap/>
            <w:vAlign w:val="bottom"/>
            <w:hideMark/>
          </w:tcPr>
          <w:p w14:paraId="2438C662" w14:textId="0B357E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F672F" w14:textId="764A60D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637CA" w14:textId="7E0DA2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57,320.00 </w:t>
            </w:r>
          </w:p>
        </w:tc>
      </w:tr>
      <w:tr w:rsidR="00D91EA6" w:rsidRPr="00D91EA6" w14:paraId="74CA2799"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8DDCCE"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045CB9F5" w14:textId="246E9C29"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5,718,272.48 </w:t>
            </w:r>
          </w:p>
        </w:tc>
        <w:tc>
          <w:tcPr>
            <w:tcW w:w="958" w:type="pct"/>
            <w:tcBorders>
              <w:top w:val="nil"/>
              <w:left w:val="nil"/>
              <w:bottom w:val="single" w:sz="4" w:space="0" w:color="000000"/>
              <w:right w:val="single" w:sz="4" w:space="0" w:color="000000"/>
            </w:tcBorders>
            <w:shd w:val="clear" w:color="A5A5A5" w:fill="A5A5A5"/>
            <w:noWrap/>
            <w:vAlign w:val="bottom"/>
            <w:hideMark/>
          </w:tcPr>
          <w:p w14:paraId="7456ADCA" w14:textId="073BFA6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C560AA8" w14:textId="6BB1DF3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BE394A4" w14:textId="3CC5BEB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5,718,272.48 </w:t>
            </w:r>
          </w:p>
        </w:tc>
      </w:tr>
      <w:tr w:rsidR="00D91EA6" w:rsidRPr="00D91EA6" w14:paraId="57524ED4"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5E187D"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56DE2948" w14:textId="3F8AB504"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23E2A000" w14:textId="2F227D53"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20E89B" w14:textId="37BEE35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885C86" w14:textId="44607D93"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237,153.70 </w:t>
            </w:r>
          </w:p>
        </w:tc>
      </w:tr>
      <w:tr w:rsidR="00D91EA6" w:rsidRPr="00D91EA6" w14:paraId="3F93455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7062B"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4495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o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9F0891" w14:textId="32AF4E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0E187AB8" w14:textId="54FADE3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8A8BA" w14:textId="4D0D4D0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DD724" w14:textId="217CCDC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22,900.00 </w:t>
            </w:r>
          </w:p>
        </w:tc>
      </w:tr>
      <w:tr w:rsidR="00D91EA6" w:rsidRPr="00D91EA6" w14:paraId="007230C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6E19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9E57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8046D6E" w14:textId="709C86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6CE6EA14" w14:textId="11A7AFF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EE84A" w14:textId="358C97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255CB" w14:textId="7EF7F4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3,050.00 </w:t>
            </w:r>
          </w:p>
        </w:tc>
      </w:tr>
      <w:tr w:rsidR="00D91EA6" w:rsidRPr="00D91EA6" w14:paraId="44AA36B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6089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3D7C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Ga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B9D393" w14:textId="749977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1FF65F8F" w14:textId="60069DB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CAA6B" w14:textId="365D835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2B0EC" w14:textId="1258570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9,387.50 </w:t>
            </w:r>
          </w:p>
        </w:tc>
      </w:tr>
      <w:tr w:rsidR="00D91EA6" w:rsidRPr="00D91EA6" w14:paraId="0CFA3BE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1A9F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1B43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ogp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CB226E" w14:textId="2A9E2C7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63F4B33F" w14:textId="5E2BE5F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D5732" w14:textId="66A7EDE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6F4CC" w14:textId="4BC9130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05,900.00 </w:t>
            </w:r>
          </w:p>
        </w:tc>
      </w:tr>
      <w:tr w:rsidR="00D91EA6" w:rsidRPr="00D91EA6" w14:paraId="1A3C2A4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A032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9073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69571E4D" w14:textId="4C27570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324ED5" w14:textId="3E3305E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71991" w14:textId="7CB3B2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CC7DC" w14:textId="5CD7CDB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00,000.00 </w:t>
            </w:r>
          </w:p>
        </w:tc>
      </w:tr>
      <w:tr w:rsidR="00D91EA6" w:rsidRPr="00D91EA6" w14:paraId="5F8AB67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D9F3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28D4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7A3387E7" w14:textId="05734E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25F1AD51" w14:textId="47E82E8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2D4C4" w14:textId="4ACB20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942F5" w14:textId="6771FC7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45,916.20 </w:t>
            </w:r>
          </w:p>
        </w:tc>
      </w:tr>
      <w:tr w:rsidR="00D91EA6" w:rsidRPr="00D91EA6" w14:paraId="6CFAF3F4"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8646F2"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255CA4B5" w14:textId="3AEE18D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6E2771B8" w14:textId="69192AD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4281FF" w14:textId="46A1327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82120A" w14:textId="0A241E6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4,962,276.80 </w:t>
            </w:r>
          </w:p>
        </w:tc>
      </w:tr>
      <w:tr w:rsidR="00D91EA6" w:rsidRPr="00D91EA6" w14:paraId="5EAFDFB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DCE2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B7BF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bra</w:t>
            </w:r>
            <w:proofErr w:type="spellEnd"/>
            <w:r w:rsidRPr="00D91EA6">
              <w:rPr>
                <w:rFonts w:ascii="Arial Narrow" w:hAnsi="Arial Narrow"/>
                <w:i/>
                <w:iCs/>
                <w:color w:val="000000"/>
                <w:sz w:val="20"/>
                <w:szCs w:val="20"/>
              </w:rPr>
              <w:t xml:space="preserve"> de </w:t>
            </w:r>
            <w:proofErr w:type="spellStart"/>
            <w:r w:rsidRPr="00D91EA6">
              <w:rPr>
                <w:rFonts w:ascii="Arial Narrow" w:hAnsi="Arial Narrow"/>
                <w:i/>
                <w:iCs/>
                <w:color w:val="000000"/>
                <w:sz w:val="20"/>
                <w:szCs w:val="20"/>
              </w:rPr>
              <w:t>Il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1FE163" w14:textId="639671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1D167C64" w14:textId="026340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ED1B0" w14:textId="1571C02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EF9C0" w14:textId="772210E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5,500.00 </w:t>
            </w:r>
          </w:p>
        </w:tc>
      </w:tr>
      <w:tr w:rsidR="00D91EA6" w:rsidRPr="00D91EA6" w14:paraId="3D5DF14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568D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347E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linta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5A86A4" w14:textId="7B676E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7FEC28FA" w14:textId="275EFE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CF223" w14:textId="6BD68C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1F12C" w14:textId="20BB3D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55,320.00 </w:t>
            </w:r>
          </w:p>
        </w:tc>
      </w:tr>
      <w:tr w:rsidR="00D91EA6" w:rsidRPr="00D91EA6" w14:paraId="06B3EEA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D6DB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7895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ub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0C5906" w14:textId="4674716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67BFF82B" w14:textId="08F938F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A08447" w14:textId="59D08B8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F7EE6" w14:textId="03A8B74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8,775.00 </w:t>
            </w:r>
          </w:p>
        </w:tc>
      </w:tr>
      <w:tr w:rsidR="00D91EA6" w:rsidRPr="00D91EA6" w14:paraId="581ECD8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695B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A77A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C0D2A45" w14:textId="5093FA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101B626D" w14:textId="763E73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B9C69" w14:textId="369D891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C0D16" w14:textId="66F733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6,650.00 </w:t>
            </w:r>
          </w:p>
        </w:tc>
      </w:tr>
      <w:tr w:rsidR="00D91EA6" w:rsidRPr="00D91EA6" w14:paraId="679726A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F60E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6365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mbu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909EEC" w14:textId="4355064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2D975B" w14:textId="646A94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44CCF" w14:textId="56E6785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3775E" w14:textId="4F9FA7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000.00 </w:t>
            </w:r>
          </w:p>
        </w:tc>
      </w:tr>
      <w:tr w:rsidR="00D91EA6" w:rsidRPr="00D91EA6" w14:paraId="0346D5C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2451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118D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l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F38EC9" w14:textId="702462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AB966D9" w14:textId="455DB8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AB64A7" w14:textId="68EBE1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14D7F" w14:textId="1D5822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1,200.00 </w:t>
            </w:r>
          </w:p>
        </w:tc>
      </w:tr>
      <w:tr w:rsidR="00D91EA6" w:rsidRPr="00D91EA6" w14:paraId="3AFBF49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5236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C82B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21F4B80" w14:textId="74BECE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55A016A2" w14:textId="2D68705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13A56" w14:textId="4C2D3C5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7EE40" w14:textId="24BEB5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0,131.30 </w:t>
            </w:r>
          </w:p>
        </w:tc>
      </w:tr>
      <w:tr w:rsidR="00D91EA6" w:rsidRPr="00D91EA6" w14:paraId="7510A8D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297B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46D4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ab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401BA0" w14:textId="5198057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617087C3" w14:textId="1D9318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53E59" w14:textId="0AA2B8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5B580" w14:textId="6F8CC85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04,855.00 </w:t>
            </w:r>
          </w:p>
        </w:tc>
      </w:tr>
      <w:tr w:rsidR="00D91EA6" w:rsidRPr="00D91EA6" w14:paraId="7C5F61E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9586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158A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C222A4D" w14:textId="61429BD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35BD9195" w14:textId="2E8498B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6D127" w14:textId="1AF56FD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29EB6" w14:textId="6E3B0D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48,643.70 </w:t>
            </w:r>
          </w:p>
        </w:tc>
      </w:tr>
      <w:tr w:rsidR="00D91EA6" w:rsidRPr="00D91EA6" w14:paraId="106BF12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C37E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38BCD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AB1083B" w14:textId="1E5136F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1495728A" w14:textId="32EB90F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7C6F7" w14:textId="3E4F35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8B95C" w14:textId="1E1875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92,201.80 </w:t>
            </w:r>
          </w:p>
        </w:tc>
      </w:tr>
      <w:tr w:rsidR="00D91EA6" w:rsidRPr="00D91EA6" w14:paraId="0C3023FB"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EA927"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057C040E" w14:textId="1ACEAEC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1B43A1F" w14:textId="461A422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26711A" w14:textId="441F2D9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CDFB58" w14:textId="522F3D6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9,141,750.00 </w:t>
            </w:r>
          </w:p>
        </w:tc>
      </w:tr>
      <w:tr w:rsidR="00D91EA6" w:rsidRPr="00D91EA6" w14:paraId="46E6EEC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112D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BFCC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3DF746" w14:textId="52320DF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44181D" w14:textId="3F0F6C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DE8A7" w14:textId="27B84CA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B31985" w14:textId="20C281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0,000.00 </w:t>
            </w:r>
          </w:p>
        </w:tc>
      </w:tr>
      <w:tr w:rsidR="00D91EA6" w:rsidRPr="00D91EA6" w14:paraId="4FD576A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29AD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9ED9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nsu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7C6D08" w14:textId="26B041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746FA824" w14:textId="7CF14DA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25DEB" w14:textId="6B1130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9EF7D" w14:textId="358A4E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6,152.75 </w:t>
            </w:r>
          </w:p>
        </w:tc>
      </w:tr>
      <w:tr w:rsidR="00D91EA6" w:rsidRPr="00D91EA6" w14:paraId="6D5F2BE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5181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A122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ongab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C66BC9" w14:textId="7AFD706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4B21B1CB" w14:textId="5223630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EA64A" w14:textId="2D7863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E5426" w14:textId="4F20D0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2,806.50 </w:t>
            </w:r>
          </w:p>
        </w:tc>
      </w:tr>
      <w:tr w:rsidR="00D91EA6" w:rsidRPr="00D91EA6" w14:paraId="412D233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3ADD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D1974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ulalacao</w:t>
            </w:r>
            <w:proofErr w:type="spellEnd"/>
            <w:r w:rsidRPr="00D91EA6">
              <w:rPr>
                <w:rFonts w:ascii="Arial Narrow" w:hAnsi="Arial Narrow"/>
                <w:i/>
                <w:iCs/>
                <w:color w:val="000000"/>
                <w:sz w:val="20"/>
                <w:szCs w:val="20"/>
              </w:rPr>
              <w:t xml:space="preserve">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39A56E36" w14:textId="249577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1A81EB48" w14:textId="40CEBE6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BDE96" w14:textId="343E7A0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6C128" w14:textId="46BEA4B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5,252.75 </w:t>
            </w:r>
          </w:p>
        </w:tc>
      </w:tr>
      <w:tr w:rsidR="00D91EA6" w:rsidRPr="00D91EA6" w14:paraId="72A8730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D401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15C6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City of </w:t>
            </w:r>
            <w:proofErr w:type="spellStart"/>
            <w:r w:rsidRPr="00D91EA6">
              <w:rPr>
                <w:rFonts w:ascii="Arial Narrow" w:hAnsi="Arial Narrow"/>
                <w:i/>
                <w:iCs/>
                <w:color w:val="000000"/>
                <w:sz w:val="20"/>
                <w:szCs w:val="20"/>
              </w:rPr>
              <w:t>Calap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C36497" w14:textId="2C7336B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F6C808" w14:textId="405A04F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47FD9" w14:textId="4F75442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9705D" w14:textId="5F87E0C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18,000.00 </w:t>
            </w:r>
          </w:p>
        </w:tc>
      </w:tr>
      <w:tr w:rsidR="00D91EA6" w:rsidRPr="00D91EA6" w14:paraId="72B39C1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1CC2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2C54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4F26C99F" w14:textId="6E334D4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11C5A3" w14:textId="5DA06F5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7AEC5" w14:textId="2400958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88A05" w14:textId="34DCB9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0,000.00 </w:t>
            </w:r>
          </w:p>
        </w:tc>
      </w:tr>
      <w:tr w:rsidR="00D91EA6" w:rsidRPr="00D91EA6" w14:paraId="53D723D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8C42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9C7E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nsa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462077" w14:textId="6836E7B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26583645" w14:textId="060A37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6C205" w14:textId="2D42D7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E0232" w14:textId="5D42D93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2,806.50 </w:t>
            </w:r>
          </w:p>
        </w:tc>
      </w:tr>
      <w:tr w:rsidR="00D91EA6" w:rsidRPr="00D91EA6" w14:paraId="03694BA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6A34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1DEA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Nauj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336EDF3" w14:textId="4CB0901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1D538249" w14:textId="736C711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9D980" w14:textId="7679535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9D912" w14:textId="75F7E01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98,925.00 </w:t>
            </w:r>
          </w:p>
        </w:tc>
      </w:tr>
      <w:tr w:rsidR="00D91EA6" w:rsidRPr="00D91EA6" w14:paraId="624D5D3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7FD6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1AAB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inama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D00FC4" w14:textId="5D86C2C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41F9BCD4" w14:textId="5C1C98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DD6B3" w14:textId="186EDA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26806" w14:textId="3EA405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27,806.50 </w:t>
            </w:r>
          </w:p>
        </w:tc>
      </w:tr>
      <w:tr w:rsidR="00D91EA6" w:rsidRPr="00D91EA6" w14:paraId="3ACF2DB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EA35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FCCDA3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50DCE7EB" w14:textId="63CC7F5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B9FE15" w14:textId="64E62A0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5520F" w14:textId="7AFA04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9C889" w14:textId="32E51A5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0,000.00 </w:t>
            </w:r>
          </w:p>
        </w:tc>
      </w:tr>
      <w:tr w:rsidR="00D91EA6" w:rsidRPr="00D91EA6" w14:paraId="2E66B02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9F90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2A3A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2CFD4D62" w14:textId="19E687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8E6AEB" w14:textId="1068F5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86355" w14:textId="618FF1F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782EE" w14:textId="2CCE08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0,000.00 </w:t>
            </w:r>
          </w:p>
        </w:tc>
      </w:tr>
      <w:tr w:rsidR="00D91EA6" w:rsidRPr="00D91EA6" w14:paraId="6E04E24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01A1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5A2F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FAE4C9" w14:textId="1A3FC31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27A5D3" w14:textId="0ECAC6D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148F9" w14:textId="641CFF4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95094" w14:textId="1DCAA1B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0,000.00 </w:t>
            </w:r>
          </w:p>
        </w:tc>
      </w:tr>
      <w:tr w:rsidR="00D91EA6" w:rsidRPr="00D91EA6" w14:paraId="63C9FEF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8C30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0029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033F7901" w14:textId="098A05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11C64C" w14:textId="5DF454C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12E87" w14:textId="71BCF4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29E27" w14:textId="29E8209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0,000.00 </w:t>
            </w:r>
          </w:p>
        </w:tc>
      </w:tr>
      <w:tr w:rsidR="00D91EA6" w:rsidRPr="00D91EA6" w14:paraId="5217876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7C19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AB8F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3FF69FEA" w14:textId="2D50AA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61B93C" w14:textId="78C4E91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C1BDA" w14:textId="47060D6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520C8" w14:textId="22A4BA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0,000.00 </w:t>
            </w:r>
          </w:p>
        </w:tc>
      </w:tr>
      <w:tr w:rsidR="00D91EA6" w:rsidRPr="00D91EA6" w14:paraId="3A32676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23FE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495CD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97AEC96" w14:textId="420E48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D2F97A" w14:textId="422EDA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9A5FE" w14:textId="3BEFF16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1F7F6" w14:textId="3DDC18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0,000.00 </w:t>
            </w:r>
          </w:p>
        </w:tc>
      </w:tr>
      <w:tr w:rsidR="00D91EA6" w:rsidRPr="00D91EA6" w14:paraId="2D68292E"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B63F8D"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CB0C93A" w14:textId="7DC5267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6,650,422.98 </w:t>
            </w:r>
          </w:p>
        </w:tc>
        <w:tc>
          <w:tcPr>
            <w:tcW w:w="958" w:type="pct"/>
            <w:tcBorders>
              <w:top w:val="nil"/>
              <w:left w:val="nil"/>
              <w:bottom w:val="single" w:sz="4" w:space="0" w:color="000000"/>
              <w:right w:val="single" w:sz="4" w:space="0" w:color="000000"/>
            </w:tcBorders>
            <w:shd w:val="clear" w:color="D8D8D8" w:fill="D8D8D8"/>
            <w:noWrap/>
            <w:vAlign w:val="bottom"/>
            <w:hideMark/>
          </w:tcPr>
          <w:p w14:paraId="2524C170" w14:textId="2012651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E1DB9D6" w14:textId="4C4BEBC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56EF98C" w14:textId="0245FFD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6,650,422.98 </w:t>
            </w:r>
          </w:p>
        </w:tc>
      </w:tr>
      <w:tr w:rsidR="00D91EA6" w:rsidRPr="00D91EA6" w14:paraId="449A49E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0A1D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D0CD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bor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F38C19" w14:textId="70003C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435260B1" w14:textId="43F9EEB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44D54" w14:textId="7308CD1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75FFE" w14:textId="0C15980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8,087.15 </w:t>
            </w:r>
          </w:p>
        </w:tc>
      </w:tr>
      <w:tr w:rsidR="00D91EA6" w:rsidRPr="00D91EA6" w14:paraId="0DA0884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1BFF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F390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tara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3BC5F2" w14:textId="6E1005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032586D2" w14:textId="59723F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1D8B7" w14:textId="2B44A0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3C7B0" w14:textId="3210820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3,600.00 </w:t>
            </w:r>
          </w:p>
        </w:tc>
      </w:tr>
      <w:tr w:rsidR="00D91EA6" w:rsidRPr="00D91EA6" w14:paraId="0B753A1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9B1E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A28F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usu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130504" w14:textId="13B3E06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31B45082" w14:textId="4106A1C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14DD6" w14:textId="1C0A27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3F6F1" w14:textId="3597C80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49,500.00 </w:t>
            </w:r>
          </w:p>
        </w:tc>
      </w:tr>
      <w:tr w:rsidR="00D91EA6" w:rsidRPr="00D91EA6" w14:paraId="7BA0419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35E1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CDC3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or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17FCC0" w14:textId="3F9155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02480707" w14:textId="676EBAF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250A4" w14:textId="121E0C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C66CB" w14:textId="4D9611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83,950.00 </w:t>
            </w:r>
          </w:p>
        </w:tc>
      </w:tr>
      <w:tr w:rsidR="00D91EA6" w:rsidRPr="00D91EA6" w14:paraId="7AFCBAF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1923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52A60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uli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B89C9B" w14:textId="7BFBB9C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5CD163" w14:textId="122E497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965BC" w14:textId="27E297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09B91" w14:textId="361F632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00,000.00 </w:t>
            </w:r>
          </w:p>
        </w:tc>
      </w:tr>
      <w:tr w:rsidR="00D91EA6" w:rsidRPr="00D91EA6" w14:paraId="092A66B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DF69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9DCB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0C662F5B" w14:textId="1B0F0E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473370BA" w14:textId="582E67F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87207" w14:textId="070534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B43F1" w14:textId="4B227D4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2,723.73 </w:t>
            </w:r>
          </w:p>
        </w:tc>
      </w:tr>
      <w:tr w:rsidR="00D91EA6" w:rsidRPr="00D91EA6" w14:paraId="297FFF9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459F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C5BD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D8CB575" w14:textId="5401484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19F543" w14:textId="0A74631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2E82E" w14:textId="48E2283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1E236" w14:textId="7DF4849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0,000.00 </w:t>
            </w:r>
          </w:p>
        </w:tc>
      </w:tr>
      <w:tr w:rsidR="00D91EA6" w:rsidRPr="00D91EA6" w14:paraId="74188EC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E391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1CE2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Puerto </w:t>
            </w:r>
            <w:proofErr w:type="spellStart"/>
            <w:r w:rsidRPr="00D91EA6">
              <w:rPr>
                <w:rFonts w:ascii="Arial Narrow" w:hAnsi="Arial Narrow"/>
                <w:i/>
                <w:iCs/>
                <w:color w:val="000000"/>
                <w:sz w:val="20"/>
                <w:szCs w:val="20"/>
              </w:rPr>
              <w:t>Princesa</w:t>
            </w:r>
            <w:proofErr w:type="spellEnd"/>
            <w:r w:rsidRPr="00D91EA6">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2EDB11" w14:textId="1E05B9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17,471.15 </w:t>
            </w:r>
          </w:p>
        </w:tc>
        <w:tc>
          <w:tcPr>
            <w:tcW w:w="958" w:type="pct"/>
            <w:tcBorders>
              <w:top w:val="nil"/>
              <w:left w:val="nil"/>
              <w:bottom w:val="single" w:sz="4" w:space="0" w:color="000000"/>
              <w:right w:val="single" w:sz="4" w:space="0" w:color="000000"/>
            </w:tcBorders>
            <w:shd w:val="clear" w:color="auto" w:fill="auto"/>
            <w:noWrap/>
            <w:vAlign w:val="bottom"/>
            <w:hideMark/>
          </w:tcPr>
          <w:p w14:paraId="4A96E701" w14:textId="1AEB3E6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8E450" w14:textId="054811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B8776" w14:textId="0BF19D8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17,471.15 </w:t>
            </w:r>
          </w:p>
        </w:tc>
      </w:tr>
      <w:tr w:rsidR="00D91EA6" w:rsidRPr="00D91EA6" w14:paraId="7CEBB8E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9A0F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0DA3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E8FD8D4" w14:textId="6055A76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7E120F" w14:textId="0FEFE3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7A983" w14:textId="600CD4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EB4D3" w14:textId="7FD2B9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43,000.00 </w:t>
            </w:r>
          </w:p>
        </w:tc>
      </w:tr>
      <w:tr w:rsidR="00D91EA6" w:rsidRPr="00D91EA6" w14:paraId="3DDA681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153E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BB02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C2E5FF" w14:textId="110CBEF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25FE4945" w14:textId="7D47BE8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DA98B" w14:textId="4E9787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E0C4A" w14:textId="6B0AA1C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62,090.95 </w:t>
            </w:r>
          </w:p>
        </w:tc>
      </w:tr>
      <w:tr w:rsidR="00D91EA6" w:rsidRPr="00D91EA6" w14:paraId="5FC66F18"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D757AC"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64B5939" w14:textId="18447DE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3AA9D60" w14:textId="6D940738"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3643229" w14:textId="34870ED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5E510E9" w14:textId="5C685E4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1,726,669.00 </w:t>
            </w:r>
          </w:p>
        </w:tc>
      </w:tr>
      <w:tr w:rsidR="00D91EA6" w:rsidRPr="00D91EA6" w14:paraId="477E8EF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0CB40"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5A246C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1D82ACD8" w14:textId="1FF3F6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392D9ECE" w14:textId="5C4462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2117D" w14:textId="08766F5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5BB47" w14:textId="040E706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2,579.00 </w:t>
            </w:r>
          </w:p>
        </w:tc>
      </w:tr>
      <w:tr w:rsidR="00D91EA6" w:rsidRPr="00D91EA6" w14:paraId="47E0737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ED94A"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F22E3F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089167A3" w14:textId="29E17C8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417BF5" w14:textId="799FABA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D3221" w14:textId="65BF224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90ACF" w14:textId="62DBD34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5,000.00 </w:t>
            </w:r>
          </w:p>
        </w:tc>
      </w:tr>
      <w:tr w:rsidR="00D91EA6" w:rsidRPr="00D91EA6" w14:paraId="1417962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AE5B7"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50B618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jidio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A8DC19" w14:textId="55B7A8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09106814" w14:textId="3FB39D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57532" w14:textId="62DF505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DE645" w14:textId="58B5476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46,825.00 </w:t>
            </w:r>
          </w:p>
        </w:tc>
      </w:tr>
      <w:tr w:rsidR="00D91EA6" w:rsidRPr="00D91EA6" w14:paraId="5CC3622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7E24E"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5E1B48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7ED6C7D3" w14:textId="50A3B06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10BCD960" w14:textId="387E4DC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BE4C2" w14:textId="10F2DF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B3B8BF" w14:textId="0041B6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7,300.00 </w:t>
            </w:r>
          </w:p>
        </w:tc>
      </w:tr>
      <w:tr w:rsidR="00D91EA6" w:rsidRPr="00D91EA6" w14:paraId="653E8D2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99297"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499809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FE65973" w14:textId="61C877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030266B9" w14:textId="4C59F49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B87CC" w14:textId="7F7464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5669E" w14:textId="1248A8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99,250.00 </w:t>
            </w:r>
          </w:p>
        </w:tc>
      </w:tr>
      <w:tr w:rsidR="00D91EA6" w:rsidRPr="00D91EA6" w14:paraId="31034AC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9A4CD"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BF4169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orcuer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12F7E5" w14:textId="0C86A84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8BCD4A6" w14:textId="02923B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6B094" w14:textId="1669F46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11A86" w14:textId="5A133DC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1,800.00 </w:t>
            </w:r>
          </w:p>
        </w:tc>
      </w:tr>
      <w:tr w:rsidR="00D91EA6" w:rsidRPr="00D91EA6" w14:paraId="14D4148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9057E"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034920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7BD22B64" w14:textId="29EE3F7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48D7A546" w14:textId="121E3DF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C3FBB" w14:textId="0C4B7C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59F7B" w14:textId="681579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97,100.00 </w:t>
            </w:r>
          </w:p>
        </w:tc>
      </w:tr>
      <w:tr w:rsidR="00D91EA6" w:rsidRPr="00D91EA6" w14:paraId="673C882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3D5D6"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4CF29F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o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89BD8D" w14:textId="557E67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1399560" w14:textId="1FA25F6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464D5" w14:textId="642C930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D1ADD" w14:textId="2E3BE8D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1,100.00 </w:t>
            </w:r>
          </w:p>
        </w:tc>
      </w:tr>
      <w:tr w:rsidR="00D91EA6" w:rsidRPr="00D91EA6" w14:paraId="3A35802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0CB71"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8C95E2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gdiw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2DEF89" w14:textId="2CDDDE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6D4B2DCA" w14:textId="2B93B36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8821C" w14:textId="7D302E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46362" w14:textId="01845F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2,050.00 </w:t>
            </w:r>
          </w:p>
        </w:tc>
      </w:tr>
      <w:tr w:rsidR="00D91EA6" w:rsidRPr="00D91EA6" w14:paraId="483DA1B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1C13E"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9DF2B0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Odio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82C4FF" w14:textId="5AFFCEF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70CC4479" w14:textId="265F617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BCDFD" w14:textId="745DD0E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A62D0" w14:textId="3887D83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68,100.00 </w:t>
            </w:r>
          </w:p>
        </w:tc>
      </w:tr>
      <w:tr w:rsidR="00D91EA6" w:rsidRPr="00D91EA6" w14:paraId="16A302C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2201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5925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000C86E7" w14:textId="5B42D6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7B9FF739" w14:textId="1E134C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C4576" w14:textId="0F3AFE4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619BCF" w14:textId="01A72B0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91,750.00 </w:t>
            </w:r>
          </w:p>
        </w:tc>
      </w:tr>
      <w:tr w:rsidR="00D91EA6" w:rsidRPr="00D91EA6" w14:paraId="0133499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F71E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269D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3E922CCD" w14:textId="6DA6643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CD7EF4" w14:textId="29E301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C1F3F" w14:textId="5AD7F0B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78E19" w14:textId="5CB10A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0,000.00 </w:t>
            </w:r>
          </w:p>
        </w:tc>
      </w:tr>
      <w:tr w:rsidR="00D91EA6" w:rsidRPr="00D91EA6" w14:paraId="56F1A69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B377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AC11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19BF83CA" w14:textId="343D071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632F9D15" w14:textId="20E840B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A15C5" w14:textId="4EB2B4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1EE58" w14:textId="01F8DA2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78,905.00 </w:t>
            </w:r>
          </w:p>
        </w:tc>
      </w:tr>
      <w:tr w:rsidR="00D91EA6" w:rsidRPr="00D91EA6" w14:paraId="70CF40A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1F6F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BDCA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B0C2591" w14:textId="2F1B14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0A091C" w14:textId="659F0F5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C646B" w14:textId="227547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5306A" w14:textId="707A0F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05,000.00 </w:t>
            </w:r>
          </w:p>
        </w:tc>
      </w:tr>
      <w:tr w:rsidR="00D91EA6" w:rsidRPr="00D91EA6" w14:paraId="2025236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0211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2EBF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8923BF0" w14:textId="4BDF9D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1D1259CE" w14:textId="5DCCE93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BF1CD" w14:textId="080EE24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827A1" w14:textId="2AA0656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58,770.00 </w:t>
            </w:r>
          </w:p>
        </w:tc>
      </w:tr>
      <w:tr w:rsidR="00D91EA6" w:rsidRPr="00D91EA6" w14:paraId="71E9994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B1C8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31EA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5A8C70F8" w14:textId="7D9450D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58D6B4AE" w14:textId="04C227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E6834" w14:textId="36537F3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0696F" w14:textId="5F81290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6,375.00 </w:t>
            </w:r>
          </w:p>
        </w:tc>
      </w:tr>
      <w:tr w:rsidR="00D91EA6" w:rsidRPr="00D91EA6" w14:paraId="18CEBD7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AC78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4AA6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08FA2C01" w14:textId="10C7CD2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0076DC23" w14:textId="445A6F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7DFE9" w14:textId="1F6727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5EC7F" w14:textId="2DA282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94,765.00 </w:t>
            </w:r>
          </w:p>
        </w:tc>
      </w:tr>
      <w:tr w:rsidR="00D91EA6" w:rsidRPr="00D91EA6" w14:paraId="3148D688"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469B2D"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05BBE23F" w14:textId="67D5307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57,817,216.25 </w:t>
            </w:r>
          </w:p>
        </w:tc>
        <w:tc>
          <w:tcPr>
            <w:tcW w:w="958" w:type="pct"/>
            <w:tcBorders>
              <w:top w:val="nil"/>
              <w:left w:val="nil"/>
              <w:bottom w:val="single" w:sz="4" w:space="0" w:color="000000"/>
              <w:right w:val="single" w:sz="4" w:space="0" w:color="000000"/>
            </w:tcBorders>
            <w:shd w:val="clear" w:color="A5A5A5" w:fill="A5A5A5"/>
            <w:noWrap/>
            <w:vAlign w:val="bottom"/>
            <w:hideMark/>
          </w:tcPr>
          <w:p w14:paraId="13E336A6" w14:textId="792FB5F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EB434C8" w14:textId="31B3EA9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2599228" w14:textId="6EA9F68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60,894,166.25 </w:t>
            </w:r>
          </w:p>
        </w:tc>
      </w:tr>
      <w:tr w:rsidR="00D91EA6" w:rsidRPr="00D91EA6" w14:paraId="0C6ABB1F"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5AFC9E"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079A11BE" w14:textId="6550F11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1,203,097.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CA75F6B" w14:textId="2C8A35B6"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C046AF4" w14:textId="329A1F5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5087FFBC" w14:textId="5A587FC9"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2,648,847.25 </w:t>
            </w:r>
          </w:p>
        </w:tc>
      </w:tr>
      <w:tr w:rsidR="00D91EA6" w:rsidRPr="00D91EA6" w14:paraId="5AB4CF3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9565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2761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0BCA1207" w14:textId="6FEAB0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622241B3" w14:textId="03E36A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F61D8" w14:textId="7C58105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971F0" w14:textId="520B48C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86,728.00 </w:t>
            </w:r>
          </w:p>
        </w:tc>
      </w:tr>
      <w:tr w:rsidR="00D91EA6" w:rsidRPr="00D91EA6" w14:paraId="2FAACE3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D5DD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5250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cac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EA0197" w14:textId="125819A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3F4BD05A" w14:textId="57C368B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84E602" w14:textId="715563C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8C859" w14:textId="3D6B0F3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39,865.16 </w:t>
            </w:r>
          </w:p>
        </w:tc>
      </w:tr>
      <w:tr w:rsidR="00D91EA6" w:rsidRPr="00D91EA6" w14:paraId="1E84A63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592D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FBFF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ma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304297E" w14:textId="7C2CB79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11B89A8C" w14:textId="42851D2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DA32E" w14:textId="72F53C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A1001" w14:textId="707E83E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08,781.72 </w:t>
            </w:r>
          </w:p>
        </w:tc>
      </w:tr>
      <w:tr w:rsidR="00D91EA6" w:rsidRPr="00D91EA6" w14:paraId="12D0C88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A74F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6C6E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055A7B12" w14:textId="761F567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7B301683" w14:textId="4A8B876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7EDC8989" w14:textId="6151098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9546FA" w14:textId="17C1BF7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961,210.81 </w:t>
            </w:r>
          </w:p>
        </w:tc>
      </w:tr>
      <w:tr w:rsidR="00D91EA6" w:rsidRPr="00D91EA6" w14:paraId="4E5E64C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A9A1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57E0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Guinoba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1FC1B4" w14:textId="5ABA972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69571252" w14:textId="3E2CB79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C66BE69" w14:textId="46D5BEB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3AE32" w14:textId="71D4330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88,541.24 </w:t>
            </w:r>
          </w:p>
        </w:tc>
      </w:tr>
      <w:tr w:rsidR="00D91EA6" w:rsidRPr="00D91EA6" w14:paraId="5B569EC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D952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048C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3DD57A19" w14:textId="27E0A2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4,266.28 </w:t>
            </w:r>
          </w:p>
        </w:tc>
        <w:tc>
          <w:tcPr>
            <w:tcW w:w="958" w:type="pct"/>
            <w:tcBorders>
              <w:top w:val="nil"/>
              <w:left w:val="nil"/>
              <w:bottom w:val="single" w:sz="4" w:space="0" w:color="000000"/>
              <w:right w:val="single" w:sz="4" w:space="0" w:color="000000"/>
            </w:tcBorders>
            <w:shd w:val="clear" w:color="auto" w:fill="auto"/>
            <w:noWrap/>
            <w:vAlign w:val="bottom"/>
            <w:hideMark/>
          </w:tcPr>
          <w:p w14:paraId="41B9EF91" w14:textId="03BE810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86964" w14:textId="2EBB79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FE164" w14:textId="518FDC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4,266.28 </w:t>
            </w:r>
          </w:p>
        </w:tc>
      </w:tr>
      <w:tr w:rsidR="00D91EA6" w:rsidRPr="00D91EA6" w14:paraId="7A72380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6364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BF5B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i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7D42DF" w14:textId="03EE17A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0D7B2800" w14:textId="636869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BA4A50" w14:textId="4DBCD9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1AF63" w14:textId="597F65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95,243.13 </w:t>
            </w:r>
          </w:p>
        </w:tc>
      </w:tr>
      <w:tr w:rsidR="00D91EA6" w:rsidRPr="00D91EA6" w14:paraId="64E87B3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BBD2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3868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City of </w:t>
            </w:r>
            <w:proofErr w:type="spellStart"/>
            <w:r w:rsidRPr="00D91EA6">
              <w:rPr>
                <w:rFonts w:ascii="Arial Narrow" w:hAnsi="Arial Narrow"/>
                <w:i/>
                <w:iCs/>
                <w:color w:val="000000"/>
                <w:sz w:val="20"/>
                <w:szCs w:val="20"/>
              </w:rPr>
              <w:t>Li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7C1C2A" w14:textId="7A7BAD9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43516986" w14:textId="41FF2A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A1398" w14:textId="447904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E86DC" w14:textId="1D77EA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60,396.60 </w:t>
            </w:r>
          </w:p>
        </w:tc>
      </w:tr>
      <w:tr w:rsidR="00D91EA6" w:rsidRPr="00D91EA6" w14:paraId="1A33A11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AD56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998A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lilipo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11F60B" w14:textId="11238A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1B18C064" w14:textId="643D2AC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97F3E" w14:textId="575EFF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328DD" w14:textId="5232481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6,033.52 </w:t>
            </w:r>
          </w:p>
        </w:tc>
      </w:tr>
      <w:tr w:rsidR="00D91EA6" w:rsidRPr="00D91EA6" w14:paraId="17A4C63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7E46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C1C5E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li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D19571" w14:textId="443577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355EF32F" w14:textId="5D7DE0B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41177" w14:textId="46826F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ECF55" w14:textId="7915225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8,021.36 </w:t>
            </w:r>
          </w:p>
        </w:tc>
      </w:tr>
      <w:tr w:rsidR="00D91EA6" w:rsidRPr="00D91EA6" w14:paraId="30D3C21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44F9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E557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51A232AA" w14:textId="60D64EF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567E7B93" w14:textId="542E076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78BBF" w14:textId="54E5D78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8F3F5" w14:textId="1AE69EF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2,221.40 </w:t>
            </w:r>
          </w:p>
        </w:tc>
      </w:tr>
      <w:tr w:rsidR="00D91EA6" w:rsidRPr="00D91EA6" w14:paraId="372AA66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AB0A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7892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O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865805" w14:textId="3466DB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21,587.29 </w:t>
            </w:r>
          </w:p>
        </w:tc>
        <w:tc>
          <w:tcPr>
            <w:tcW w:w="958" w:type="pct"/>
            <w:tcBorders>
              <w:top w:val="nil"/>
              <w:left w:val="nil"/>
              <w:bottom w:val="single" w:sz="4" w:space="0" w:color="000000"/>
              <w:right w:val="single" w:sz="4" w:space="0" w:color="000000"/>
            </w:tcBorders>
            <w:shd w:val="clear" w:color="auto" w:fill="auto"/>
            <w:noWrap/>
            <w:vAlign w:val="bottom"/>
            <w:hideMark/>
          </w:tcPr>
          <w:p w14:paraId="5DEB7508" w14:textId="6065C8F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59D1B" w14:textId="251FF6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98EF8B" w14:textId="1B456C3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21,587.29 </w:t>
            </w:r>
          </w:p>
        </w:tc>
      </w:tr>
      <w:tr w:rsidR="00D91EA6" w:rsidRPr="00D91EA6" w14:paraId="15F7C05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F71E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1574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217E06A7" w14:textId="62AF653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30,357.04 </w:t>
            </w:r>
          </w:p>
        </w:tc>
        <w:tc>
          <w:tcPr>
            <w:tcW w:w="958" w:type="pct"/>
            <w:tcBorders>
              <w:top w:val="nil"/>
              <w:left w:val="nil"/>
              <w:bottom w:val="single" w:sz="4" w:space="0" w:color="000000"/>
              <w:right w:val="single" w:sz="4" w:space="0" w:color="000000"/>
            </w:tcBorders>
            <w:shd w:val="clear" w:color="auto" w:fill="auto"/>
            <w:noWrap/>
            <w:vAlign w:val="bottom"/>
            <w:hideMark/>
          </w:tcPr>
          <w:p w14:paraId="7AD1EFA2" w14:textId="333F8D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3182E" w14:textId="5A5C233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38024" w14:textId="5698160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30,357.04 </w:t>
            </w:r>
          </w:p>
        </w:tc>
      </w:tr>
      <w:tr w:rsidR="00D91EA6" w:rsidRPr="00D91EA6" w14:paraId="2264052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AAC9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BCE4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olangu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86820A" w14:textId="49FB332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94,895.68 </w:t>
            </w:r>
          </w:p>
        </w:tc>
        <w:tc>
          <w:tcPr>
            <w:tcW w:w="958" w:type="pct"/>
            <w:tcBorders>
              <w:top w:val="nil"/>
              <w:left w:val="nil"/>
              <w:bottom w:val="single" w:sz="4" w:space="0" w:color="000000"/>
              <w:right w:val="single" w:sz="4" w:space="0" w:color="000000"/>
            </w:tcBorders>
            <w:shd w:val="clear" w:color="auto" w:fill="auto"/>
            <w:noWrap/>
            <w:vAlign w:val="bottom"/>
            <w:hideMark/>
          </w:tcPr>
          <w:p w14:paraId="1637B591" w14:textId="0F3CE8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D3FEF" w14:textId="5D7553C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A9FDF" w14:textId="44EDCF4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94,895.68 </w:t>
            </w:r>
          </w:p>
        </w:tc>
      </w:tr>
      <w:tr w:rsidR="00D91EA6" w:rsidRPr="00D91EA6" w14:paraId="59FD9E6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68C8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9C4F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Rapu-Rap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366BA2" w14:textId="094503B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5CCC0443" w14:textId="7265B17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CC5316" w14:textId="2821001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C372D" w14:textId="5761A2C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2,743.04 </w:t>
            </w:r>
          </w:p>
        </w:tc>
      </w:tr>
      <w:tr w:rsidR="00D91EA6" w:rsidRPr="00D91EA6" w14:paraId="45FC1A2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396B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9992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o Domingo (</w:t>
            </w:r>
            <w:proofErr w:type="spellStart"/>
            <w:r w:rsidRPr="00D91EA6">
              <w:rPr>
                <w:rFonts w:ascii="Arial Narrow" w:hAnsi="Arial Narrow"/>
                <w:i/>
                <w:iCs/>
                <w:color w:val="000000"/>
                <w:sz w:val="20"/>
                <w:szCs w:val="20"/>
              </w:rPr>
              <w:t>Libog</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32659A07" w14:textId="6F3657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7ED2DA1A" w14:textId="10BC9B8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6164C" w14:textId="6405A0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24F61" w14:textId="4A1C595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8,630.00 </w:t>
            </w:r>
          </w:p>
        </w:tc>
      </w:tr>
      <w:tr w:rsidR="00D91EA6" w:rsidRPr="00D91EA6" w14:paraId="58EA4E0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307F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4FCA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79EE3503" w14:textId="3EC711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2,809.60 </w:t>
            </w:r>
          </w:p>
        </w:tc>
        <w:tc>
          <w:tcPr>
            <w:tcW w:w="958" w:type="pct"/>
            <w:tcBorders>
              <w:top w:val="nil"/>
              <w:left w:val="nil"/>
              <w:bottom w:val="single" w:sz="4" w:space="0" w:color="000000"/>
              <w:right w:val="single" w:sz="4" w:space="0" w:color="000000"/>
            </w:tcBorders>
            <w:shd w:val="clear" w:color="auto" w:fill="auto"/>
            <w:noWrap/>
            <w:vAlign w:val="bottom"/>
            <w:hideMark/>
          </w:tcPr>
          <w:p w14:paraId="4274AED3" w14:textId="31376B2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39C83" w14:textId="4D1899E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8087C" w14:textId="036A74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2,809.60 </w:t>
            </w:r>
          </w:p>
        </w:tc>
      </w:tr>
      <w:tr w:rsidR="00D91EA6" w:rsidRPr="00D91EA6" w14:paraId="293FA61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0E36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08D0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628E4E1B" w14:textId="170815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08574D7C" w14:textId="187B446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44233" w14:textId="01E709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C6231" w14:textId="401D56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6,515.38 </w:t>
            </w:r>
          </w:p>
        </w:tc>
      </w:tr>
      <w:tr w:rsidR="00D91EA6" w:rsidRPr="00D91EA6" w14:paraId="251B1DE1"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4050C"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5D2496B" w14:textId="5E55A19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5,303,473.42 </w:t>
            </w:r>
          </w:p>
        </w:tc>
        <w:tc>
          <w:tcPr>
            <w:tcW w:w="958" w:type="pct"/>
            <w:tcBorders>
              <w:top w:val="nil"/>
              <w:left w:val="nil"/>
              <w:bottom w:val="single" w:sz="4" w:space="0" w:color="000000"/>
              <w:right w:val="single" w:sz="4" w:space="0" w:color="000000"/>
            </w:tcBorders>
            <w:shd w:val="clear" w:color="D8D8D8" w:fill="D8D8D8"/>
            <w:noWrap/>
            <w:vAlign w:val="bottom"/>
            <w:hideMark/>
          </w:tcPr>
          <w:p w14:paraId="0F576038" w14:textId="114D3C1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130FB9" w14:textId="7F600509"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4EFBB5" w14:textId="0F3FCA99"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5,303,473.42 </w:t>
            </w:r>
          </w:p>
        </w:tc>
      </w:tr>
      <w:tr w:rsidR="00D91EA6" w:rsidRPr="00D91EA6" w14:paraId="7CEFD1D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61363"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27DD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0512F994" w14:textId="341C9DC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43FD4D06" w14:textId="56F0010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0CA1A" w14:textId="5B6D15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2D62900" w14:textId="273AE03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87,256.42 </w:t>
            </w:r>
          </w:p>
        </w:tc>
      </w:tr>
      <w:tr w:rsidR="00D91EA6" w:rsidRPr="00D91EA6" w14:paraId="702560E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32EEE"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C2EE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su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E0814E" w14:textId="7152F24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9,606.91 </w:t>
            </w:r>
          </w:p>
        </w:tc>
        <w:tc>
          <w:tcPr>
            <w:tcW w:w="958" w:type="pct"/>
            <w:tcBorders>
              <w:top w:val="nil"/>
              <w:left w:val="nil"/>
              <w:bottom w:val="single" w:sz="4" w:space="0" w:color="000000"/>
              <w:right w:val="single" w:sz="4" w:space="0" w:color="000000"/>
            </w:tcBorders>
            <w:shd w:val="clear" w:color="auto" w:fill="auto"/>
            <w:noWrap/>
            <w:vAlign w:val="bottom"/>
            <w:hideMark/>
          </w:tcPr>
          <w:p w14:paraId="17CD4D1A" w14:textId="7A09D43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3A807" w14:textId="4AE55C2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1D642" w14:textId="353C018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9,606.91 </w:t>
            </w:r>
          </w:p>
        </w:tc>
      </w:tr>
      <w:tr w:rsidR="00D91EA6" w:rsidRPr="00D91EA6" w14:paraId="0523982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3E10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0DC924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palo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E555C3" w14:textId="076473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6117DFBF" w14:textId="36A8F51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F8E48" w14:textId="72AF4EF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24F93" w14:textId="4E8665B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1,553.00 </w:t>
            </w:r>
          </w:p>
        </w:tc>
      </w:tr>
      <w:tr w:rsidR="00D91EA6" w:rsidRPr="00D91EA6" w14:paraId="7B12E25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0597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539D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ae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49DB5A" w14:textId="383D83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72710680" w14:textId="4219D71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3519C" w14:textId="3AC441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ECA48" w14:textId="6C6D8D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53,789.64 </w:t>
            </w:r>
          </w:p>
        </w:tc>
      </w:tr>
      <w:tr w:rsidR="00D91EA6" w:rsidRPr="00D91EA6" w14:paraId="2AD674B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196D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5ACA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5F3E1D25" w14:textId="6A55276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6CF10C8D" w14:textId="58A7CE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B5D94" w14:textId="69D0581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1E761" w14:textId="4141C79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86,862.40 </w:t>
            </w:r>
          </w:p>
        </w:tc>
      </w:tr>
      <w:tr w:rsidR="00D91EA6" w:rsidRPr="00D91EA6" w14:paraId="668B24C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9644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8EE0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F07482" w14:textId="51D445C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EB291FF" w14:textId="05826A5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7CFEA" w14:textId="6D8BF68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FE32D" w14:textId="2A99C3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22,500.00 </w:t>
            </w:r>
          </w:p>
        </w:tc>
      </w:tr>
      <w:tr w:rsidR="00D91EA6" w:rsidRPr="00D91EA6" w14:paraId="5643B4A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E50F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3E9F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6372ABD3" w14:textId="27A832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4136B65D" w14:textId="5DF26A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FED929" w14:textId="735C60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DDEFC2" w14:textId="3C27013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5,229.29 </w:t>
            </w:r>
          </w:p>
        </w:tc>
      </w:tr>
      <w:tr w:rsidR="00D91EA6" w:rsidRPr="00D91EA6" w14:paraId="5AF7CA5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72A7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4D3F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racal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65C378" w14:textId="1E7C95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4D08804D" w14:textId="058F9F8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EDC2B" w14:textId="2B5BBF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1416D" w14:textId="7283F3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0,633.32 </w:t>
            </w:r>
          </w:p>
        </w:tc>
      </w:tr>
      <w:tr w:rsidR="00D91EA6" w:rsidRPr="00D91EA6" w14:paraId="4144704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A39F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F2BD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18B2F430" w14:textId="19AF250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244E97AD" w14:textId="37A18F8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D9133" w14:textId="0A070CA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84B0F" w14:textId="3A52412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2,430.00 </w:t>
            </w:r>
          </w:p>
        </w:tc>
      </w:tr>
      <w:tr w:rsidR="00D91EA6" w:rsidRPr="00D91EA6" w14:paraId="2503403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3B72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6DDF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5DDF0601" w14:textId="1E80FAE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4FF63F0F" w14:textId="27C593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E1577" w14:textId="4DE4EA3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A491A" w14:textId="2BD70DA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490.94 </w:t>
            </w:r>
          </w:p>
        </w:tc>
      </w:tr>
      <w:tr w:rsidR="00D91EA6" w:rsidRPr="00D91EA6" w14:paraId="6C1174F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43D2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BB91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1EA8AE14" w14:textId="2A6333C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482AFF85" w14:textId="1238503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96B62" w14:textId="16937C1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94ED0" w14:textId="6EBED4A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71,168.82 </w:t>
            </w:r>
          </w:p>
        </w:tc>
      </w:tr>
      <w:tr w:rsidR="00D91EA6" w:rsidRPr="00D91EA6" w14:paraId="0FF9E6E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083F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4688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07B31B4" w14:textId="03E38EF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612E8960" w14:textId="259751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9108D" w14:textId="577BB10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CC18B" w14:textId="409E04E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7,902.68 </w:t>
            </w:r>
          </w:p>
        </w:tc>
      </w:tr>
      <w:tr w:rsidR="00D91EA6" w:rsidRPr="00D91EA6" w14:paraId="50F6A05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C445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5E92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Vinzon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7EAEE7" w14:textId="07FF1CD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59088D33" w14:textId="0963EE0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DC557" w14:textId="15326C2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87AA9" w14:textId="1ED99BF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0,050.00 </w:t>
            </w:r>
          </w:p>
        </w:tc>
      </w:tr>
      <w:tr w:rsidR="00D91EA6" w:rsidRPr="00D91EA6" w14:paraId="4745F960"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72794F"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2A492A8" w14:textId="7F433626"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2,963,066.03 </w:t>
            </w:r>
          </w:p>
        </w:tc>
        <w:tc>
          <w:tcPr>
            <w:tcW w:w="958" w:type="pct"/>
            <w:tcBorders>
              <w:top w:val="nil"/>
              <w:left w:val="nil"/>
              <w:bottom w:val="single" w:sz="4" w:space="0" w:color="000000"/>
              <w:right w:val="single" w:sz="4" w:space="0" w:color="000000"/>
            </w:tcBorders>
            <w:shd w:val="clear" w:color="D8D8D8" w:fill="D8D8D8"/>
            <w:noWrap/>
            <w:vAlign w:val="bottom"/>
            <w:hideMark/>
          </w:tcPr>
          <w:p w14:paraId="5E9B1165" w14:textId="70A2B1A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DF72BC6" w14:textId="1E719C44"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E575434" w14:textId="1DE0F6E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3,013,066.03 </w:t>
            </w:r>
          </w:p>
        </w:tc>
      </w:tr>
      <w:tr w:rsidR="00D91EA6" w:rsidRPr="00D91EA6" w14:paraId="5B10525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CB15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C2BC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3C191F1B" w14:textId="3AD7B3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2ACB1B2A" w14:textId="4E819FA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DD141" w14:textId="04078ED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4B190E3" w14:textId="0D603FD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50,692.18 </w:t>
            </w:r>
          </w:p>
        </w:tc>
      </w:tr>
      <w:tr w:rsidR="00D91EA6" w:rsidRPr="00D91EA6" w14:paraId="7E01F3D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3D9C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37738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57C4A7" w14:textId="6A2EA70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2,971.28 </w:t>
            </w:r>
          </w:p>
        </w:tc>
        <w:tc>
          <w:tcPr>
            <w:tcW w:w="958" w:type="pct"/>
            <w:tcBorders>
              <w:top w:val="nil"/>
              <w:left w:val="nil"/>
              <w:bottom w:val="single" w:sz="4" w:space="0" w:color="000000"/>
              <w:right w:val="single" w:sz="4" w:space="0" w:color="000000"/>
            </w:tcBorders>
            <w:shd w:val="clear" w:color="auto" w:fill="auto"/>
            <w:noWrap/>
            <w:vAlign w:val="bottom"/>
            <w:hideMark/>
          </w:tcPr>
          <w:p w14:paraId="302026DE" w14:textId="79AE20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FD136" w14:textId="4F0DE4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9F828" w14:textId="2C8F4B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2,971.28 </w:t>
            </w:r>
          </w:p>
        </w:tc>
      </w:tr>
      <w:tr w:rsidR="00D91EA6" w:rsidRPr="00D91EA6" w14:paraId="1ADDB28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3783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8716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la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048EC8" w14:textId="53B718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1BE6783C" w14:textId="40D6FCC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F46B9" w14:textId="7A38560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91880" w14:textId="62045E4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35,068.94 </w:t>
            </w:r>
          </w:p>
        </w:tc>
      </w:tr>
      <w:tr w:rsidR="00D91EA6" w:rsidRPr="00D91EA6" w14:paraId="23B783B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7B31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DB04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57A14FFD" w14:textId="1FD689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62868AD4" w14:textId="72941E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88D2C3" w14:textId="3A20628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A6452" w14:textId="48FAFA4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7,730.00 </w:t>
            </w:r>
          </w:p>
        </w:tc>
      </w:tr>
      <w:tr w:rsidR="00D91EA6" w:rsidRPr="00D91EA6" w14:paraId="34436D3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3F85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AEFA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om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E9CA65" w14:textId="1D71935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2206328D" w14:textId="7F3A67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CE04FE" w14:textId="2EDEE39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25FD7" w14:textId="250FE16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17,617.76 </w:t>
            </w:r>
          </w:p>
        </w:tc>
      </w:tr>
      <w:tr w:rsidR="00D91EA6" w:rsidRPr="00D91EA6" w14:paraId="41447BE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25E2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A1EED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uh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5428DC" w14:textId="6A77043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0AB064B4" w14:textId="0FF6BBA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40CB5" w14:textId="3C3F989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841E4" w14:textId="62B252D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51,620.22 </w:t>
            </w:r>
          </w:p>
        </w:tc>
      </w:tr>
      <w:tr w:rsidR="00D91EA6" w:rsidRPr="00D91EA6" w14:paraId="5C72D7A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22FF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7423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008515D3" w14:textId="70ACB9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17,028.82 </w:t>
            </w:r>
          </w:p>
        </w:tc>
        <w:tc>
          <w:tcPr>
            <w:tcW w:w="958" w:type="pct"/>
            <w:tcBorders>
              <w:top w:val="nil"/>
              <w:left w:val="nil"/>
              <w:bottom w:val="single" w:sz="4" w:space="0" w:color="000000"/>
              <w:right w:val="single" w:sz="4" w:space="0" w:color="000000"/>
            </w:tcBorders>
            <w:shd w:val="clear" w:color="auto" w:fill="auto"/>
            <w:noWrap/>
            <w:vAlign w:val="bottom"/>
            <w:hideMark/>
          </w:tcPr>
          <w:p w14:paraId="0CA2F634" w14:textId="3820041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CBE55B" w14:textId="07E609D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ACFCE" w14:textId="4253FC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17,028.82 </w:t>
            </w:r>
          </w:p>
        </w:tc>
      </w:tr>
      <w:tr w:rsidR="00D91EA6" w:rsidRPr="00D91EA6" w14:paraId="2B8ADB6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8A00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0DFE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bus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8A57D7" w14:textId="76C29FD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7158B27D" w14:textId="4F339B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44803" w14:textId="460B0E0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B9CCA" w14:textId="7FDEFD0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7,220.72 </w:t>
            </w:r>
          </w:p>
        </w:tc>
      </w:tr>
      <w:tr w:rsidR="00D91EA6" w:rsidRPr="00D91EA6" w14:paraId="5095A39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FFF8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A69E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lab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4CD168" w14:textId="4E346D9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7B0A2F23" w14:textId="7BF550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F3FEF" w14:textId="49E01E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4A0B2" w14:textId="4ACF249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18,472.76 </w:t>
            </w:r>
          </w:p>
        </w:tc>
      </w:tr>
      <w:tr w:rsidR="00D91EA6" w:rsidRPr="00D91EA6" w14:paraId="1EB54CF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1599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C6636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mali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E10C37" w14:textId="24E5877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469E55A0" w14:textId="7D01441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7A514" w14:textId="1ADE182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4D4D2" w14:textId="682F49E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482.96 </w:t>
            </w:r>
          </w:p>
        </w:tc>
      </w:tr>
      <w:tr w:rsidR="00D91EA6" w:rsidRPr="00D91EA6" w14:paraId="686C047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7517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C132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na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D67983" w14:textId="66F3E8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6C00439F" w14:textId="6FAF294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F0AF8" w14:textId="337F11E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4AE9F" w14:textId="390A27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4,596.44 </w:t>
            </w:r>
          </w:p>
        </w:tc>
      </w:tr>
      <w:tr w:rsidR="00D91EA6" w:rsidRPr="00D91EA6" w14:paraId="64E7E84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543D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888C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ram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E486A0" w14:textId="3FB0F35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570D686A" w14:textId="622BF2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B7E81" w14:textId="4AE7363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0E618" w14:textId="69D5792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42,126.16 </w:t>
            </w:r>
          </w:p>
        </w:tc>
      </w:tr>
      <w:tr w:rsidR="00D91EA6" w:rsidRPr="00D91EA6" w14:paraId="67CD7F0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6E98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98B9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0C6C74B3" w14:textId="1E81E1D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37C5B8E4" w14:textId="2A31D95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2CFB5" w14:textId="28DDE0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7142A" w14:textId="467A79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2,312.68 </w:t>
            </w:r>
          </w:p>
        </w:tc>
      </w:tr>
      <w:tr w:rsidR="00D91EA6" w:rsidRPr="00D91EA6" w14:paraId="37A96E1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FEFD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1B87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Gain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3E9C7F" w14:textId="3CF88ED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7,118.90 </w:t>
            </w:r>
          </w:p>
        </w:tc>
        <w:tc>
          <w:tcPr>
            <w:tcW w:w="958" w:type="pct"/>
            <w:tcBorders>
              <w:top w:val="nil"/>
              <w:left w:val="nil"/>
              <w:bottom w:val="single" w:sz="4" w:space="0" w:color="000000"/>
              <w:right w:val="single" w:sz="4" w:space="0" w:color="000000"/>
            </w:tcBorders>
            <w:shd w:val="clear" w:color="auto" w:fill="auto"/>
            <w:noWrap/>
            <w:vAlign w:val="bottom"/>
            <w:hideMark/>
          </w:tcPr>
          <w:p w14:paraId="2206AA3A" w14:textId="4AEDC3C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D30BC" w14:textId="7AE44AD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388F2" w14:textId="52B29EF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7,118.90 </w:t>
            </w:r>
          </w:p>
        </w:tc>
      </w:tr>
      <w:tr w:rsidR="00D91EA6" w:rsidRPr="00D91EA6" w14:paraId="63E618E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0B7A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258F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Garchitor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DBA060" w14:textId="75E41F5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48A42F88" w14:textId="77E174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05822" w14:textId="29CD5A0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2077D" w14:textId="4C8DCEA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2,569.16 </w:t>
            </w:r>
          </w:p>
        </w:tc>
      </w:tr>
      <w:tr w:rsidR="00D91EA6" w:rsidRPr="00D91EA6" w14:paraId="33C4603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6559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E95D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646728FA" w14:textId="5C88C3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18,912.43 </w:t>
            </w:r>
          </w:p>
        </w:tc>
        <w:tc>
          <w:tcPr>
            <w:tcW w:w="958" w:type="pct"/>
            <w:tcBorders>
              <w:top w:val="nil"/>
              <w:left w:val="nil"/>
              <w:bottom w:val="single" w:sz="4" w:space="0" w:color="000000"/>
              <w:right w:val="single" w:sz="4" w:space="0" w:color="000000"/>
            </w:tcBorders>
            <w:shd w:val="clear" w:color="auto" w:fill="auto"/>
            <w:noWrap/>
            <w:vAlign w:val="bottom"/>
            <w:hideMark/>
          </w:tcPr>
          <w:p w14:paraId="649BF0C9" w14:textId="27B4287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1336C" w14:textId="1E996DF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E9F5D" w14:textId="60F1713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18,912.43 </w:t>
            </w:r>
          </w:p>
        </w:tc>
      </w:tr>
      <w:tr w:rsidR="00D91EA6" w:rsidRPr="00D91EA6" w14:paraId="51259E2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B147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3DCD5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Iriga</w:t>
            </w:r>
            <w:proofErr w:type="spellEnd"/>
            <w:r w:rsidRPr="00D91EA6">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AFB327C" w14:textId="5BB2EDA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30,048.46 </w:t>
            </w:r>
          </w:p>
        </w:tc>
        <w:tc>
          <w:tcPr>
            <w:tcW w:w="958" w:type="pct"/>
            <w:tcBorders>
              <w:top w:val="nil"/>
              <w:left w:val="nil"/>
              <w:bottom w:val="single" w:sz="4" w:space="0" w:color="000000"/>
              <w:right w:val="single" w:sz="4" w:space="0" w:color="000000"/>
            </w:tcBorders>
            <w:shd w:val="clear" w:color="auto" w:fill="auto"/>
            <w:noWrap/>
            <w:vAlign w:val="bottom"/>
            <w:hideMark/>
          </w:tcPr>
          <w:p w14:paraId="01CC9B83" w14:textId="037BE6C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6A99D" w14:textId="7BDD6A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5A847" w14:textId="3C9B320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30,048.46 </w:t>
            </w:r>
          </w:p>
        </w:tc>
      </w:tr>
      <w:tr w:rsidR="00D91EA6" w:rsidRPr="00D91EA6" w14:paraId="3D9353D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05F3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2555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gon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4FDA12" w14:textId="00EB08F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256DAFB2" w14:textId="677546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F9FA41" w14:textId="2BF705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29177" w14:textId="657C71F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60,430.04 </w:t>
            </w:r>
          </w:p>
        </w:tc>
      </w:tr>
      <w:tr w:rsidR="00D91EA6" w:rsidRPr="00D91EA6" w14:paraId="78FA653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3BE7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DA10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ibma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07A1A5" w14:textId="39FDDAF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11D12CCF" w14:textId="2CF3B7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B0AA0A" w14:textId="35FD373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7F4E3" w14:textId="7F39B53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28,458.20 </w:t>
            </w:r>
          </w:p>
        </w:tc>
      </w:tr>
      <w:tr w:rsidR="00D91EA6" w:rsidRPr="00D91EA6" w14:paraId="7503C95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A6E3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1F4B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up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84E830" w14:textId="1F86591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40CC7AFD" w14:textId="0B81234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717FE" w14:textId="30C190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0748A" w14:textId="2FE1F08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4,242.92 </w:t>
            </w:r>
          </w:p>
        </w:tc>
      </w:tr>
      <w:tr w:rsidR="00D91EA6" w:rsidRPr="00D91EA6" w14:paraId="687E59A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00E6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68DA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ga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B5AEB0" w14:textId="5DC9E7B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2,115.88 </w:t>
            </w:r>
          </w:p>
        </w:tc>
        <w:tc>
          <w:tcPr>
            <w:tcW w:w="958" w:type="pct"/>
            <w:tcBorders>
              <w:top w:val="nil"/>
              <w:left w:val="nil"/>
              <w:bottom w:val="single" w:sz="4" w:space="0" w:color="000000"/>
              <w:right w:val="single" w:sz="4" w:space="0" w:color="000000"/>
            </w:tcBorders>
            <w:shd w:val="clear" w:color="auto" w:fill="auto"/>
            <w:noWrap/>
            <w:vAlign w:val="bottom"/>
            <w:hideMark/>
          </w:tcPr>
          <w:p w14:paraId="78FB808F" w14:textId="6E73BE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FDA12" w14:textId="089D3B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DC293" w14:textId="6B402F3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2,115.88 </w:t>
            </w:r>
          </w:p>
        </w:tc>
      </w:tr>
      <w:tr w:rsidR="00D91EA6" w:rsidRPr="00D91EA6" w14:paraId="2BB96FE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2CDE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246D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ilao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C4DF8D" w14:textId="160FADF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11C11392" w14:textId="685F700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87885" w14:textId="1C0CDA4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44DCC" w14:textId="13F8D54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2,807.88 </w:t>
            </w:r>
          </w:p>
        </w:tc>
      </w:tr>
      <w:tr w:rsidR="00D91EA6" w:rsidRPr="00D91EA6" w14:paraId="620EEDA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63D1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19AB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inalab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78C9F4" w14:textId="08DBF94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11E8521C" w14:textId="3314E60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2C60E" w14:textId="5A5C317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94C9CF" w14:textId="0AAC8D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0,958.80 </w:t>
            </w:r>
          </w:p>
        </w:tc>
      </w:tr>
      <w:tr w:rsidR="00D91EA6" w:rsidRPr="00D91EA6" w14:paraId="7FB4227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084A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DB1B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Nabu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888CFA" w14:textId="7F347F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3495538D" w14:textId="59C47B9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31506" w14:textId="692400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A67FC" w14:textId="5CF6F0B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29,371.53 </w:t>
            </w:r>
          </w:p>
        </w:tc>
      </w:tr>
      <w:tr w:rsidR="00D91EA6" w:rsidRPr="00D91EA6" w14:paraId="29DBE8B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AE2B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80B8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DE0DDB" w14:textId="522003A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4BC67B07" w14:textId="50CF4BB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6A87BF" w14:textId="5F75BF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679CF" w14:textId="5DCC815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82,045.18 </w:t>
            </w:r>
          </w:p>
        </w:tc>
      </w:tr>
      <w:tr w:rsidR="00D91EA6" w:rsidRPr="00D91EA6" w14:paraId="31EEEE5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BB19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9948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2FA4A7D6" w14:textId="3604F49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5AC78293" w14:textId="5B0083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92655" w14:textId="06B30C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0580E" w14:textId="777DC70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91,480.00 </w:t>
            </w:r>
          </w:p>
        </w:tc>
      </w:tr>
      <w:tr w:rsidR="00D91EA6" w:rsidRPr="00D91EA6" w14:paraId="1559A85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B91D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5600E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C6E638E" w14:textId="471CB3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41EE2829" w14:textId="70E956B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7841C" w14:textId="4531DEC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4107F" w14:textId="00053DC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91,506.28 </w:t>
            </w:r>
          </w:p>
        </w:tc>
      </w:tr>
      <w:tr w:rsidR="00D91EA6" w:rsidRPr="00D91EA6" w14:paraId="7FA3D9D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AC62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1804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sac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929B54" w14:textId="69C04C2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7A5DAB45" w14:textId="013D205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07A63" w14:textId="557364F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41FC7" w14:textId="5FC31B4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79,547.69 </w:t>
            </w:r>
          </w:p>
        </w:tc>
      </w:tr>
      <w:tr w:rsidR="00D91EA6" w:rsidRPr="00D91EA6" w14:paraId="25E0429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961C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7EFC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6F963D6B" w14:textId="32E07E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71BF1E71" w14:textId="495F11F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FB688" w14:textId="2DE0902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A6563" w14:textId="5C993F1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63,941.74 </w:t>
            </w:r>
          </w:p>
        </w:tc>
      </w:tr>
      <w:tr w:rsidR="00D91EA6" w:rsidRPr="00D91EA6" w14:paraId="6E8A784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824A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1F2A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resentacion</w:t>
            </w:r>
            <w:proofErr w:type="spellEnd"/>
            <w:r w:rsidRPr="00D91EA6">
              <w:rPr>
                <w:rFonts w:ascii="Arial Narrow" w:hAnsi="Arial Narrow"/>
                <w:i/>
                <w:iCs/>
                <w:color w:val="000000"/>
                <w:sz w:val="20"/>
                <w:szCs w:val="20"/>
              </w:rPr>
              <w:t xml:space="preserve"> (</w:t>
            </w:r>
            <w:proofErr w:type="spellStart"/>
            <w:r w:rsidRPr="00D91EA6">
              <w:rPr>
                <w:rFonts w:ascii="Arial Narrow" w:hAnsi="Arial Narrow"/>
                <w:i/>
                <w:iCs/>
                <w:color w:val="000000"/>
                <w:sz w:val="20"/>
                <w:szCs w:val="20"/>
              </w:rPr>
              <w:t>Parubcan</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1FD7CDE9" w14:textId="1391579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35032F2C" w14:textId="25C7856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5886B" w14:textId="50CB5C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F5E1D" w14:textId="1EBEB5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7,703.44 </w:t>
            </w:r>
          </w:p>
        </w:tc>
      </w:tr>
      <w:tr w:rsidR="00D91EA6" w:rsidRPr="00D91EA6" w14:paraId="14A4CE8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5B57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F05A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Ra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096BDA" w14:textId="0B5EEA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4C7B7844" w14:textId="0AC51E3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19C06" w14:textId="046A6F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B6B6C" w14:textId="1FC43A4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3,816.76 </w:t>
            </w:r>
          </w:p>
        </w:tc>
      </w:tr>
      <w:tr w:rsidR="00D91EA6" w:rsidRPr="00D91EA6" w14:paraId="0B000D6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3BEA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6BE1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agñ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9B6C6D4" w14:textId="22B0A3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91,579.08 </w:t>
            </w:r>
          </w:p>
        </w:tc>
        <w:tc>
          <w:tcPr>
            <w:tcW w:w="958" w:type="pct"/>
            <w:tcBorders>
              <w:top w:val="nil"/>
              <w:left w:val="nil"/>
              <w:bottom w:val="single" w:sz="4" w:space="0" w:color="000000"/>
              <w:right w:val="single" w:sz="4" w:space="0" w:color="000000"/>
            </w:tcBorders>
            <w:shd w:val="clear" w:color="auto" w:fill="auto"/>
            <w:noWrap/>
            <w:vAlign w:val="bottom"/>
            <w:hideMark/>
          </w:tcPr>
          <w:p w14:paraId="53F68A75" w14:textId="1094EDD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A835F" w14:textId="6EB49E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E9752" w14:textId="3020E24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91,579.08 </w:t>
            </w:r>
          </w:p>
        </w:tc>
      </w:tr>
      <w:tr w:rsidR="00D91EA6" w:rsidRPr="00D91EA6" w14:paraId="221ACDC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E7EA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ED2B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 San </w:t>
            </w:r>
            <w:proofErr w:type="spellStart"/>
            <w:r w:rsidRPr="00D91EA6">
              <w:rPr>
                <w:rFonts w:ascii="Arial Narrow" w:hAnsi="Arial Narrow"/>
                <w:i/>
                <w:iCs/>
                <w:color w:val="000000"/>
                <w:sz w:val="20"/>
                <w:szCs w:val="20"/>
              </w:rPr>
              <w:t>fernand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87B4B2" w14:textId="5BEF552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712BB2E7" w14:textId="66A5BF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B487F" w14:textId="4D1A9D6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909D3" w14:textId="6C52409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97,057.28 </w:t>
            </w:r>
          </w:p>
        </w:tc>
      </w:tr>
      <w:tr w:rsidR="00D91EA6" w:rsidRPr="00D91EA6" w14:paraId="0126DDC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4206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B1D1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7475B36" w14:textId="7BEE2C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17830362" w14:textId="3AFF8E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57523" w14:textId="73BFFDC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B6B78" w14:textId="4F47597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23,237.54 </w:t>
            </w:r>
          </w:p>
        </w:tc>
      </w:tr>
      <w:tr w:rsidR="00D91EA6" w:rsidRPr="00D91EA6" w14:paraId="2D4D90A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790A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165E8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ipoco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35DF0E" w14:textId="04775B3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20BAC66C" w14:textId="659879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AE8C3" w14:textId="1B5B37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05E47" w14:textId="79AEEAC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33,077.76 </w:t>
            </w:r>
          </w:p>
        </w:tc>
      </w:tr>
      <w:tr w:rsidR="00D91EA6" w:rsidRPr="00D91EA6" w14:paraId="1E9C025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4103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FFAB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irum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A2BA78" w14:textId="71E828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41D83BAD" w14:textId="739DB07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62A86" w14:textId="15BFF2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A25E2" w14:textId="7CE09A9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41,152.72 </w:t>
            </w:r>
          </w:p>
        </w:tc>
      </w:tr>
      <w:tr w:rsidR="00D91EA6" w:rsidRPr="00D91EA6" w14:paraId="1E5908C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319D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2996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iga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53F7E2" w14:textId="43BC115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4B596F6B" w14:textId="4212596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43F4D" w14:textId="6813564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D483C" w14:textId="69DC793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70,584.32 </w:t>
            </w:r>
          </w:p>
        </w:tc>
      </w:tr>
      <w:tr w:rsidR="00D91EA6" w:rsidRPr="00D91EA6" w14:paraId="0018DB7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2921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C118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inamb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58CA85" w14:textId="13541C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6C5E3ACA" w14:textId="7B7D4F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2357D" w14:textId="734D580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B0202" w14:textId="02F376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387,361.12 </w:t>
            </w:r>
          </w:p>
        </w:tc>
      </w:tr>
      <w:tr w:rsidR="00D91EA6" w:rsidRPr="00D91EA6" w14:paraId="42C9C0CE"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87524" w14:textId="77777777" w:rsidR="00D91EA6" w:rsidRPr="00D91EA6" w:rsidRDefault="00D91EA6" w:rsidP="00D91EA6">
            <w:pPr>
              <w:spacing w:after="0" w:line="240" w:lineRule="auto"/>
              <w:ind w:right="57"/>
              <w:contextualSpacing/>
              <w:rPr>
                <w:rFonts w:ascii="Arial Narrow" w:hAnsi="Arial Narrow"/>
                <w:b/>
                <w:bCs/>
                <w:color w:val="000000"/>
                <w:sz w:val="20"/>
                <w:szCs w:val="20"/>
              </w:rPr>
            </w:pPr>
            <w:proofErr w:type="spellStart"/>
            <w:r w:rsidRPr="00D91EA6">
              <w:rPr>
                <w:rFonts w:ascii="Arial Narrow" w:hAnsi="Arial Narrow"/>
                <w:b/>
                <w:bCs/>
                <w:color w:val="000000"/>
                <w:sz w:val="20"/>
                <w:szCs w:val="20"/>
              </w:rPr>
              <w:t>Catanduanes</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5DA2CB28" w14:textId="7009303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5,288,9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4958A648" w14:textId="1090B24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8EFEF72" w14:textId="1441455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C1D9B4" w14:textId="5D3723E8"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5,288,926.38 </w:t>
            </w:r>
          </w:p>
        </w:tc>
      </w:tr>
      <w:tr w:rsidR="00D91EA6" w:rsidRPr="00D91EA6" w14:paraId="4C007DC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686B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9DE5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PLGU </w:t>
            </w:r>
            <w:proofErr w:type="spellStart"/>
            <w:r w:rsidRPr="00D91EA6">
              <w:rPr>
                <w:rFonts w:ascii="Arial Narrow" w:hAnsi="Arial Narrow"/>
                <w:i/>
                <w:iCs/>
                <w:color w:val="000000"/>
                <w:sz w:val="20"/>
                <w:szCs w:val="20"/>
              </w:rPr>
              <w:t>Catanduan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F35F42" w14:textId="203B1A4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bottom"/>
            <w:hideMark/>
          </w:tcPr>
          <w:p w14:paraId="749A54E5" w14:textId="34EF3E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7C0F0" w14:textId="3F58E5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198D2" w14:textId="4FDFC5B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434,456.38 </w:t>
            </w:r>
          </w:p>
        </w:tc>
      </w:tr>
      <w:tr w:rsidR="00D91EA6" w:rsidRPr="00D91EA6" w14:paraId="3C73591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59B0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81DD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Andres (</w:t>
            </w:r>
            <w:proofErr w:type="spellStart"/>
            <w:r w:rsidRPr="00D91EA6">
              <w:rPr>
                <w:rFonts w:ascii="Arial Narrow" w:hAnsi="Arial Narrow"/>
                <w:i/>
                <w:iCs/>
                <w:color w:val="000000"/>
                <w:sz w:val="20"/>
                <w:szCs w:val="20"/>
              </w:rPr>
              <w:t>Calolbon</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31D04CB" w14:textId="49E861F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0B4D8AC2" w14:textId="31F1CB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0F1FF" w14:textId="32DD938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092FA" w14:textId="5DA862F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6,490.00 </w:t>
            </w:r>
          </w:p>
        </w:tc>
      </w:tr>
      <w:tr w:rsidR="00D91EA6" w:rsidRPr="00D91EA6" w14:paraId="290A0D2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D79C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5D0D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Vir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4A74A6" w14:textId="47D818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5A69A6EC" w14:textId="6D4764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5826E" w14:textId="039D5E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98681" w14:textId="3F2A754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7,980.00 </w:t>
            </w:r>
          </w:p>
        </w:tc>
      </w:tr>
      <w:tr w:rsidR="00D91EA6" w:rsidRPr="00D91EA6" w14:paraId="54F348D7"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A8838B"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8CB1934" w14:textId="76DBB50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216,276.32 </w:t>
            </w:r>
          </w:p>
        </w:tc>
        <w:tc>
          <w:tcPr>
            <w:tcW w:w="958" w:type="pct"/>
            <w:tcBorders>
              <w:top w:val="nil"/>
              <w:left w:val="nil"/>
              <w:bottom w:val="single" w:sz="4" w:space="0" w:color="000000"/>
              <w:right w:val="single" w:sz="4" w:space="0" w:color="000000"/>
            </w:tcBorders>
            <w:shd w:val="clear" w:color="D8D8D8" w:fill="D8D8D8"/>
            <w:noWrap/>
            <w:vAlign w:val="bottom"/>
            <w:hideMark/>
          </w:tcPr>
          <w:p w14:paraId="6292B216" w14:textId="208A6669"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0C6E543" w14:textId="558A231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560B10" w14:textId="046A3239"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216,276.32 </w:t>
            </w:r>
          </w:p>
        </w:tc>
      </w:tr>
      <w:tr w:rsidR="00D91EA6" w:rsidRPr="00D91EA6" w14:paraId="550DB7A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E4CC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34A2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le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0F8870" w14:textId="47F3DD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2EF21039" w14:textId="24A8739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524E4" w14:textId="181FEAE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4EB90" w14:textId="1EF16A6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16,151.00 </w:t>
            </w:r>
          </w:p>
        </w:tc>
      </w:tr>
      <w:tr w:rsidR="00D91EA6" w:rsidRPr="00D91EA6" w14:paraId="6506111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B27F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8B4E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w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4FCB2C" w14:textId="1A4AA99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103209A4" w14:textId="4E36E06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89255" w14:textId="3C8F787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2C32A" w14:textId="4B15E45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4,226.50 </w:t>
            </w:r>
          </w:p>
        </w:tc>
      </w:tr>
      <w:tr w:rsidR="00D91EA6" w:rsidRPr="00D91EA6" w14:paraId="22DEB4E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9F88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350C2E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imasa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5168DE" w14:textId="563BC34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2A30BD6E" w14:textId="4539872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FE1F4" w14:textId="58834E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C21EF" w14:textId="3CE35A6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700.00 </w:t>
            </w:r>
          </w:p>
        </w:tc>
      </w:tr>
      <w:tr w:rsidR="00D91EA6" w:rsidRPr="00D91EA6" w14:paraId="60CAD39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FBF8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3E9F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864C5CF" w14:textId="60CABC0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7D057ECC" w14:textId="6602207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DE47D4" w14:textId="49A425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66343" w14:textId="408236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3,192.50 </w:t>
            </w:r>
          </w:p>
        </w:tc>
      </w:tr>
      <w:tr w:rsidR="00D91EA6" w:rsidRPr="00D91EA6" w14:paraId="3C0B00D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4F27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5D30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nda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2DCF05" w14:textId="45D499D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0,475.00 </w:t>
            </w:r>
          </w:p>
        </w:tc>
        <w:tc>
          <w:tcPr>
            <w:tcW w:w="958" w:type="pct"/>
            <w:tcBorders>
              <w:top w:val="nil"/>
              <w:left w:val="nil"/>
              <w:bottom w:val="single" w:sz="4" w:space="0" w:color="000000"/>
              <w:right w:val="single" w:sz="4" w:space="0" w:color="000000"/>
            </w:tcBorders>
            <w:shd w:val="clear" w:color="auto" w:fill="auto"/>
            <w:noWrap/>
            <w:vAlign w:val="bottom"/>
            <w:hideMark/>
          </w:tcPr>
          <w:p w14:paraId="736BC8FB" w14:textId="250E854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A410B" w14:textId="333797F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E0036" w14:textId="56737C6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0,475.00 </w:t>
            </w:r>
          </w:p>
        </w:tc>
      </w:tr>
      <w:tr w:rsidR="00D91EA6" w:rsidRPr="00D91EA6" w14:paraId="3A66903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B2CA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D4E5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32929474" w14:textId="567885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3C55F8DD" w14:textId="39E013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8FE24" w14:textId="2F55C01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A8C56" w14:textId="2834592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4,420.00 </w:t>
            </w:r>
          </w:p>
        </w:tc>
      </w:tr>
      <w:tr w:rsidR="00D91EA6" w:rsidRPr="00D91EA6" w14:paraId="1BDE823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85B9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D704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o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E8A915" w14:textId="179986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2CAB764D" w14:textId="751DAF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6427C" w14:textId="4FBB69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17912" w14:textId="611DF10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2,634.00 </w:t>
            </w:r>
          </w:p>
        </w:tc>
      </w:tr>
      <w:tr w:rsidR="00D91EA6" w:rsidRPr="00D91EA6" w14:paraId="404A278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5D67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24BD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onre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D3FCBB" w14:textId="50C1925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249336F3" w14:textId="063D241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FD7C7" w14:textId="6E62F1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5BC6A" w14:textId="2CE537A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6,792.50 </w:t>
            </w:r>
          </w:p>
        </w:tc>
      </w:tr>
      <w:tr w:rsidR="00D91EA6" w:rsidRPr="00D91EA6" w14:paraId="67E5C29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ADA4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4C22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lan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C8ABBB" w14:textId="267EBDA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3E70F7CE" w14:textId="0D57D5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F6FA2" w14:textId="7108705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A4C81" w14:textId="2371AB6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4,260.00 </w:t>
            </w:r>
          </w:p>
        </w:tc>
      </w:tr>
      <w:tr w:rsidR="00D91EA6" w:rsidRPr="00D91EA6" w14:paraId="56CDB62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7BB0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EEC0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Pio V. </w:t>
            </w:r>
            <w:proofErr w:type="spellStart"/>
            <w:r w:rsidRPr="00D91EA6">
              <w:rPr>
                <w:rFonts w:ascii="Arial Narrow" w:hAnsi="Arial Narrow"/>
                <w:i/>
                <w:iCs/>
                <w:color w:val="000000"/>
                <w:sz w:val="20"/>
                <w:szCs w:val="20"/>
              </w:rPr>
              <w:t>Corpuz</w:t>
            </w:r>
            <w:proofErr w:type="spellEnd"/>
            <w:r w:rsidRPr="00D91EA6">
              <w:rPr>
                <w:rFonts w:ascii="Arial Narrow" w:hAnsi="Arial Narrow"/>
                <w:i/>
                <w:iCs/>
                <w:color w:val="000000"/>
                <w:sz w:val="20"/>
                <w:szCs w:val="20"/>
              </w:rPr>
              <w:t xml:space="preserve"> (</w:t>
            </w:r>
            <w:proofErr w:type="spellStart"/>
            <w:r w:rsidRPr="00D91EA6">
              <w:rPr>
                <w:rFonts w:ascii="Arial Narrow" w:hAnsi="Arial Narrow"/>
                <w:i/>
                <w:iCs/>
                <w:color w:val="000000"/>
                <w:sz w:val="20"/>
                <w:szCs w:val="20"/>
              </w:rPr>
              <w:t>Limbuhan</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230FB4C" w14:textId="413F3A6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2C253BAC" w14:textId="4805A13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EFDA5" w14:textId="378B94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56A59" w14:textId="3995909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2,840.00 </w:t>
            </w:r>
          </w:p>
        </w:tc>
      </w:tr>
      <w:tr w:rsidR="00D91EA6" w:rsidRPr="00D91EA6" w14:paraId="22567C2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16CC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7D99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474B135" w14:textId="3CE1C0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1BBF0F41" w14:textId="32A6A6E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8F1A8" w14:textId="24CC543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B609E" w14:textId="3C74EE3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95,535.00 </w:t>
            </w:r>
          </w:p>
        </w:tc>
      </w:tr>
      <w:tr w:rsidR="00D91EA6" w:rsidRPr="00D91EA6" w14:paraId="09C43E2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55CB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40C4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U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F7505E" w14:textId="6D4D6F3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63D2DA85" w14:textId="3B071A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61F3F" w14:textId="25E28BF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98231" w14:textId="416323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5,049.82 </w:t>
            </w:r>
          </w:p>
        </w:tc>
      </w:tr>
      <w:tr w:rsidR="00D91EA6" w:rsidRPr="00D91EA6" w14:paraId="7D772D81"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9172C0"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EEC1103" w14:textId="62CFFFA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0,842,3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11554ABA" w14:textId="465A325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020829C" w14:textId="56DACBC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3F679F" w14:textId="52DCC65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2,423,576.85 </w:t>
            </w:r>
          </w:p>
        </w:tc>
      </w:tr>
      <w:tr w:rsidR="00D91EA6" w:rsidRPr="00D91EA6" w14:paraId="5AB4B1B1"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0199989"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5123F75B" w14:textId="1FAE6A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6BD54F0C" w14:textId="6F185E3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67C43" w14:textId="4068C6E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81A0EC0" w14:textId="2342F7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164,288.77 </w:t>
            </w:r>
          </w:p>
        </w:tc>
      </w:tr>
      <w:tr w:rsidR="00D91EA6" w:rsidRPr="00D91EA6" w14:paraId="7EECF6C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1BA4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3191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5D877501" w14:textId="5C37D8C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30A090CA" w14:textId="78918A5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F6D0D" w14:textId="6593113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75322" w14:textId="50540C3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2,882.44 </w:t>
            </w:r>
          </w:p>
        </w:tc>
      </w:tr>
      <w:tr w:rsidR="00D91EA6" w:rsidRPr="00D91EA6" w14:paraId="12F494A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4D9D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5A59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u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0F145C" w14:textId="6A5DAA6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078CDA3A" w14:textId="2B326B0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C9D84" w14:textId="5F4549C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539E81" w14:textId="7AA2C86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00,258.54 </w:t>
            </w:r>
          </w:p>
        </w:tc>
      </w:tr>
      <w:tr w:rsidR="00D91EA6" w:rsidRPr="00D91EA6" w14:paraId="44D43F4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6AF3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BC84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ulu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3072EA" w14:textId="210D11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4BB54A48" w14:textId="7B583F5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F8CBE" w14:textId="2AC37D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70DAB" w14:textId="52DB93A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5,213.48 </w:t>
            </w:r>
          </w:p>
        </w:tc>
      </w:tr>
      <w:tr w:rsidR="00D91EA6" w:rsidRPr="00D91EA6" w14:paraId="1DD8E87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B43E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8E3F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0A0E358E" w14:textId="6EB21A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5E292C41" w14:textId="22B678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395C3" w14:textId="7419332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55ACA" w14:textId="54A8917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6,672.72 </w:t>
            </w:r>
          </w:p>
        </w:tc>
      </w:tr>
      <w:tr w:rsidR="00D91EA6" w:rsidRPr="00D91EA6" w14:paraId="52DA146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A615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6019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59886276" w14:textId="128133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603629D3" w14:textId="5BCE24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EF5F24" w14:textId="7AD9C77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1B99A" w14:textId="035CC9A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73,501.02 </w:t>
            </w:r>
          </w:p>
        </w:tc>
      </w:tr>
      <w:tr w:rsidR="00D91EA6" w:rsidRPr="00D91EA6" w14:paraId="2E95C78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D638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FD6A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ons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0BCA97" w14:textId="0B7E764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25680CF3" w14:textId="20A469C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23C59721" w14:textId="4759923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38016" w14:textId="00B1A4F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48,112.24 </w:t>
            </w:r>
          </w:p>
        </w:tc>
      </w:tr>
      <w:tr w:rsidR="00D91EA6" w:rsidRPr="00D91EA6" w14:paraId="4E863A6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533E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7604C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Gub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A245E6" w14:textId="5607F39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256048D8" w14:textId="5D4CA4D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D75A76" w14:textId="12C531F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65275" w14:textId="59A3E26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80,626.00 </w:t>
            </w:r>
          </w:p>
        </w:tc>
      </w:tr>
      <w:tr w:rsidR="00D91EA6" w:rsidRPr="00D91EA6" w14:paraId="1623F62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C655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8196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Iros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03BF70" w14:textId="0453BD1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0CD413EB" w14:textId="15C306E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CC4E2" w14:textId="023171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9F9E0" w14:textId="426AC24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44,244.13 </w:t>
            </w:r>
          </w:p>
        </w:tc>
      </w:tr>
      <w:tr w:rsidR="00D91EA6" w:rsidRPr="00D91EA6" w14:paraId="7A520EE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7A9C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8650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Ju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3B8603B" w14:textId="1C3041D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36,059.42 </w:t>
            </w:r>
          </w:p>
        </w:tc>
        <w:tc>
          <w:tcPr>
            <w:tcW w:w="958" w:type="pct"/>
            <w:tcBorders>
              <w:top w:val="nil"/>
              <w:left w:val="nil"/>
              <w:bottom w:val="single" w:sz="4" w:space="0" w:color="000000"/>
              <w:right w:val="single" w:sz="4" w:space="0" w:color="000000"/>
            </w:tcBorders>
            <w:shd w:val="clear" w:color="auto" w:fill="auto"/>
            <w:noWrap/>
            <w:vAlign w:val="bottom"/>
            <w:hideMark/>
          </w:tcPr>
          <w:p w14:paraId="0350BB76" w14:textId="789C1DF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4B345371" w14:textId="59442F5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1EB06" w14:textId="647C9D4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05,309.42 </w:t>
            </w:r>
          </w:p>
        </w:tc>
      </w:tr>
      <w:tr w:rsidR="00D91EA6" w:rsidRPr="00D91EA6" w14:paraId="47FB4C5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2D04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DAA6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6A0E42F9" w14:textId="081A1E9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402C2E56" w14:textId="2C3687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FA77F3" w14:textId="620C41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895E6" w14:textId="3E57C16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7,359.60 </w:t>
            </w:r>
          </w:p>
        </w:tc>
      </w:tr>
      <w:tr w:rsidR="00D91EA6" w:rsidRPr="00D91EA6" w14:paraId="464295C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C201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6CEB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tn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453892" w14:textId="4F0F468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hideMark/>
          </w:tcPr>
          <w:p w14:paraId="5F97F6B4" w14:textId="6ADFBD0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63E04409" w14:textId="3DCFCB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9EF5A5" w14:textId="4EA6297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1,043.20 </w:t>
            </w:r>
          </w:p>
        </w:tc>
      </w:tr>
      <w:tr w:rsidR="00D91EA6" w:rsidRPr="00D91EA6" w14:paraId="651BE1C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7ECA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E667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56E7624" w14:textId="1B70BCF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hideMark/>
          </w:tcPr>
          <w:p w14:paraId="59B72DC6" w14:textId="3E5E7AA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63F7F1" w14:textId="66FF8D1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BD1CA" w14:textId="5DDEB00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81,665.13 </w:t>
            </w:r>
          </w:p>
        </w:tc>
      </w:tr>
      <w:tr w:rsidR="00D91EA6" w:rsidRPr="00D91EA6" w14:paraId="1C7B49F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2C19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91C8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2D87AE06" w14:textId="73C68EB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492BED40" w14:textId="1860216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399E9F" w14:textId="4E11D50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70297" w14:textId="260BBD6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7,236.32 </w:t>
            </w:r>
          </w:p>
        </w:tc>
      </w:tr>
      <w:tr w:rsidR="00D91EA6" w:rsidRPr="00D91EA6" w14:paraId="50C9E43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1BDA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6AF7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0365B68F" w14:textId="294319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70192F03" w14:textId="6925D76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D8698" w14:textId="7A1D7C9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13C7A" w14:textId="0FF8A13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887.40 </w:t>
            </w:r>
          </w:p>
        </w:tc>
      </w:tr>
      <w:tr w:rsidR="00D91EA6" w:rsidRPr="00D91EA6" w14:paraId="715A86F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41DC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36CC9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2D543F6F" w14:textId="55CF8D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14125919" w14:textId="74BF993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0CA68" w14:textId="26B2402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1C5B6" w14:textId="7540A50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38,276.44 </w:t>
            </w:r>
          </w:p>
        </w:tc>
      </w:tr>
      <w:tr w:rsidR="00D91EA6" w:rsidRPr="00D91EA6" w14:paraId="689BB869"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F9C119"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6071BB9D" w14:textId="04EAC1E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51,881,544.08 </w:t>
            </w:r>
          </w:p>
        </w:tc>
        <w:tc>
          <w:tcPr>
            <w:tcW w:w="958" w:type="pct"/>
            <w:tcBorders>
              <w:top w:val="nil"/>
              <w:left w:val="nil"/>
              <w:bottom w:val="single" w:sz="4" w:space="0" w:color="000000"/>
              <w:right w:val="single" w:sz="4" w:space="0" w:color="000000"/>
            </w:tcBorders>
            <w:shd w:val="clear" w:color="A5A5A5" w:fill="A5A5A5"/>
            <w:noWrap/>
            <w:vAlign w:val="bottom"/>
            <w:hideMark/>
          </w:tcPr>
          <w:p w14:paraId="06376695" w14:textId="447D947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6670EDD" w14:textId="0496608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AB1F8A0" w14:textId="57375AD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52,484,694.08 </w:t>
            </w:r>
          </w:p>
        </w:tc>
      </w:tr>
      <w:tr w:rsidR="00D91EA6" w:rsidRPr="00D91EA6" w14:paraId="3654591A"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FE8D61"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8829809" w14:textId="787807A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5,947,03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50F43EB" w14:textId="50A7130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5AD867C" w14:textId="7C05C52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D0CFD0B" w14:textId="37C4446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6,224,787.82 </w:t>
            </w:r>
          </w:p>
        </w:tc>
      </w:tr>
      <w:tr w:rsidR="00D91EA6" w:rsidRPr="00D91EA6" w14:paraId="795AF71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B069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7FDD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ltav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82AD34" w14:textId="49463CD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3B53EC" w14:textId="0B3A74F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F48C5" w14:textId="10E989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6784B6" w14:textId="775C90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5,000.00 </w:t>
            </w:r>
          </w:p>
        </w:tc>
      </w:tr>
      <w:tr w:rsidR="00D91EA6" w:rsidRPr="00D91EA6" w14:paraId="06E49F0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6C17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8D96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let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B94931" w14:textId="286B44A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039B18C" w14:textId="41D470E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D0C0C" w14:textId="6B21196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3E714" w14:textId="6F43D9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97,500.00 </w:t>
            </w:r>
          </w:p>
        </w:tc>
      </w:tr>
      <w:tr w:rsidR="00D91EA6" w:rsidRPr="00D91EA6" w14:paraId="4F5A235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53FE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0406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5E92B187" w14:textId="5DE8E8C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bottom"/>
            <w:hideMark/>
          </w:tcPr>
          <w:p w14:paraId="3CB172F7" w14:textId="0DD3EE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44F49" w14:textId="70B188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29065" w14:textId="0F8D158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50,880.00 </w:t>
            </w:r>
          </w:p>
        </w:tc>
      </w:tr>
      <w:tr w:rsidR="00D91EA6" w:rsidRPr="00D91EA6" w14:paraId="0248E8D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9D63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B8BC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4CDEAABC" w14:textId="771B561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1548CCC9" w14:textId="39C2F10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24E4F05F" w14:textId="11A6DA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62C92" w14:textId="4AF343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80,447.20 </w:t>
            </w:r>
          </w:p>
        </w:tc>
      </w:tr>
      <w:tr w:rsidR="00D91EA6" w:rsidRPr="00D91EA6" w14:paraId="5D0338E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9F14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4AE55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ibac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4D7806" w14:textId="3C0E10F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73025F36" w14:textId="0F3A873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0B7D26" w14:textId="476A0B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CEF3F" w14:textId="090FB3A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21,656.70 </w:t>
            </w:r>
          </w:p>
        </w:tc>
      </w:tr>
      <w:tr w:rsidR="00D91EA6" w:rsidRPr="00D91EA6" w14:paraId="7DC1B70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BAB7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D1BF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dal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86AD9E" w14:textId="143BAC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41BF6CE7" w14:textId="29117E0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19FF9" w14:textId="6F8FB6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30D4B" w14:textId="1AD8CB5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67,414.10 </w:t>
            </w:r>
          </w:p>
        </w:tc>
      </w:tr>
      <w:tr w:rsidR="00D91EA6" w:rsidRPr="00D91EA6" w14:paraId="1178773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898D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D04A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7218D84E" w14:textId="5A4A2E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2F0D91" w14:textId="2EDB7C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83670" w14:textId="1588A9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BD3A75" w14:textId="109AE3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9,000.00 </w:t>
            </w:r>
          </w:p>
        </w:tc>
      </w:tr>
      <w:tr w:rsidR="00D91EA6" w:rsidRPr="00D91EA6" w14:paraId="5D0C8BB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160B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895D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uru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482906" w14:textId="493294B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4D5AAA90" w14:textId="4A6DF8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E38EB" w14:textId="648FDA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A6AB6" w14:textId="0AADBC1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80,500.00 </w:t>
            </w:r>
          </w:p>
        </w:tc>
      </w:tr>
      <w:tr w:rsidR="00D91EA6" w:rsidRPr="00D91EA6" w14:paraId="0444735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84C1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BBDB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Iba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59C12A" w14:textId="4D86722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50,800.00 </w:t>
            </w:r>
          </w:p>
        </w:tc>
        <w:tc>
          <w:tcPr>
            <w:tcW w:w="958" w:type="pct"/>
            <w:tcBorders>
              <w:top w:val="nil"/>
              <w:left w:val="nil"/>
              <w:bottom w:val="single" w:sz="4" w:space="0" w:color="000000"/>
              <w:right w:val="single" w:sz="4" w:space="0" w:color="000000"/>
            </w:tcBorders>
            <w:shd w:val="clear" w:color="auto" w:fill="auto"/>
            <w:noWrap/>
            <w:vAlign w:val="bottom"/>
            <w:hideMark/>
          </w:tcPr>
          <w:p w14:paraId="2D543E21" w14:textId="7B6D09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0319C" w14:textId="2BD41A1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BFB4D" w14:textId="78A8F0C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50,800.00 </w:t>
            </w:r>
          </w:p>
        </w:tc>
      </w:tr>
      <w:tr w:rsidR="00D91EA6" w:rsidRPr="00D91EA6" w14:paraId="6F26B4D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9BD8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9A81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ez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730480" w14:textId="21A2A9F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15808389" w14:textId="48E574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2DADC" w14:textId="5D643E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31DAF" w14:textId="78D1AC6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72,100.00 </w:t>
            </w:r>
          </w:p>
        </w:tc>
      </w:tr>
      <w:tr w:rsidR="00D91EA6" w:rsidRPr="00D91EA6" w14:paraId="2755ED0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4760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0767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kat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AD3BC6" w14:textId="36D0B35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54,800.00 </w:t>
            </w:r>
          </w:p>
        </w:tc>
        <w:tc>
          <w:tcPr>
            <w:tcW w:w="958" w:type="pct"/>
            <w:tcBorders>
              <w:top w:val="nil"/>
              <w:left w:val="nil"/>
              <w:bottom w:val="single" w:sz="4" w:space="0" w:color="000000"/>
              <w:right w:val="single" w:sz="4" w:space="0" w:color="000000"/>
            </w:tcBorders>
            <w:shd w:val="clear" w:color="auto" w:fill="auto"/>
            <w:noWrap/>
            <w:vAlign w:val="bottom"/>
            <w:hideMark/>
          </w:tcPr>
          <w:p w14:paraId="0ADAE988" w14:textId="3A69529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DCEA4" w14:textId="4045341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D20F3" w14:textId="139526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54,800.00 </w:t>
            </w:r>
          </w:p>
        </w:tc>
      </w:tr>
      <w:tr w:rsidR="00D91EA6" w:rsidRPr="00D91EA6" w14:paraId="56AA87B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3352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C076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2A456851" w14:textId="6D147DC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010,275.40 </w:t>
            </w:r>
          </w:p>
        </w:tc>
        <w:tc>
          <w:tcPr>
            <w:tcW w:w="958" w:type="pct"/>
            <w:tcBorders>
              <w:top w:val="nil"/>
              <w:left w:val="nil"/>
              <w:bottom w:val="single" w:sz="4" w:space="0" w:color="000000"/>
              <w:right w:val="single" w:sz="4" w:space="0" w:color="000000"/>
            </w:tcBorders>
            <w:shd w:val="clear" w:color="auto" w:fill="auto"/>
            <w:noWrap/>
            <w:vAlign w:val="bottom"/>
            <w:hideMark/>
          </w:tcPr>
          <w:p w14:paraId="43BFBA1A" w14:textId="2B11788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346A5" w14:textId="7E2A386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A018E" w14:textId="143BDC0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010,275.40 </w:t>
            </w:r>
          </w:p>
        </w:tc>
      </w:tr>
      <w:tr w:rsidR="00D91EA6" w:rsidRPr="00D91EA6" w14:paraId="151F91D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55D4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7973C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li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5B1EC4" w14:textId="77CA276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93,400.00 </w:t>
            </w:r>
          </w:p>
        </w:tc>
        <w:tc>
          <w:tcPr>
            <w:tcW w:w="958" w:type="pct"/>
            <w:tcBorders>
              <w:top w:val="nil"/>
              <w:left w:val="nil"/>
              <w:bottom w:val="single" w:sz="4" w:space="0" w:color="000000"/>
              <w:right w:val="single" w:sz="4" w:space="0" w:color="000000"/>
            </w:tcBorders>
            <w:shd w:val="clear" w:color="auto" w:fill="auto"/>
            <w:noWrap/>
            <w:vAlign w:val="bottom"/>
            <w:hideMark/>
          </w:tcPr>
          <w:p w14:paraId="6FB802A4" w14:textId="33EF6B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A4BB0" w14:textId="49A654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464707" w14:textId="4BD830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93,400.00 </w:t>
            </w:r>
          </w:p>
        </w:tc>
      </w:tr>
      <w:tr w:rsidR="00D91EA6" w:rsidRPr="00D91EA6" w14:paraId="217A606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AB03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7450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Nab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DEDB68" w14:textId="6B9BC5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67,580.00 </w:t>
            </w:r>
          </w:p>
        </w:tc>
        <w:tc>
          <w:tcPr>
            <w:tcW w:w="958" w:type="pct"/>
            <w:tcBorders>
              <w:top w:val="nil"/>
              <w:left w:val="nil"/>
              <w:bottom w:val="single" w:sz="4" w:space="0" w:color="000000"/>
              <w:right w:val="single" w:sz="4" w:space="0" w:color="000000"/>
            </w:tcBorders>
            <w:shd w:val="clear" w:color="auto" w:fill="auto"/>
            <w:noWrap/>
            <w:vAlign w:val="bottom"/>
            <w:hideMark/>
          </w:tcPr>
          <w:p w14:paraId="0093E66C" w14:textId="7C37063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FB7535" w14:textId="7609B4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C4B86" w14:textId="671DCA9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67,580.00 </w:t>
            </w:r>
          </w:p>
        </w:tc>
      </w:tr>
      <w:tr w:rsidR="00D91EA6" w:rsidRPr="00D91EA6" w14:paraId="7680CA2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0E15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116C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Numanc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B494CF" w14:textId="5152E4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23BD96FA" w14:textId="38C492E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5BD20" w14:textId="49980B4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55954" w14:textId="65AE57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5,897.42 </w:t>
            </w:r>
          </w:p>
        </w:tc>
      </w:tr>
      <w:tr w:rsidR="00D91EA6" w:rsidRPr="00D91EA6" w14:paraId="6811AC0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7FD7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3297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ng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FAFB1A" w14:textId="25F8825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147FB664" w14:textId="7590C5F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4D8AD" w14:textId="5624B8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90DC2" w14:textId="4A4F566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87,537.00 </w:t>
            </w:r>
          </w:p>
        </w:tc>
      </w:tr>
      <w:tr w:rsidR="00D91EA6" w:rsidRPr="00D91EA6" w14:paraId="32E0C756"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02B177"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475ED8EE" w14:textId="6FAAAE33"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8,875,0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1CB4ECDE" w14:textId="59E66BE8"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3EFC249" w14:textId="64079886"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FD48DA" w14:textId="423BF6B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9,150,453.71 </w:t>
            </w:r>
          </w:p>
        </w:tc>
      </w:tr>
      <w:tr w:rsidR="00D91EA6" w:rsidRPr="00D91EA6" w14:paraId="3F2D6D3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BF6B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3FD4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nini</w:t>
            </w:r>
            <w:proofErr w:type="spellEnd"/>
            <w:r w:rsidRPr="00D91EA6">
              <w:rPr>
                <w:rFonts w:ascii="Arial Narrow" w:hAnsi="Arial Narrow"/>
                <w:i/>
                <w:iCs/>
                <w:color w:val="000000"/>
                <w:sz w:val="20"/>
                <w:szCs w:val="20"/>
              </w:rPr>
              <w:t>-y</w:t>
            </w:r>
          </w:p>
        </w:tc>
        <w:tc>
          <w:tcPr>
            <w:tcW w:w="1003" w:type="pct"/>
            <w:tcBorders>
              <w:top w:val="nil"/>
              <w:left w:val="nil"/>
              <w:bottom w:val="single" w:sz="4" w:space="0" w:color="000000"/>
              <w:right w:val="single" w:sz="4" w:space="0" w:color="000000"/>
            </w:tcBorders>
            <w:shd w:val="clear" w:color="auto" w:fill="auto"/>
            <w:noWrap/>
            <w:vAlign w:val="bottom"/>
            <w:hideMark/>
          </w:tcPr>
          <w:p w14:paraId="48596FE1" w14:textId="3F53A54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32,584.96 </w:t>
            </w:r>
          </w:p>
        </w:tc>
        <w:tc>
          <w:tcPr>
            <w:tcW w:w="958" w:type="pct"/>
            <w:tcBorders>
              <w:top w:val="nil"/>
              <w:left w:val="nil"/>
              <w:bottom w:val="single" w:sz="4" w:space="0" w:color="000000"/>
              <w:right w:val="single" w:sz="4" w:space="0" w:color="000000"/>
            </w:tcBorders>
            <w:shd w:val="clear" w:color="auto" w:fill="auto"/>
            <w:noWrap/>
            <w:vAlign w:val="bottom"/>
            <w:hideMark/>
          </w:tcPr>
          <w:p w14:paraId="2A25DCB6" w14:textId="35D1D3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10105" w14:textId="05552F6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0DA8F" w14:textId="776009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32,584.96 </w:t>
            </w:r>
          </w:p>
        </w:tc>
      </w:tr>
      <w:tr w:rsidR="00D91EA6" w:rsidRPr="00D91EA6" w14:paraId="0DF705E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321C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3D0D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eli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9FCA7B" w14:textId="4F114B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27AC9F" w14:textId="2D10BDA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624BB" w14:textId="2754D30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BF306" w14:textId="413307E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4,000.00 </w:t>
            </w:r>
          </w:p>
        </w:tc>
      </w:tr>
      <w:tr w:rsidR="00D91EA6" w:rsidRPr="00D91EA6" w14:paraId="23F329F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9FE6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28C7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Hamti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2293A7" w14:textId="64DCF4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62876E3E" w14:textId="503CD00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D350B" w14:textId="049D298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8856B" w14:textId="4A71E1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68,099.20 </w:t>
            </w:r>
          </w:p>
        </w:tc>
      </w:tr>
      <w:tr w:rsidR="00D91EA6" w:rsidRPr="00D91EA6" w14:paraId="0D2468B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DFB1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6FB2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3CD320D" w14:textId="15AA1A6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83,820.45 </w:t>
            </w:r>
          </w:p>
        </w:tc>
        <w:tc>
          <w:tcPr>
            <w:tcW w:w="958" w:type="pct"/>
            <w:tcBorders>
              <w:top w:val="nil"/>
              <w:left w:val="nil"/>
              <w:bottom w:val="single" w:sz="4" w:space="0" w:color="000000"/>
              <w:right w:val="single" w:sz="4" w:space="0" w:color="000000"/>
            </w:tcBorders>
            <w:shd w:val="clear" w:color="auto" w:fill="auto"/>
            <w:noWrap/>
            <w:vAlign w:val="bottom"/>
            <w:hideMark/>
          </w:tcPr>
          <w:p w14:paraId="1205E961" w14:textId="4C9CF75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6DAC0" w14:textId="32E76B0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2A72E" w14:textId="281FFF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83,820.45 </w:t>
            </w:r>
          </w:p>
        </w:tc>
      </w:tr>
      <w:tr w:rsidR="00D91EA6" w:rsidRPr="00D91EA6" w14:paraId="4E0AB70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2795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4F8C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San </w:t>
            </w:r>
            <w:proofErr w:type="spellStart"/>
            <w:r w:rsidRPr="00D91EA6">
              <w:rPr>
                <w:rFonts w:ascii="Arial Narrow" w:hAnsi="Arial Narrow"/>
                <w:i/>
                <w:iCs/>
                <w:color w:val="000000"/>
                <w:sz w:val="20"/>
                <w:szCs w:val="20"/>
              </w:rPr>
              <w:t>Remig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490121" w14:textId="11D6D4A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90,395.00 </w:t>
            </w:r>
          </w:p>
        </w:tc>
        <w:tc>
          <w:tcPr>
            <w:tcW w:w="958" w:type="pct"/>
            <w:tcBorders>
              <w:top w:val="nil"/>
              <w:left w:val="nil"/>
              <w:bottom w:val="single" w:sz="4" w:space="0" w:color="000000"/>
              <w:right w:val="single" w:sz="4" w:space="0" w:color="000000"/>
            </w:tcBorders>
            <w:shd w:val="clear" w:color="auto" w:fill="auto"/>
            <w:noWrap/>
            <w:vAlign w:val="bottom"/>
            <w:hideMark/>
          </w:tcPr>
          <w:p w14:paraId="68BCF4C0" w14:textId="4610DB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65892" w14:textId="740BCD8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0B0C7" w14:textId="133B953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90,395.00 </w:t>
            </w:r>
          </w:p>
        </w:tc>
      </w:tr>
      <w:tr w:rsidR="00D91EA6" w:rsidRPr="00D91EA6" w14:paraId="432279E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C87C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07C0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ibalo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F424D6" w14:textId="58A5C14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361A55" w14:textId="25DD25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9CFAA2" w14:textId="498D766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7E4D4" w14:textId="437DC55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88,000.00 </w:t>
            </w:r>
          </w:p>
        </w:tc>
      </w:tr>
      <w:tr w:rsidR="00D91EA6" w:rsidRPr="00D91EA6" w14:paraId="140F4D8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B411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EC4B8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Tobias </w:t>
            </w:r>
            <w:proofErr w:type="spellStart"/>
            <w:r w:rsidRPr="00D91EA6">
              <w:rPr>
                <w:rFonts w:ascii="Arial Narrow" w:hAnsi="Arial Narrow"/>
                <w:i/>
                <w:iCs/>
                <w:color w:val="000000"/>
                <w:sz w:val="20"/>
                <w:szCs w:val="20"/>
              </w:rPr>
              <w:t>Fornier</w:t>
            </w:r>
            <w:proofErr w:type="spellEnd"/>
            <w:r w:rsidRPr="00D91EA6">
              <w:rPr>
                <w:rFonts w:ascii="Arial Narrow" w:hAnsi="Arial Narrow"/>
                <w:i/>
                <w:iCs/>
                <w:color w:val="000000"/>
                <w:sz w:val="20"/>
                <w:szCs w:val="20"/>
              </w:rPr>
              <w:t xml:space="preserve"> (Dao)</w:t>
            </w:r>
          </w:p>
        </w:tc>
        <w:tc>
          <w:tcPr>
            <w:tcW w:w="1003" w:type="pct"/>
            <w:tcBorders>
              <w:top w:val="nil"/>
              <w:left w:val="nil"/>
              <w:bottom w:val="single" w:sz="4" w:space="0" w:color="000000"/>
              <w:right w:val="single" w:sz="4" w:space="0" w:color="000000"/>
            </w:tcBorders>
            <w:shd w:val="clear" w:color="auto" w:fill="auto"/>
            <w:noWrap/>
            <w:vAlign w:val="bottom"/>
            <w:hideMark/>
          </w:tcPr>
          <w:p w14:paraId="341B04F0" w14:textId="19B882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91,565.00 </w:t>
            </w:r>
          </w:p>
        </w:tc>
        <w:tc>
          <w:tcPr>
            <w:tcW w:w="958" w:type="pct"/>
            <w:tcBorders>
              <w:top w:val="nil"/>
              <w:left w:val="nil"/>
              <w:bottom w:val="single" w:sz="4" w:space="0" w:color="000000"/>
              <w:right w:val="single" w:sz="4" w:space="0" w:color="000000"/>
            </w:tcBorders>
            <w:shd w:val="clear" w:color="auto" w:fill="auto"/>
            <w:noWrap/>
            <w:vAlign w:val="bottom"/>
            <w:hideMark/>
          </w:tcPr>
          <w:p w14:paraId="0B994554" w14:textId="79DD5A9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56EB3" w14:textId="6ABEF9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491EE" w14:textId="4FC06F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91,565.00 </w:t>
            </w:r>
          </w:p>
        </w:tc>
      </w:tr>
      <w:tr w:rsidR="00D91EA6" w:rsidRPr="00D91EA6" w14:paraId="3847F3F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ED7E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D0C1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32D6768C" w14:textId="027A034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688EB3BF" w14:textId="51540F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28CE3" w14:textId="16E771F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3CCE3" w14:textId="1F7940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0,040.00 </w:t>
            </w:r>
          </w:p>
        </w:tc>
      </w:tr>
      <w:tr w:rsidR="00D91EA6" w:rsidRPr="00D91EA6" w14:paraId="66E15D5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5FF0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4816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rba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156DE4" w14:textId="26968AD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31,229.00 </w:t>
            </w:r>
          </w:p>
        </w:tc>
        <w:tc>
          <w:tcPr>
            <w:tcW w:w="958" w:type="pct"/>
            <w:tcBorders>
              <w:top w:val="nil"/>
              <w:left w:val="nil"/>
              <w:bottom w:val="single" w:sz="4" w:space="0" w:color="000000"/>
              <w:right w:val="single" w:sz="4" w:space="0" w:color="000000"/>
            </w:tcBorders>
            <w:shd w:val="clear" w:color="auto" w:fill="auto"/>
            <w:noWrap/>
            <w:vAlign w:val="bottom"/>
            <w:hideMark/>
          </w:tcPr>
          <w:p w14:paraId="16258804" w14:textId="2C63961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FC02B" w14:textId="4B935C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C0CBB" w14:textId="1A8F84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31,229.00 </w:t>
            </w:r>
          </w:p>
        </w:tc>
      </w:tr>
      <w:tr w:rsidR="00D91EA6" w:rsidRPr="00D91EA6" w14:paraId="48A13B1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6B2B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3D83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ugas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4ADB5A" w14:textId="745245C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CDBA9A" w14:textId="05699F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07C748D" w14:textId="05F5A31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FE717" w14:textId="549849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10,400.00 </w:t>
            </w:r>
          </w:p>
        </w:tc>
      </w:tr>
      <w:tr w:rsidR="00D91EA6" w:rsidRPr="00D91EA6" w14:paraId="0956191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4CF9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C1BA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luy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3DF38B" w14:textId="2DFCAC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B4EA8C" w14:textId="1ECABF1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6C88A" w14:textId="3A6FF3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81B23" w14:textId="2B63C98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40,000.00 </w:t>
            </w:r>
          </w:p>
        </w:tc>
      </w:tr>
      <w:tr w:rsidR="00D91EA6" w:rsidRPr="00D91EA6" w14:paraId="74ED5C2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D0EC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AFC9B1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ulas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D6C767" w14:textId="32CA100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75AC9288" w14:textId="158BAA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7E5C9F" w14:textId="3A45256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42B49" w14:textId="607B039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64,250.00 </w:t>
            </w:r>
          </w:p>
        </w:tc>
      </w:tr>
      <w:tr w:rsidR="00D91EA6" w:rsidRPr="00D91EA6" w14:paraId="5363D5B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5D6D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0658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ua</w:t>
            </w:r>
            <w:proofErr w:type="spellEnd"/>
            <w:r w:rsidRPr="00D91EA6">
              <w:rPr>
                <w:rFonts w:ascii="Arial Narrow" w:hAnsi="Arial Narrow"/>
                <w:i/>
                <w:iCs/>
                <w:color w:val="000000"/>
                <w:sz w:val="20"/>
                <w:szCs w:val="20"/>
              </w:rPr>
              <w:t>-an</w:t>
            </w:r>
          </w:p>
        </w:tc>
        <w:tc>
          <w:tcPr>
            <w:tcW w:w="1003" w:type="pct"/>
            <w:tcBorders>
              <w:top w:val="nil"/>
              <w:left w:val="nil"/>
              <w:bottom w:val="single" w:sz="4" w:space="0" w:color="000000"/>
              <w:right w:val="single" w:sz="4" w:space="0" w:color="000000"/>
            </w:tcBorders>
            <w:shd w:val="clear" w:color="auto" w:fill="auto"/>
            <w:noWrap/>
            <w:vAlign w:val="bottom"/>
            <w:hideMark/>
          </w:tcPr>
          <w:p w14:paraId="7B82C673" w14:textId="17D2F68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95,168.10 </w:t>
            </w:r>
          </w:p>
        </w:tc>
        <w:tc>
          <w:tcPr>
            <w:tcW w:w="958" w:type="pct"/>
            <w:tcBorders>
              <w:top w:val="nil"/>
              <w:left w:val="nil"/>
              <w:bottom w:val="single" w:sz="4" w:space="0" w:color="000000"/>
              <w:right w:val="single" w:sz="4" w:space="0" w:color="000000"/>
            </w:tcBorders>
            <w:shd w:val="clear" w:color="auto" w:fill="auto"/>
            <w:noWrap/>
            <w:vAlign w:val="bottom"/>
            <w:hideMark/>
          </w:tcPr>
          <w:p w14:paraId="630419A5" w14:textId="1494EF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8C70E" w14:textId="213C1C2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91E14" w14:textId="25009D0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95,168.10 </w:t>
            </w:r>
          </w:p>
        </w:tc>
      </w:tr>
      <w:tr w:rsidR="00D91EA6" w:rsidRPr="00D91EA6" w14:paraId="3DB7C27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B598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552E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DFB1640" w14:textId="3C60417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24919262" w14:textId="2168BDB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97A43" w14:textId="39042F5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4532E" w14:textId="206595B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04,350.00 </w:t>
            </w:r>
          </w:p>
        </w:tc>
      </w:tr>
      <w:tr w:rsidR="00D91EA6" w:rsidRPr="00D91EA6" w14:paraId="3AFACED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CE06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A4CB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CF4075" w14:textId="2293EE5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12E8B920" w14:textId="48F9AC9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2B468" w14:textId="6D0867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F9A9A" w14:textId="02D4296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33,487.00 </w:t>
            </w:r>
          </w:p>
        </w:tc>
      </w:tr>
      <w:tr w:rsidR="00D91EA6" w:rsidRPr="00D91EA6" w14:paraId="5B83512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E50E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32B6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tno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34D4B3" w14:textId="65EE670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12D0BF68" w14:textId="1514105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BAD4E" w14:textId="1AB55A4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46FD7" w14:textId="3753C1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5,800.00 </w:t>
            </w:r>
          </w:p>
        </w:tc>
      </w:tr>
      <w:tr w:rsidR="00D91EA6" w:rsidRPr="00D91EA6" w14:paraId="28FA399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D8BB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645C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ebast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5E8ECB" w14:textId="74821C5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2598FCDB" w14:textId="056B7C3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921D1" w14:textId="3C0AA5D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33AF9" w14:textId="59D361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91,190.00 </w:t>
            </w:r>
          </w:p>
        </w:tc>
      </w:tr>
      <w:tr w:rsidR="00D91EA6" w:rsidRPr="00D91EA6" w14:paraId="2124AC4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085F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F1C7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ib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1481C8" w14:textId="631F22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46,075.00 </w:t>
            </w:r>
          </w:p>
        </w:tc>
        <w:tc>
          <w:tcPr>
            <w:tcW w:w="958" w:type="pct"/>
            <w:tcBorders>
              <w:top w:val="nil"/>
              <w:left w:val="nil"/>
              <w:bottom w:val="single" w:sz="4" w:space="0" w:color="000000"/>
              <w:right w:val="single" w:sz="4" w:space="0" w:color="000000"/>
            </w:tcBorders>
            <w:shd w:val="clear" w:color="auto" w:fill="auto"/>
            <w:noWrap/>
            <w:vAlign w:val="bottom"/>
            <w:hideMark/>
          </w:tcPr>
          <w:p w14:paraId="23C3D377" w14:textId="17BAEF6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42ECF" w14:textId="2A72676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485FB" w14:textId="75F591B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46,075.00 </w:t>
            </w:r>
          </w:p>
        </w:tc>
      </w:tr>
      <w:tr w:rsidR="00D91EA6" w:rsidRPr="00D91EA6" w14:paraId="769C8B9C"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F2CFB4" w14:textId="77777777" w:rsidR="00D91EA6" w:rsidRPr="00D91EA6" w:rsidRDefault="00D91EA6" w:rsidP="00D91EA6">
            <w:pPr>
              <w:spacing w:after="0" w:line="240" w:lineRule="auto"/>
              <w:ind w:right="57"/>
              <w:contextualSpacing/>
              <w:rPr>
                <w:rFonts w:ascii="Arial Narrow" w:hAnsi="Arial Narrow"/>
                <w:b/>
                <w:bCs/>
                <w:color w:val="000000"/>
                <w:sz w:val="20"/>
                <w:szCs w:val="20"/>
              </w:rPr>
            </w:pPr>
            <w:proofErr w:type="spellStart"/>
            <w:r w:rsidRPr="00D91EA6">
              <w:rPr>
                <w:rFonts w:ascii="Arial Narrow" w:hAnsi="Arial Narrow"/>
                <w:b/>
                <w:bCs/>
                <w:color w:val="000000"/>
                <w:sz w:val="20"/>
                <w:szCs w:val="20"/>
              </w:rPr>
              <w:t>Capiz</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7C16FC09" w14:textId="3F431519"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9,940,234.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8CFE8B2" w14:textId="4D9A73E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1EBF37" w14:textId="628716C4"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9A96EA" w14:textId="1B06ED5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9,940,234.95 </w:t>
            </w:r>
          </w:p>
        </w:tc>
      </w:tr>
      <w:tr w:rsidR="00D91EA6" w:rsidRPr="00D91EA6" w14:paraId="2A7687B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4E27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201A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Province of </w:t>
            </w:r>
            <w:proofErr w:type="spellStart"/>
            <w:r w:rsidRPr="00D91EA6">
              <w:rPr>
                <w:rFonts w:ascii="Arial Narrow" w:hAnsi="Arial Narrow"/>
                <w:i/>
                <w:iCs/>
                <w:color w:val="000000"/>
                <w:sz w:val="20"/>
                <w:szCs w:val="20"/>
              </w:rPr>
              <w:t>Capiz</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56EDBC" w14:textId="1DBBBFB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23EB45BA" w14:textId="3EE244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EB0C9" w14:textId="5A365EE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30DC0B" w14:textId="6BF25D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0,320.00 </w:t>
            </w:r>
          </w:p>
        </w:tc>
      </w:tr>
      <w:tr w:rsidR="00D91EA6" w:rsidRPr="00D91EA6" w14:paraId="24B5576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1124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8153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uarter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031235" w14:textId="07246CD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07DE67AE" w14:textId="287D5A9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C2B51" w14:textId="70D10B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6A999" w14:textId="0F26B1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86,820.00 </w:t>
            </w:r>
          </w:p>
        </w:tc>
      </w:tr>
      <w:tr w:rsidR="00D91EA6" w:rsidRPr="00D91EA6" w14:paraId="1308F07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7F2B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876C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18D1B7FE" w14:textId="6A5F1A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8C3CF4" w14:textId="153B2BD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B2086" w14:textId="2EB60FA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BA43F" w14:textId="0EC0E1A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60,000.00 </w:t>
            </w:r>
          </w:p>
        </w:tc>
      </w:tr>
      <w:tr w:rsidR="00D91EA6" w:rsidRPr="00D91EA6" w14:paraId="4AE8EF7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E989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0C70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umal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4F2549" w14:textId="783F50F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565D01" w14:textId="1790C0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AB007" w14:textId="7415BD1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FCD05" w14:textId="2AAA5E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2,000.00 </w:t>
            </w:r>
          </w:p>
        </w:tc>
      </w:tr>
      <w:tr w:rsidR="00D91EA6" w:rsidRPr="00D91EA6" w14:paraId="5FA1B3B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6857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BD22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uma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AA9996" w14:textId="63A8052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67,647.75 </w:t>
            </w:r>
          </w:p>
        </w:tc>
        <w:tc>
          <w:tcPr>
            <w:tcW w:w="958" w:type="pct"/>
            <w:tcBorders>
              <w:top w:val="nil"/>
              <w:left w:val="nil"/>
              <w:bottom w:val="single" w:sz="4" w:space="0" w:color="000000"/>
              <w:right w:val="single" w:sz="4" w:space="0" w:color="000000"/>
            </w:tcBorders>
            <w:shd w:val="clear" w:color="auto" w:fill="auto"/>
            <w:noWrap/>
            <w:vAlign w:val="bottom"/>
            <w:hideMark/>
          </w:tcPr>
          <w:p w14:paraId="4CD2BA93" w14:textId="1063E1B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C8440" w14:textId="0D6D7C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A65D6" w14:textId="3E33863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67,647.75 </w:t>
            </w:r>
          </w:p>
        </w:tc>
      </w:tr>
      <w:tr w:rsidR="00D91EA6" w:rsidRPr="00D91EA6" w14:paraId="52EFB9D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909D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B4F1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Ivi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958129" w14:textId="0638A94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0E890C5E" w14:textId="593ADF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C1909" w14:textId="3B95546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95285" w14:textId="43530BC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5,944.00 </w:t>
            </w:r>
          </w:p>
        </w:tc>
      </w:tr>
      <w:tr w:rsidR="00D91EA6" w:rsidRPr="00D91EA6" w14:paraId="7686945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A55B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7F03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Jami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46CBBD" w14:textId="3E5845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0F02EB34" w14:textId="6CE6624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5DFB0" w14:textId="60A18F0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34CD0" w14:textId="557D007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268,223.75 </w:t>
            </w:r>
          </w:p>
        </w:tc>
      </w:tr>
      <w:tr w:rsidR="00D91EA6" w:rsidRPr="00D91EA6" w14:paraId="3AE9152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6949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F58C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w:t>
            </w:r>
            <w:proofErr w:type="spellStart"/>
            <w:r w:rsidRPr="00D91EA6">
              <w:rPr>
                <w:rFonts w:ascii="Arial Narrow" w:hAnsi="Arial Narrow"/>
                <w:i/>
                <w:iCs/>
                <w:color w:val="000000"/>
                <w:sz w:val="20"/>
                <w:szCs w:val="20"/>
              </w:rPr>
              <w:t>ay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ED5754" w14:textId="67A6F82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3C2296" w14:textId="60F9B87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78BB8" w14:textId="4E76676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7C04C" w14:textId="48868CF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50,000.00 </w:t>
            </w:r>
          </w:p>
        </w:tc>
      </w:tr>
      <w:tr w:rsidR="00D91EA6" w:rsidRPr="00D91EA6" w14:paraId="611CE88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C4D9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9289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mbus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B806EB" w14:textId="5454CCB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4EE5730" w14:textId="256DC7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3A2E7" w14:textId="2B060E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D6948" w14:textId="5514264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41,800.00 </w:t>
            </w:r>
          </w:p>
        </w:tc>
      </w:tr>
      <w:tr w:rsidR="00D91EA6" w:rsidRPr="00D91EA6" w14:paraId="7A9D9BD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1D9D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FC40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437145F2" w14:textId="3AD255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952E3A" w14:textId="5609FD5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B54B0" w14:textId="54E637A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CDA41" w14:textId="3004949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25,000.00 </w:t>
            </w:r>
          </w:p>
        </w:tc>
      </w:tr>
      <w:tr w:rsidR="00D91EA6" w:rsidRPr="00D91EA6" w14:paraId="202864A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FA79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C759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ni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2B8DF41" w14:textId="6C386A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69,400.00 </w:t>
            </w:r>
          </w:p>
        </w:tc>
        <w:tc>
          <w:tcPr>
            <w:tcW w:w="958" w:type="pct"/>
            <w:tcBorders>
              <w:top w:val="nil"/>
              <w:left w:val="nil"/>
              <w:bottom w:val="single" w:sz="4" w:space="0" w:color="000000"/>
              <w:right w:val="single" w:sz="4" w:space="0" w:color="000000"/>
            </w:tcBorders>
            <w:shd w:val="clear" w:color="auto" w:fill="auto"/>
            <w:noWrap/>
            <w:vAlign w:val="bottom"/>
            <w:hideMark/>
          </w:tcPr>
          <w:p w14:paraId="29598493" w14:textId="50DAB78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FCB93" w14:textId="5FE8BC3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1ADE1" w14:textId="094D1E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69,400.00 </w:t>
            </w:r>
          </w:p>
        </w:tc>
      </w:tr>
      <w:tr w:rsidR="00D91EA6" w:rsidRPr="00D91EA6" w14:paraId="4A4E3AC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A6BA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0D1B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DAA3079" w14:textId="578A3FD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15126761" w14:textId="6E1CCE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4AA68" w14:textId="01131F4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A647E" w14:textId="13FB93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13,298.75 </w:t>
            </w:r>
          </w:p>
        </w:tc>
      </w:tr>
      <w:tr w:rsidR="00D91EA6" w:rsidRPr="00D91EA6" w14:paraId="5B02BC2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1814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9D90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5A481059" w14:textId="04D37B3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19A81D9F" w14:textId="4842A0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516D4" w14:textId="4E72366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9BA73" w14:textId="41E159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81,160.00 </w:t>
            </w:r>
          </w:p>
        </w:tc>
      </w:tr>
      <w:tr w:rsidR="00D91EA6" w:rsidRPr="00D91EA6" w14:paraId="1D4164B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8C6A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E923F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President </w:t>
            </w:r>
            <w:proofErr w:type="spellStart"/>
            <w:r w:rsidRPr="00D91EA6">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715C93E" w14:textId="2A8BD91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48,800.00 </w:t>
            </w:r>
          </w:p>
        </w:tc>
        <w:tc>
          <w:tcPr>
            <w:tcW w:w="958" w:type="pct"/>
            <w:tcBorders>
              <w:top w:val="nil"/>
              <w:left w:val="nil"/>
              <w:bottom w:val="single" w:sz="4" w:space="0" w:color="000000"/>
              <w:right w:val="single" w:sz="4" w:space="0" w:color="000000"/>
            </w:tcBorders>
            <w:shd w:val="clear" w:color="auto" w:fill="auto"/>
            <w:noWrap/>
            <w:vAlign w:val="bottom"/>
            <w:hideMark/>
          </w:tcPr>
          <w:p w14:paraId="29D63BF2" w14:textId="76D9EB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68663" w14:textId="6BB4DE7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1E44C7" w14:textId="70F847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48,800.00 </w:t>
            </w:r>
          </w:p>
        </w:tc>
      </w:tr>
      <w:tr w:rsidR="00D91EA6" w:rsidRPr="00D91EA6" w14:paraId="5FF5713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1222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75CE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Roxas</w:t>
            </w:r>
            <w:proofErr w:type="spellEnd"/>
            <w:r w:rsidRPr="00D91EA6">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C3C8C9" w14:textId="528407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935,111.45 </w:t>
            </w:r>
          </w:p>
        </w:tc>
        <w:tc>
          <w:tcPr>
            <w:tcW w:w="958" w:type="pct"/>
            <w:tcBorders>
              <w:top w:val="nil"/>
              <w:left w:val="nil"/>
              <w:bottom w:val="single" w:sz="4" w:space="0" w:color="000000"/>
              <w:right w:val="single" w:sz="4" w:space="0" w:color="000000"/>
            </w:tcBorders>
            <w:shd w:val="clear" w:color="auto" w:fill="auto"/>
            <w:noWrap/>
            <w:vAlign w:val="bottom"/>
            <w:hideMark/>
          </w:tcPr>
          <w:p w14:paraId="29FA89B5" w14:textId="543AFC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1B18F" w14:textId="4AA2AE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57566" w14:textId="3C85E37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935,111.45 </w:t>
            </w:r>
          </w:p>
        </w:tc>
      </w:tr>
      <w:tr w:rsidR="00D91EA6" w:rsidRPr="00D91EA6" w14:paraId="70C5AA3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6314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DAE9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api</w:t>
            </w:r>
            <w:proofErr w:type="spellEnd"/>
            <w:r w:rsidRPr="00D91EA6">
              <w:rPr>
                <w:rFonts w:ascii="Arial Narrow" w:hAnsi="Arial Narrow"/>
                <w:i/>
                <w:iCs/>
                <w:color w:val="000000"/>
                <w:sz w:val="20"/>
                <w:szCs w:val="20"/>
              </w:rPr>
              <w:t>-an</w:t>
            </w:r>
          </w:p>
        </w:tc>
        <w:tc>
          <w:tcPr>
            <w:tcW w:w="1003" w:type="pct"/>
            <w:tcBorders>
              <w:top w:val="nil"/>
              <w:left w:val="nil"/>
              <w:bottom w:val="single" w:sz="4" w:space="0" w:color="000000"/>
              <w:right w:val="single" w:sz="4" w:space="0" w:color="000000"/>
            </w:tcBorders>
            <w:shd w:val="clear" w:color="auto" w:fill="auto"/>
            <w:noWrap/>
            <w:vAlign w:val="bottom"/>
            <w:hideMark/>
          </w:tcPr>
          <w:p w14:paraId="3A3F8E01" w14:textId="2E563B6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3378A37" w14:textId="7665938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E2F40" w14:textId="35DB201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7B132" w14:textId="1D8DCB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2,500.00 </w:t>
            </w:r>
          </w:p>
        </w:tc>
      </w:tr>
      <w:tr w:rsidR="00D91EA6" w:rsidRPr="00D91EA6" w14:paraId="47DB4E1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11FF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D4CC0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65A32AD0" w14:textId="087074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AE4F58" w14:textId="2E7772C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6BE62" w14:textId="44F707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28027" w14:textId="47CC2A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00,000.00 </w:t>
            </w:r>
          </w:p>
        </w:tc>
      </w:tr>
      <w:tr w:rsidR="00D91EA6" w:rsidRPr="00D91EA6" w14:paraId="120C6E2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0380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3272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paz</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831574" w14:textId="459A550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28DB0C30" w14:textId="71E5B6F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F4974" w14:textId="3C7E4E5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1D3F0" w14:textId="2D76C8A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32,209.25 </w:t>
            </w:r>
          </w:p>
        </w:tc>
      </w:tr>
      <w:tr w:rsidR="00D91EA6" w:rsidRPr="00D91EA6" w14:paraId="3A2D3787"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EA074A" w14:textId="77777777" w:rsidR="00D91EA6" w:rsidRPr="00D91EA6" w:rsidRDefault="00D91EA6" w:rsidP="00D91EA6">
            <w:pPr>
              <w:spacing w:after="0" w:line="240" w:lineRule="auto"/>
              <w:ind w:right="57"/>
              <w:contextualSpacing/>
              <w:rPr>
                <w:rFonts w:ascii="Arial Narrow" w:hAnsi="Arial Narrow"/>
                <w:b/>
                <w:bCs/>
                <w:color w:val="000000"/>
                <w:sz w:val="20"/>
                <w:szCs w:val="20"/>
              </w:rPr>
            </w:pPr>
            <w:proofErr w:type="spellStart"/>
            <w:r w:rsidRPr="00D91EA6">
              <w:rPr>
                <w:rFonts w:ascii="Arial Narrow" w:hAnsi="Arial Narrow"/>
                <w:b/>
                <w:bCs/>
                <w:color w:val="000000"/>
                <w:sz w:val="20"/>
                <w:szCs w:val="20"/>
              </w:rPr>
              <w:t>Guimaras</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0A265BCE" w14:textId="6A2CD5A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4,07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7C9CB0F8" w14:textId="49509133"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23E27B3" w14:textId="46E64F9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85D445" w14:textId="1FCF9B7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4,075,383.55 </w:t>
            </w:r>
          </w:p>
        </w:tc>
      </w:tr>
      <w:tr w:rsidR="00D91EA6" w:rsidRPr="00D91EA6" w14:paraId="756A10F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8156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AD93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90B7B3B" w14:textId="10FCCFC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08834A19" w14:textId="775D56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E5562" w14:textId="7DB2890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E6233" w14:textId="18D2FE1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85,201.95 </w:t>
            </w:r>
          </w:p>
        </w:tc>
      </w:tr>
      <w:tr w:rsidR="00D91EA6" w:rsidRPr="00D91EA6" w14:paraId="301B81A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90CA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6219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3B43013C" w14:textId="5B6A38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14933144" w14:textId="02BA36F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5C8B4" w14:textId="4CB9D7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19AC6" w14:textId="40FF8F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9,640.00 </w:t>
            </w:r>
          </w:p>
        </w:tc>
      </w:tr>
      <w:tr w:rsidR="00D91EA6" w:rsidRPr="00D91EA6" w14:paraId="69BBF56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A012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BA11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6300D536" w14:textId="7C68CB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06,319.10 </w:t>
            </w:r>
          </w:p>
        </w:tc>
        <w:tc>
          <w:tcPr>
            <w:tcW w:w="958" w:type="pct"/>
            <w:tcBorders>
              <w:top w:val="nil"/>
              <w:left w:val="nil"/>
              <w:bottom w:val="single" w:sz="4" w:space="0" w:color="000000"/>
              <w:right w:val="single" w:sz="4" w:space="0" w:color="000000"/>
            </w:tcBorders>
            <w:shd w:val="clear" w:color="auto" w:fill="auto"/>
            <w:noWrap/>
            <w:vAlign w:val="bottom"/>
            <w:hideMark/>
          </w:tcPr>
          <w:p w14:paraId="3200663D" w14:textId="29D43A1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F0208" w14:textId="08E455C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DDEDF" w14:textId="152F792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06,319.10 </w:t>
            </w:r>
          </w:p>
        </w:tc>
      </w:tr>
      <w:tr w:rsidR="00D91EA6" w:rsidRPr="00D91EA6" w14:paraId="3278D55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2CCA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1369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51094E73" w14:textId="2CE2B3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6D135FB3" w14:textId="0C87D3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B52A3" w14:textId="0555557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DED64" w14:textId="05ECB9E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93,052.50 </w:t>
            </w:r>
          </w:p>
        </w:tc>
      </w:tr>
      <w:tr w:rsidR="00D91EA6" w:rsidRPr="00D91EA6" w14:paraId="7C96DA3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C62E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B605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ibun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FC697B" w14:textId="50CECE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11679F81" w14:textId="204C42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EC93E" w14:textId="11DEDC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B1DE7" w14:textId="0EB8FD0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11,170.00 </w:t>
            </w:r>
          </w:p>
        </w:tc>
      </w:tr>
      <w:tr w:rsidR="00D91EA6" w:rsidRPr="00D91EA6" w14:paraId="5DD30973"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F66A0"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1550DA79" w14:textId="653B7F5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60,231,71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59DA1F55" w14:textId="607F91F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FF0F5BE" w14:textId="26EA5C8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104925" w14:textId="58AD37D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60,281,717.23 </w:t>
            </w:r>
          </w:p>
        </w:tc>
      </w:tr>
      <w:tr w:rsidR="00D91EA6" w:rsidRPr="00D91EA6" w14:paraId="43175D7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E681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C99C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limod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F4CD40" w14:textId="493C4ED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0B72D530" w14:textId="7611E02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94A1C" w14:textId="1F964E4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CEC71" w14:textId="0AD07B9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073,220.00 </w:t>
            </w:r>
          </w:p>
        </w:tc>
      </w:tr>
      <w:tr w:rsidR="00D91EA6" w:rsidRPr="00D91EA6" w14:paraId="3BD8CDB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9F48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6A56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nil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942978" w14:textId="36002E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37,423.05 </w:t>
            </w:r>
          </w:p>
        </w:tc>
        <w:tc>
          <w:tcPr>
            <w:tcW w:w="958" w:type="pct"/>
            <w:tcBorders>
              <w:top w:val="nil"/>
              <w:left w:val="nil"/>
              <w:bottom w:val="single" w:sz="4" w:space="0" w:color="000000"/>
              <w:right w:val="single" w:sz="4" w:space="0" w:color="000000"/>
            </w:tcBorders>
            <w:shd w:val="clear" w:color="auto" w:fill="auto"/>
            <w:noWrap/>
            <w:vAlign w:val="bottom"/>
            <w:hideMark/>
          </w:tcPr>
          <w:p w14:paraId="2D07E49E" w14:textId="2F221F7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A5D56" w14:textId="4B926A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B8136" w14:textId="2D54DC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37,423.05 </w:t>
            </w:r>
          </w:p>
        </w:tc>
      </w:tr>
      <w:tr w:rsidR="00D91EA6" w:rsidRPr="00D91EA6" w14:paraId="335276C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8717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5E4D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di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2889DB" w14:textId="26E180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763D8586" w14:textId="01CD7DD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86642" w14:textId="503C10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7C020" w14:textId="7D2A5C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01,500.00 </w:t>
            </w:r>
          </w:p>
        </w:tc>
      </w:tr>
      <w:tr w:rsidR="00D91EA6" w:rsidRPr="00D91EA6" w14:paraId="05F3929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35A0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19F0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la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FF8DC3" w14:textId="45D4268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EE5C2A" w14:textId="348799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2876E" w14:textId="5F68958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26E70" w14:textId="2B1825A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90,000.00 </w:t>
            </w:r>
          </w:p>
        </w:tc>
      </w:tr>
      <w:tr w:rsidR="00D91EA6" w:rsidRPr="00D91EA6" w14:paraId="48EB8B2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C2EE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14C8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nat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D0EE5E" w14:textId="13D8B97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8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6F556F80" w14:textId="466C68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37C29" w14:textId="378C152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EF1B6" w14:textId="7D74623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881,800.00 </w:t>
            </w:r>
          </w:p>
        </w:tc>
      </w:tr>
      <w:tr w:rsidR="00D91EA6" w:rsidRPr="00D91EA6" w14:paraId="0A87543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69F0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EAD8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rotac</w:t>
            </w:r>
            <w:proofErr w:type="spellEnd"/>
            <w:r w:rsidRPr="00D91EA6">
              <w:rPr>
                <w:rFonts w:ascii="Arial Narrow" w:hAnsi="Arial Narrow"/>
                <w:i/>
                <w:iCs/>
                <w:color w:val="000000"/>
                <w:sz w:val="20"/>
                <w:szCs w:val="20"/>
              </w:rPr>
              <w:t xml:space="preserve"> Viejo</w:t>
            </w:r>
          </w:p>
        </w:tc>
        <w:tc>
          <w:tcPr>
            <w:tcW w:w="1003" w:type="pct"/>
            <w:tcBorders>
              <w:top w:val="nil"/>
              <w:left w:val="nil"/>
              <w:bottom w:val="single" w:sz="4" w:space="0" w:color="000000"/>
              <w:right w:val="single" w:sz="4" w:space="0" w:color="000000"/>
            </w:tcBorders>
            <w:shd w:val="clear" w:color="auto" w:fill="auto"/>
            <w:noWrap/>
            <w:vAlign w:val="bottom"/>
            <w:hideMark/>
          </w:tcPr>
          <w:p w14:paraId="1C64B8F1" w14:textId="3DF0713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17AA4C" w14:textId="3306CFB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D2105" w14:textId="0042F8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87684" w14:textId="203FEF0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510,000.00 </w:t>
            </w:r>
          </w:p>
        </w:tc>
      </w:tr>
      <w:tr w:rsidR="00D91EA6" w:rsidRPr="00D91EA6" w14:paraId="4A5A2CE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56BB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105E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bat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7BFC8E" w14:textId="57391F6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1294AFAD" w14:textId="7EBCF27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43C63" w14:textId="2D456B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D992E" w14:textId="6FBD3AA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1,713.92 </w:t>
            </w:r>
          </w:p>
        </w:tc>
      </w:tr>
      <w:tr w:rsidR="00D91EA6" w:rsidRPr="00D91EA6" w14:paraId="5BA4EDA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8DCA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4D00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lin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9C5CBB" w14:textId="0585328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521,633.55 </w:t>
            </w:r>
          </w:p>
        </w:tc>
        <w:tc>
          <w:tcPr>
            <w:tcW w:w="958" w:type="pct"/>
            <w:tcBorders>
              <w:top w:val="nil"/>
              <w:left w:val="nil"/>
              <w:bottom w:val="single" w:sz="4" w:space="0" w:color="000000"/>
              <w:right w:val="single" w:sz="4" w:space="0" w:color="000000"/>
            </w:tcBorders>
            <w:shd w:val="clear" w:color="auto" w:fill="auto"/>
            <w:noWrap/>
            <w:vAlign w:val="bottom"/>
            <w:hideMark/>
          </w:tcPr>
          <w:p w14:paraId="3F9E30E0" w14:textId="27CCFD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5CB08" w14:textId="126EAC8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ABA96" w14:textId="40FDB2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521,633.55 </w:t>
            </w:r>
          </w:p>
        </w:tc>
      </w:tr>
      <w:tr w:rsidR="00D91EA6" w:rsidRPr="00D91EA6" w14:paraId="450B7FD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ECFE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9AFE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rl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9DD723" w14:textId="2DC5B54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2,200.00 </w:t>
            </w:r>
          </w:p>
        </w:tc>
        <w:tc>
          <w:tcPr>
            <w:tcW w:w="958" w:type="pct"/>
            <w:tcBorders>
              <w:top w:val="nil"/>
              <w:left w:val="nil"/>
              <w:bottom w:val="single" w:sz="4" w:space="0" w:color="000000"/>
              <w:right w:val="single" w:sz="4" w:space="0" w:color="000000"/>
            </w:tcBorders>
            <w:shd w:val="clear" w:color="auto" w:fill="auto"/>
            <w:noWrap/>
            <w:vAlign w:val="bottom"/>
            <w:hideMark/>
          </w:tcPr>
          <w:p w14:paraId="4152FF41" w14:textId="03E0BB5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73A87" w14:textId="6CFDEC8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D25AF" w14:textId="4C09396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2,200.00 </w:t>
            </w:r>
          </w:p>
        </w:tc>
      </w:tr>
      <w:tr w:rsidR="00D91EA6" w:rsidRPr="00D91EA6" w14:paraId="5FBA580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4501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08AC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108854E" w14:textId="2AB2668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698,240.00 </w:t>
            </w:r>
          </w:p>
        </w:tc>
        <w:tc>
          <w:tcPr>
            <w:tcW w:w="958" w:type="pct"/>
            <w:tcBorders>
              <w:top w:val="nil"/>
              <w:left w:val="nil"/>
              <w:bottom w:val="single" w:sz="4" w:space="0" w:color="000000"/>
              <w:right w:val="single" w:sz="4" w:space="0" w:color="000000"/>
            </w:tcBorders>
            <w:shd w:val="clear" w:color="auto" w:fill="auto"/>
            <w:noWrap/>
            <w:vAlign w:val="bottom"/>
            <w:hideMark/>
          </w:tcPr>
          <w:p w14:paraId="3EEEBDBB" w14:textId="7A95B28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F171D8" w14:textId="2CA6E11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958A4" w14:textId="092BAC6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748,240.00 </w:t>
            </w:r>
          </w:p>
        </w:tc>
      </w:tr>
      <w:tr w:rsidR="00D91EA6" w:rsidRPr="00D91EA6" w14:paraId="16109AF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F02B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7227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20E1BA66" w14:textId="3022F64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B89102" w14:textId="0302018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FA4CF" w14:textId="45A2AC1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2840C" w14:textId="0059A49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30,000.00 </w:t>
            </w:r>
          </w:p>
        </w:tc>
      </w:tr>
      <w:tr w:rsidR="00D91EA6" w:rsidRPr="00D91EA6" w14:paraId="7BFF51D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526E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268D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ueñ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9FC389F" w14:textId="2FAF3CA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080.00 </w:t>
            </w:r>
          </w:p>
        </w:tc>
        <w:tc>
          <w:tcPr>
            <w:tcW w:w="958" w:type="pct"/>
            <w:tcBorders>
              <w:top w:val="nil"/>
              <w:left w:val="nil"/>
              <w:bottom w:val="single" w:sz="4" w:space="0" w:color="000000"/>
              <w:right w:val="single" w:sz="4" w:space="0" w:color="000000"/>
            </w:tcBorders>
            <w:shd w:val="clear" w:color="auto" w:fill="auto"/>
            <w:noWrap/>
            <w:vAlign w:val="bottom"/>
            <w:hideMark/>
          </w:tcPr>
          <w:p w14:paraId="3C152106" w14:textId="6767D88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0C749" w14:textId="615DE2C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A08C5" w14:textId="51C9070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080.00 </w:t>
            </w:r>
          </w:p>
        </w:tc>
      </w:tr>
      <w:tr w:rsidR="00D91EA6" w:rsidRPr="00D91EA6" w14:paraId="32D907E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2C07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EE46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umang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1D4CB0" w14:textId="3EF7F1D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5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13CCC8" w14:textId="707970E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4147B" w14:textId="597644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2AE65" w14:textId="6901603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58,000.00 </w:t>
            </w:r>
          </w:p>
        </w:tc>
      </w:tr>
      <w:tr w:rsidR="00D91EA6" w:rsidRPr="00D91EA6" w14:paraId="4281F15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0C6A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245D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355F34E2" w14:textId="38E44B3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207C96C6" w14:textId="2D2F901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0E725" w14:textId="52D1DA7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05FA4" w14:textId="7E4B503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5,800.00 </w:t>
            </w:r>
          </w:p>
        </w:tc>
      </w:tr>
      <w:tr w:rsidR="00D91EA6" w:rsidRPr="00D91EA6" w14:paraId="334C702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388F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B469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Guimb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4F481F" w14:textId="24799AA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8EBB7B" w14:textId="23A2AA5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B3F04" w14:textId="157EF2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D546C" w14:textId="4AF20D6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0,000.00 </w:t>
            </w:r>
          </w:p>
        </w:tc>
      </w:tr>
      <w:tr w:rsidR="00D91EA6" w:rsidRPr="00D91EA6" w14:paraId="1C36810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7557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7ADF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Igbar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7AE6B4" w14:textId="264D04D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18,860.00 </w:t>
            </w:r>
          </w:p>
        </w:tc>
        <w:tc>
          <w:tcPr>
            <w:tcW w:w="958" w:type="pct"/>
            <w:tcBorders>
              <w:top w:val="nil"/>
              <w:left w:val="nil"/>
              <w:bottom w:val="single" w:sz="4" w:space="0" w:color="000000"/>
              <w:right w:val="single" w:sz="4" w:space="0" w:color="000000"/>
            </w:tcBorders>
            <w:shd w:val="clear" w:color="auto" w:fill="auto"/>
            <w:noWrap/>
            <w:vAlign w:val="bottom"/>
            <w:hideMark/>
          </w:tcPr>
          <w:p w14:paraId="43F163ED" w14:textId="5DEE81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936174" w14:textId="7A63707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E5744" w14:textId="767DBCA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18,860.00 </w:t>
            </w:r>
          </w:p>
        </w:tc>
      </w:tr>
      <w:tr w:rsidR="00D91EA6" w:rsidRPr="00D91EA6" w14:paraId="52715FF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1B62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5B54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3F77CB8" w14:textId="6A43439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855,292.00 </w:t>
            </w:r>
          </w:p>
        </w:tc>
        <w:tc>
          <w:tcPr>
            <w:tcW w:w="958" w:type="pct"/>
            <w:tcBorders>
              <w:top w:val="nil"/>
              <w:left w:val="nil"/>
              <w:bottom w:val="single" w:sz="4" w:space="0" w:color="000000"/>
              <w:right w:val="single" w:sz="4" w:space="0" w:color="000000"/>
            </w:tcBorders>
            <w:shd w:val="clear" w:color="auto" w:fill="auto"/>
            <w:noWrap/>
            <w:vAlign w:val="bottom"/>
            <w:hideMark/>
          </w:tcPr>
          <w:p w14:paraId="08786D39" w14:textId="23F49AD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2D709" w14:textId="737DC1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03800" w14:textId="7E0A645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855,292.00 </w:t>
            </w:r>
          </w:p>
        </w:tc>
      </w:tr>
      <w:tr w:rsidR="00D91EA6" w:rsidRPr="00D91EA6" w14:paraId="7EE775D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C873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B163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Janiu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6F9398" w14:textId="2CB3F45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58,837.20 </w:t>
            </w:r>
          </w:p>
        </w:tc>
        <w:tc>
          <w:tcPr>
            <w:tcW w:w="958" w:type="pct"/>
            <w:tcBorders>
              <w:top w:val="nil"/>
              <w:left w:val="nil"/>
              <w:bottom w:val="single" w:sz="4" w:space="0" w:color="000000"/>
              <w:right w:val="single" w:sz="4" w:space="0" w:color="000000"/>
            </w:tcBorders>
            <w:shd w:val="clear" w:color="auto" w:fill="auto"/>
            <w:noWrap/>
            <w:vAlign w:val="bottom"/>
            <w:hideMark/>
          </w:tcPr>
          <w:p w14:paraId="3E7E0BBB" w14:textId="2C6BD43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4D2CA" w14:textId="7B05BF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7384B" w14:textId="2E0DCEA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58,837.20 </w:t>
            </w:r>
          </w:p>
        </w:tc>
      </w:tr>
      <w:tr w:rsidR="00D91EA6" w:rsidRPr="00D91EA6" w14:paraId="22B6DF4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0250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93D4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mbu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71C947" w14:textId="4181FC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2B4390DF" w14:textId="59F3CDE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979F3" w14:textId="01BD860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84F4C" w14:textId="0708D42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75,250.00 </w:t>
            </w:r>
          </w:p>
        </w:tc>
      </w:tr>
      <w:tr w:rsidR="00D91EA6" w:rsidRPr="00D91EA6" w14:paraId="269FB47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0FB1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C853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0F1F076B" w14:textId="6DC7B85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6C3A16" w14:textId="69F7326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D29E5" w14:textId="1BB2AB6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D101B" w14:textId="1335924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80,000.00 </w:t>
            </w:r>
          </w:p>
        </w:tc>
      </w:tr>
      <w:tr w:rsidR="00D91EA6" w:rsidRPr="00D91EA6" w14:paraId="061D7F5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A750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91BF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emer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42749A" w14:textId="1EAAEC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7FEF52" w14:textId="69F829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CD92E" w14:textId="41DFC5A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4A2FD" w14:textId="1CF5898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2,000.00 </w:t>
            </w:r>
          </w:p>
        </w:tc>
      </w:tr>
      <w:tr w:rsidR="00D91EA6" w:rsidRPr="00D91EA6" w14:paraId="13301F7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A94E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0390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62381E06" w14:textId="2ED6D1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80,896.00 </w:t>
            </w:r>
          </w:p>
        </w:tc>
        <w:tc>
          <w:tcPr>
            <w:tcW w:w="958" w:type="pct"/>
            <w:tcBorders>
              <w:top w:val="nil"/>
              <w:left w:val="nil"/>
              <w:bottom w:val="single" w:sz="4" w:space="0" w:color="000000"/>
              <w:right w:val="single" w:sz="4" w:space="0" w:color="000000"/>
            </w:tcBorders>
            <w:shd w:val="clear" w:color="auto" w:fill="auto"/>
            <w:noWrap/>
            <w:vAlign w:val="bottom"/>
            <w:hideMark/>
          </w:tcPr>
          <w:p w14:paraId="1DE4C8A3" w14:textId="720B83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1E3BD" w14:textId="781E31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AB14A" w14:textId="1985E0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80,896.00 </w:t>
            </w:r>
          </w:p>
        </w:tc>
      </w:tr>
      <w:tr w:rsidR="00D91EA6" w:rsidRPr="00D91EA6" w14:paraId="58B46FA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3682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E7C4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as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63664C" w14:textId="3785144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28,320.00 </w:t>
            </w:r>
          </w:p>
        </w:tc>
        <w:tc>
          <w:tcPr>
            <w:tcW w:w="958" w:type="pct"/>
            <w:tcBorders>
              <w:top w:val="nil"/>
              <w:left w:val="nil"/>
              <w:bottom w:val="single" w:sz="4" w:space="0" w:color="000000"/>
              <w:right w:val="single" w:sz="4" w:space="0" w:color="000000"/>
            </w:tcBorders>
            <w:shd w:val="clear" w:color="auto" w:fill="auto"/>
            <w:noWrap/>
            <w:vAlign w:val="bottom"/>
            <w:hideMark/>
          </w:tcPr>
          <w:p w14:paraId="295840A9" w14:textId="0A3D1D8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55F13" w14:textId="5656FCB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D20E8" w14:textId="5153F92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28,320.00 </w:t>
            </w:r>
          </w:p>
        </w:tc>
      </w:tr>
      <w:tr w:rsidR="00D91EA6" w:rsidRPr="00D91EA6" w14:paraId="15DE551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C077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69FF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ia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D2C03D" w14:textId="084C66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824,599.44 </w:t>
            </w:r>
          </w:p>
        </w:tc>
        <w:tc>
          <w:tcPr>
            <w:tcW w:w="958" w:type="pct"/>
            <w:tcBorders>
              <w:top w:val="nil"/>
              <w:left w:val="nil"/>
              <w:bottom w:val="single" w:sz="4" w:space="0" w:color="000000"/>
              <w:right w:val="single" w:sz="4" w:space="0" w:color="000000"/>
            </w:tcBorders>
            <w:shd w:val="clear" w:color="auto" w:fill="auto"/>
            <w:noWrap/>
            <w:vAlign w:val="bottom"/>
            <w:hideMark/>
          </w:tcPr>
          <w:p w14:paraId="692595E9" w14:textId="2707796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4FCDC" w14:textId="08B5D72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56F5F" w14:textId="32874C5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824,599.44 </w:t>
            </w:r>
          </w:p>
        </w:tc>
      </w:tr>
      <w:tr w:rsidR="00D91EA6" w:rsidRPr="00D91EA6" w14:paraId="3429368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4564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F080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1885039D" w14:textId="11E20A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E8618C" w14:textId="209868A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30497" w14:textId="6EAF2E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3C855" w14:textId="503EF15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000.00 </w:t>
            </w:r>
          </w:p>
        </w:tc>
      </w:tr>
      <w:tr w:rsidR="00D91EA6" w:rsidRPr="00D91EA6" w14:paraId="16902D9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E989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CD18D4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New </w:t>
            </w:r>
            <w:proofErr w:type="spellStart"/>
            <w:r w:rsidRPr="00D91EA6">
              <w:rPr>
                <w:rFonts w:ascii="Arial Narrow" w:hAnsi="Arial Narrow"/>
                <w:i/>
                <w:iCs/>
                <w:color w:val="000000"/>
                <w:sz w:val="20"/>
                <w:szCs w:val="20"/>
              </w:rPr>
              <w:t>Luc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250F17" w14:textId="7D78319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76,956.07 </w:t>
            </w:r>
          </w:p>
        </w:tc>
        <w:tc>
          <w:tcPr>
            <w:tcW w:w="958" w:type="pct"/>
            <w:tcBorders>
              <w:top w:val="nil"/>
              <w:left w:val="nil"/>
              <w:bottom w:val="single" w:sz="4" w:space="0" w:color="000000"/>
              <w:right w:val="single" w:sz="4" w:space="0" w:color="000000"/>
            </w:tcBorders>
            <w:shd w:val="clear" w:color="auto" w:fill="auto"/>
            <w:noWrap/>
            <w:vAlign w:val="bottom"/>
            <w:hideMark/>
          </w:tcPr>
          <w:p w14:paraId="6EC0D7B2" w14:textId="1AC07B3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FA8B1" w14:textId="21B385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79733" w14:textId="2C2BD4C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76,956.07 </w:t>
            </w:r>
          </w:p>
        </w:tc>
      </w:tr>
      <w:tr w:rsidR="00D91EA6" w:rsidRPr="00D91EA6" w14:paraId="4099090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2885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58D8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Ot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7337406" w14:textId="6B1D9B7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F6C6F3" w14:textId="0EEFD44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3B17AB" w14:textId="5817980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7C839" w14:textId="3F42404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0,000.00 </w:t>
            </w:r>
          </w:p>
        </w:tc>
      </w:tr>
      <w:tr w:rsidR="00D91EA6" w:rsidRPr="00D91EA6" w14:paraId="4B7CA98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C0E9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951E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City of </w:t>
            </w:r>
            <w:proofErr w:type="spellStart"/>
            <w:r w:rsidRPr="00D91EA6">
              <w:rPr>
                <w:rFonts w:ascii="Arial Narrow" w:hAnsi="Arial Narrow"/>
                <w:i/>
                <w:iCs/>
                <w:color w:val="000000"/>
                <w:sz w:val="20"/>
                <w:szCs w:val="20"/>
              </w:rPr>
              <w:t>Pass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5920CD" w14:textId="2887E69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4C56A7" w14:textId="5238857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51A03" w14:textId="0C8075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3BAA8" w14:textId="552BC8B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60,000.00 </w:t>
            </w:r>
          </w:p>
        </w:tc>
      </w:tr>
      <w:tr w:rsidR="00D91EA6" w:rsidRPr="00D91EA6" w14:paraId="2AB3E78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F97F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60AB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oto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04FCF7" w14:textId="7D868D1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hideMark/>
          </w:tcPr>
          <w:p w14:paraId="156999AD" w14:textId="67CEF15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944C3" w14:textId="5A0D11C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FA82F" w14:textId="5D9789D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83,200.00 </w:t>
            </w:r>
          </w:p>
        </w:tc>
      </w:tr>
      <w:tr w:rsidR="00D91EA6" w:rsidRPr="00D91EA6" w14:paraId="3366302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5A7F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A8A7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0C2F1D93" w14:textId="01654BD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8E4D2C" w14:textId="2FF8C8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35060" w14:textId="48CAE6A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F3FF9" w14:textId="64B5CF3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755,000.00 </w:t>
            </w:r>
          </w:p>
        </w:tc>
      </w:tr>
      <w:tr w:rsidR="00D91EA6" w:rsidRPr="00D91EA6" w14:paraId="4624809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1922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070B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14D08C86" w14:textId="6DC1B52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hideMark/>
          </w:tcPr>
          <w:p w14:paraId="1FABB012" w14:textId="00A747B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E6FA5" w14:textId="74B665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5DBCE6" w14:textId="1095E4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35,075.00 </w:t>
            </w:r>
          </w:p>
        </w:tc>
      </w:tr>
      <w:tr w:rsidR="00D91EA6" w:rsidRPr="00D91EA6" w14:paraId="2B681E7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72F0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3DC2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53A1E8B6" w14:textId="06E5114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696F01" w14:textId="793DD68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42785" w14:textId="54B8E64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CEEF6" w14:textId="554DB0A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0,000.00 </w:t>
            </w:r>
          </w:p>
        </w:tc>
      </w:tr>
      <w:tr w:rsidR="00D91EA6" w:rsidRPr="00D91EA6" w14:paraId="63DF2BE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4D56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BB00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477CCDB1" w14:textId="412EBD8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436,805.00 </w:t>
            </w:r>
          </w:p>
        </w:tc>
        <w:tc>
          <w:tcPr>
            <w:tcW w:w="958" w:type="pct"/>
            <w:tcBorders>
              <w:top w:val="nil"/>
              <w:left w:val="nil"/>
              <w:bottom w:val="single" w:sz="4" w:space="0" w:color="000000"/>
              <w:right w:val="single" w:sz="4" w:space="0" w:color="000000"/>
            </w:tcBorders>
            <w:shd w:val="clear" w:color="auto" w:fill="auto"/>
            <w:noWrap/>
            <w:vAlign w:val="bottom"/>
            <w:hideMark/>
          </w:tcPr>
          <w:p w14:paraId="19EBCE47" w14:textId="3A75442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53E82" w14:textId="0304B7E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BA3FF" w14:textId="19F3EFE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436,805.00 </w:t>
            </w:r>
          </w:p>
        </w:tc>
      </w:tr>
      <w:tr w:rsidR="00D91EA6" w:rsidRPr="00D91EA6" w14:paraId="52C71CB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4149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685E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1D3BA65E" w14:textId="79687E9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6A2783" w14:textId="35E0446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A8B61" w14:textId="4973547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1EA52" w14:textId="0F12BA5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70,000.00 </w:t>
            </w:r>
          </w:p>
        </w:tc>
      </w:tr>
      <w:tr w:rsidR="00D91EA6" w:rsidRPr="00D91EA6" w14:paraId="4E1990C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5528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CBC4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10B0779E" w14:textId="2D127AF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CE9B13A" w14:textId="4A16E55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0ED31" w14:textId="4422131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83297" w14:textId="150112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85,940.00 </w:t>
            </w:r>
          </w:p>
        </w:tc>
      </w:tr>
      <w:tr w:rsidR="00D91EA6" w:rsidRPr="00D91EA6" w14:paraId="0893F07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374B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323FB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igb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C32D25" w14:textId="2CF5B2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70A799DD" w14:textId="454A177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6A0AE" w14:textId="5914C1A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F148B" w14:textId="38554C4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8,300.00 </w:t>
            </w:r>
          </w:p>
        </w:tc>
      </w:tr>
      <w:tr w:rsidR="00D91EA6" w:rsidRPr="00D91EA6" w14:paraId="02FBE49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CC22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0F92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ub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D25237" w14:textId="57DA32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68,776.00 </w:t>
            </w:r>
          </w:p>
        </w:tc>
        <w:tc>
          <w:tcPr>
            <w:tcW w:w="958" w:type="pct"/>
            <w:tcBorders>
              <w:top w:val="nil"/>
              <w:left w:val="nil"/>
              <w:bottom w:val="single" w:sz="4" w:space="0" w:color="000000"/>
              <w:right w:val="single" w:sz="4" w:space="0" w:color="000000"/>
            </w:tcBorders>
            <w:shd w:val="clear" w:color="auto" w:fill="auto"/>
            <w:noWrap/>
            <w:vAlign w:val="bottom"/>
            <w:hideMark/>
          </w:tcPr>
          <w:p w14:paraId="07A8B8B1" w14:textId="735AE67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204F4" w14:textId="401DC3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4EB19" w14:textId="7C96AA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68,776.00 </w:t>
            </w:r>
          </w:p>
        </w:tc>
      </w:tr>
      <w:tr w:rsidR="00D91EA6" w:rsidRPr="00D91EA6" w14:paraId="771484B0"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7D4BC6"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5D0B962" w14:textId="6A99E80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2,812,11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5364B5E6" w14:textId="174042F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A31577" w14:textId="09C69CD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7B590F" w14:textId="7E23F8F6"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2,812,116.82 </w:t>
            </w:r>
          </w:p>
        </w:tc>
      </w:tr>
      <w:tr w:rsidR="00D91EA6" w:rsidRPr="00D91EA6" w14:paraId="5F5B4A7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357E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F745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58DFBF8B" w14:textId="5A948B5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C41456"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6F4CDCBD"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72BD3305" w14:textId="4F8A07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00,000.00 </w:t>
            </w:r>
          </w:p>
        </w:tc>
      </w:tr>
      <w:tr w:rsidR="00D91EA6" w:rsidRPr="00D91EA6" w14:paraId="2209AEA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4969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2E7A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4D8D59EA" w14:textId="4F485C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601,847.72 </w:t>
            </w:r>
          </w:p>
        </w:tc>
        <w:tc>
          <w:tcPr>
            <w:tcW w:w="958" w:type="pct"/>
            <w:tcBorders>
              <w:top w:val="nil"/>
              <w:left w:val="nil"/>
              <w:bottom w:val="single" w:sz="4" w:space="0" w:color="000000"/>
              <w:right w:val="single" w:sz="4" w:space="0" w:color="000000"/>
            </w:tcBorders>
            <w:shd w:val="clear" w:color="auto" w:fill="auto"/>
            <w:noWrap/>
            <w:vAlign w:val="bottom"/>
            <w:hideMark/>
          </w:tcPr>
          <w:p w14:paraId="42BF5008" w14:textId="333A8E3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E1D92" w14:textId="7492A5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13BA2" w14:textId="4280A79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601,847.72 </w:t>
            </w:r>
          </w:p>
        </w:tc>
      </w:tr>
      <w:tr w:rsidR="00D91EA6" w:rsidRPr="00D91EA6" w14:paraId="61DA8F2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D758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3E0B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go</w:t>
            </w:r>
            <w:proofErr w:type="spellEnd"/>
            <w:r w:rsidRPr="00D91EA6">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59FB5CE" w14:textId="047D929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76,360.00 </w:t>
            </w:r>
          </w:p>
        </w:tc>
        <w:tc>
          <w:tcPr>
            <w:tcW w:w="958" w:type="pct"/>
            <w:tcBorders>
              <w:top w:val="nil"/>
              <w:left w:val="nil"/>
              <w:bottom w:val="single" w:sz="4" w:space="0" w:color="000000"/>
              <w:right w:val="single" w:sz="4" w:space="0" w:color="000000"/>
            </w:tcBorders>
            <w:shd w:val="clear" w:color="auto" w:fill="auto"/>
            <w:noWrap/>
            <w:vAlign w:val="bottom"/>
            <w:hideMark/>
          </w:tcPr>
          <w:p w14:paraId="5B0E4898" w14:textId="4EDAD7F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3E83A" w14:textId="12DD3E6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0E053" w14:textId="07826F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76,360.00 </w:t>
            </w:r>
          </w:p>
        </w:tc>
      </w:tr>
      <w:tr w:rsidR="00D91EA6" w:rsidRPr="00D91EA6" w14:paraId="7EB018A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3353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E767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inalb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E2D4F8" w14:textId="778992B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8111AF7" w14:textId="401B84A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44CB9" w14:textId="2D4149A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02A9F" w14:textId="58A2D02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33,960.00 </w:t>
            </w:r>
          </w:p>
        </w:tc>
      </w:tr>
      <w:tr w:rsidR="00D91EA6" w:rsidRPr="00D91EA6" w14:paraId="5F9EF1D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EF1D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FEAD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60327B" w14:textId="4AE40ED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297DA1BB" w14:textId="54F7546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23EF3" w14:textId="6CC9DD8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5DD12" w14:textId="1114FC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47,097.00 </w:t>
            </w:r>
          </w:p>
        </w:tc>
      </w:tr>
      <w:tr w:rsidR="00D91EA6" w:rsidRPr="00D91EA6" w14:paraId="66380B3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10AD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9C15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097BA597" w14:textId="6C54985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19,920.00 </w:t>
            </w:r>
          </w:p>
        </w:tc>
        <w:tc>
          <w:tcPr>
            <w:tcW w:w="958" w:type="pct"/>
            <w:tcBorders>
              <w:top w:val="nil"/>
              <w:left w:val="nil"/>
              <w:bottom w:val="single" w:sz="4" w:space="0" w:color="000000"/>
              <w:right w:val="single" w:sz="4" w:space="0" w:color="000000"/>
            </w:tcBorders>
            <w:shd w:val="clear" w:color="auto" w:fill="auto"/>
            <w:noWrap/>
            <w:vAlign w:val="bottom"/>
            <w:hideMark/>
          </w:tcPr>
          <w:p w14:paraId="678C4A20" w14:textId="4EF151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49747" w14:textId="474374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C369E" w14:textId="7ADD9FD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19,920.00 </w:t>
            </w:r>
          </w:p>
        </w:tc>
      </w:tr>
      <w:tr w:rsidR="00D91EA6" w:rsidRPr="00D91EA6" w14:paraId="3549AA1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3F3B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94AB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ndon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733E76E" w14:textId="0FFDA02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2D425375" w14:textId="47BAA08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889F1" w14:textId="5EDEB9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0C59B" w14:textId="450619D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2,036.10 </w:t>
            </w:r>
          </w:p>
        </w:tc>
      </w:tr>
      <w:tr w:rsidR="00D91EA6" w:rsidRPr="00D91EA6" w14:paraId="7C94A8D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F2BF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5927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u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A1D2BA" w14:textId="7AE32A7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401DF33A" w14:textId="601E0F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8C0C0" w14:textId="42BE4C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766EE" w14:textId="169244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51,817.50 </w:t>
            </w:r>
          </w:p>
        </w:tc>
      </w:tr>
      <w:tr w:rsidR="00D91EA6" w:rsidRPr="00D91EA6" w14:paraId="773E3CB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E9EB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BC57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69946C15" w14:textId="4D0F7D2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7E033E63" w14:textId="62A17E4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D5738" w14:textId="10708B0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7F7E8" w14:textId="4E2724E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94,520.00 </w:t>
            </w:r>
          </w:p>
        </w:tc>
      </w:tr>
      <w:tr w:rsidR="00D91EA6" w:rsidRPr="00D91EA6" w14:paraId="0E3F4F0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C5CF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6A4B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669A543A" w14:textId="14FE113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9E1B0C" w14:textId="57CFF82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07D5D" w14:textId="0298BD4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6491A" w14:textId="7CD9FE0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5,000.00 </w:t>
            </w:r>
          </w:p>
        </w:tc>
      </w:tr>
      <w:tr w:rsidR="00D91EA6" w:rsidRPr="00D91EA6" w14:paraId="4E77C64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683B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7358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City of </w:t>
            </w:r>
            <w:proofErr w:type="spellStart"/>
            <w:r w:rsidRPr="00D91EA6">
              <w:rPr>
                <w:rFonts w:ascii="Arial Narrow" w:hAnsi="Arial Narrow"/>
                <w:i/>
                <w:iCs/>
                <w:color w:val="000000"/>
                <w:sz w:val="20"/>
                <w:szCs w:val="20"/>
              </w:rPr>
              <w:t>Himamay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8E6606" w14:textId="7F5EAB7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hideMark/>
          </w:tcPr>
          <w:p w14:paraId="6FECBB0F" w14:textId="42BD6E5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12835" w14:textId="152D0A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05989" w14:textId="3EC55E5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67,350.00 </w:t>
            </w:r>
          </w:p>
        </w:tc>
      </w:tr>
      <w:tr w:rsidR="00D91EA6" w:rsidRPr="00D91EA6" w14:paraId="4CE8792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E155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848C8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Hiniga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0F2706" w14:textId="2EFCE54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0558FC2E" w14:textId="2A67AC2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F32DF" w14:textId="317D44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DF7DC3" w14:textId="1979326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80.00 </w:t>
            </w:r>
          </w:p>
        </w:tc>
      </w:tr>
      <w:tr w:rsidR="00D91EA6" w:rsidRPr="00D91EA6" w14:paraId="24180D5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BD84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50E3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Hinoba</w:t>
            </w:r>
            <w:proofErr w:type="spellEnd"/>
            <w:r w:rsidRPr="00D91EA6">
              <w:rPr>
                <w:rFonts w:ascii="Arial Narrow" w:hAnsi="Arial Narrow"/>
                <w:i/>
                <w:iCs/>
                <w:color w:val="000000"/>
                <w:sz w:val="20"/>
                <w:szCs w:val="20"/>
              </w:rPr>
              <w:t>-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1F9EEF1B" w14:textId="7E94787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2F47AF35" w14:textId="274FBB6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95A45" w14:textId="298CEFA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8F6FD" w14:textId="64AF98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02,495.00 </w:t>
            </w:r>
          </w:p>
        </w:tc>
      </w:tr>
      <w:tr w:rsidR="00D91EA6" w:rsidRPr="00D91EA6" w14:paraId="21AD771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5B79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14A5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Il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2EAD33" w14:textId="727A2F1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B74814" w14:textId="05992C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51D34" w14:textId="459C574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E29FD" w14:textId="7BA244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2,000.00 </w:t>
            </w:r>
          </w:p>
        </w:tc>
      </w:tr>
      <w:tr w:rsidR="00D91EA6" w:rsidRPr="00D91EA6" w14:paraId="6EA96D2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DD52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78E1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3603D0EB" w14:textId="2C9793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4B728DCE" w14:textId="705AE26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6E7CA" w14:textId="3842F57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6DC96" w14:textId="61F02AB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18,170.00 </w:t>
            </w:r>
          </w:p>
        </w:tc>
      </w:tr>
      <w:tr w:rsidR="00D91EA6" w:rsidRPr="00D91EA6" w14:paraId="1432CA0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CC14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00B2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5E598859" w14:textId="609B8C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D0B7CB" w14:textId="499E1C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7AB16" w14:textId="4E35D2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B1147" w14:textId="3999EB9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0,000.00 </w:t>
            </w:r>
          </w:p>
        </w:tc>
      </w:tr>
      <w:tr w:rsidR="00D91EA6" w:rsidRPr="00D91EA6" w14:paraId="586FE07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D4FC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B3C7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FBAF12" w14:textId="54E7A4A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27781976" w14:textId="58A12D2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58820" w14:textId="1F272F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41FAC" w14:textId="7123CE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0,760.00 </w:t>
            </w:r>
          </w:p>
        </w:tc>
      </w:tr>
      <w:tr w:rsidR="00D91EA6" w:rsidRPr="00D91EA6" w14:paraId="7270C52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37DB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B983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La </w:t>
            </w:r>
            <w:proofErr w:type="spellStart"/>
            <w:r w:rsidRPr="00D91EA6">
              <w:rPr>
                <w:rFonts w:ascii="Arial Narrow" w:hAnsi="Arial Narrow"/>
                <w:i/>
                <w:iCs/>
                <w:color w:val="000000"/>
                <w:sz w:val="20"/>
                <w:szCs w:val="20"/>
              </w:rPr>
              <w:t>Castella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0A9C84" w14:textId="3F6897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235270" w14:textId="0326E9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1E6E66" w14:textId="1A4D72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7E257C" w14:textId="1D0986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3,000.00 </w:t>
            </w:r>
          </w:p>
        </w:tc>
      </w:tr>
      <w:tr w:rsidR="00D91EA6" w:rsidRPr="00D91EA6" w14:paraId="00F48CE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7A74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A423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nap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FAFA97" w14:textId="6349B42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5E6C5F0D" w14:textId="59C792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75AA6" w14:textId="53C632F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D85D9" w14:textId="17E895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4,450.00 </w:t>
            </w:r>
          </w:p>
        </w:tc>
      </w:tr>
      <w:tr w:rsidR="00D91EA6" w:rsidRPr="00D91EA6" w14:paraId="3BEFF5A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E672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889A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oises Padilla (</w:t>
            </w:r>
            <w:proofErr w:type="spellStart"/>
            <w:r w:rsidRPr="00D91EA6">
              <w:rPr>
                <w:rFonts w:ascii="Arial Narrow" w:hAnsi="Arial Narrow"/>
                <w:i/>
                <w:iCs/>
                <w:color w:val="000000"/>
                <w:sz w:val="20"/>
                <w:szCs w:val="20"/>
              </w:rPr>
              <w:t>Magallon</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64A5B757" w14:textId="18DFE3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775F1E" w14:textId="15FC8AB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8EBEC" w14:textId="42EDDC5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F9766" w14:textId="393B3A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4,000.00 </w:t>
            </w:r>
          </w:p>
        </w:tc>
      </w:tr>
      <w:tr w:rsidR="00D91EA6" w:rsidRPr="00D91EA6" w14:paraId="396115E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FDA1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E76B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152CA2D9" w14:textId="229BA1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53,840.00 </w:t>
            </w:r>
          </w:p>
        </w:tc>
        <w:tc>
          <w:tcPr>
            <w:tcW w:w="958" w:type="pct"/>
            <w:tcBorders>
              <w:top w:val="nil"/>
              <w:left w:val="nil"/>
              <w:bottom w:val="single" w:sz="4" w:space="0" w:color="000000"/>
              <w:right w:val="single" w:sz="4" w:space="0" w:color="000000"/>
            </w:tcBorders>
            <w:shd w:val="clear" w:color="auto" w:fill="auto"/>
            <w:noWrap/>
            <w:vAlign w:val="bottom"/>
            <w:hideMark/>
          </w:tcPr>
          <w:p w14:paraId="6C700EEF" w14:textId="7348306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F9D831" w14:textId="679616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7A2E6" w14:textId="06D444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53,840.00 </w:t>
            </w:r>
          </w:p>
        </w:tc>
      </w:tr>
      <w:tr w:rsidR="00D91EA6" w:rsidRPr="00D91EA6" w14:paraId="443A0AC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1987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3798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ulupa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AB1261" w14:textId="55AEDF8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39ECEC41" w14:textId="10C4EC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04B5C" w14:textId="76BF49D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7E8C8" w14:textId="3059DC9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1,440.00 </w:t>
            </w:r>
          </w:p>
        </w:tc>
      </w:tr>
      <w:tr w:rsidR="00D91EA6" w:rsidRPr="00D91EA6" w14:paraId="5909DF3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BA6F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1408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agay</w:t>
            </w:r>
            <w:proofErr w:type="spellEnd"/>
            <w:r w:rsidRPr="00D91EA6">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162D81" w14:textId="52E54A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3BDC74E5" w14:textId="7E75895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D5687" w14:textId="6BEC77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D2AA5" w14:textId="6EDEF2A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6,656.00 </w:t>
            </w:r>
          </w:p>
        </w:tc>
      </w:tr>
      <w:tr w:rsidR="00D91EA6" w:rsidRPr="00D91EA6" w14:paraId="719C364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55B0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422D2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Salvador </w:t>
            </w:r>
            <w:proofErr w:type="spellStart"/>
            <w:r w:rsidRPr="00D91EA6">
              <w:rPr>
                <w:rFonts w:ascii="Arial Narrow" w:hAnsi="Arial Narrow"/>
                <w:i/>
                <w:iCs/>
                <w:color w:val="000000"/>
                <w:sz w:val="20"/>
                <w:szCs w:val="20"/>
              </w:rPr>
              <w:t>Benedict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CA2220" w14:textId="1F4DF50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57,949.50 </w:t>
            </w:r>
          </w:p>
        </w:tc>
        <w:tc>
          <w:tcPr>
            <w:tcW w:w="958" w:type="pct"/>
            <w:tcBorders>
              <w:top w:val="nil"/>
              <w:left w:val="nil"/>
              <w:bottom w:val="single" w:sz="4" w:space="0" w:color="000000"/>
              <w:right w:val="single" w:sz="4" w:space="0" w:color="000000"/>
            </w:tcBorders>
            <w:shd w:val="clear" w:color="auto" w:fill="auto"/>
            <w:noWrap/>
            <w:vAlign w:val="bottom"/>
            <w:hideMark/>
          </w:tcPr>
          <w:p w14:paraId="668C2F57" w14:textId="4D09A9D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1176A" w14:textId="65E8583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C0C2E" w14:textId="5E249D4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57,949.50 </w:t>
            </w:r>
          </w:p>
        </w:tc>
      </w:tr>
      <w:tr w:rsidR="00D91EA6" w:rsidRPr="00D91EA6" w14:paraId="3017CB8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AF50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78A2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57AD361" w14:textId="7666A9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140BFD58" w14:textId="0D8CBBD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2C8ED" w14:textId="5672A0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2E92B" w14:textId="0FD6C47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80,519.60 </w:t>
            </w:r>
          </w:p>
        </w:tc>
      </w:tr>
      <w:tr w:rsidR="00D91EA6" w:rsidRPr="00D91EA6" w14:paraId="42EB4DF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7904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78B6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59CCA9F1" w14:textId="545FFE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A0581F" w14:textId="1033BD2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1615E" w14:textId="4BB3F9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1579F" w14:textId="64BFCC1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5,000.00 </w:t>
            </w:r>
          </w:p>
        </w:tc>
      </w:tr>
      <w:tr w:rsidR="00D91EA6" w:rsidRPr="00D91EA6" w14:paraId="7453B46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C044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DE07E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ilay</w:t>
            </w:r>
            <w:proofErr w:type="spellEnd"/>
            <w:r w:rsidRPr="00D91EA6">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1E28534" w14:textId="10FBB8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1A1D1CFF" w14:textId="68E52A9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E14E9" w14:textId="5E5C84D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52A46" w14:textId="52C0FA9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600.00 </w:t>
            </w:r>
          </w:p>
        </w:tc>
      </w:tr>
      <w:tr w:rsidR="00D91EA6" w:rsidRPr="00D91EA6" w14:paraId="483D944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C4EF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AF716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City of </w:t>
            </w:r>
            <w:proofErr w:type="spellStart"/>
            <w:r w:rsidRPr="00D91EA6">
              <w:rPr>
                <w:rFonts w:ascii="Arial Narrow" w:hAnsi="Arial Narrow"/>
                <w:i/>
                <w:iCs/>
                <w:color w:val="000000"/>
                <w:sz w:val="20"/>
                <w:szCs w:val="20"/>
              </w:rPr>
              <w:t>Sipa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9ED51D" w14:textId="6E84918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4F6278B3" w14:textId="090C6E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D4997" w14:textId="6427860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CE22C" w14:textId="396E31A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5,480.00 </w:t>
            </w:r>
          </w:p>
        </w:tc>
      </w:tr>
      <w:tr w:rsidR="00D91EA6" w:rsidRPr="00D91EA6" w14:paraId="055F796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EC0B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3DA3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C3635C8" w14:textId="2D05BD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76BA2B65" w14:textId="5D3906F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FB7B4" w14:textId="2692CC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75186" w14:textId="1CD24F1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5,740.00 </w:t>
            </w:r>
          </w:p>
        </w:tc>
      </w:tr>
      <w:tr w:rsidR="00D91EA6" w:rsidRPr="00D91EA6" w14:paraId="44EF3EA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1BB6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EA3A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obos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19EE1A" w14:textId="69289F2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0D03582" w14:textId="692EE4A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1A2CE" w14:textId="1513B8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F85DE" w14:textId="5FB90C9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00.00 </w:t>
            </w:r>
          </w:p>
        </w:tc>
      </w:tr>
      <w:tr w:rsidR="00D91EA6" w:rsidRPr="00D91EA6" w14:paraId="7C8F7BC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2B46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FAE4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179ECCD7" w14:textId="441195F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42251A2A" w14:textId="293CB88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990BB" w14:textId="1CB1F9A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216C0" w14:textId="51576E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15,148.40 </w:t>
            </w:r>
          </w:p>
        </w:tc>
      </w:tr>
      <w:tr w:rsidR="00D91EA6" w:rsidRPr="00D91EA6" w14:paraId="772691F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D15D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C425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City of </w:t>
            </w:r>
            <w:proofErr w:type="spellStart"/>
            <w:r w:rsidRPr="00D91EA6">
              <w:rPr>
                <w:rFonts w:ascii="Arial Narrow" w:hAnsi="Arial Narrow"/>
                <w:i/>
                <w:iCs/>
                <w:color w:val="000000"/>
                <w:sz w:val="20"/>
                <w:szCs w:val="20"/>
              </w:rPr>
              <w:t>Victori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DA880F" w14:textId="38C0A8F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51,080.00 </w:t>
            </w:r>
          </w:p>
        </w:tc>
        <w:tc>
          <w:tcPr>
            <w:tcW w:w="958" w:type="pct"/>
            <w:tcBorders>
              <w:top w:val="nil"/>
              <w:left w:val="nil"/>
              <w:bottom w:val="single" w:sz="4" w:space="0" w:color="000000"/>
              <w:right w:val="single" w:sz="4" w:space="0" w:color="000000"/>
            </w:tcBorders>
            <w:shd w:val="clear" w:color="auto" w:fill="auto"/>
            <w:noWrap/>
            <w:vAlign w:val="bottom"/>
            <w:hideMark/>
          </w:tcPr>
          <w:p w14:paraId="57A2699C" w14:textId="23CF6F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A6E6D" w14:textId="067FFE5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AFC86" w14:textId="32DA8A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51,080.00 </w:t>
            </w:r>
          </w:p>
        </w:tc>
      </w:tr>
      <w:tr w:rsidR="00D91EA6" w:rsidRPr="00D91EA6" w14:paraId="383CB6E5"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BAC983"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1D16827" w14:textId="67DA119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94,406,512.65 </w:t>
            </w:r>
          </w:p>
        </w:tc>
        <w:tc>
          <w:tcPr>
            <w:tcW w:w="958" w:type="pct"/>
            <w:tcBorders>
              <w:top w:val="nil"/>
              <w:left w:val="nil"/>
              <w:bottom w:val="single" w:sz="4" w:space="0" w:color="000000"/>
              <w:right w:val="single" w:sz="4" w:space="0" w:color="000000"/>
            </w:tcBorders>
            <w:shd w:val="clear" w:color="A5A5A5" w:fill="A5A5A5"/>
            <w:noWrap/>
            <w:vAlign w:val="bottom"/>
            <w:hideMark/>
          </w:tcPr>
          <w:p w14:paraId="79957788" w14:textId="0A924CA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61794AA" w14:textId="6A5B6C0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1AF2C22" w14:textId="7D3B349A"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94,406,512.65 </w:t>
            </w:r>
          </w:p>
        </w:tc>
      </w:tr>
      <w:tr w:rsidR="00D91EA6" w:rsidRPr="00D91EA6" w14:paraId="17D36F53"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413EEC"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3E17920A" w14:textId="29B6223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9,514,64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294A6D37" w14:textId="2DD00FE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4C99D1" w14:textId="7BFDC788"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B5C1AA" w14:textId="00DB0B96"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9,514,641.47 </w:t>
            </w:r>
          </w:p>
        </w:tc>
      </w:tr>
      <w:tr w:rsidR="00D91EA6" w:rsidRPr="00D91EA6" w14:paraId="0A1194A4"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5629174"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5172E1DC" w14:textId="07FD9D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3F4FA324" w14:textId="5BE5860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27D55" w14:textId="0D56B3F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4FF1D3D" w14:textId="2B20F76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68,939.12 </w:t>
            </w:r>
          </w:p>
        </w:tc>
      </w:tr>
      <w:tr w:rsidR="00D91EA6" w:rsidRPr="00D91EA6" w14:paraId="732E3068" w14:textId="77777777" w:rsidTr="00D91EA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F800522"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1D3F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lburquerqu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3DE381" w14:textId="385AF6B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7C4DA2DA" w14:textId="5BAFB6D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D80FA" w14:textId="4EA828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9D35C" w14:textId="3F8943F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6,755.86 </w:t>
            </w:r>
          </w:p>
        </w:tc>
      </w:tr>
      <w:tr w:rsidR="00D91EA6" w:rsidRPr="00D91EA6" w14:paraId="1272EA2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40AA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89E4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77CD0D4" w14:textId="3F92B8B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A640FFB" w14:textId="307EE7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C60E83" w14:textId="16A444F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79B05" w14:textId="67FFC1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55,780.00 </w:t>
            </w:r>
          </w:p>
        </w:tc>
      </w:tr>
      <w:tr w:rsidR="00D91EA6" w:rsidRPr="00D91EA6" w14:paraId="6C629DA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DC41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9869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5C9D4AEF" w14:textId="57BEE86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50AB3D" w14:textId="11D8B0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5F2AA" w14:textId="45686B8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B43BE" w14:textId="1D7BBA7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6,000.00 </w:t>
            </w:r>
          </w:p>
        </w:tc>
      </w:tr>
      <w:tr w:rsidR="00D91EA6" w:rsidRPr="00D91EA6" w14:paraId="015E77F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6CA0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1A84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4C6203BC" w14:textId="3B54681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67362FDE" w14:textId="3D79E6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7390F" w14:textId="46E1A7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B4AD04" w14:textId="258A846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859,289.24 </w:t>
            </w:r>
          </w:p>
        </w:tc>
      </w:tr>
      <w:tr w:rsidR="00D91EA6" w:rsidRPr="00D91EA6" w14:paraId="61E1D13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D7FA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7B8C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clay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C7D68F" w14:textId="698BD0D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067F199C" w14:textId="1F6FFB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635CF" w14:textId="5894714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B329E" w14:textId="77DB613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3,629.92 </w:t>
            </w:r>
          </w:p>
        </w:tc>
      </w:tr>
      <w:tr w:rsidR="00D91EA6" w:rsidRPr="00D91EA6" w14:paraId="1DCAF89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4AB9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85E1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lilih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9E2060" w14:textId="48A014D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08,790.00 </w:t>
            </w:r>
          </w:p>
        </w:tc>
        <w:tc>
          <w:tcPr>
            <w:tcW w:w="958" w:type="pct"/>
            <w:tcBorders>
              <w:top w:val="nil"/>
              <w:left w:val="nil"/>
              <w:bottom w:val="single" w:sz="4" w:space="0" w:color="000000"/>
              <w:right w:val="single" w:sz="4" w:space="0" w:color="000000"/>
            </w:tcBorders>
            <w:shd w:val="clear" w:color="auto" w:fill="auto"/>
            <w:noWrap/>
            <w:vAlign w:val="bottom"/>
            <w:hideMark/>
          </w:tcPr>
          <w:p w14:paraId="644CC70F" w14:textId="1CA0460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D6F86" w14:textId="6381C11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C6929" w14:textId="0807E72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08,790.00 </w:t>
            </w:r>
          </w:p>
        </w:tc>
      </w:tr>
      <w:tr w:rsidR="00D91EA6" w:rsidRPr="00D91EA6" w14:paraId="00A2760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EFF7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B267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t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4F597A" w14:textId="662538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3A288AA4" w14:textId="216DD30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B9004" w14:textId="062EFAE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0CC83" w14:textId="1146290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05,526.05 </w:t>
            </w:r>
          </w:p>
        </w:tc>
      </w:tr>
      <w:tr w:rsidR="00D91EA6" w:rsidRPr="00D91EA6" w14:paraId="27178DC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6224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F2D0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Bien </w:t>
            </w:r>
            <w:proofErr w:type="spellStart"/>
            <w:r w:rsidRPr="00D91EA6">
              <w:rPr>
                <w:rFonts w:ascii="Arial Narrow" w:hAnsi="Arial Narrow"/>
                <w:i/>
                <w:iCs/>
                <w:color w:val="000000"/>
                <w:sz w:val="20"/>
                <w:szCs w:val="20"/>
              </w:rPr>
              <w:t>Unid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5E71EE" w14:textId="1AA699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7A4586E2" w14:textId="3AD1D22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47A9F" w14:textId="391AFC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0FC9B" w14:textId="01E78A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29,680.00 </w:t>
            </w:r>
          </w:p>
        </w:tc>
      </w:tr>
      <w:tr w:rsidR="00D91EA6" w:rsidRPr="00D91EA6" w14:paraId="2C4B8C5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7632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994018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il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0A4AAA" w14:textId="502B99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5BDF3A51" w14:textId="242747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D181C" w14:textId="1D9CD1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2A61D" w14:textId="18FD064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33,787.00 </w:t>
            </w:r>
          </w:p>
        </w:tc>
      </w:tr>
      <w:tr w:rsidR="00D91EA6" w:rsidRPr="00D91EA6" w14:paraId="428B68F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49FD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566C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EC3DDEC" w14:textId="034345A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0B25581E" w14:textId="56E96A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21EE9" w14:textId="7B9C804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8AA55" w14:textId="4523B97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042,864.32 </w:t>
            </w:r>
          </w:p>
        </w:tc>
      </w:tr>
      <w:tr w:rsidR="00D91EA6" w:rsidRPr="00D91EA6" w14:paraId="514A7F8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7207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4CF9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lap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8DB359" w14:textId="0AC4DE0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562613BB" w14:textId="6F4B462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FC1D5" w14:textId="69C964A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BB422" w14:textId="2C63537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80,911.86 </w:t>
            </w:r>
          </w:p>
        </w:tc>
      </w:tr>
      <w:tr w:rsidR="00D91EA6" w:rsidRPr="00D91EA6" w14:paraId="3C03FC2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C202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A99D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ndi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2D8C60" w14:textId="2BD28B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2B6F1797" w14:textId="71F84F5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8D817" w14:textId="69516E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6DB34" w14:textId="2448976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52,143.94 </w:t>
            </w:r>
          </w:p>
        </w:tc>
      </w:tr>
      <w:tr w:rsidR="00D91EA6" w:rsidRPr="00D91EA6" w14:paraId="3333D6D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C7E9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C065D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60F5840" w14:textId="5099D8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B947BF" w14:textId="1CC0A6F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24294" w14:textId="54CEA9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0F997" w14:textId="7DBC50F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5,000.00 </w:t>
            </w:r>
          </w:p>
        </w:tc>
      </w:tr>
      <w:tr w:rsidR="00D91EA6" w:rsidRPr="00D91EA6" w14:paraId="16D6828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4FC4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ED5E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tigb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31F6C3" w14:textId="4A5EC8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39D44E83" w14:textId="4FAB9FC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4CFDC" w14:textId="5EB1A0F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6DD5A" w14:textId="73398D7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89,840.00 </w:t>
            </w:r>
          </w:p>
        </w:tc>
      </w:tr>
      <w:tr w:rsidR="00D91EA6" w:rsidRPr="00D91EA6" w14:paraId="3194216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AAE7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4E0C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628F22CE" w14:textId="6C5D3FC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283718BF" w14:textId="1B04420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D1E0B" w14:textId="34972E4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670D9" w14:textId="06C4E20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7,290.00 </w:t>
            </w:r>
          </w:p>
        </w:tc>
      </w:tr>
      <w:tr w:rsidR="00D91EA6" w:rsidRPr="00D91EA6" w14:paraId="4AEB544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24DD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0769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59D237A6" w14:textId="2FDE84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70ADCF5E" w14:textId="6A7761D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F930D9" w14:textId="4AA9DEB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3DDA8" w14:textId="0E4D15E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30,711.96 </w:t>
            </w:r>
          </w:p>
        </w:tc>
      </w:tr>
      <w:tr w:rsidR="00D91EA6" w:rsidRPr="00D91EA6" w14:paraId="1000662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D880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94D8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au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8F7EEC" w14:textId="676BD96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5204DF87" w14:textId="02F11B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015F0" w14:textId="10733DA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64E23" w14:textId="58C532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575,213.86 </w:t>
            </w:r>
          </w:p>
        </w:tc>
      </w:tr>
      <w:tr w:rsidR="00D91EA6" w:rsidRPr="00D91EA6" w14:paraId="00DC413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C1DB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DDC9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im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353DBD" w14:textId="32200FB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8E592B" w14:textId="5E4AF34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FBAD5" w14:textId="6A6DA48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F7304" w14:textId="697FC83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3,000.00 </w:t>
            </w:r>
          </w:p>
        </w:tc>
      </w:tr>
      <w:tr w:rsidR="00D91EA6" w:rsidRPr="00D91EA6" w14:paraId="7D8FF2B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D950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ABEB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2742D539" w14:textId="222762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9FAB506" w14:textId="5868E0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F8A0C" w14:textId="3EDF08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FCEDE" w14:textId="666559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17,500.00 </w:t>
            </w:r>
          </w:p>
        </w:tc>
      </w:tr>
      <w:tr w:rsidR="00D91EA6" w:rsidRPr="00D91EA6" w14:paraId="5E061E6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E343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4DEC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50E3E4EA" w14:textId="5E5BC72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51D1D6AC" w14:textId="2E14878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57360" w14:textId="59D2671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C8237D" w14:textId="7363A7A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5,820.00 </w:t>
            </w:r>
          </w:p>
        </w:tc>
      </w:tr>
      <w:tr w:rsidR="00D91EA6" w:rsidRPr="00D91EA6" w14:paraId="7082C9B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8D41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C860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Guindul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2EFCC3" w14:textId="76EC9DA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3BA37120" w14:textId="3EF067C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79984" w14:textId="4B7A3E6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91BF7" w14:textId="631EB9A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7,228.92 </w:t>
            </w:r>
          </w:p>
        </w:tc>
      </w:tr>
      <w:tr w:rsidR="00D91EA6" w:rsidRPr="00D91EA6" w14:paraId="6A21696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15C6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2BD0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Jag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DB6933" w14:textId="1CD8FD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hideMark/>
          </w:tcPr>
          <w:p w14:paraId="1A5F9C53" w14:textId="210FFED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CEAFA" w14:textId="64803A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F55F4" w14:textId="711AFA0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45,845.00 </w:t>
            </w:r>
          </w:p>
        </w:tc>
      </w:tr>
      <w:tr w:rsidR="00D91EA6" w:rsidRPr="00D91EA6" w14:paraId="42E4D7D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46BC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6A9D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0A1DCDE9" w14:textId="6577F99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hideMark/>
          </w:tcPr>
          <w:p w14:paraId="34711759" w14:textId="33A7989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9718B" w14:textId="321927A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5D4E3" w14:textId="1E77A85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54,815.00 </w:t>
            </w:r>
          </w:p>
        </w:tc>
      </w:tr>
      <w:tr w:rsidR="00D91EA6" w:rsidRPr="00D91EA6" w14:paraId="10FFFE5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82E1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4DE96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o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00BABC" w14:textId="56A3BDD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7508AAB7" w14:textId="070E804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A2850" w14:textId="5E59B3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96C64" w14:textId="64699B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8,759.50 </w:t>
            </w:r>
          </w:p>
        </w:tc>
      </w:tr>
      <w:tr w:rsidR="00D91EA6" w:rsidRPr="00D91EA6" w14:paraId="0D1F3F9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C0F9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DF29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ob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D128B5" w14:textId="761709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0F138019" w14:textId="1D17A5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5F879" w14:textId="3696024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A3F68" w14:textId="6E51E42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0,500.00 </w:t>
            </w:r>
          </w:p>
        </w:tc>
      </w:tr>
      <w:tr w:rsidR="00D91EA6" w:rsidRPr="00D91EA6" w14:paraId="5977A13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7504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FBE7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57AB7D34" w14:textId="5A3719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68EF22C8" w14:textId="2140E25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64C44" w14:textId="08162D2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89EFA" w14:textId="7700826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28,496.60 </w:t>
            </w:r>
          </w:p>
        </w:tc>
      </w:tr>
      <w:tr w:rsidR="00D91EA6" w:rsidRPr="00D91EA6" w14:paraId="2C1D204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1280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A6FD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66413AE8" w14:textId="5F3890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6F7DD223" w14:textId="2A139C0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36C38" w14:textId="438365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B8293" w14:textId="031DF8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9,500.00 </w:t>
            </w:r>
          </w:p>
        </w:tc>
      </w:tr>
      <w:tr w:rsidR="00D91EA6" w:rsidRPr="00D91EA6" w14:paraId="25D8AD3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B828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B6D3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riboj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1A3166" w14:textId="2BBCB81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6CE5DC09" w14:textId="22BEEB9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73822" w14:textId="460436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15BB9" w14:textId="31F1611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14,335.00 </w:t>
            </w:r>
          </w:p>
        </w:tc>
      </w:tr>
      <w:tr w:rsidR="00D91EA6" w:rsidRPr="00D91EA6" w14:paraId="70D9B1C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9C4C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E460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5D50740C" w14:textId="18C77D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7280C879" w14:textId="056AF13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7BB2C" w14:textId="74A4E5B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47282" w14:textId="72FAA26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89,964.56 </w:t>
            </w:r>
          </w:p>
        </w:tc>
      </w:tr>
      <w:tr w:rsidR="00D91EA6" w:rsidRPr="00D91EA6" w14:paraId="71D2CC5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6F7B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AE7A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6F5AAEA" w14:textId="63A523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39AAA428" w14:textId="78FE406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86181" w14:textId="7B9954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17CEF" w14:textId="500CC30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7,915.00 </w:t>
            </w:r>
          </w:p>
        </w:tc>
      </w:tr>
      <w:tr w:rsidR="00D91EA6" w:rsidRPr="00D91EA6" w14:paraId="38F682E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5240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504D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res. Carlos P. Garcia (</w:t>
            </w:r>
            <w:proofErr w:type="spellStart"/>
            <w:r w:rsidRPr="00D91EA6">
              <w:rPr>
                <w:rFonts w:ascii="Arial Narrow" w:hAnsi="Arial Narrow"/>
                <w:i/>
                <w:iCs/>
                <w:color w:val="000000"/>
                <w:sz w:val="20"/>
                <w:szCs w:val="20"/>
              </w:rPr>
              <w:t>Pitogo</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6D470763" w14:textId="11CCAE5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58F36104" w14:textId="707944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DC0A1" w14:textId="0015082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3A2B9" w14:textId="65506C5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07,391.78 </w:t>
            </w:r>
          </w:p>
        </w:tc>
      </w:tr>
      <w:tr w:rsidR="00D91EA6" w:rsidRPr="00D91EA6" w14:paraId="21AF10F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9914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6CF5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C1E380B" w14:textId="03E26B7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1E58D13E" w14:textId="6F14DF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009CB" w14:textId="7502399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49B86" w14:textId="7B49BEF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563,768.30 </w:t>
            </w:r>
          </w:p>
        </w:tc>
      </w:tr>
      <w:tr w:rsidR="00D91EA6" w:rsidRPr="00D91EA6" w14:paraId="4B5D5B1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995F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69EE5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CE9EE8E" w14:textId="0F7A82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25717ABB" w14:textId="70F0A9D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E13CE" w14:textId="5211222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A7E55" w14:textId="1214E25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83,911.48 </w:t>
            </w:r>
          </w:p>
        </w:tc>
      </w:tr>
      <w:tr w:rsidR="00D91EA6" w:rsidRPr="00D91EA6" w14:paraId="3C4F2C7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B935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117C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0288E6BD" w14:textId="5D0FCD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590886CC" w14:textId="133C523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82B69" w14:textId="778EE91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629D2" w14:textId="688860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50,742.86 </w:t>
            </w:r>
          </w:p>
        </w:tc>
      </w:tr>
      <w:tr w:rsidR="00D91EA6" w:rsidRPr="00D91EA6" w14:paraId="7540F70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A910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A764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Sierra </w:t>
            </w:r>
            <w:proofErr w:type="spellStart"/>
            <w:r w:rsidRPr="00D91EA6">
              <w:rPr>
                <w:rFonts w:ascii="Arial Narrow" w:hAnsi="Arial Narrow"/>
                <w:i/>
                <w:iCs/>
                <w:color w:val="000000"/>
                <w:sz w:val="20"/>
                <w:szCs w:val="20"/>
              </w:rPr>
              <w:t>Bullon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A99A75" w14:textId="7272DB7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1B97213F" w14:textId="0714E3F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31DD8" w14:textId="1633858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CA48A" w14:textId="0AD4FD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8,994.00 </w:t>
            </w:r>
          </w:p>
        </w:tc>
      </w:tr>
      <w:tr w:rsidR="00D91EA6" w:rsidRPr="00D91EA6" w14:paraId="289F8FA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1D0E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76C5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ikatu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94BB5E" w14:textId="33B958F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0AE4FCF6" w14:textId="784FEFF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92DDB" w14:textId="08FCD43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0DEC8" w14:textId="3DE1D0F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9,628.00 </w:t>
            </w:r>
          </w:p>
        </w:tc>
      </w:tr>
      <w:tr w:rsidR="00D91EA6" w:rsidRPr="00D91EA6" w14:paraId="0732B42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6A9D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EBBC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379CBB" w14:textId="100BBDE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2B84BC7A" w14:textId="76C0B7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F689E" w14:textId="297497C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D3624" w14:textId="68B67BB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08,583.80 </w:t>
            </w:r>
          </w:p>
        </w:tc>
      </w:tr>
      <w:tr w:rsidR="00D91EA6" w:rsidRPr="00D91EA6" w14:paraId="271AE55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63B6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1875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li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02F212" w14:textId="4340E4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1C0D7CF9" w14:textId="0747A6C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02D87" w14:textId="4AEA4E2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F8269" w14:textId="4E86BB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4,600.00 </w:t>
            </w:r>
          </w:p>
        </w:tc>
      </w:tr>
      <w:tr w:rsidR="00D91EA6" w:rsidRPr="00D91EA6" w14:paraId="3FC5842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D035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6C89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74D9754F" w14:textId="4F0F5D4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55764398" w14:textId="263B5B8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C0DA3" w14:textId="323E8C2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403E0" w14:textId="0699294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079.64 </w:t>
            </w:r>
          </w:p>
        </w:tc>
      </w:tr>
      <w:tr w:rsidR="00D91EA6" w:rsidRPr="00D91EA6" w14:paraId="126A64E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C064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A263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ubi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D8E3F3" w14:textId="575AB8B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5EAD9E31" w14:textId="32E5ACA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AB17D" w14:textId="2393B84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7F3A2" w14:textId="4CB185F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78,275.00 </w:t>
            </w:r>
          </w:p>
        </w:tc>
      </w:tr>
      <w:tr w:rsidR="00D91EA6" w:rsidRPr="00D91EA6" w14:paraId="0AE64FC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E67C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CF55E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Ub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1EF28F" w14:textId="0FC7056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6A4C0C8C" w14:textId="69B154F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A4455" w14:textId="0690C22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C32D2" w14:textId="44A9D05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94,400.00 </w:t>
            </w:r>
          </w:p>
        </w:tc>
      </w:tr>
      <w:tr w:rsidR="00D91EA6" w:rsidRPr="00D91EA6" w14:paraId="3E49180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F333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ACF8C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16D1F4A5" w14:textId="374314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0FA31072" w14:textId="5CCBFC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BAA939" w14:textId="1FBCD93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AD84E" w14:textId="456A7F6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1,433.90 </w:t>
            </w:r>
          </w:p>
        </w:tc>
      </w:tr>
      <w:tr w:rsidR="00D91EA6" w:rsidRPr="00D91EA6" w14:paraId="2A71A88B"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2CA456"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6CA92326" w14:textId="5E4E7AEA"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21,150,39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2FB65394" w14:textId="32278B3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0B12877" w14:textId="79DD380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6A0C96" w14:textId="212F5CB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21,150,390.86 </w:t>
            </w:r>
          </w:p>
        </w:tc>
      </w:tr>
      <w:tr w:rsidR="00D91EA6" w:rsidRPr="00D91EA6" w14:paraId="041142C6" w14:textId="77777777" w:rsidTr="00D91EA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55B9780"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05CFF82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166EFE6E" w14:textId="32424B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546,493.52 </w:t>
            </w:r>
          </w:p>
        </w:tc>
        <w:tc>
          <w:tcPr>
            <w:tcW w:w="958" w:type="pct"/>
            <w:tcBorders>
              <w:top w:val="nil"/>
              <w:left w:val="nil"/>
              <w:bottom w:val="single" w:sz="4" w:space="0" w:color="000000"/>
              <w:right w:val="single" w:sz="4" w:space="0" w:color="000000"/>
            </w:tcBorders>
            <w:shd w:val="clear" w:color="auto" w:fill="auto"/>
            <w:noWrap/>
            <w:vAlign w:val="bottom"/>
            <w:hideMark/>
          </w:tcPr>
          <w:p w14:paraId="3B237FC7" w14:textId="7771B14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9C983" w14:textId="0106CC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2E486B9" w14:textId="360EF12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546,493.52 </w:t>
            </w:r>
          </w:p>
        </w:tc>
      </w:tr>
      <w:tr w:rsidR="00D91EA6" w:rsidRPr="00D91EA6" w14:paraId="362210D3" w14:textId="77777777" w:rsidTr="00D91EA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53B580F"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70ADFEC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5E14157F" w14:textId="3FCD07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4389970E" w14:textId="1BB846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4DFD6" w14:textId="021C97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BCFDC" w14:textId="5AF3D07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23,440.30 </w:t>
            </w:r>
          </w:p>
        </w:tc>
      </w:tr>
      <w:tr w:rsidR="00D91EA6" w:rsidRPr="00D91EA6" w14:paraId="1B915EE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C49B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D3D96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1C471C0E" w14:textId="4E909D6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6F0C194E" w14:textId="27F783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3A578" w14:textId="6C2AD1C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FC83B" w14:textId="2A5769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76,393.24 </w:t>
            </w:r>
          </w:p>
        </w:tc>
      </w:tr>
      <w:tr w:rsidR="00D91EA6" w:rsidRPr="00D91EA6" w14:paraId="4E00C36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23A6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758A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41D0292D" w14:textId="5123553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69C87385" w14:textId="313475F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49CCB" w14:textId="6DE573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FEBAB" w14:textId="2CA51EF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99,129.22 </w:t>
            </w:r>
          </w:p>
        </w:tc>
      </w:tr>
      <w:tr w:rsidR="00D91EA6" w:rsidRPr="00D91EA6" w14:paraId="725359B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44C4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F638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loguin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996E02" w14:textId="439CE26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5B1E1F43" w14:textId="33B9690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233B1" w14:textId="357AFD1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5EBC9" w14:textId="44BEEA4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01,703.80 </w:t>
            </w:r>
          </w:p>
        </w:tc>
      </w:tr>
      <w:tr w:rsidR="00D91EA6" w:rsidRPr="00D91EA6" w14:paraId="2E559AB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6415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64BF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r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3C87D7" w14:textId="27B0B41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1C34166E" w14:textId="58B75A2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D2CD7" w14:textId="59DC074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DF465" w14:textId="23508A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40,880.76 </w:t>
            </w:r>
          </w:p>
        </w:tc>
      </w:tr>
      <w:tr w:rsidR="00D91EA6" w:rsidRPr="00D91EA6" w14:paraId="40B9A08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C1D2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7BC2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521B2E71" w14:textId="7E01F8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77D176F2" w14:textId="19B0AC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D1036" w14:textId="0DBC9ED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3A97C" w14:textId="44CF1D1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56,588.80 </w:t>
            </w:r>
          </w:p>
        </w:tc>
      </w:tr>
      <w:tr w:rsidR="00D91EA6" w:rsidRPr="00D91EA6" w14:paraId="751FE7B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175B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E2A0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3C3E1C24" w14:textId="78DDED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35CA5843" w14:textId="052F5E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8CB3F" w14:textId="12920D4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9FF9D" w14:textId="551A7E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93,718.62 </w:t>
            </w:r>
          </w:p>
        </w:tc>
      </w:tr>
      <w:tr w:rsidR="00D91EA6" w:rsidRPr="00D91EA6" w14:paraId="66CF936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8AAA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8710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lam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644279" w14:textId="303AAF7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2D57199D" w14:textId="2C5051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E670B" w14:textId="79623D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3BDA7" w14:textId="7A2BE6B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42,266.10 </w:t>
            </w:r>
          </w:p>
        </w:tc>
      </w:tr>
      <w:tr w:rsidR="00D91EA6" w:rsidRPr="00D91EA6" w14:paraId="2AE1948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68C4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0E3B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053D1F2E" w14:textId="2729CC9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14E1DB90" w14:textId="0CD89D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0F177" w14:textId="444945D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C2704" w14:textId="1C83B8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918,442.84 </w:t>
            </w:r>
          </w:p>
        </w:tc>
      </w:tr>
      <w:tr w:rsidR="00D91EA6" w:rsidRPr="00D91EA6" w14:paraId="08D5959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CC5B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A6EF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ril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5030B5" w14:textId="738D798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026958F7" w14:textId="00CE0ED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69A9A" w14:textId="47C2581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5D97F" w14:textId="6C59FB9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91,604.40 </w:t>
            </w:r>
          </w:p>
        </w:tc>
      </w:tr>
      <w:tr w:rsidR="00D91EA6" w:rsidRPr="00D91EA6" w14:paraId="48A0123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7602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14DE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4267640D" w14:textId="095BBA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1376103B" w14:textId="05F9BE5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9622E" w14:textId="1248F8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841C7" w14:textId="409486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42,691.62 </w:t>
            </w:r>
          </w:p>
        </w:tc>
      </w:tr>
      <w:tr w:rsidR="00D91EA6" w:rsidRPr="00D91EA6" w14:paraId="5CC58A8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76DD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CE0B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oljo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F594A2" w14:textId="3BE9E9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535407FB" w14:textId="0855668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30F0F" w14:textId="010882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59B5A" w14:textId="46C7916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9,653.44 </w:t>
            </w:r>
          </w:p>
        </w:tc>
      </w:tr>
      <w:tr w:rsidR="00D91EA6" w:rsidRPr="00D91EA6" w14:paraId="1BB0DC5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1790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BC1C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or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7F6B648" w14:textId="75762F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5EBBB5B5" w14:textId="4838A2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6BA84" w14:textId="4FC5F80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E4B05" w14:textId="0A7D04A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699,754.96 </w:t>
            </w:r>
          </w:p>
        </w:tc>
      </w:tr>
      <w:tr w:rsidR="00D91EA6" w:rsidRPr="00D91EA6" w14:paraId="598F932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1505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4F56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City of </w:t>
            </w:r>
            <w:proofErr w:type="spellStart"/>
            <w:r w:rsidRPr="00D91EA6">
              <w:rPr>
                <w:rFonts w:ascii="Arial Narrow" w:hAnsi="Arial Narrow"/>
                <w:i/>
                <w:iCs/>
                <w:color w:val="000000"/>
                <w:sz w:val="20"/>
                <w:szCs w:val="20"/>
              </w:rPr>
              <w:t>Carc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F810F8" w14:textId="5E2A81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978,031.10 </w:t>
            </w:r>
          </w:p>
        </w:tc>
        <w:tc>
          <w:tcPr>
            <w:tcW w:w="958" w:type="pct"/>
            <w:tcBorders>
              <w:top w:val="nil"/>
              <w:left w:val="nil"/>
              <w:bottom w:val="single" w:sz="4" w:space="0" w:color="000000"/>
              <w:right w:val="single" w:sz="4" w:space="0" w:color="000000"/>
            </w:tcBorders>
            <w:shd w:val="clear" w:color="auto" w:fill="auto"/>
            <w:noWrap/>
            <w:vAlign w:val="bottom"/>
            <w:hideMark/>
          </w:tcPr>
          <w:p w14:paraId="50AFC0AD" w14:textId="77B1F0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F8ABD" w14:textId="6ADC6CB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A18A1" w14:textId="48B210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978,031.10 </w:t>
            </w:r>
          </w:p>
        </w:tc>
      </w:tr>
      <w:tr w:rsidR="00D91EA6" w:rsidRPr="00D91EA6" w14:paraId="5806D08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D537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8BE6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7BE112D" w14:textId="068FEEF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21A599F5" w14:textId="7743E6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FFEBA" w14:textId="6E521B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C24A7" w14:textId="6161952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737,580.36 </w:t>
            </w:r>
          </w:p>
        </w:tc>
      </w:tr>
      <w:tr w:rsidR="00D91EA6" w:rsidRPr="00D91EA6" w14:paraId="7BD888D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B2EF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5F56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tm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6530CF" w14:textId="06B9A49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5E0E69B6" w14:textId="63D220C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A5656" w14:textId="4E55923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CF1EAC" w14:textId="5CAB97B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602,027.72 </w:t>
            </w:r>
          </w:p>
        </w:tc>
      </w:tr>
      <w:tr w:rsidR="00D91EA6" w:rsidRPr="00D91EA6" w14:paraId="2F05105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7AB6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85B5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E45A1D" w14:textId="6A4B8F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197,858.88 </w:t>
            </w:r>
          </w:p>
        </w:tc>
        <w:tc>
          <w:tcPr>
            <w:tcW w:w="958" w:type="pct"/>
            <w:tcBorders>
              <w:top w:val="nil"/>
              <w:left w:val="nil"/>
              <w:bottom w:val="single" w:sz="4" w:space="0" w:color="000000"/>
              <w:right w:val="single" w:sz="4" w:space="0" w:color="000000"/>
            </w:tcBorders>
            <w:shd w:val="clear" w:color="auto" w:fill="auto"/>
            <w:noWrap/>
            <w:vAlign w:val="bottom"/>
            <w:hideMark/>
          </w:tcPr>
          <w:p w14:paraId="7761F801" w14:textId="09C170A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426BE" w14:textId="3D08C1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EFB8C" w14:textId="7878987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197,858.88 </w:t>
            </w:r>
          </w:p>
        </w:tc>
      </w:tr>
      <w:tr w:rsidR="00D91EA6" w:rsidRPr="00D91EA6" w14:paraId="1F098B4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185D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882F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A141883" w14:textId="6E58B05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7,890.94 </w:t>
            </w:r>
          </w:p>
        </w:tc>
        <w:tc>
          <w:tcPr>
            <w:tcW w:w="958" w:type="pct"/>
            <w:tcBorders>
              <w:top w:val="nil"/>
              <w:left w:val="nil"/>
              <w:bottom w:val="single" w:sz="4" w:space="0" w:color="000000"/>
              <w:right w:val="single" w:sz="4" w:space="0" w:color="000000"/>
            </w:tcBorders>
            <w:shd w:val="clear" w:color="auto" w:fill="auto"/>
            <w:noWrap/>
            <w:vAlign w:val="bottom"/>
            <w:hideMark/>
          </w:tcPr>
          <w:p w14:paraId="7FFD45EF" w14:textId="77DCB5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0EBB2" w14:textId="517F64F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EC788" w14:textId="2CF43C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7,890.94 </w:t>
            </w:r>
          </w:p>
        </w:tc>
      </w:tr>
      <w:tr w:rsidR="00D91EA6" w:rsidRPr="00D91EA6" w14:paraId="350C33A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087E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A2E0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onsolaci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924106A" w14:textId="2389F94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57969EEE" w14:textId="314E97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BE3EE" w14:textId="5B766C9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408A4" w14:textId="6F226C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580,269.86 </w:t>
            </w:r>
          </w:p>
        </w:tc>
      </w:tr>
      <w:tr w:rsidR="00D91EA6" w:rsidRPr="00D91EA6" w14:paraId="1E318FD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555D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C103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1DE6333F" w14:textId="4A0565E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2348ACA3" w14:textId="0EE3953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3BE42" w14:textId="1FCD23C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6CA09" w14:textId="1FC1115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635,336.90 </w:t>
            </w:r>
          </w:p>
        </w:tc>
      </w:tr>
      <w:tr w:rsidR="00D91EA6" w:rsidRPr="00D91EA6" w14:paraId="07E96F3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8EDE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B578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aanbant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D91706" w14:textId="5AA507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3B554A99" w14:textId="5E0B2C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BAE84" w14:textId="42CE0BF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2DD1E" w14:textId="0C01B6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6,680,425.90 </w:t>
            </w:r>
          </w:p>
        </w:tc>
      </w:tr>
      <w:tr w:rsidR="00D91EA6" w:rsidRPr="00D91EA6" w14:paraId="0B87C88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D388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04D48F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7FF4E3A0" w14:textId="399CF43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70CD5E4B" w14:textId="33A63D8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7561D" w14:textId="6EE4F8E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F5B8B" w14:textId="3BCB5A7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22,775.22 </w:t>
            </w:r>
          </w:p>
        </w:tc>
      </w:tr>
      <w:tr w:rsidR="00D91EA6" w:rsidRPr="00D91EA6" w14:paraId="5DE193B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3AAA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6551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anao</w:t>
            </w:r>
            <w:proofErr w:type="spellEnd"/>
            <w:r w:rsidRPr="00D91EA6">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0BCCA5" w14:textId="6630E5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68B695A1" w14:textId="2E6960A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972A77" w14:textId="07FB3D3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4DD11" w14:textId="7FC03FD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69,354.78 </w:t>
            </w:r>
          </w:p>
        </w:tc>
      </w:tr>
      <w:tr w:rsidR="00D91EA6" w:rsidRPr="00D91EA6" w14:paraId="1E2BE4B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DAD3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A5AD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umanj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C1ABCDF" w14:textId="671FD16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75,757.18 </w:t>
            </w:r>
          </w:p>
        </w:tc>
        <w:tc>
          <w:tcPr>
            <w:tcW w:w="958" w:type="pct"/>
            <w:tcBorders>
              <w:top w:val="nil"/>
              <w:left w:val="nil"/>
              <w:bottom w:val="single" w:sz="4" w:space="0" w:color="000000"/>
              <w:right w:val="single" w:sz="4" w:space="0" w:color="000000"/>
            </w:tcBorders>
            <w:shd w:val="clear" w:color="auto" w:fill="auto"/>
            <w:noWrap/>
            <w:vAlign w:val="bottom"/>
            <w:hideMark/>
          </w:tcPr>
          <w:p w14:paraId="68CC92A6" w14:textId="0A5E859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2C9C4" w14:textId="353866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3276A" w14:textId="646E373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75,757.18 </w:t>
            </w:r>
          </w:p>
        </w:tc>
      </w:tr>
      <w:tr w:rsidR="00D91EA6" w:rsidRPr="00D91EA6" w14:paraId="0A4CDA5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2778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06C9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Ginat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B2513E" w14:textId="05FED07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73E38B71" w14:textId="5B4C2D6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958AC" w14:textId="41D5E24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BAA9C" w14:textId="3104D24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388,987.76 </w:t>
            </w:r>
          </w:p>
        </w:tc>
      </w:tr>
      <w:tr w:rsidR="00D91EA6" w:rsidRPr="00D91EA6" w14:paraId="7CC14C3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13A3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3E89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apu-Lapu City (</w:t>
            </w:r>
            <w:proofErr w:type="spellStart"/>
            <w:r w:rsidRPr="00D91EA6">
              <w:rPr>
                <w:rFonts w:ascii="Arial Narrow" w:hAnsi="Arial Narrow"/>
                <w:i/>
                <w:iCs/>
                <w:color w:val="000000"/>
                <w:sz w:val="20"/>
                <w:szCs w:val="20"/>
              </w:rPr>
              <w:t>Opon</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12FEA5B3" w14:textId="194DAB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72,035.00 </w:t>
            </w:r>
          </w:p>
        </w:tc>
        <w:tc>
          <w:tcPr>
            <w:tcW w:w="958" w:type="pct"/>
            <w:tcBorders>
              <w:top w:val="nil"/>
              <w:left w:val="nil"/>
              <w:bottom w:val="single" w:sz="4" w:space="0" w:color="000000"/>
              <w:right w:val="single" w:sz="4" w:space="0" w:color="000000"/>
            </w:tcBorders>
            <w:shd w:val="clear" w:color="auto" w:fill="auto"/>
            <w:noWrap/>
            <w:vAlign w:val="bottom"/>
            <w:hideMark/>
          </w:tcPr>
          <w:p w14:paraId="4E278A62" w14:textId="56EFBF3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4C0F2" w14:textId="0B87883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ADA9C" w14:textId="662A76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72,035.00 </w:t>
            </w:r>
          </w:p>
        </w:tc>
      </w:tr>
      <w:tr w:rsidR="00D91EA6" w:rsidRPr="00D91EA6" w14:paraId="7265429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5C70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02FE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i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3B8AA3" w14:textId="1B8EED7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013,427.04 </w:t>
            </w:r>
          </w:p>
        </w:tc>
        <w:tc>
          <w:tcPr>
            <w:tcW w:w="958" w:type="pct"/>
            <w:tcBorders>
              <w:top w:val="nil"/>
              <w:left w:val="nil"/>
              <w:bottom w:val="single" w:sz="4" w:space="0" w:color="000000"/>
              <w:right w:val="single" w:sz="4" w:space="0" w:color="000000"/>
            </w:tcBorders>
            <w:shd w:val="clear" w:color="auto" w:fill="auto"/>
            <w:noWrap/>
            <w:vAlign w:val="bottom"/>
            <w:hideMark/>
          </w:tcPr>
          <w:p w14:paraId="2C426CA7" w14:textId="0B2179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F098E" w14:textId="4685C23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E399D" w14:textId="382895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013,427.04 </w:t>
            </w:r>
          </w:p>
        </w:tc>
      </w:tr>
      <w:tr w:rsidR="00D91EA6" w:rsidRPr="00D91EA6" w14:paraId="11EF9EC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916D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E0A8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dridej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3D791E6" w14:textId="14CD9C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4004F3C1" w14:textId="135DD94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80CBB" w14:textId="605CCE3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D1EB3" w14:textId="7313FFB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850,785.14 </w:t>
            </w:r>
          </w:p>
        </w:tc>
      </w:tr>
      <w:tr w:rsidR="00D91EA6" w:rsidRPr="00D91EA6" w14:paraId="5CA6226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B2BC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BA87C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labuy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F85A2D" w14:textId="7AD2A18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61A84B9C" w14:textId="7797A9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982A8" w14:textId="3B8F743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6187C" w14:textId="3C889F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5,982.54 </w:t>
            </w:r>
          </w:p>
        </w:tc>
      </w:tr>
      <w:tr w:rsidR="00D91EA6" w:rsidRPr="00D91EA6" w14:paraId="7505BB0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22BE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ADAA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0389F1" w14:textId="33491CF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42,028.56 </w:t>
            </w:r>
          </w:p>
        </w:tc>
        <w:tc>
          <w:tcPr>
            <w:tcW w:w="958" w:type="pct"/>
            <w:tcBorders>
              <w:top w:val="nil"/>
              <w:left w:val="nil"/>
              <w:bottom w:val="single" w:sz="4" w:space="0" w:color="000000"/>
              <w:right w:val="single" w:sz="4" w:space="0" w:color="000000"/>
            </w:tcBorders>
            <w:shd w:val="clear" w:color="auto" w:fill="auto"/>
            <w:noWrap/>
            <w:vAlign w:val="bottom"/>
            <w:hideMark/>
          </w:tcPr>
          <w:p w14:paraId="25CFC8C1" w14:textId="3744B2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564AA" w14:textId="2BFC702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38B58" w14:textId="6C733DA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42,028.56 </w:t>
            </w:r>
          </w:p>
        </w:tc>
      </w:tr>
      <w:tr w:rsidR="00D91EA6" w:rsidRPr="00D91EA6" w14:paraId="743EB44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4284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ACD1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78CAD154" w14:textId="72C4A47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17CD8BE3" w14:textId="74526CE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C4D6B" w14:textId="702EE84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2E66E" w14:textId="382C374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650,222.62 </w:t>
            </w:r>
          </w:p>
        </w:tc>
      </w:tr>
      <w:tr w:rsidR="00D91EA6" w:rsidRPr="00D91EA6" w14:paraId="10595FD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7932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4832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inglanil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058360C" w14:textId="29521B9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031E641F" w14:textId="65E0F78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3B32E" w14:textId="3ECBC19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DD537" w14:textId="40DF1F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25,793.60 </w:t>
            </w:r>
          </w:p>
        </w:tc>
      </w:tr>
      <w:tr w:rsidR="00D91EA6" w:rsidRPr="00D91EA6" w14:paraId="07CE319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FAD0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DCD2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oalbo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94CC7A" w14:textId="4373CF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4B7546B3" w14:textId="7C240F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62DD2" w14:textId="3F7D833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8C799" w14:textId="7F446B9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12,419.68 </w:t>
            </w:r>
          </w:p>
        </w:tc>
      </w:tr>
      <w:tr w:rsidR="00D91EA6" w:rsidRPr="00D91EA6" w14:paraId="0C14C46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1552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DB20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04E4B5F4" w14:textId="7FF1FA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55251693" w14:textId="2FE5A21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FE371" w14:textId="773608B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517F4" w14:textId="443F669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79,402.09 </w:t>
            </w:r>
          </w:p>
        </w:tc>
      </w:tr>
      <w:tr w:rsidR="00D91EA6" w:rsidRPr="00D91EA6" w14:paraId="1639E09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0932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A9EF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Oslo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11CC2A" w14:textId="17563FC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70D23DF2" w14:textId="460B5CA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F732F" w14:textId="3F9B71F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2BF19" w14:textId="3B53013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8,567.78 </w:t>
            </w:r>
          </w:p>
        </w:tc>
      </w:tr>
      <w:tr w:rsidR="00D91EA6" w:rsidRPr="00D91EA6" w14:paraId="51626F1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92D9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79B1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1D52D34" w14:textId="10D67BD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3A33DCC3" w14:textId="14D3AFF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8F982" w14:textId="12BD849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8D3CE" w14:textId="71B7224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1,899.04 </w:t>
            </w:r>
          </w:p>
        </w:tc>
      </w:tr>
      <w:tr w:rsidR="00D91EA6" w:rsidRPr="00D91EA6" w14:paraId="54A58FC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D66E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09A2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inamungah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D7CBBF" w14:textId="2BBE6D8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7FB053F2" w14:textId="5AFF428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16AE5" w14:textId="50E3F5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E8FF6" w14:textId="795E053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75,257.62 </w:t>
            </w:r>
          </w:p>
        </w:tc>
      </w:tr>
      <w:tr w:rsidR="00D91EA6" w:rsidRPr="00D91EA6" w14:paraId="01F00CE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8D29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34E1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or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D75F10" w14:textId="62C2AC1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994,393.88 </w:t>
            </w:r>
          </w:p>
        </w:tc>
        <w:tc>
          <w:tcPr>
            <w:tcW w:w="958" w:type="pct"/>
            <w:tcBorders>
              <w:top w:val="nil"/>
              <w:left w:val="nil"/>
              <w:bottom w:val="single" w:sz="4" w:space="0" w:color="000000"/>
              <w:right w:val="single" w:sz="4" w:space="0" w:color="000000"/>
            </w:tcBorders>
            <w:shd w:val="clear" w:color="auto" w:fill="auto"/>
            <w:noWrap/>
            <w:vAlign w:val="bottom"/>
            <w:hideMark/>
          </w:tcPr>
          <w:p w14:paraId="18669DB7" w14:textId="545922B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BD3219" w14:textId="5B65D95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7C0E5" w14:textId="3BBABB5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994,393.88 </w:t>
            </w:r>
          </w:p>
        </w:tc>
      </w:tr>
      <w:tr w:rsidR="00D91EA6" w:rsidRPr="00D91EA6" w14:paraId="546B1C1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BA93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6D49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28172F61" w14:textId="496BF5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1C815363" w14:textId="7D5C384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8CAD1" w14:textId="1329FE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98333" w14:textId="09901C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4,837.56 </w:t>
            </w:r>
          </w:p>
        </w:tc>
      </w:tr>
      <w:tr w:rsidR="00D91EA6" w:rsidRPr="00D91EA6" w14:paraId="72D3BB3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23D2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1F3D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amb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4448AF" w14:textId="65120F6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20A549A7" w14:textId="39647F5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074A9D" w14:textId="14E11E5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60C54" w14:textId="15A7B17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64,068.04 </w:t>
            </w:r>
          </w:p>
        </w:tc>
      </w:tr>
      <w:tr w:rsidR="00D91EA6" w:rsidRPr="00D91EA6" w14:paraId="0C99D5E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15BF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29EE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1C6BAEB" w14:textId="34F6864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2FFD8970" w14:textId="71B9CE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8E4CC7" w14:textId="72D584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445E2" w14:textId="618821E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045,285.62 </w:t>
            </w:r>
          </w:p>
        </w:tc>
      </w:tr>
      <w:tr w:rsidR="00D91EA6" w:rsidRPr="00D91EA6" w14:paraId="22AAC3B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FE0D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51CE2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5F5FA362" w14:textId="390F6D0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838,628.32 </w:t>
            </w:r>
          </w:p>
        </w:tc>
        <w:tc>
          <w:tcPr>
            <w:tcW w:w="958" w:type="pct"/>
            <w:tcBorders>
              <w:top w:val="nil"/>
              <w:left w:val="nil"/>
              <w:bottom w:val="single" w:sz="4" w:space="0" w:color="000000"/>
              <w:right w:val="single" w:sz="4" w:space="0" w:color="000000"/>
            </w:tcBorders>
            <w:shd w:val="clear" w:color="auto" w:fill="auto"/>
            <w:noWrap/>
            <w:vAlign w:val="bottom"/>
            <w:hideMark/>
          </w:tcPr>
          <w:p w14:paraId="730BDD49" w14:textId="42C43A0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52EEF" w14:textId="3D7251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65293" w14:textId="3F9C7E2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838,628.32 </w:t>
            </w:r>
          </w:p>
        </w:tc>
      </w:tr>
      <w:tr w:rsidR="00D91EA6" w:rsidRPr="00D91EA6" w14:paraId="40FA9D9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4310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7AC88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San </w:t>
            </w:r>
            <w:proofErr w:type="spellStart"/>
            <w:r w:rsidRPr="00D91EA6">
              <w:rPr>
                <w:rFonts w:ascii="Arial Narrow" w:hAnsi="Arial Narrow"/>
                <w:i/>
                <w:iCs/>
                <w:color w:val="000000"/>
                <w:sz w:val="20"/>
                <w:szCs w:val="20"/>
              </w:rPr>
              <w:t>Remig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6C49E5" w14:textId="169CD2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6D5BC861" w14:textId="5BEF79F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32A8B" w14:textId="70D1687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419B2" w14:textId="1CC9BAE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31,640.18 </w:t>
            </w:r>
          </w:p>
        </w:tc>
      </w:tr>
      <w:tr w:rsidR="00D91EA6" w:rsidRPr="00D91EA6" w14:paraId="11F911E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CF1E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59771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783AD2CB" w14:textId="68482BD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03B5B85A" w14:textId="4988494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DF8E2" w14:textId="5BA421A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1EC0A" w14:textId="1E6CE9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75,612.17 </w:t>
            </w:r>
          </w:p>
        </w:tc>
      </w:tr>
      <w:tr w:rsidR="00D91EA6" w:rsidRPr="00D91EA6" w14:paraId="3B8EDB0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F9AD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3E32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093D253C" w14:textId="3C32A2A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09CA23C6" w14:textId="4615B93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B2684" w14:textId="6B2D313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169A6" w14:textId="564B54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84,257.46 </w:t>
            </w:r>
          </w:p>
        </w:tc>
      </w:tr>
      <w:tr w:rsidR="00D91EA6" w:rsidRPr="00D91EA6" w14:paraId="3FE86E6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5473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A51F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ibo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664453" w14:textId="225229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26,592.14 </w:t>
            </w:r>
          </w:p>
        </w:tc>
        <w:tc>
          <w:tcPr>
            <w:tcW w:w="958" w:type="pct"/>
            <w:tcBorders>
              <w:top w:val="nil"/>
              <w:left w:val="nil"/>
              <w:bottom w:val="single" w:sz="4" w:space="0" w:color="000000"/>
              <w:right w:val="single" w:sz="4" w:space="0" w:color="000000"/>
            </w:tcBorders>
            <w:shd w:val="clear" w:color="auto" w:fill="auto"/>
            <w:noWrap/>
            <w:vAlign w:val="bottom"/>
            <w:hideMark/>
          </w:tcPr>
          <w:p w14:paraId="3E57D95A" w14:textId="45D3D32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A2A2F" w14:textId="72F978D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13AC6" w14:textId="7945C8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26,592.14 </w:t>
            </w:r>
          </w:p>
        </w:tc>
      </w:tr>
      <w:tr w:rsidR="00D91EA6" w:rsidRPr="00D91EA6" w14:paraId="7800064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079A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6D3E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og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1C2A86" w14:textId="0839A17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6A9815D8" w14:textId="18E2D8D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ADE07" w14:textId="3DEFFB3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4AC3A" w14:textId="35601A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917,487.82 </w:t>
            </w:r>
          </w:p>
        </w:tc>
      </w:tr>
      <w:tr w:rsidR="00D91EA6" w:rsidRPr="00D91EA6" w14:paraId="31E1C3F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EEB5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7AFD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bo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41A445" w14:textId="616AAF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6C47CABF" w14:textId="5F72CA6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9FFDE" w14:textId="08B58B5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9B280" w14:textId="5A90346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037,881.72 </w:t>
            </w:r>
          </w:p>
        </w:tc>
      </w:tr>
      <w:tr w:rsidR="00D91EA6" w:rsidRPr="00D91EA6" w14:paraId="1960647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706E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0027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bue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AC4EF3" w14:textId="2A9D31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5C5D9C70" w14:textId="709FF4D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75E91" w14:textId="70F632B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3870A" w14:textId="3472FED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18,936.22 </w:t>
            </w:r>
          </w:p>
        </w:tc>
      </w:tr>
      <w:tr w:rsidR="00D91EA6" w:rsidRPr="00D91EA6" w14:paraId="4B59C25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B47A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7C4E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F48B9F7" w14:textId="2201FD7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4413047C" w14:textId="3D8E636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FD507" w14:textId="4995FF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C2811" w14:textId="71C9CD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94,826.40 </w:t>
            </w:r>
          </w:p>
        </w:tc>
      </w:tr>
      <w:tr w:rsidR="00D91EA6" w:rsidRPr="00D91EA6" w14:paraId="6FA3DBA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10C8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A3BC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B635B77" w14:textId="1FBCC8E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61,004.24 </w:t>
            </w:r>
          </w:p>
        </w:tc>
        <w:tc>
          <w:tcPr>
            <w:tcW w:w="958" w:type="pct"/>
            <w:tcBorders>
              <w:top w:val="nil"/>
              <w:left w:val="nil"/>
              <w:bottom w:val="single" w:sz="4" w:space="0" w:color="000000"/>
              <w:right w:val="single" w:sz="4" w:space="0" w:color="000000"/>
            </w:tcBorders>
            <w:shd w:val="clear" w:color="auto" w:fill="auto"/>
            <w:noWrap/>
            <w:vAlign w:val="bottom"/>
            <w:hideMark/>
          </w:tcPr>
          <w:p w14:paraId="5DB8C3EA" w14:textId="1A37838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0C034" w14:textId="2BA0AB6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A365A" w14:textId="56DEC20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61,004.24 </w:t>
            </w:r>
          </w:p>
        </w:tc>
      </w:tr>
      <w:tr w:rsidR="00D91EA6" w:rsidRPr="00D91EA6" w14:paraId="0F729E5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EA86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E5DE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ubu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64C6C6" w14:textId="4937C83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2E2A76B1" w14:textId="47F8616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183932" w14:textId="61EB526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70548" w14:textId="59884D8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47,453.78 </w:t>
            </w:r>
          </w:p>
        </w:tc>
      </w:tr>
      <w:tr w:rsidR="00D91EA6" w:rsidRPr="00D91EA6" w14:paraId="1BD0150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1E4F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2ADF9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ude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D11665" w14:textId="4D3538B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50,606.38 </w:t>
            </w:r>
          </w:p>
        </w:tc>
        <w:tc>
          <w:tcPr>
            <w:tcW w:w="958" w:type="pct"/>
            <w:tcBorders>
              <w:top w:val="nil"/>
              <w:left w:val="nil"/>
              <w:bottom w:val="single" w:sz="4" w:space="0" w:color="000000"/>
              <w:right w:val="single" w:sz="4" w:space="0" w:color="000000"/>
            </w:tcBorders>
            <w:shd w:val="clear" w:color="auto" w:fill="auto"/>
            <w:noWrap/>
            <w:vAlign w:val="bottom"/>
            <w:hideMark/>
          </w:tcPr>
          <w:p w14:paraId="1F551FC6" w14:textId="3874F51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0A4CE" w14:textId="070623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F3D50" w14:textId="059B4D9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50,606.38 </w:t>
            </w:r>
          </w:p>
        </w:tc>
      </w:tr>
      <w:tr w:rsidR="00D91EA6" w:rsidRPr="00D91EA6" w14:paraId="7EED615C"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3AE1F"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25FBA96A" w14:textId="01EB28C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429F0C4B" w14:textId="299B8F8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A76958" w14:textId="20AF7AA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81357A" w14:textId="1710B7C6"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870,273.30 </w:t>
            </w:r>
          </w:p>
        </w:tc>
      </w:tr>
      <w:tr w:rsidR="00D91EA6" w:rsidRPr="00D91EA6" w14:paraId="38781DC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CF0A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9BFD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r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F16E5A" w14:textId="2B5872D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522344F7" w14:textId="0E5D98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19A281" w14:textId="399437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C027C" w14:textId="769E9B0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10,118.48 </w:t>
            </w:r>
          </w:p>
        </w:tc>
      </w:tr>
      <w:tr w:rsidR="00D91EA6" w:rsidRPr="00D91EA6" w14:paraId="7E7A73C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BF14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4064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3F720219" w14:textId="6462F3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13C76249" w14:textId="1FFDF0A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23EE5" w14:textId="24C4568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3AFC2" w14:textId="171279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19,714.82 </w:t>
            </w:r>
          </w:p>
        </w:tc>
      </w:tr>
      <w:tr w:rsidR="00D91EA6" w:rsidRPr="00D91EA6" w14:paraId="015897F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86C0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49D4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41E3C0F5" w14:textId="2DB5DA3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596E4800" w14:textId="4E3FCDB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D0F66" w14:textId="1201360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4AF5F" w14:textId="2B402BF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40,440.00 </w:t>
            </w:r>
          </w:p>
        </w:tc>
      </w:tr>
      <w:tr w:rsidR="00D91EA6" w:rsidRPr="00D91EA6" w14:paraId="78A47D39"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CAD15F"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5CEFFE9" w14:textId="585844A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0,87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713C36C7" w14:textId="741B926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0E65C8" w14:textId="1B6ADB8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637C4D" w14:textId="0298AAA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0,871,207.02 </w:t>
            </w:r>
          </w:p>
        </w:tc>
      </w:tr>
      <w:tr w:rsidR="00D91EA6" w:rsidRPr="00D91EA6" w14:paraId="707435EB" w14:textId="77777777" w:rsidTr="00D91EA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964D93C"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EB16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3C19B29C" w14:textId="3F2D005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40E5E8DB" w14:textId="2CFC63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2FFC3" w14:textId="1D070E6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CBAAC64" w14:textId="6B54DA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262,622.13 </w:t>
            </w:r>
          </w:p>
        </w:tc>
      </w:tr>
      <w:tr w:rsidR="00D91EA6" w:rsidRPr="00D91EA6" w14:paraId="2FA6CAD5" w14:textId="77777777" w:rsidTr="00D91EA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5455E0D"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35DEE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yu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B631DE" w14:textId="78AFA88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4AA3F095" w14:textId="33A4C24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1634B" w14:textId="2AE0F48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ADB95" w14:textId="6EC4B17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96,940.00 </w:t>
            </w:r>
          </w:p>
        </w:tc>
      </w:tr>
      <w:tr w:rsidR="00D91EA6" w:rsidRPr="00D91EA6" w14:paraId="29422C8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00FD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C895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s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9EA1F5" w14:textId="0C765A1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42B8006E" w14:textId="1B4542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5604B" w14:textId="18B5D6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BD90B" w14:textId="15F0EB0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624,790.00 </w:t>
            </w:r>
          </w:p>
        </w:tc>
      </w:tr>
      <w:tr w:rsidR="00D91EA6" w:rsidRPr="00D91EA6" w14:paraId="1B7CCEA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2ECF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A9DB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indoy</w:t>
            </w:r>
            <w:proofErr w:type="spellEnd"/>
            <w:r w:rsidRPr="00D91EA6">
              <w:rPr>
                <w:rFonts w:ascii="Arial Narrow" w:hAnsi="Arial Narrow"/>
                <w:i/>
                <w:iCs/>
                <w:color w:val="000000"/>
                <w:sz w:val="20"/>
                <w:szCs w:val="20"/>
              </w:rPr>
              <w:t xml:space="preserve"> (</w:t>
            </w:r>
            <w:proofErr w:type="spellStart"/>
            <w:r w:rsidRPr="00D91EA6">
              <w:rPr>
                <w:rFonts w:ascii="Arial Narrow" w:hAnsi="Arial Narrow"/>
                <w:i/>
                <w:iCs/>
                <w:color w:val="000000"/>
                <w:sz w:val="20"/>
                <w:szCs w:val="20"/>
              </w:rPr>
              <w:t>Payabon</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7CC186B0" w14:textId="01F0509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27590F0A" w14:textId="090221A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2CB46" w14:textId="79DAAF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D11B2" w14:textId="5401D68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819,557.64 </w:t>
            </w:r>
          </w:p>
        </w:tc>
      </w:tr>
      <w:tr w:rsidR="00D91EA6" w:rsidRPr="00D91EA6" w14:paraId="1280A60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FBEB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4769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nlaon</w:t>
            </w:r>
            <w:proofErr w:type="spellEnd"/>
            <w:r w:rsidRPr="00D91EA6">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15EE85" w14:textId="7CB1B2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656C4D97" w14:textId="141B3E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97BA4" w14:textId="7BD2B0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8F7A1" w14:textId="39FB3D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089,469.32 </w:t>
            </w:r>
          </w:p>
        </w:tc>
      </w:tr>
      <w:tr w:rsidR="00D91EA6" w:rsidRPr="00D91EA6" w14:paraId="6DE3548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EC39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18E2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C67CF5" w14:textId="7D5E67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70B464F2" w14:textId="0B9DAA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917C9E" w14:textId="4BC2E14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69809" w14:textId="029C00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19,662.78 </w:t>
            </w:r>
          </w:p>
        </w:tc>
      </w:tr>
      <w:tr w:rsidR="00D91EA6" w:rsidRPr="00D91EA6" w14:paraId="1C9D8BC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FA9C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0D0D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City of </w:t>
            </w:r>
            <w:proofErr w:type="spellStart"/>
            <w:r w:rsidRPr="00D91EA6">
              <w:rPr>
                <w:rFonts w:ascii="Arial Narrow" w:hAnsi="Arial Narrow"/>
                <w:i/>
                <w:iCs/>
                <w:color w:val="000000"/>
                <w:sz w:val="20"/>
                <w:szCs w:val="20"/>
              </w:rPr>
              <w:t>Guihul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A8C5FC" w14:textId="53EE60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0BC03462" w14:textId="262829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A6534A" w14:textId="2F4D87E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626DB" w14:textId="4ACE54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849,807.18 </w:t>
            </w:r>
          </w:p>
        </w:tc>
      </w:tr>
      <w:tr w:rsidR="00D91EA6" w:rsidRPr="00D91EA6" w14:paraId="2A521AE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7500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6832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6B330C45" w14:textId="570DBC3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206A9261" w14:textId="60EE48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7E4883" w14:textId="7B1593E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0A90D" w14:textId="05A137D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9,972.10 </w:t>
            </w:r>
          </w:p>
        </w:tc>
      </w:tr>
      <w:tr w:rsidR="00D91EA6" w:rsidRPr="00D91EA6" w14:paraId="02144FD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01A0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3DBF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bin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2A162E" w14:textId="73F7843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712,011.48 </w:t>
            </w:r>
          </w:p>
        </w:tc>
        <w:tc>
          <w:tcPr>
            <w:tcW w:w="958" w:type="pct"/>
            <w:tcBorders>
              <w:top w:val="nil"/>
              <w:left w:val="nil"/>
              <w:bottom w:val="single" w:sz="4" w:space="0" w:color="000000"/>
              <w:right w:val="single" w:sz="4" w:space="0" w:color="000000"/>
            </w:tcBorders>
            <w:shd w:val="clear" w:color="auto" w:fill="auto"/>
            <w:noWrap/>
            <w:vAlign w:val="bottom"/>
            <w:hideMark/>
          </w:tcPr>
          <w:p w14:paraId="67A1A3F9" w14:textId="65214A6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C6950" w14:textId="48B91A8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10472" w14:textId="6A4A69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712,011.48 </w:t>
            </w:r>
          </w:p>
        </w:tc>
      </w:tr>
      <w:tr w:rsidR="00D91EA6" w:rsidRPr="00D91EA6" w14:paraId="5BC973A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807C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F563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njuy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7BE65B" w14:textId="754C22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7641117D" w14:textId="30564F8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8DFD9" w14:textId="3349AD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04FFD" w14:textId="645FA2F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23,020.85 </w:t>
            </w:r>
          </w:p>
        </w:tc>
      </w:tr>
      <w:tr w:rsidR="00D91EA6" w:rsidRPr="00D91EA6" w14:paraId="2799794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79AB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7941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5EE9B509" w14:textId="3DF9B6C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6D30352" w14:textId="299435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32D98" w14:textId="55B6EF8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8DAAA" w14:textId="3CABA1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02,500.00 </w:t>
            </w:r>
          </w:p>
        </w:tc>
      </w:tr>
      <w:tr w:rsidR="00D91EA6" w:rsidRPr="00D91EA6" w14:paraId="3137929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FA57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B90E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iat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C3FE56" w14:textId="4B41D2F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5200F718" w14:textId="7E32B63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422FF" w14:textId="5075CD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F4ADB" w14:textId="7F84F5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0,262.46 </w:t>
            </w:r>
          </w:p>
        </w:tc>
      </w:tr>
      <w:tr w:rsidR="00D91EA6" w:rsidRPr="00D91EA6" w14:paraId="4C5ADC7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EAAC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B6A6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City of </w:t>
            </w:r>
            <w:proofErr w:type="spellStart"/>
            <w:r w:rsidRPr="00D91EA6">
              <w:rPr>
                <w:rFonts w:ascii="Arial Narrow" w:hAnsi="Arial Narrow"/>
                <w:i/>
                <w:iCs/>
                <w:color w:val="000000"/>
                <w:sz w:val="20"/>
                <w:szCs w:val="20"/>
              </w:rPr>
              <w:t>Tan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5E4C95" w14:textId="5EE28D6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hideMark/>
          </w:tcPr>
          <w:p w14:paraId="61ACD56E" w14:textId="705A35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4CCFB" w14:textId="0E27EA5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881DE" w14:textId="0B181D4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030,987.48 </w:t>
            </w:r>
          </w:p>
        </w:tc>
      </w:tr>
      <w:tr w:rsidR="00D91EA6" w:rsidRPr="00D91EA6" w14:paraId="1128BB9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8B19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30C4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ya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0B1919" w14:textId="1E48B14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3FCE9FFC" w14:textId="6212CF3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C6075" w14:textId="23EC1C7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D6782" w14:textId="535BBA1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26,143.60 </w:t>
            </w:r>
          </w:p>
        </w:tc>
      </w:tr>
      <w:tr w:rsidR="00D91EA6" w:rsidRPr="00D91EA6" w14:paraId="7F60A66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0A59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E15C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562677C4" w14:textId="0EEC9E2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1CCD7971" w14:textId="4C75E7E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8925C" w14:textId="3B1C85B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390A3" w14:textId="76A343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792,860.00 </w:t>
            </w:r>
          </w:p>
        </w:tc>
      </w:tr>
      <w:tr w:rsidR="00D91EA6" w:rsidRPr="00D91EA6" w14:paraId="4B0BFFE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D0B3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5488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Zamboangui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BC3850" w14:textId="38563F9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70C923CF" w14:textId="58E1822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FB8BA" w14:textId="5DBEC47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EB394" w14:textId="6FE733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30,600.00 </w:t>
            </w:r>
          </w:p>
        </w:tc>
      </w:tr>
      <w:tr w:rsidR="00D91EA6" w:rsidRPr="00D91EA6" w14:paraId="2A82557F"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65BB55"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7D06101" w14:textId="38159A83"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5,561,398.10 </w:t>
            </w:r>
          </w:p>
        </w:tc>
        <w:tc>
          <w:tcPr>
            <w:tcW w:w="958" w:type="pct"/>
            <w:tcBorders>
              <w:top w:val="nil"/>
              <w:left w:val="nil"/>
              <w:bottom w:val="single" w:sz="4" w:space="0" w:color="000000"/>
              <w:right w:val="single" w:sz="4" w:space="0" w:color="000000"/>
            </w:tcBorders>
            <w:shd w:val="clear" w:color="A5A5A5" w:fill="A5A5A5"/>
            <w:noWrap/>
            <w:vAlign w:val="bottom"/>
            <w:hideMark/>
          </w:tcPr>
          <w:p w14:paraId="002634E4" w14:textId="34819D4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4C7B3EB" w14:textId="6DEA5AB3"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0C4E14D8" w14:textId="1026AE3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7,483,668.10 </w:t>
            </w:r>
          </w:p>
        </w:tc>
      </w:tr>
      <w:tr w:rsidR="00D91EA6" w:rsidRPr="00D91EA6" w14:paraId="549F8BF3"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16B75C"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385368A" w14:textId="0094809A"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188A181D" w14:textId="2E3D079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4CBCB0F" w14:textId="00F42AE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39AC9C" w14:textId="679483AA"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20,827.23 </w:t>
            </w:r>
          </w:p>
        </w:tc>
      </w:tr>
      <w:tr w:rsidR="00D91EA6" w:rsidRPr="00D91EA6" w14:paraId="4614E6D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8DAB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B9ED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048930FE" w14:textId="52B1DE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1E292B0F" w14:textId="418C77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65AD6D" w14:textId="3B51E8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AF34E" w14:textId="6C30994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9,195.44 </w:t>
            </w:r>
          </w:p>
        </w:tc>
      </w:tr>
      <w:tr w:rsidR="00D91EA6" w:rsidRPr="00D91EA6" w14:paraId="0E646FE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837A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B8C9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ibi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3E0414" w14:textId="30E592B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272F5114" w14:textId="41A527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62FA0" w14:textId="4EF4C5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DF247" w14:textId="025C5F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43.93 </w:t>
            </w:r>
          </w:p>
        </w:tc>
      </w:tr>
      <w:tr w:rsidR="00D91EA6" w:rsidRPr="00D91EA6" w14:paraId="762A632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4B54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C050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ula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6A4811" w14:textId="21CBE8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45BA28C" w14:textId="0735D68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79DC4" w14:textId="411291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C37EC" w14:textId="057D89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87.86 </w:t>
            </w:r>
          </w:p>
        </w:tc>
      </w:tr>
      <w:tr w:rsidR="00D91EA6" w:rsidRPr="00D91EA6" w14:paraId="46B372EB"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29AF58"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lastRenderedPageBreak/>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0138B264" w14:textId="59EFA804"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77205D9F" w14:textId="7F17F46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FB49EEA" w14:textId="3A6CA38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4149A7" w14:textId="2C2D973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921,252.72 </w:t>
            </w:r>
          </w:p>
        </w:tc>
      </w:tr>
      <w:tr w:rsidR="00D91EA6" w:rsidRPr="00D91EA6" w14:paraId="6E7D5C1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C86BF"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A446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6F7DDB6F" w14:textId="1896F7F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4A5812E1" w14:textId="0FCA3A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92EC3" w14:textId="68A9617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9E3AD55" w14:textId="1F0EA58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0,351.17 </w:t>
            </w:r>
          </w:p>
        </w:tc>
      </w:tr>
      <w:tr w:rsidR="00D91EA6" w:rsidRPr="00D91EA6" w14:paraId="21A925A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2996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03BCF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52761511" w14:textId="5468E2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1713213E" w14:textId="035DAED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F08DC" w14:textId="10F4200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3C8C0" w14:textId="3692AFF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70.70 </w:t>
            </w:r>
          </w:p>
        </w:tc>
      </w:tr>
      <w:tr w:rsidR="00D91EA6" w:rsidRPr="00D91EA6" w14:paraId="734061B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6181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7DCF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7DD4ADB1" w14:textId="6689A0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631867E5" w14:textId="17ED06E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69B20" w14:textId="37FE9DF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9F9C9" w14:textId="340D869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70.70 </w:t>
            </w:r>
          </w:p>
        </w:tc>
      </w:tr>
      <w:tr w:rsidR="00D91EA6" w:rsidRPr="00D91EA6" w14:paraId="5A34A6E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1B78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B385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Jipapa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4C800D" w14:textId="1AD706D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D93988" w14:textId="5386A77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0E2D6" w14:textId="7B043F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468AE9B5" w14:textId="158D56F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900.00 </w:t>
            </w:r>
          </w:p>
        </w:tc>
      </w:tr>
      <w:tr w:rsidR="00D91EA6" w:rsidRPr="00D91EA6" w14:paraId="098AE62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4108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B341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Giporl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79DB13" w14:textId="7BF5D1B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2FD652C0" w14:textId="5E31B2D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16A7D" w14:textId="7089D66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F15FA" w14:textId="045CFB3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19,868.75 </w:t>
            </w:r>
          </w:p>
        </w:tc>
      </w:tr>
      <w:tr w:rsidR="00D91EA6" w:rsidRPr="00D91EA6" w14:paraId="40FB211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B05F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115C6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3112BCAD" w14:textId="200229C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36DD09D9" w14:textId="334C67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F8ADE" w14:textId="63A35E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F59F7" w14:textId="434DF8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87,191.40 </w:t>
            </w:r>
          </w:p>
        </w:tc>
      </w:tr>
      <w:tr w:rsidR="00D91EA6" w:rsidRPr="00D91EA6" w14:paraId="3568B484"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21AD7"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63CAAFC" w14:textId="3D1C830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4,753,642.49 </w:t>
            </w:r>
          </w:p>
        </w:tc>
        <w:tc>
          <w:tcPr>
            <w:tcW w:w="958" w:type="pct"/>
            <w:tcBorders>
              <w:top w:val="nil"/>
              <w:left w:val="nil"/>
              <w:bottom w:val="single" w:sz="4" w:space="0" w:color="000000"/>
              <w:right w:val="single" w:sz="4" w:space="0" w:color="000000"/>
            </w:tcBorders>
            <w:shd w:val="clear" w:color="D8D8D8" w:fill="D8D8D8"/>
            <w:noWrap/>
            <w:vAlign w:val="bottom"/>
            <w:hideMark/>
          </w:tcPr>
          <w:p w14:paraId="60784935" w14:textId="091B0BB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19D50EC" w14:textId="7EAC0CB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3618F9" w14:textId="51BCCDD9"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4,902,012.49 </w:t>
            </w:r>
          </w:p>
        </w:tc>
      </w:tr>
      <w:tr w:rsidR="00D91EA6" w:rsidRPr="00D91EA6" w14:paraId="361AD2C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209CE"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ED78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26BF8959" w14:textId="64A42E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1D04E85C" w14:textId="317C96D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52E0C5" w14:textId="4A4FC18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685CD1E" w14:textId="026C86E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9,499.00 </w:t>
            </w:r>
          </w:p>
        </w:tc>
      </w:tr>
      <w:tr w:rsidR="00D91EA6" w:rsidRPr="00D91EA6" w14:paraId="4F3829D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54F8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88DB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825F21" w14:textId="5BC9943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15,947.34 </w:t>
            </w:r>
          </w:p>
        </w:tc>
        <w:tc>
          <w:tcPr>
            <w:tcW w:w="958" w:type="pct"/>
            <w:tcBorders>
              <w:top w:val="nil"/>
              <w:left w:val="nil"/>
              <w:bottom w:val="single" w:sz="4" w:space="0" w:color="000000"/>
              <w:right w:val="single" w:sz="4" w:space="0" w:color="000000"/>
            </w:tcBorders>
            <w:shd w:val="clear" w:color="auto" w:fill="auto"/>
            <w:noWrap/>
            <w:vAlign w:val="bottom"/>
            <w:hideMark/>
          </w:tcPr>
          <w:p w14:paraId="41885C2A" w14:textId="32EE47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495AB" w14:textId="423682F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E95DE" w14:textId="10F6CD0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15,947.34 </w:t>
            </w:r>
          </w:p>
        </w:tc>
      </w:tr>
      <w:tr w:rsidR="00D91EA6" w:rsidRPr="00D91EA6" w14:paraId="3BF2BEE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9B57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3249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olos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C09671" w14:textId="31F3E44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59584D1C" w14:textId="15ECBA1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2FFC4" w14:textId="388FDE1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ADED1" w14:textId="6FA8681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43,423.98 </w:t>
            </w:r>
          </w:p>
        </w:tc>
      </w:tr>
      <w:tr w:rsidR="00D91EA6" w:rsidRPr="00D91EA6" w14:paraId="1628A5D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1BE7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4B75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urau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398156" w14:textId="0461DD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38236ABA" w14:textId="3B85F40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23B09" w14:textId="66DCB17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F9D76" w14:textId="16F4AD5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07,840.32 </w:t>
            </w:r>
          </w:p>
        </w:tc>
      </w:tr>
      <w:tr w:rsidR="00D91EA6" w:rsidRPr="00D91EA6" w14:paraId="6AA5CCD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FDBA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9D99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agam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2CC2AF" w14:textId="727049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0A3564BB" w14:textId="0CBF24A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61368" w14:textId="0FDB51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35378" w14:textId="5C38BD9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5,227.86 </w:t>
            </w:r>
          </w:p>
        </w:tc>
      </w:tr>
      <w:tr w:rsidR="00D91EA6" w:rsidRPr="00D91EA6" w14:paraId="2E53E41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0B21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E0A7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Jar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D3F12A" w14:textId="359EA02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36D796C0" w14:textId="72B9356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F09F6" w14:textId="032381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DDD69" w14:textId="75B8FCB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31.79 </w:t>
            </w:r>
          </w:p>
        </w:tc>
      </w:tr>
      <w:tr w:rsidR="00D91EA6" w:rsidRPr="00D91EA6" w14:paraId="52D0EA9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1B26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6CD4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Juli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FEC450" w14:textId="127CDE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71BDF385" w14:textId="35FEA69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439F1" w14:textId="3019EA3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F9982" w14:textId="182A7B4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280.00 </w:t>
            </w:r>
          </w:p>
        </w:tc>
      </w:tr>
      <w:tr w:rsidR="00D91EA6" w:rsidRPr="00D91EA6" w14:paraId="48C92E0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47EF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6C67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A384759" w14:textId="6E0BC27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5C162129" w14:textId="73C39FB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2F73D" w14:textId="3AB0BE6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3B4BB" w14:textId="0F24CCA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5,227.86 </w:t>
            </w:r>
          </w:p>
        </w:tc>
      </w:tr>
      <w:tr w:rsidR="00D91EA6" w:rsidRPr="00D91EA6" w14:paraId="7F9AF2F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83A1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D9FD0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66CD63AA" w14:textId="2B9AAE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70755456" w14:textId="1FA771F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15071" w14:textId="6985051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7D9CA" w14:textId="4996E24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75.72 </w:t>
            </w:r>
          </w:p>
        </w:tc>
      </w:tr>
      <w:tr w:rsidR="00D91EA6" w:rsidRPr="00D91EA6" w14:paraId="36CCBBD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7229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65A8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21ED1537" w14:textId="368DDC8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539CCC" w14:textId="63230A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31254" w14:textId="44C58CF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21D300A7" w14:textId="3310E8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380.00 </w:t>
            </w:r>
          </w:p>
        </w:tc>
      </w:tr>
      <w:tr w:rsidR="00D91EA6" w:rsidRPr="00D91EA6" w14:paraId="441566A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00C2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E886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lub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F3FAFC" w14:textId="6F2B18F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3F08365" w14:textId="6723E0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D781B" w14:textId="0CC19FB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5896A" w14:textId="6D95D4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87.86 </w:t>
            </w:r>
          </w:p>
        </w:tc>
      </w:tr>
      <w:tr w:rsidR="00D91EA6" w:rsidRPr="00D91EA6" w14:paraId="1E51C81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0B30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18FA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29E1C228" w14:textId="7259A8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54E237FF" w14:textId="64A6047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8B05B6" w14:textId="39AF1B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6C2F3" w14:textId="2DE8BB6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5,144.00 </w:t>
            </w:r>
          </w:p>
        </w:tc>
      </w:tr>
      <w:tr w:rsidR="00D91EA6" w:rsidRPr="00D91EA6" w14:paraId="6C74DEA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5A55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5FBE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1BAD0D28" w14:textId="1AC2F7D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8DE7B44" w14:textId="7F4C5C6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BC155" w14:textId="0D6C611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BA4CDB8" w14:textId="6248CC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087.86 </w:t>
            </w:r>
          </w:p>
        </w:tc>
      </w:tr>
      <w:tr w:rsidR="00D91EA6" w:rsidRPr="00D91EA6" w14:paraId="212686F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E086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5348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tag-o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1DFCF6" w14:textId="5EE5D6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7,991.25 </w:t>
            </w:r>
          </w:p>
        </w:tc>
        <w:tc>
          <w:tcPr>
            <w:tcW w:w="958" w:type="pct"/>
            <w:tcBorders>
              <w:top w:val="nil"/>
              <w:left w:val="nil"/>
              <w:bottom w:val="single" w:sz="4" w:space="0" w:color="000000"/>
              <w:right w:val="single" w:sz="4" w:space="0" w:color="000000"/>
            </w:tcBorders>
            <w:shd w:val="clear" w:color="auto" w:fill="auto"/>
            <w:noWrap/>
            <w:vAlign w:val="bottom"/>
            <w:hideMark/>
          </w:tcPr>
          <w:p w14:paraId="3A7E26E2" w14:textId="257503D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68AD0" w14:textId="5544C2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817D1" w14:textId="49ECFC8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7,991.25 </w:t>
            </w:r>
          </w:p>
        </w:tc>
      </w:tr>
      <w:tr w:rsidR="00D91EA6" w:rsidRPr="00D91EA6" w14:paraId="202B0E7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57E7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24E6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lomp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A7EE09" w14:textId="4E2A2E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5F63B6E5" w14:textId="3B60225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C510D" w14:textId="61A9DD7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E1BBD" w14:textId="67BA805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31.79 </w:t>
            </w:r>
          </w:p>
        </w:tc>
      </w:tr>
      <w:tr w:rsidR="00D91EA6" w:rsidRPr="00D91EA6" w14:paraId="32DD84A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66E7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82AB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buy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6B6867" w14:textId="2D1C354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6B90FAA0" w14:textId="3B79C86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BC9B5" w14:textId="2BCB741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5E8B6" w14:textId="0983DD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6,901.93 </w:t>
            </w:r>
          </w:p>
        </w:tc>
      </w:tr>
      <w:tr w:rsidR="00D91EA6" w:rsidRPr="00D91EA6" w14:paraId="608D341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6E24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4391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445F7CFA" w14:textId="09322E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1E4A5731" w14:textId="3FE257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FBA82" w14:textId="3524E4A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2E08D" w14:textId="57D867B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43.93 </w:t>
            </w:r>
          </w:p>
        </w:tc>
      </w:tr>
      <w:tr w:rsidR="00D91EA6" w:rsidRPr="00D91EA6" w14:paraId="49E9528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489B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4D0C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Hind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F965B0" w14:textId="1BB53E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EE828" w14:textId="2BB225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DD0A7D" w14:textId="1219972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76E853F2" w14:textId="23E21C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300.00 </w:t>
            </w:r>
          </w:p>
        </w:tc>
      </w:tr>
      <w:tr w:rsidR="00D91EA6" w:rsidRPr="00D91EA6" w14:paraId="1E236A3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05A11"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C012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Inop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A56A93" w14:textId="335E7BD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6335D" w14:textId="43DE6C6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D45D5" w14:textId="10441D0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2F0CEE6C" w14:textId="2A66DFF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9,690.00 </w:t>
            </w:r>
          </w:p>
        </w:tc>
      </w:tr>
      <w:tr w:rsidR="00D91EA6" w:rsidRPr="00D91EA6" w14:paraId="74E03629"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AFB187"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23A5C31" w14:textId="0077DAC9"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33EF769A" w14:textId="6D0887E3"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4A5D1A2" w14:textId="41C87C34"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67E59A" w14:textId="5CC526A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053,999.54 </w:t>
            </w:r>
          </w:p>
        </w:tc>
      </w:tr>
      <w:tr w:rsidR="00D91EA6" w:rsidRPr="00D91EA6" w14:paraId="3B3A00B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AAE57"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4F2BB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074D5C89" w14:textId="73FE9E0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3DE39EB4" w14:textId="663CC02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C3C4D" w14:textId="44B2EF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7B238CD" w14:textId="4282E9D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4,207.68 </w:t>
            </w:r>
          </w:p>
        </w:tc>
      </w:tr>
      <w:tr w:rsidR="00D91EA6" w:rsidRPr="00D91EA6" w14:paraId="14DDC1A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A4A11"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842F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776EFBC9" w14:textId="1D1130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77BE5556" w14:textId="5DB2BD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CC63E" w14:textId="2003FE8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E180F" w14:textId="1FEB278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1,210.00 </w:t>
            </w:r>
          </w:p>
        </w:tc>
      </w:tr>
      <w:tr w:rsidR="00D91EA6" w:rsidRPr="00D91EA6" w14:paraId="3AEC018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A109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3B0ED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o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B4A7AB" w14:textId="4F5248C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3D911DFE" w14:textId="0A46B93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86F12" w14:textId="70678D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709B831" w14:textId="388F99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5,605.00 </w:t>
            </w:r>
          </w:p>
        </w:tc>
      </w:tr>
      <w:tr w:rsidR="00D91EA6" w:rsidRPr="00D91EA6" w14:paraId="0B8C0F9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44F3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FFEB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tar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BCB256" w14:textId="53DA382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42127BFD" w14:textId="41FF3A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B5E38" w14:textId="4B9CB16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A64DB" w14:textId="0A1D95F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60,912.86 </w:t>
            </w:r>
          </w:p>
        </w:tc>
      </w:tr>
      <w:tr w:rsidR="00D91EA6" w:rsidRPr="00D91EA6" w14:paraId="602FBE6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EA1C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1BA5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vezar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E69465" w14:textId="1FDE0D9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28D792AD" w14:textId="4F2B58F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2C239" w14:textId="6E4720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20612" w14:textId="0AD7B88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0,854.00 </w:t>
            </w:r>
          </w:p>
        </w:tc>
      </w:tr>
      <w:tr w:rsidR="00D91EA6" w:rsidRPr="00D91EA6" w14:paraId="072CE03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925E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0D62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CC39271" w14:textId="51288C6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55D5ECD0" w14:textId="022655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AD9C2" w14:textId="5B3581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0940E" w14:textId="6440BAD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4,140.00 </w:t>
            </w:r>
          </w:p>
        </w:tc>
      </w:tr>
      <w:tr w:rsidR="00D91EA6" w:rsidRPr="00D91EA6" w14:paraId="30C152F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24CA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3CF7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tub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1A69BC" w14:textId="2935471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50572DFC" w14:textId="71F2D5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BEA79" w14:textId="69EC80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EFA34" w14:textId="343894B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070.00 </w:t>
            </w:r>
          </w:p>
        </w:tc>
      </w:tr>
      <w:tr w:rsidR="00D91EA6" w:rsidRPr="00D91EA6" w14:paraId="6F91ACFB"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99934D"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35B49DDB" w14:textId="300E3C1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6,556,028.83 </w:t>
            </w:r>
          </w:p>
        </w:tc>
        <w:tc>
          <w:tcPr>
            <w:tcW w:w="958" w:type="pct"/>
            <w:tcBorders>
              <w:top w:val="nil"/>
              <w:left w:val="nil"/>
              <w:bottom w:val="single" w:sz="4" w:space="0" w:color="000000"/>
              <w:right w:val="single" w:sz="4" w:space="0" w:color="000000"/>
            </w:tcBorders>
            <w:shd w:val="clear" w:color="D8D8D8" w:fill="D8D8D8"/>
            <w:noWrap/>
            <w:vAlign w:val="bottom"/>
            <w:hideMark/>
          </w:tcPr>
          <w:p w14:paraId="6D18ACD4" w14:textId="31F5991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AB2BC9" w14:textId="60317F84"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BBB814" w14:textId="7AE5265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7,664,528.83 </w:t>
            </w:r>
          </w:p>
        </w:tc>
      </w:tr>
      <w:tr w:rsidR="00D91EA6" w:rsidRPr="00D91EA6" w14:paraId="05ABC62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61198"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DCA2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5E416DD8" w14:textId="282C65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0F1FE77D" w14:textId="58C09E4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06F17" w14:textId="4497EEF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9B2A689" w14:textId="22BCAD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256.41 </w:t>
            </w:r>
          </w:p>
        </w:tc>
      </w:tr>
      <w:tr w:rsidR="00D91EA6" w:rsidRPr="00D91EA6" w14:paraId="5B17555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DFE6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761B7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07D6AF" w14:textId="354FCF9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01C3AB21" w14:textId="0D3C61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88C344" w14:textId="35C5DCD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7F3F7" w14:textId="7055AA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59,825.00 </w:t>
            </w:r>
          </w:p>
        </w:tc>
      </w:tr>
      <w:tr w:rsidR="00D91EA6" w:rsidRPr="00D91EA6" w14:paraId="4F812BC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212A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3141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6E25CA3B" w14:textId="16090B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3ACC3584" w14:textId="0855452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DE68A" w14:textId="2CA07DD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210F4" w14:textId="354FE94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43.93 </w:t>
            </w:r>
          </w:p>
        </w:tc>
      </w:tr>
      <w:tr w:rsidR="00D91EA6" w:rsidRPr="00D91EA6" w14:paraId="391589A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9EBB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5433E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4A571043" w14:textId="00F34E5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7A5CC" w14:textId="140BD1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03336" w14:textId="276D6EF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18F98FFD" w14:textId="439D515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08,500.00 </w:t>
            </w:r>
          </w:p>
        </w:tc>
      </w:tr>
      <w:tr w:rsidR="00D91EA6" w:rsidRPr="00D91EA6" w14:paraId="5FD967D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E434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7C77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gapul</w:t>
            </w:r>
            <w:proofErr w:type="spellEnd"/>
            <w:r w:rsidRPr="00D91EA6">
              <w:rPr>
                <w:rFonts w:ascii="Arial Narrow" w:hAnsi="Arial Narrow"/>
                <w:i/>
                <w:iCs/>
                <w:color w:val="000000"/>
                <w:sz w:val="20"/>
                <w:szCs w:val="20"/>
              </w:rPr>
              <w:t>-an</w:t>
            </w:r>
          </w:p>
        </w:tc>
        <w:tc>
          <w:tcPr>
            <w:tcW w:w="1003" w:type="pct"/>
            <w:tcBorders>
              <w:top w:val="nil"/>
              <w:left w:val="nil"/>
              <w:bottom w:val="single" w:sz="4" w:space="0" w:color="000000"/>
              <w:right w:val="single" w:sz="4" w:space="0" w:color="000000"/>
            </w:tcBorders>
            <w:shd w:val="clear" w:color="auto" w:fill="auto"/>
            <w:noWrap/>
            <w:vAlign w:val="bottom"/>
            <w:hideMark/>
          </w:tcPr>
          <w:p w14:paraId="492B3349" w14:textId="40F72F9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445.88 </w:t>
            </w:r>
          </w:p>
        </w:tc>
        <w:tc>
          <w:tcPr>
            <w:tcW w:w="958" w:type="pct"/>
            <w:tcBorders>
              <w:top w:val="nil"/>
              <w:left w:val="nil"/>
              <w:bottom w:val="single" w:sz="4" w:space="0" w:color="000000"/>
              <w:right w:val="single" w:sz="4" w:space="0" w:color="000000"/>
            </w:tcBorders>
            <w:shd w:val="clear" w:color="auto" w:fill="auto"/>
            <w:noWrap/>
            <w:vAlign w:val="bottom"/>
            <w:hideMark/>
          </w:tcPr>
          <w:p w14:paraId="195B4D77" w14:textId="119586F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78ED1" w14:textId="5163E04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ED7CB" w14:textId="2F0940F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445.88 </w:t>
            </w:r>
          </w:p>
        </w:tc>
      </w:tr>
      <w:tr w:rsidR="00D91EA6" w:rsidRPr="00D91EA6" w14:paraId="0D83E94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1FF9F"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68400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rang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6DB232" w14:textId="56AB02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475A1DF4" w14:textId="5A27B9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3BE1CB" w14:textId="04032F6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225DF" w14:textId="48B1B45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386,203.80 </w:t>
            </w:r>
          </w:p>
        </w:tc>
      </w:tr>
      <w:tr w:rsidR="00D91EA6" w:rsidRPr="00D91EA6" w14:paraId="10F27FB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8253A"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8E7E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s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456DD8" w14:textId="6DB40FD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0593EB03" w14:textId="04F30D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B8904" w14:textId="2E9D105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41766" w14:textId="5BB204F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13,956.90 </w:t>
            </w:r>
          </w:p>
        </w:tc>
      </w:tr>
      <w:tr w:rsidR="00D91EA6" w:rsidRPr="00D91EA6" w14:paraId="29ECCC3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988C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0640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6C2B1DF0" w14:textId="699CA1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4D286A83" w14:textId="1592610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AF3D7" w14:textId="460DD84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94730" w14:textId="41DB79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8,659.86 </w:t>
            </w:r>
          </w:p>
        </w:tc>
      </w:tr>
      <w:tr w:rsidR="00D91EA6" w:rsidRPr="00D91EA6" w14:paraId="1F69FDE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404C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18C84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San Jose de </w:t>
            </w:r>
            <w:proofErr w:type="spellStart"/>
            <w:r w:rsidRPr="00D91EA6">
              <w:rPr>
                <w:rFonts w:ascii="Arial Narrow" w:hAnsi="Arial Narrow"/>
                <w:i/>
                <w:iCs/>
                <w:color w:val="000000"/>
                <w:sz w:val="20"/>
                <w:szCs w:val="20"/>
              </w:rPr>
              <w:t>B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C7E7E4" w14:textId="028807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4117F417" w14:textId="44D76B5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BDD2A" w14:textId="1DE97D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060B0" w14:textId="12FB4C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7,238.06 </w:t>
            </w:r>
          </w:p>
        </w:tc>
      </w:tr>
      <w:tr w:rsidR="00D91EA6" w:rsidRPr="00D91EA6" w14:paraId="5B516C5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E691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1D5C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1F83A90F" w14:textId="28CA2EA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8F975E6" w14:textId="0F851D1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CBD0A" w14:textId="1E8E15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D0339" w14:textId="043EDD5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87.86 </w:t>
            </w:r>
          </w:p>
        </w:tc>
      </w:tr>
      <w:tr w:rsidR="00D91EA6" w:rsidRPr="00D91EA6" w14:paraId="2951648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5F5C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2F1F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0E2A6C2D" w14:textId="4B3B5A4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0C84B818" w14:textId="01A3A14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7179B" w14:textId="07C38E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1798F" w14:textId="41CE866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91,811.13 </w:t>
            </w:r>
          </w:p>
        </w:tc>
      </w:tr>
      <w:tr w:rsidR="00D91EA6" w:rsidRPr="00D91EA6" w14:paraId="5C79EC7B"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95E97"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AFE8365" w14:textId="1F6CDC4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283,547.29 </w:t>
            </w:r>
          </w:p>
        </w:tc>
        <w:tc>
          <w:tcPr>
            <w:tcW w:w="958" w:type="pct"/>
            <w:tcBorders>
              <w:top w:val="nil"/>
              <w:left w:val="nil"/>
              <w:bottom w:val="single" w:sz="4" w:space="0" w:color="000000"/>
              <w:right w:val="single" w:sz="4" w:space="0" w:color="000000"/>
            </w:tcBorders>
            <w:shd w:val="clear" w:color="D8D8D8" w:fill="D8D8D8"/>
            <w:noWrap/>
            <w:vAlign w:val="bottom"/>
            <w:hideMark/>
          </w:tcPr>
          <w:p w14:paraId="7103B0E6" w14:textId="63BC73F4"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A66762" w14:textId="1E066B9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BD8EFF2" w14:textId="675FECF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921,047.29 </w:t>
            </w:r>
          </w:p>
        </w:tc>
      </w:tr>
      <w:tr w:rsidR="00D91EA6" w:rsidRPr="00D91EA6" w14:paraId="243EFB9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21528"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27DA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27BADBD0" w14:textId="2A8BBD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468F8F3B" w14:textId="1645AE4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6AE04" w14:textId="0A46D96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FFE924A" w14:textId="446965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1,767.56 </w:t>
            </w:r>
          </w:p>
        </w:tc>
      </w:tr>
      <w:tr w:rsidR="00D91EA6" w:rsidRPr="00D91EA6" w14:paraId="44B5F0B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7DB5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5F3D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City of </w:t>
            </w:r>
            <w:proofErr w:type="spellStart"/>
            <w:r w:rsidRPr="00D91EA6">
              <w:rPr>
                <w:rFonts w:ascii="Arial Narrow" w:hAnsi="Arial Narrow"/>
                <w:i/>
                <w:iCs/>
                <w:color w:val="000000"/>
                <w:sz w:val="20"/>
                <w:szCs w:val="20"/>
              </w:rPr>
              <w:t>Maas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576BA6" w14:textId="56EB4DD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69C98729" w14:textId="22710F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31126" w14:textId="6105FF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5D62A" w14:textId="4745484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75.72 </w:t>
            </w:r>
          </w:p>
        </w:tc>
      </w:tr>
      <w:tr w:rsidR="00D91EA6" w:rsidRPr="00D91EA6" w14:paraId="76DBDF5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13038"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3989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90237FD" w14:textId="11E2ED0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AE243" w14:textId="5707506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72032" w14:textId="0E3357D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2DB01AC" w14:textId="4103A7F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r>
      <w:tr w:rsidR="00D91EA6" w:rsidRPr="00D91EA6" w14:paraId="4097BE2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45E8D"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C45E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Tomas </w:t>
            </w:r>
            <w:proofErr w:type="spellStart"/>
            <w:r w:rsidRPr="00D91EA6">
              <w:rPr>
                <w:rFonts w:ascii="Arial Narrow" w:hAnsi="Arial Narrow"/>
                <w:i/>
                <w:iCs/>
                <w:color w:val="000000"/>
                <w:sz w:val="20"/>
                <w:szCs w:val="20"/>
              </w:rPr>
              <w:t>Oppu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9374EF" w14:textId="2143432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49F9B483" w14:textId="23D75AB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EEE91" w14:textId="4F2A7A7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2F683" w14:textId="26465BB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75.72 </w:t>
            </w:r>
          </w:p>
        </w:tc>
      </w:tr>
      <w:tr w:rsidR="00D91EA6" w:rsidRPr="00D91EA6" w14:paraId="1D34157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6D1B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7EA0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iba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2A60F1" w14:textId="297618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3CD5D930" w14:textId="5F8D86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9E5E5" w14:textId="738D94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56BC3" w14:textId="3DE1C88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10,901.86 </w:t>
            </w:r>
          </w:p>
        </w:tc>
      </w:tr>
      <w:tr w:rsidR="00D91EA6" w:rsidRPr="00D91EA6" w14:paraId="7AAE27D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9742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95C1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i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2F0ECF" w14:textId="5B26FF1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81256" w14:textId="0D4E2AF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43FE4" w14:textId="009FB9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0AD3CEB8" w14:textId="42E6775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7,500.00 </w:t>
            </w:r>
          </w:p>
        </w:tc>
      </w:tr>
      <w:tr w:rsidR="00D91EA6" w:rsidRPr="00D91EA6" w14:paraId="05AA3E2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BF38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4FB066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og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32186D" w14:textId="479DA8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35DFFA78" w14:textId="22B24FC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8A495" w14:textId="25EA064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EE3E9" w14:textId="069D53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6,526.43 </w:t>
            </w:r>
          </w:p>
        </w:tc>
      </w:tr>
      <w:tr w:rsidR="00D91EA6" w:rsidRPr="00D91EA6" w14:paraId="136AED32"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20510F"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45D2B14C" w14:textId="07A2BF4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40,083,178.83 </w:t>
            </w:r>
          </w:p>
        </w:tc>
        <w:tc>
          <w:tcPr>
            <w:tcW w:w="958" w:type="pct"/>
            <w:tcBorders>
              <w:top w:val="nil"/>
              <w:left w:val="nil"/>
              <w:bottom w:val="single" w:sz="4" w:space="0" w:color="000000"/>
              <w:right w:val="single" w:sz="4" w:space="0" w:color="000000"/>
            </w:tcBorders>
            <w:shd w:val="clear" w:color="A5A5A5" w:fill="A5A5A5"/>
            <w:noWrap/>
            <w:vAlign w:val="bottom"/>
            <w:hideMark/>
          </w:tcPr>
          <w:p w14:paraId="3EE88C66" w14:textId="48181143"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A5EEC15" w14:textId="276D4A28"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693E953" w14:textId="5CF1948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40,083,178.83 </w:t>
            </w:r>
          </w:p>
        </w:tc>
      </w:tr>
      <w:tr w:rsidR="00D91EA6" w:rsidRPr="00D91EA6" w14:paraId="7B76BB57"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A5B0E"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623CAED" w14:textId="572CFBF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1,618,522.18 </w:t>
            </w:r>
          </w:p>
        </w:tc>
        <w:tc>
          <w:tcPr>
            <w:tcW w:w="958" w:type="pct"/>
            <w:tcBorders>
              <w:top w:val="nil"/>
              <w:left w:val="nil"/>
              <w:bottom w:val="single" w:sz="4" w:space="0" w:color="000000"/>
              <w:right w:val="single" w:sz="4" w:space="0" w:color="000000"/>
            </w:tcBorders>
            <w:shd w:val="clear" w:color="D8D8D8" w:fill="D8D8D8"/>
            <w:noWrap/>
            <w:vAlign w:val="bottom"/>
            <w:hideMark/>
          </w:tcPr>
          <w:p w14:paraId="562CD1B2" w14:textId="4359910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0756D36" w14:textId="14D087A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EB7867" w14:textId="1CF3821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1,618,522.18 </w:t>
            </w:r>
          </w:p>
        </w:tc>
      </w:tr>
      <w:tr w:rsidR="00D91EA6" w:rsidRPr="00D91EA6" w14:paraId="06D0DB2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DF417"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9D70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cungan</w:t>
            </w:r>
            <w:proofErr w:type="spellEnd"/>
            <w:r w:rsidRPr="00D91EA6">
              <w:rPr>
                <w:rFonts w:ascii="Arial Narrow" w:hAnsi="Arial Narrow"/>
                <w:i/>
                <w:iCs/>
                <w:color w:val="000000"/>
                <w:sz w:val="20"/>
                <w:szCs w:val="20"/>
              </w:rPr>
              <w:t xml:space="preserve"> (Leon T. </w:t>
            </w:r>
            <w:proofErr w:type="spellStart"/>
            <w:r w:rsidRPr="00D91EA6">
              <w:rPr>
                <w:rFonts w:ascii="Arial Narrow" w:hAnsi="Arial Narrow"/>
                <w:i/>
                <w:iCs/>
                <w:color w:val="000000"/>
                <w:sz w:val="20"/>
                <w:szCs w:val="20"/>
              </w:rPr>
              <w:t>Postigo</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C0AAB4A" w14:textId="3C64EA8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205A1305" w14:textId="199D24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87830" w14:textId="26841B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7AD52" w14:textId="684440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4,440.00 </w:t>
            </w:r>
          </w:p>
        </w:tc>
      </w:tr>
      <w:tr w:rsidR="00D91EA6" w:rsidRPr="00D91EA6" w14:paraId="702BA4F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397F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9DF2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ligu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12E81C" w14:textId="2F3C08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305F4733" w14:textId="0F3145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B3EE0" w14:textId="60DE355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7FEED" w14:textId="31129FE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6,240.00 </w:t>
            </w:r>
          </w:p>
        </w:tc>
      </w:tr>
      <w:tr w:rsidR="00D91EA6" w:rsidRPr="00D91EA6" w14:paraId="07F7250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53E0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A3EC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175221" w14:textId="4D95F03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hideMark/>
          </w:tcPr>
          <w:p w14:paraId="15B67CCE" w14:textId="19F3C0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DEA2E3" w14:textId="76E209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B8CD9" w14:textId="28252A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16,192.50 </w:t>
            </w:r>
          </w:p>
        </w:tc>
      </w:tr>
      <w:tr w:rsidR="00D91EA6" w:rsidRPr="00D91EA6" w14:paraId="71A0DAB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3EF8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90F8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ipolog</w:t>
            </w:r>
            <w:proofErr w:type="spellEnd"/>
            <w:r w:rsidRPr="00D91EA6">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75365C" w14:textId="6B72640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69B3477A" w14:textId="2848DA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A0E48" w14:textId="0EBB68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29667" w14:textId="1C36980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63,960.00 </w:t>
            </w:r>
          </w:p>
        </w:tc>
      </w:tr>
      <w:tr w:rsidR="00D91EA6" w:rsidRPr="00D91EA6" w14:paraId="7C0486E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45F1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1253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God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2D6E5F" w14:textId="49E4E93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7AEFFF9C" w14:textId="4ED348D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E005A" w14:textId="2593687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D06020" w14:textId="42AAEA2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2,960.00 </w:t>
            </w:r>
          </w:p>
        </w:tc>
      </w:tr>
      <w:tr w:rsidR="00D91EA6" w:rsidRPr="00D91EA6" w14:paraId="108EF19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7957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D0E4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Gutal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4AA2A6" w14:textId="35A0DBF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304E8BC1" w14:textId="38FAF8A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42F99" w14:textId="7303A73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2DB2C" w14:textId="74CEE5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13,560.00 </w:t>
            </w:r>
          </w:p>
        </w:tc>
      </w:tr>
      <w:tr w:rsidR="00D91EA6" w:rsidRPr="00D91EA6" w14:paraId="05FE3C7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7EA9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F01B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Jose Dalman (</w:t>
            </w:r>
            <w:proofErr w:type="spellStart"/>
            <w:r w:rsidRPr="00D91EA6">
              <w:rPr>
                <w:rFonts w:ascii="Arial Narrow" w:hAnsi="Arial Narrow"/>
                <w:i/>
                <w:iCs/>
                <w:color w:val="000000"/>
                <w:sz w:val="20"/>
                <w:szCs w:val="20"/>
              </w:rPr>
              <w:t>Ponot</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6027E8F" w14:textId="73A84B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38BE180E" w14:textId="5505F4C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D9E56" w14:textId="0110550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02D7E" w14:textId="3E7786A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1,200.00 </w:t>
            </w:r>
          </w:p>
        </w:tc>
      </w:tr>
      <w:tr w:rsidR="00D91EA6" w:rsidRPr="00D91EA6" w14:paraId="2B4C6C8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2D7F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492D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Kalaw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82606F" w14:textId="688A88F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22BA2E62" w14:textId="3ECA851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237F2" w14:textId="3C8A7E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930A9" w14:textId="6167CD3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6,480.00 </w:t>
            </w:r>
          </w:p>
        </w:tc>
      </w:tr>
      <w:tr w:rsidR="00D91EA6" w:rsidRPr="00D91EA6" w14:paraId="2FF1876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C6C8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0C700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123389FA" w14:textId="11348DD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5E40FAD5" w14:textId="5A542B8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3B45D" w14:textId="61589DD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B3EB6" w14:textId="10A466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74,132.00 </w:t>
            </w:r>
          </w:p>
        </w:tc>
      </w:tr>
      <w:tr w:rsidR="00D91EA6" w:rsidRPr="00D91EA6" w14:paraId="717DCCE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3AE7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7F7D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2DC0EA9" w14:textId="5BC1225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1F2B202B" w14:textId="4060B22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DE2FE" w14:textId="0DFC9A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A0E26" w14:textId="6A9B0D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8,400.00 </w:t>
            </w:r>
          </w:p>
        </w:tc>
      </w:tr>
      <w:tr w:rsidR="00D91EA6" w:rsidRPr="00D91EA6" w14:paraId="18DF8CB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99DF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EF36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ba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9ECF0B2" w14:textId="6115A8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31DA9636" w14:textId="3191B98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15C47" w14:textId="2CC38BA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DCE48" w14:textId="3726F0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63,360.00 </w:t>
            </w:r>
          </w:p>
        </w:tc>
      </w:tr>
      <w:tr w:rsidR="00D91EA6" w:rsidRPr="00D91EA6" w14:paraId="79D15F1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69D0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3E1A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il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D3922B" w14:textId="6BCF0C0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7C9B2354" w14:textId="7087061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7580E" w14:textId="366694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A0BBE" w14:textId="7482D76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86,114.18 </w:t>
            </w:r>
          </w:p>
        </w:tc>
      </w:tr>
      <w:tr w:rsidR="00D91EA6" w:rsidRPr="00D91EA6" w14:paraId="78BCC13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B261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0331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nu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25D0C0" w14:textId="71225A4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31C64133" w14:textId="3F04A03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00723" w14:textId="311BDC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E99BC" w14:textId="03C2CED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78,040.00 </w:t>
            </w:r>
          </w:p>
        </w:tc>
      </w:tr>
      <w:tr w:rsidR="00D91EA6" w:rsidRPr="00D91EA6" w14:paraId="5F02938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C9DC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D32C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ut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A10C21" w14:textId="012098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6B5B04AF" w14:textId="3437251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F9E58" w14:textId="56EC81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A57AE" w14:textId="6E666C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1,800.00 </w:t>
            </w:r>
          </w:p>
        </w:tc>
      </w:tr>
      <w:tr w:rsidR="00D91EA6" w:rsidRPr="00D91EA6" w14:paraId="643A01E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1F89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B415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62D6FAE0" w14:textId="671489E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93,898.00 </w:t>
            </w:r>
          </w:p>
        </w:tc>
        <w:tc>
          <w:tcPr>
            <w:tcW w:w="958" w:type="pct"/>
            <w:tcBorders>
              <w:top w:val="nil"/>
              <w:left w:val="nil"/>
              <w:bottom w:val="single" w:sz="4" w:space="0" w:color="000000"/>
              <w:right w:val="single" w:sz="4" w:space="0" w:color="000000"/>
            </w:tcBorders>
            <w:shd w:val="clear" w:color="auto" w:fill="auto"/>
            <w:noWrap/>
            <w:vAlign w:val="bottom"/>
            <w:hideMark/>
          </w:tcPr>
          <w:p w14:paraId="6C635F61" w14:textId="710D6A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EFDAE" w14:textId="4163A1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6D659" w14:textId="457348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93,898.00 </w:t>
            </w:r>
          </w:p>
        </w:tc>
      </w:tr>
      <w:tr w:rsidR="00D91EA6" w:rsidRPr="00D91EA6" w14:paraId="324AF1C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6DDA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1D2A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4F0BA7C9" w14:textId="7055A71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0D30B6AB" w14:textId="5115EE8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C8023" w14:textId="4DF02B5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C732A" w14:textId="498C536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0,280.00 </w:t>
            </w:r>
          </w:p>
        </w:tc>
      </w:tr>
      <w:tr w:rsidR="00D91EA6" w:rsidRPr="00D91EA6" w14:paraId="28D209D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AC2E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4D13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Pres. Manuel A. </w:t>
            </w:r>
            <w:proofErr w:type="spellStart"/>
            <w:r w:rsidRPr="00D91EA6">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95A2F81" w14:textId="1D9D99C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33DD1C86" w14:textId="5459083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C1E3A" w14:textId="608BF0C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07B96" w14:textId="247830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0,280.00 </w:t>
            </w:r>
          </w:p>
        </w:tc>
      </w:tr>
      <w:tr w:rsidR="00D91EA6" w:rsidRPr="00D91EA6" w14:paraId="4C0572B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0BA4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7E81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EDFF5E8" w14:textId="77D596A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40E96B32" w14:textId="37722D6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2338E" w14:textId="16A1F38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0B8FD" w14:textId="2966B6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6,120.00 </w:t>
            </w:r>
          </w:p>
        </w:tc>
      </w:tr>
      <w:tr w:rsidR="00D91EA6" w:rsidRPr="00D91EA6" w14:paraId="43E80A5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DAD4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DEA8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al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DB973D" w14:textId="41D11BC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hideMark/>
          </w:tcPr>
          <w:p w14:paraId="1A45B03E" w14:textId="6DAF2E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6ED06" w14:textId="19A778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FE95B" w14:textId="50EA649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71,773.50 </w:t>
            </w:r>
          </w:p>
        </w:tc>
      </w:tr>
      <w:tr w:rsidR="00D91EA6" w:rsidRPr="00D91EA6" w14:paraId="4636D56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2AED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A16C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3129356D" w14:textId="17C0F8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14F35B9C" w14:textId="19BB686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E2E50" w14:textId="654F17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38735" w14:textId="7FE2F4F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14,600.00 </w:t>
            </w:r>
          </w:p>
        </w:tc>
      </w:tr>
      <w:tr w:rsidR="00D91EA6" w:rsidRPr="00D91EA6" w14:paraId="48F4111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6498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0A4B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i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9B583F" w14:textId="3520B77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56952DF8" w14:textId="02DC724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116F11" w14:textId="31412FC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EAF34" w14:textId="14B2B62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1,840.00 </w:t>
            </w:r>
          </w:p>
        </w:tc>
      </w:tr>
      <w:tr w:rsidR="00D91EA6" w:rsidRPr="00D91EA6" w14:paraId="3818A82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F955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0EE1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ibu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CBC1A1" w14:textId="6BEC44A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72CFF0F6" w14:textId="0CE84B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C0567" w14:textId="3202C3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819F6" w14:textId="0BE67E5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07,680.00 </w:t>
            </w:r>
          </w:p>
        </w:tc>
      </w:tr>
      <w:tr w:rsidR="00D91EA6" w:rsidRPr="00D91EA6" w14:paraId="2A0960B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83D2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E0E1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ibuta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7EEF1A" w14:textId="15EA0C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0BA7B07C" w14:textId="74A69CF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A3813" w14:textId="62F323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5FF20" w14:textId="115607C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3,452.00 </w:t>
            </w:r>
          </w:p>
        </w:tc>
      </w:tr>
      <w:tr w:rsidR="00D91EA6" w:rsidRPr="00D91EA6" w14:paraId="7466B34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1250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551E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ind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A31F9E" w14:textId="0B51F3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0400EC69" w14:textId="2C640A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A1CDC" w14:textId="0AACB61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1FDEA" w14:textId="10B77E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05,360.00 </w:t>
            </w:r>
          </w:p>
        </w:tc>
      </w:tr>
      <w:tr w:rsidR="00D91EA6" w:rsidRPr="00D91EA6" w14:paraId="0C02F29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795C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928E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ioc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E27E82" w14:textId="582AB46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1C063C" w14:textId="1306848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2810CD" w14:textId="14A36CD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195C9D" w14:textId="76455A5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40,000.00 </w:t>
            </w:r>
          </w:p>
        </w:tc>
      </w:tr>
      <w:tr w:rsidR="00D91EA6" w:rsidRPr="00D91EA6" w14:paraId="755A608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05E2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8977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irawa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68A5BF" w14:textId="5F590FD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27AB7C96" w14:textId="3453B99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7450E" w14:textId="0AD38E2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811D9F" w14:textId="15D0C4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17,360.00 </w:t>
            </w:r>
          </w:p>
        </w:tc>
      </w:tr>
      <w:tr w:rsidR="00D91EA6" w:rsidRPr="00D91EA6" w14:paraId="2C3BDFE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73B4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9A08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mpili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BF57EA" w14:textId="5C0F583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9CB128" w14:textId="44519B6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51CD4" w14:textId="2BCF478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6FCDEE" w14:textId="58CBDAC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9,000.00 </w:t>
            </w:r>
          </w:p>
        </w:tc>
      </w:tr>
      <w:tr w:rsidR="00D91EA6" w:rsidRPr="00D91EA6" w14:paraId="38B81838"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A7758"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C912230" w14:textId="6CD8B23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9,191,738.09 </w:t>
            </w:r>
          </w:p>
        </w:tc>
        <w:tc>
          <w:tcPr>
            <w:tcW w:w="958" w:type="pct"/>
            <w:tcBorders>
              <w:top w:val="nil"/>
              <w:left w:val="nil"/>
              <w:bottom w:val="single" w:sz="4" w:space="0" w:color="000000"/>
              <w:right w:val="single" w:sz="4" w:space="0" w:color="000000"/>
            </w:tcBorders>
            <w:shd w:val="clear" w:color="D8D8D8" w:fill="D8D8D8"/>
            <w:noWrap/>
            <w:vAlign w:val="bottom"/>
            <w:hideMark/>
          </w:tcPr>
          <w:p w14:paraId="66D9869E" w14:textId="0FEF972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0E4CEA" w14:textId="7A61C11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A98DF7" w14:textId="6B8C94B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9,191,738.09 </w:t>
            </w:r>
          </w:p>
        </w:tc>
      </w:tr>
      <w:tr w:rsidR="00D91EA6" w:rsidRPr="00D91EA6" w14:paraId="6338FBF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5EDDF"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3291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E4CA0E9" w14:textId="4769F3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C5FC29" w14:textId="4BB305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791EE" w14:textId="68C542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6138E" w14:textId="6B741D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07,000.00 </w:t>
            </w:r>
          </w:p>
        </w:tc>
      </w:tr>
      <w:tr w:rsidR="00D91EA6" w:rsidRPr="00D91EA6" w14:paraId="168D601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7E4B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7EF99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y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3A8C12" w14:textId="3D01CE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441C636F" w14:textId="0994677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F6B73" w14:textId="398D00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9D141" w14:textId="61D9516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2,200.00 </w:t>
            </w:r>
          </w:p>
        </w:tc>
      </w:tr>
      <w:tr w:rsidR="00D91EA6" w:rsidRPr="00D91EA6" w14:paraId="78B93B3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D068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092F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imatali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737F86" w14:textId="04FB1DA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13F01771" w14:textId="02C86F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002C5" w14:textId="32500A0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372CA9" w14:textId="7233859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8,080.00 </w:t>
            </w:r>
          </w:p>
        </w:tc>
      </w:tr>
      <w:tr w:rsidR="00D91EA6" w:rsidRPr="00D91EA6" w14:paraId="47A80B4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1958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15EB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in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4A6446" w14:textId="040207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3CF59F35" w14:textId="651329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97C90" w14:textId="59370D3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C5EA7" w14:textId="6089A29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5,520.00 </w:t>
            </w:r>
          </w:p>
        </w:tc>
      </w:tr>
      <w:tr w:rsidR="00D91EA6" w:rsidRPr="00D91EA6" w14:paraId="6BA60F2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672A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81BF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umali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C4F91E" w14:textId="35E0945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2495C473" w14:textId="4C06E4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E2D5F" w14:textId="05C038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F54D3" w14:textId="03A6952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19,800.00 </w:t>
            </w:r>
          </w:p>
        </w:tc>
      </w:tr>
      <w:tr w:rsidR="00D91EA6" w:rsidRPr="00D91EA6" w14:paraId="073383C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FFF3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FD0A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uming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C47C6B" w14:textId="000BDA1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4AE60856" w14:textId="616D83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AAD05" w14:textId="3883214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C9A97" w14:textId="260AA5C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4,240.00 </w:t>
            </w:r>
          </w:p>
        </w:tc>
      </w:tr>
      <w:tr w:rsidR="00D91EA6" w:rsidRPr="00D91EA6" w14:paraId="798F126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3128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9B4F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Guip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9FE988" w14:textId="7D85578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4ACEC7AB" w14:textId="2BD7844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CECCF9" w14:textId="6FBD42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A7534" w14:textId="747AB39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6,960.00 </w:t>
            </w:r>
          </w:p>
        </w:tc>
      </w:tr>
      <w:tr w:rsidR="00D91EA6" w:rsidRPr="00D91EA6" w14:paraId="64475BC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1A9F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283E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15AB3BF1" w14:textId="01F15C1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652757AA" w14:textId="0831ABD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B056A" w14:textId="7CF6137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B7DD7" w14:textId="2FAE936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18,040.00 </w:t>
            </w:r>
          </w:p>
        </w:tc>
      </w:tr>
      <w:tr w:rsidR="00D91EA6" w:rsidRPr="00D91EA6" w14:paraId="528B722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89D6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AAC5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Kumalar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135DF9" w14:textId="1DE4CF0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030912C5" w14:textId="18A1B8C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1C60B" w14:textId="13DFD93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7497F" w14:textId="4DB8F79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96,920.00 </w:t>
            </w:r>
          </w:p>
        </w:tc>
      </w:tr>
      <w:tr w:rsidR="00D91EA6" w:rsidRPr="00D91EA6" w14:paraId="5E92BBA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6A33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09AD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b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D23CB2" w14:textId="1891F5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426F50DB" w14:textId="7AC44DC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DB361" w14:textId="6A6ABE6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77790" w14:textId="7569237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7,560.00 </w:t>
            </w:r>
          </w:p>
        </w:tc>
      </w:tr>
      <w:tr w:rsidR="00D91EA6" w:rsidRPr="00D91EA6" w14:paraId="1CCAEE9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60EE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6527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30F76372" w14:textId="7B2F12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1DAEE4AF" w14:textId="68E8BDB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87C000" w14:textId="016C76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DA334" w14:textId="3193F35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0,760.00 </w:t>
            </w:r>
          </w:p>
        </w:tc>
      </w:tr>
      <w:tr w:rsidR="00D91EA6" w:rsidRPr="00D91EA6" w14:paraId="065C49D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0C60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95E2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pu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0D915B" w14:textId="23B66F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238DF05B" w14:textId="0D665D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A918E" w14:textId="08D507E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EA212" w14:textId="106628C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640.00 </w:t>
            </w:r>
          </w:p>
        </w:tc>
      </w:tr>
      <w:tr w:rsidR="00D91EA6" w:rsidRPr="00D91EA6" w14:paraId="664826A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93A3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9F3B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hay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56A63E" w14:textId="3ECE8E9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3634634E" w14:textId="4D2D337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26574" w14:textId="4592446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ADCDF" w14:textId="1B4AE6C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4,880.00 </w:t>
            </w:r>
          </w:p>
        </w:tc>
      </w:tr>
      <w:tr w:rsidR="00D91EA6" w:rsidRPr="00D91EA6" w14:paraId="023C6F1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FFE7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198E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rgosatub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E3E45B" w14:textId="3FD2965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1FBC5C5D" w14:textId="1F9C19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02571" w14:textId="2289B36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928BC" w14:textId="13AF595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2,080.00 </w:t>
            </w:r>
          </w:p>
        </w:tc>
      </w:tr>
      <w:tr w:rsidR="00D91EA6" w:rsidRPr="00D91EA6" w14:paraId="74CD436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F9BE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DBEA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idsalip</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D6BD58" w14:textId="29A2B9A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3A2A9BCE" w14:textId="02CC4D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A80894" w14:textId="0DF3B02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DC7F8" w14:textId="75E36C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0,320.00 </w:t>
            </w:r>
          </w:p>
        </w:tc>
      </w:tr>
      <w:tr w:rsidR="00D91EA6" w:rsidRPr="00D91EA6" w14:paraId="59D150E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F4C6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3465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olav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EF3F0B" w14:textId="25661C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57526575" w14:textId="787C86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B18E4" w14:textId="5B3CCD0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69F12" w14:textId="18CDB88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19,480.00 </w:t>
            </w:r>
          </w:p>
        </w:tc>
      </w:tr>
      <w:tr w:rsidR="00D91EA6" w:rsidRPr="00D91EA6" w14:paraId="665421E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88B5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5C2D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30D48D" w14:textId="5B4A686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90,838.91 </w:t>
            </w:r>
          </w:p>
        </w:tc>
        <w:tc>
          <w:tcPr>
            <w:tcW w:w="958" w:type="pct"/>
            <w:tcBorders>
              <w:top w:val="nil"/>
              <w:left w:val="nil"/>
              <w:bottom w:val="single" w:sz="4" w:space="0" w:color="000000"/>
              <w:right w:val="single" w:sz="4" w:space="0" w:color="000000"/>
            </w:tcBorders>
            <w:shd w:val="clear" w:color="auto" w:fill="auto"/>
            <w:noWrap/>
            <w:vAlign w:val="bottom"/>
            <w:hideMark/>
          </w:tcPr>
          <w:p w14:paraId="6456F744" w14:textId="3C99099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8E7EE" w14:textId="2EFC9E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69BCF" w14:textId="1913727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90,838.91 </w:t>
            </w:r>
          </w:p>
        </w:tc>
      </w:tr>
      <w:tr w:rsidR="00D91EA6" w:rsidRPr="00D91EA6" w14:paraId="4668069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55C4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1127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ito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BD30F2" w14:textId="525A495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0E0BA117" w14:textId="6E4DCC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F957E" w14:textId="570E9F9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6EE13" w14:textId="0216873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7,200.00 </w:t>
            </w:r>
          </w:p>
        </w:tc>
      </w:tr>
      <w:tr w:rsidR="00D91EA6" w:rsidRPr="00D91EA6" w14:paraId="5E27E1C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10DA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631E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Ramon Magsaysay (</w:t>
            </w:r>
            <w:proofErr w:type="spellStart"/>
            <w:r w:rsidRPr="00D91EA6">
              <w:rPr>
                <w:rFonts w:ascii="Arial Narrow" w:hAnsi="Arial Narrow"/>
                <w:i/>
                <w:iCs/>
                <w:color w:val="000000"/>
                <w:sz w:val="20"/>
                <w:szCs w:val="20"/>
              </w:rPr>
              <w:t>Liargo</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32B59ADA" w14:textId="37CDBA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7C02638D" w14:textId="376CB1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20792" w14:textId="06C20A3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D91C86" w14:textId="78F871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5,720.00 </w:t>
            </w:r>
          </w:p>
        </w:tc>
      </w:tr>
      <w:tr w:rsidR="00D91EA6" w:rsidRPr="00D91EA6" w14:paraId="022D056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E4AE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BBB5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02F8A8C" w14:textId="2062D76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0AE2D356" w14:textId="48760BD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23FBE" w14:textId="1F9CA1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42A06" w14:textId="52EBB9B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2,840.00 </w:t>
            </w:r>
          </w:p>
        </w:tc>
      </w:tr>
      <w:tr w:rsidR="00D91EA6" w:rsidRPr="00D91EA6" w14:paraId="5F6A4E6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4A5A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470E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052B5DD4" w14:textId="17E7C0C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6BBB4BAE" w14:textId="5A2AFC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33EDC" w14:textId="376931C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F4016" w14:textId="2E1CFF6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1,040.00 </w:t>
            </w:r>
          </w:p>
        </w:tc>
      </w:tr>
      <w:tr w:rsidR="00D91EA6" w:rsidRPr="00D91EA6" w14:paraId="446CD5F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DB68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04A5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ominot</w:t>
            </w:r>
            <w:proofErr w:type="spellEnd"/>
            <w:r w:rsidRPr="00D91EA6">
              <w:rPr>
                <w:rFonts w:ascii="Arial Narrow" w:hAnsi="Arial Narrow"/>
                <w:i/>
                <w:iCs/>
                <w:color w:val="000000"/>
                <w:sz w:val="20"/>
                <w:szCs w:val="20"/>
              </w:rPr>
              <w:t xml:space="preserve">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510914C" w14:textId="0919A8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57A2D218" w14:textId="7923029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2D97C" w14:textId="2145BCC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E19B4" w14:textId="2ED4F76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5,120.00 </w:t>
            </w:r>
          </w:p>
        </w:tc>
      </w:tr>
      <w:tr w:rsidR="00D91EA6" w:rsidRPr="00D91EA6" w14:paraId="18189E0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890A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284E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bi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A06B47" w14:textId="26FA170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2A405DD5" w14:textId="147C18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C8275" w14:textId="558D2FC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58052" w14:textId="7CB37E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73,520.00 </w:t>
            </w:r>
          </w:p>
        </w:tc>
      </w:tr>
      <w:tr w:rsidR="00D91EA6" w:rsidRPr="00D91EA6" w14:paraId="243F0EC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2A9D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B55C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mbu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46B2F9" w14:textId="08B4AFF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164CC1B7" w14:textId="20900C0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0595B" w14:textId="6FA75F6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0C3AA" w14:textId="2D537E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1,400.00 </w:t>
            </w:r>
          </w:p>
        </w:tc>
      </w:tr>
      <w:tr w:rsidR="00D91EA6" w:rsidRPr="00D91EA6" w14:paraId="570F285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7913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2FB7E9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igb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335D5C" w14:textId="6BDA0C7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7E9186B5" w14:textId="0216EF7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E9CA5C" w14:textId="099044B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507F6" w14:textId="479C993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45,080.00 </w:t>
            </w:r>
          </w:p>
        </w:tc>
      </w:tr>
      <w:tr w:rsidR="00D91EA6" w:rsidRPr="00D91EA6" w14:paraId="22FEEC4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C098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6F53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uku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09D8AF" w14:textId="6E2CA7A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CA70AA" w14:textId="2A48422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1015A" w14:textId="5EA937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D9A22" w14:textId="5C433FA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20,000.00 </w:t>
            </w:r>
          </w:p>
        </w:tc>
      </w:tr>
      <w:tr w:rsidR="00D91EA6" w:rsidRPr="00D91EA6" w14:paraId="6BA7620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B6F8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1908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6C02CE74" w14:textId="05C5484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42B72D8E" w14:textId="66E713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B6C58" w14:textId="4C28C3F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81195" w14:textId="73D5F7F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4,160.00 </w:t>
            </w:r>
          </w:p>
        </w:tc>
      </w:tr>
      <w:tr w:rsidR="00D91EA6" w:rsidRPr="00D91EA6" w14:paraId="05C5146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7E19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6F35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F13580" w14:textId="4EE95D1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639E6FDA" w14:textId="4E1526C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5DDE1" w14:textId="53D32F9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DD8DB" w14:textId="6337AB0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942,339.18 </w:t>
            </w:r>
          </w:p>
        </w:tc>
      </w:tr>
      <w:tr w:rsidR="00D91EA6" w:rsidRPr="00D91EA6" w14:paraId="6FEA8E84"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CEB97"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28D6EBD4" w14:textId="6477901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8,425,486.92 </w:t>
            </w:r>
          </w:p>
        </w:tc>
        <w:tc>
          <w:tcPr>
            <w:tcW w:w="958" w:type="pct"/>
            <w:tcBorders>
              <w:top w:val="nil"/>
              <w:left w:val="nil"/>
              <w:bottom w:val="single" w:sz="4" w:space="0" w:color="000000"/>
              <w:right w:val="single" w:sz="4" w:space="0" w:color="000000"/>
            </w:tcBorders>
            <w:shd w:val="clear" w:color="D8D8D8" w:fill="D8D8D8"/>
            <w:noWrap/>
            <w:vAlign w:val="bottom"/>
            <w:hideMark/>
          </w:tcPr>
          <w:p w14:paraId="5821F41D" w14:textId="4B7F5078"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9EDD0B" w14:textId="6DD9C24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92C709" w14:textId="415A19D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8,425,486.92 </w:t>
            </w:r>
          </w:p>
        </w:tc>
      </w:tr>
      <w:tr w:rsidR="00D91EA6" w:rsidRPr="00D91EA6" w14:paraId="6DE65AD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A4D86"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2CD2F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BA70E6C" w14:textId="7B9632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62E12F42" w14:textId="5094C25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ED1A3" w14:textId="611067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D522D" w14:textId="11E6030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0,680.00 </w:t>
            </w:r>
          </w:p>
        </w:tc>
      </w:tr>
      <w:tr w:rsidR="00D91EA6" w:rsidRPr="00D91EA6" w14:paraId="0222D8E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7E9C9"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08B4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u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BBF2AA" w14:textId="3E54CBF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5F5955B9" w14:textId="3CBDE64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A7E9D" w14:textId="051E49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80FCC" w14:textId="35D6EE2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4,280.00 </w:t>
            </w:r>
          </w:p>
        </w:tc>
      </w:tr>
      <w:tr w:rsidR="00D91EA6" w:rsidRPr="00D91EA6" w14:paraId="73B92BC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717E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C4BB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2426E33" w14:textId="67ACC48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8A5A97" w14:textId="5667DE5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C2384E" w14:textId="438D2EE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7064A" w14:textId="50D291B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20,000.00 </w:t>
            </w:r>
          </w:p>
        </w:tc>
      </w:tr>
      <w:tr w:rsidR="00D91EA6" w:rsidRPr="00D91EA6" w14:paraId="6908BC1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09A6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BF3A1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7524E07E" w14:textId="654A105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27,030.45 </w:t>
            </w:r>
          </w:p>
        </w:tc>
        <w:tc>
          <w:tcPr>
            <w:tcW w:w="958" w:type="pct"/>
            <w:tcBorders>
              <w:top w:val="nil"/>
              <w:left w:val="nil"/>
              <w:bottom w:val="single" w:sz="4" w:space="0" w:color="000000"/>
              <w:right w:val="single" w:sz="4" w:space="0" w:color="000000"/>
            </w:tcBorders>
            <w:shd w:val="clear" w:color="auto" w:fill="auto"/>
            <w:noWrap/>
            <w:vAlign w:val="bottom"/>
            <w:hideMark/>
          </w:tcPr>
          <w:p w14:paraId="22C534F1" w14:textId="0FA3875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CBC13" w14:textId="6214B5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7D30E" w14:textId="1781F0D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27,030.45 </w:t>
            </w:r>
          </w:p>
        </w:tc>
      </w:tr>
      <w:tr w:rsidR="00D91EA6" w:rsidRPr="00D91EA6" w14:paraId="5873653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4C6C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B776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Kabas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503E20" w14:textId="4A3E957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056C22B4" w14:textId="40CECFE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BF509" w14:textId="63B3B7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42319" w14:textId="0D869F6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02,074.00 </w:t>
            </w:r>
          </w:p>
        </w:tc>
      </w:tr>
      <w:tr w:rsidR="00D91EA6" w:rsidRPr="00D91EA6" w14:paraId="3873660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E3DA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1021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3F0B24CC" w14:textId="76D5C5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298F6F2B" w14:textId="750FF26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87BEA" w14:textId="2746A4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6C229" w14:textId="49B203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28,742.00 </w:t>
            </w:r>
          </w:p>
        </w:tc>
      </w:tr>
      <w:tr w:rsidR="00D91EA6" w:rsidRPr="00D91EA6" w14:paraId="50F4DA7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CF64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1BBD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412F2495" w14:textId="2CAE091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489B3215" w14:textId="7C071F5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D3430" w14:textId="31C390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7BFC6" w14:textId="0F1931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50,480.00 </w:t>
            </w:r>
          </w:p>
        </w:tc>
      </w:tr>
      <w:tr w:rsidR="00D91EA6" w:rsidRPr="00D91EA6" w14:paraId="03F65C7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D97F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ABF6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613ED8B8" w14:textId="538AF98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430CEB20" w14:textId="7A8105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5141F" w14:textId="0976762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1DFE0" w14:textId="72D61FA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81,800.00 </w:t>
            </w:r>
          </w:p>
        </w:tc>
      </w:tr>
      <w:tr w:rsidR="00D91EA6" w:rsidRPr="00D91EA6" w14:paraId="26271A2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5C44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8A8F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Olut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C71A9E" w14:textId="0E52586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6A550825" w14:textId="676450F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67118" w14:textId="2238E6A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D9702" w14:textId="65BA353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5,920.00 </w:t>
            </w:r>
          </w:p>
        </w:tc>
      </w:tr>
      <w:tr w:rsidR="00D91EA6" w:rsidRPr="00D91EA6" w14:paraId="2D495C6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2BF0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660B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4CB9B7D4" w14:textId="65BF84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0BCE2E50" w14:textId="1CD83C4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374EC" w14:textId="3E77746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974F9" w14:textId="6D1079E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0,040.00 </w:t>
            </w:r>
          </w:p>
        </w:tc>
      </w:tr>
      <w:tr w:rsidR="00D91EA6" w:rsidRPr="00D91EA6" w14:paraId="06834DD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9F30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DC5D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Roseller</w:t>
            </w:r>
            <w:proofErr w:type="spellEnd"/>
            <w:r w:rsidRPr="00D91EA6">
              <w:rPr>
                <w:rFonts w:ascii="Arial Narrow" w:hAnsi="Arial Narrow"/>
                <w:i/>
                <w:iCs/>
                <w:color w:val="000000"/>
                <w:sz w:val="20"/>
                <w:szCs w:val="20"/>
              </w:rPr>
              <w:t xml:space="preserve"> Lim</w:t>
            </w:r>
          </w:p>
        </w:tc>
        <w:tc>
          <w:tcPr>
            <w:tcW w:w="1003" w:type="pct"/>
            <w:tcBorders>
              <w:top w:val="nil"/>
              <w:left w:val="nil"/>
              <w:bottom w:val="single" w:sz="4" w:space="0" w:color="000000"/>
              <w:right w:val="single" w:sz="4" w:space="0" w:color="000000"/>
            </w:tcBorders>
            <w:shd w:val="clear" w:color="auto" w:fill="auto"/>
            <w:noWrap/>
            <w:vAlign w:val="bottom"/>
            <w:hideMark/>
          </w:tcPr>
          <w:p w14:paraId="70BC733E" w14:textId="09BBD84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089E0810" w14:textId="2DD45D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80F14" w14:textId="498F5BB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72DC3" w14:textId="4D68BC5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7,120.00 </w:t>
            </w:r>
          </w:p>
        </w:tc>
      </w:tr>
      <w:tr w:rsidR="00D91EA6" w:rsidRPr="00D91EA6" w14:paraId="7A34B4A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EB75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CEE0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i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A3955F" w14:textId="45CC6F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20A644C4" w14:textId="3B32001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8D238" w14:textId="133013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57EF7" w14:textId="2D31D86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93,480.47 </w:t>
            </w:r>
          </w:p>
        </w:tc>
      </w:tr>
      <w:tr w:rsidR="00D91EA6" w:rsidRPr="00D91EA6" w14:paraId="22C4988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34C3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013B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7251AB6C" w14:textId="3CE4422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422A3ACE" w14:textId="3D4AAE1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ED251" w14:textId="142060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75354" w14:textId="1A31E34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3,600.00 </w:t>
            </w:r>
          </w:p>
        </w:tc>
      </w:tr>
      <w:tr w:rsidR="00D91EA6" w:rsidRPr="00D91EA6" w14:paraId="56E1530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D4DA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9309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it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094BB2" w14:textId="6441D0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26A9D2C4" w14:textId="1BC48C9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780A5" w14:textId="2B396A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F12CF" w14:textId="11F8B78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03,840.00 </w:t>
            </w:r>
          </w:p>
        </w:tc>
      </w:tr>
      <w:tr w:rsidR="00D91EA6" w:rsidRPr="00D91EA6" w14:paraId="74D749D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A5C5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4CBD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ungaw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3DFD2E" w14:textId="21E2901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3926BF61" w14:textId="61A54E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8B4C5" w14:textId="28345EC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BBCCF" w14:textId="1B8200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76,400.00 </w:t>
            </w:r>
          </w:p>
        </w:tc>
      </w:tr>
      <w:tr w:rsidR="00D91EA6" w:rsidRPr="00D91EA6" w14:paraId="2C2F3552"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385B4E"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47137A9B" w14:textId="2AC09A3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515359C9" w14:textId="2D119AF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A85DD2" w14:textId="380F882A"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24070D" w14:textId="300D2EC9"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847,431.64 </w:t>
            </w:r>
          </w:p>
        </w:tc>
      </w:tr>
      <w:tr w:rsidR="00D91EA6" w:rsidRPr="00D91EA6" w14:paraId="6EDC1A5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D5C1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294E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37F744C0" w14:textId="2C4E18C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241543A2" w14:textId="1C92533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05512" w14:textId="7560144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C8EB8" w14:textId="77E6EFA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47,431.64 </w:t>
            </w:r>
          </w:p>
        </w:tc>
      </w:tr>
      <w:tr w:rsidR="00D91EA6" w:rsidRPr="00D91EA6" w14:paraId="2024DD86"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0C70AC"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4D4B4ADA" w14:textId="51B07E6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76,041,953.87 </w:t>
            </w:r>
          </w:p>
        </w:tc>
        <w:tc>
          <w:tcPr>
            <w:tcW w:w="958" w:type="pct"/>
            <w:tcBorders>
              <w:top w:val="nil"/>
              <w:left w:val="nil"/>
              <w:bottom w:val="single" w:sz="4" w:space="0" w:color="000000"/>
              <w:right w:val="single" w:sz="4" w:space="0" w:color="000000"/>
            </w:tcBorders>
            <w:shd w:val="clear" w:color="A5A5A5" w:fill="A5A5A5"/>
            <w:noWrap/>
            <w:vAlign w:val="bottom"/>
            <w:hideMark/>
          </w:tcPr>
          <w:p w14:paraId="5C837B43" w14:textId="2E510B9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B1CB306" w14:textId="4B5D474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70CC66B" w14:textId="339D7BDA"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76,041,953.87 </w:t>
            </w:r>
          </w:p>
        </w:tc>
      </w:tr>
      <w:tr w:rsidR="00D91EA6" w:rsidRPr="00D91EA6" w14:paraId="666F642C"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5331AD"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FA58514" w14:textId="2D25184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9,293,436.06 </w:t>
            </w:r>
          </w:p>
        </w:tc>
        <w:tc>
          <w:tcPr>
            <w:tcW w:w="958" w:type="pct"/>
            <w:tcBorders>
              <w:top w:val="nil"/>
              <w:left w:val="nil"/>
              <w:bottom w:val="single" w:sz="4" w:space="0" w:color="000000"/>
              <w:right w:val="single" w:sz="4" w:space="0" w:color="000000"/>
            </w:tcBorders>
            <w:shd w:val="clear" w:color="D8D8D8" w:fill="D8D8D8"/>
            <w:noWrap/>
            <w:vAlign w:val="bottom"/>
            <w:hideMark/>
          </w:tcPr>
          <w:p w14:paraId="7BEF11D3" w14:textId="5EEF8D59"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8BC962" w14:textId="28797E4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B986A7" w14:textId="054F25F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9,293,436.06 </w:t>
            </w:r>
          </w:p>
        </w:tc>
      </w:tr>
      <w:tr w:rsidR="00D91EA6" w:rsidRPr="00D91EA6" w14:paraId="1778568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2CBF7"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7B6B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u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3699194" w14:textId="27B2DF3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402A159" w14:textId="4FDF4D7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4B138" w14:textId="0FC462D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F7BAC" w14:textId="2EF0EDF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084AFC3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BE86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FD18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ibo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B86B3C3" w14:textId="26621F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86,320.00 </w:t>
            </w:r>
          </w:p>
        </w:tc>
        <w:tc>
          <w:tcPr>
            <w:tcW w:w="958" w:type="pct"/>
            <w:tcBorders>
              <w:top w:val="nil"/>
              <w:left w:val="nil"/>
              <w:bottom w:val="single" w:sz="4" w:space="0" w:color="000000"/>
              <w:right w:val="single" w:sz="4" w:space="0" w:color="000000"/>
            </w:tcBorders>
            <w:shd w:val="clear" w:color="auto" w:fill="auto"/>
            <w:noWrap/>
            <w:vAlign w:val="bottom"/>
            <w:hideMark/>
          </w:tcPr>
          <w:p w14:paraId="09AB19C2" w14:textId="720AE8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7D9C2" w14:textId="75DEA5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99662" w14:textId="7E172C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86,320.00 </w:t>
            </w:r>
          </w:p>
        </w:tc>
      </w:tr>
      <w:tr w:rsidR="00D91EA6" w:rsidRPr="00D91EA6" w14:paraId="05B4564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A1F1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8C5F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Manolo </w:t>
            </w:r>
            <w:proofErr w:type="spellStart"/>
            <w:r w:rsidRPr="00D91EA6">
              <w:rPr>
                <w:rFonts w:ascii="Arial Narrow" w:hAnsi="Arial Narrow"/>
                <w:i/>
                <w:iCs/>
                <w:color w:val="000000"/>
                <w:sz w:val="20"/>
                <w:szCs w:val="20"/>
              </w:rPr>
              <w:t>Fortich</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E0AA65" w14:textId="7263CAC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1F5A79A" w14:textId="77C64E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BA0A6" w14:textId="2631A8C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EFB1D" w14:textId="18AFE0F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2D59A90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F04A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3A96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lak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C7C48B" w14:textId="32CB59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CBCB55" w14:textId="1750DD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44569E" w14:textId="41428B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BC3F7" w14:textId="53E87F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32DD6F1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66AA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56A5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bangla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6D9339" w14:textId="0DA3C7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4CB5E911" w14:textId="22EB615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B18A6" w14:textId="6202ABC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D9297" w14:textId="378627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128.00 </w:t>
            </w:r>
          </w:p>
        </w:tc>
      </w:tr>
      <w:tr w:rsidR="00D91EA6" w:rsidRPr="00D91EA6" w14:paraId="52102B6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C979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50061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Impasug-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07A8C1" w14:textId="76C381F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71E1D79E" w14:textId="62662CD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9AAA2" w14:textId="455A5B3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3C16B" w14:textId="48D90DA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602.00 </w:t>
            </w:r>
          </w:p>
        </w:tc>
      </w:tr>
      <w:tr w:rsidR="00D91EA6" w:rsidRPr="00D91EA6" w14:paraId="6F7E082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D9D2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3BF3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ntap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AC2C41" w14:textId="2ECE970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82A69B7" w14:textId="65D1AFE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682D9" w14:textId="4361B58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69D51" w14:textId="24CCADE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4,395.00 </w:t>
            </w:r>
          </w:p>
        </w:tc>
      </w:tr>
      <w:tr w:rsidR="00D91EA6" w:rsidRPr="00D91EA6" w14:paraId="0623D2F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B0D2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4039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250B2FDF" w14:textId="1E6B8C9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812,033.74 </w:t>
            </w:r>
          </w:p>
        </w:tc>
        <w:tc>
          <w:tcPr>
            <w:tcW w:w="958" w:type="pct"/>
            <w:tcBorders>
              <w:top w:val="nil"/>
              <w:left w:val="nil"/>
              <w:bottom w:val="single" w:sz="4" w:space="0" w:color="000000"/>
              <w:right w:val="single" w:sz="4" w:space="0" w:color="000000"/>
            </w:tcBorders>
            <w:shd w:val="clear" w:color="auto" w:fill="auto"/>
            <w:noWrap/>
            <w:vAlign w:val="bottom"/>
            <w:hideMark/>
          </w:tcPr>
          <w:p w14:paraId="39383A54" w14:textId="205C97F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28AD2" w14:textId="03B5064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4801D" w14:textId="718C96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812,033.74 </w:t>
            </w:r>
          </w:p>
        </w:tc>
      </w:tr>
      <w:tr w:rsidR="00D91EA6" w:rsidRPr="00D91EA6" w14:paraId="70B5C54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1467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8286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493D375" w14:textId="2B5A315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97,506.22 </w:t>
            </w:r>
          </w:p>
        </w:tc>
        <w:tc>
          <w:tcPr>
            <w:tcW w:w="958" w:type="pct"/>
            <w:tcBorders>
              <w:top w:val="nil"/>
              <w:left w:val="nil"/>
              <w:bottom w:val="single" w:sz="4" w:space="0" w:color="000000"/>
              <w:right w:val="single" w:sz="4" w:space="0" w:color="000000"/>
            </w:tcBorders>
            <w:shd w:val="clear" w:color="auto" w:fill="auto"/>
            <w:noWrap/>
            <w:vAlign w:val="bottom"/>
            <w:hideMark/>
          </w:tcPr>
          <w:p w14:paraId="462424FE" w14:textId="417662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BF6EB" w14:textId="0A833C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C7CA0" w14:textId="48174F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97,506.22 </w:t>
            </w:r>
          </w:p>
        </w:tc>
      </w:tr>
      <w:tr w:rsidR="00D91EA6" w:rsidRPr="00D91EA6" w14:paraId="7278D2D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E867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587FE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angc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2ECAFB" w14:textId="6EC1B5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hideMark/>
          </w:tcPr>
          <w:p w14:paraId="192DDCC6" w14:textId="387907A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B4663" w14:textId="1E1522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80F1F" w14:textId="73FFAF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9,780.88 </w:t>
            </w:r>
          </w:p>
        </w:tc>
      </w:tr>
      <w:tr w:rsidR="00D91EA6" w:rsidRPr="00D91EA6" w14:paraId="39B60F6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DF70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B58F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73D0816C" w14:textId="265ACFD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210204F2" w14:textId="1449C2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4835D" w14:textId="024BF0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0839E" w14:textId="6F5E9E0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65,225.22 </w:t>
            </w:r>
          </w:p>
        </w:tc>
      </w:tr>
      <w:tr w:rsidR="00D91EA6" w:rsidRPr="00D91EA6" w14:paraId="0CDC3D8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9B57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26D6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Kading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9C72A4" w14:textId="22E1D0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1E6F671" w14:textId="2CA4A4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890014" w14:textId="1B9177E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4CD7E" w14:textId="44C80AA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4,395.00 </w:t>
            </w:r>
          </w:p>
        </w:tc>
      </w:tr>
      <w:tr w:rsidR="00D91EA6" w:rsidRPr="00D91EA6" w14:paraId="3406532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14D5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FFE2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617532CB" w14:textId="1ECE1E2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682A8AC8" w14:textId="51D6D82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B1038" w14:textId="5C2F19F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A0DF6" w14:textId="491447B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4,645.00 </w:t>
            </w:r>
          </w:p>
        </w:tc>
      </w:tr>
      <w:tr w:rsidR="00D91EA6" w:rsidRPr="00D91EA6" w14:paraId="422B8BD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0251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C584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Kitaot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242D34" w14:textId="0E91DE5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72E71CAC" w14:textId="312AC4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3EB32" w14:textId="35EE214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2A89D" w14:textId="6E5799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29,300.00 </w:t>
            </w:r>
          </w:p>
        </w:tc>
      </w:tr>
      <w:tr w:rsidR="00D91EA6" w:rsidRPr="00D91EA6" w14:paraId="609EDB2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18EC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02F6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Kalil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586A72" w14:textId="4B2CD6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6F88F4D" w14:textId="21E0D3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E486D" w14:textId="0A318BA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D5410" w14:textId="75612E9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4,395.00 </w:t>
            </w:r>
          </w:p>
        </w:tc>
      </w:tr>
      <w:tr w:rsidR="00D91EA6" w:rsidRPr="00D91EA6" w14:paraId="13E8C70A"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4B46CE" w14:textId="77777777" w:rsidR="00D91EA6" w:rsidRPr="00D91EA6" w:rsidRDefault="00D91EA6" w:rsidP="00D91EA6">
            <w:pPr>
              <w:spacing w:after="0" w:line="240" w:lineRule="auto"/>
              <w:ind w:right="57"/>
              <w:contextualSpacing/>
              <w:rPr>
                <w:rFonts w:ascii="Arial Narrow" w:hAnsi="Arial Narrow"/>
                <w:b/>
                <w:bCs/>
                <w:color w:val="000000"/>
                <w:sz w:val="20"/>
                <w:szCs w:val="20"/>
              </w:rPr>
            </w:pPr>
            <w:proofErr w:type="spellStart"/>
            <w:r w:rsidRPr="00D91EA6">
              <w:rPr>
                <w:rFonts w:ascii="Arial Narrow" w:hAnsi="Arial Narrow"/>
                <w:b/>
                <w:bCs/>
                <w:color w:val="000000"/>
                <w:sz w:val="20"/>
                <w:szCs w:val="20"/>
              </w:rPr>
              <w:t>Camiguin</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67E83788" w14:textId="7A041CB4"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646,86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52A74F6C" w14:textId="11481CB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9EB51A" w14:textId="224949D3"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96A29B" w14:textId="027307B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646,869.37 </w:t>
            </w:r>
          </w:p>
        </w:tc>
      </w:tr>
      <w:tr w:rsidR="00D91EA6" w:rsidRPr="00D91EA6" w14:paraId="1F9E203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87CFC"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FABC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hin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7E0880" w14:textId="13DE5D2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D18DF1B" w14:textId="20F19F7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3F766" w14:textId="30C8061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6E4A3" w14:textId="3E843D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4,395.00 </w:t>
            </w:r>
          </w:p>
        </w:tc>
      </w:tr>
      <w:tr w:rsidR="00D91EA6" w:rsidRPr="00D91EA6" w14:paraId="3C7B534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710D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DAB5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mbaj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18250DD" w14:textId="483E154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0F651397" w14:textId="440FAE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D5183" w14:textId="4D7727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CD746" w14:textId="321485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1,503.62 </w:t>
            </w:r>
          </w:p>
        </w:tc>
      </w:tr>
      <w:tr w:rsidR="00D91EA6" w:rsidRPr="00D91EA6" w14:paraId="347A31E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5884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9F75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tar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51AB02" w14:textId="0A39B4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72,180.75 </w:t>
            </w:r>
          </w:p>
        </w:tc>
        <w:tc>
          <w:tcPr>
            <w:tcW w:w="958" w:type="pct"/>
            <w:tcBorders>
              <w:top w:val="nil"/>
              <w:left w:val="nil"/>
              <w:bottom w:val="single" w:sz="4" w:space="0" w:color="000000"/>
              <w:right w:val="single" w:sz="4" w:space="0" w:color="000000"/>
            </w:tcBorders>
            <w:shd w:val="clear" w:color="auto" w:fill="auto"/>
            <w:noWrap/>
            <w:vAlign w:val="bottom"/>
            <w:hideMark/>
          </w:tcPr>
          <w:p w14:paraId="571A1144" w14:textId="3CEF8C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5379F" w14:textId="386F2E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3810A" w14:textId="727D66B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72,180.75 </w:t>
            </w:r>
          </w:p>
        </w:tc>
      </w:tr>
      <w:tr w:rsidR="00D91EA6" w:rsidRPr="00D91EA6" w14:paraId="1CDBD7F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9398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06B8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Guinsili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AAB799" w14:textId="460C15C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352250C" w14:textId="4EF204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642D9A" w14:textId="363293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64AAE" w14:textId="3CDD04A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4,395.00 </w:t>
            </w:r>
          </w:p>
        </w:tc>
      </w:tr>
      <w:tr w:rsidR="00D91EA6" w:rsidRPr="00D91EA6" w14:paraId="02D00EA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9082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AAFD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a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F78AC4" w14:textId="46D025E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B9350A0" w14:textId="1C7E543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8F8A5" w14:textId="465F78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7A8B5" w14:textId="1F3D84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4,395.00 </w:t>
            </w:r>
          </w:p>
        </w:tc>
      </w:tr>
      <w:tr w:rsidR="00D91EA6" w:rsidRPr="00D91EA6" w14:paraId="0723805A"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E1F64"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896FE32" w14:textId="14D53F86"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2,672,252.32 </w:t>
            </w:r>
          </w:p>
        </w:tc>
        <w:tc>
          <w:tcPr>
            <w:tcW w:w="958" w:type="pct"/>
            <w:tcBorders>
              <w:top w:val="nil"/>
              <w:left w:val="nil"/>
              <w:bottom w:val="single" w:sz="4" w:space="0" w:color="000000"/>
              <w:right w:val="single" w:sz="4" w:space="0" w:color="000000"/>
            </w:tcBorders>
            <w:shd w:val="clear" w:color="D8D8D8" w:fill="D8D8D8"/>
            <w:noWrap/>
            <w:vAlign w:val="bottom"/>
            <w:hideMark/>
          </w:tcPr>
          <w:p w14:paraId="13A29DDA" w14:textId="39009EB6"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08E7049" w14:textId="47A1BEF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769448" w14:textId="3EDD7F8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2,672,252.32 </w:t>
            </w:r>
          </w:p>
        </w:tc>
      </w:tr>
      <w:tr w:rsidR="00D91EA6" w:rsidRPr="00D91EA6" w14:paraId="682470D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FA946"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DE58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2C4DA0" w14:textId="2081F7C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378,629.13 </w:t>
            </w:r>
          </w:p>
        </w:tc>
        <w:tc>
          <w:tcPr>
            <w:tcW w:w="958" w:type="pct"/>
            <w:tcBorders>
              <w:top w:val="nil"/>
              <w:left w:val="nil"/>
              <w:bottom w:val="single" w:sz="4" w:space="0" w:color="000000"/>
              <w:right w:val="single" w:sz="4" w:space="0" w:color="000000"/>
            </w:tcBorders>
            <w:shd w:val="clear" w:color="auto" w:fill="auto"/>
            <w:noWrap/>
            <w:vAlign w:val="bottom"/>
            <w:hideMark/>
          </w:tcPr>
          <w:p w14:paraId="04AAF98D" w14:textId="1BDC8C1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4449B" w14:textId="480EAE4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38B27F" w14:textId="034086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378,629.13 </w:t>
            </w:r>
          </w:p>
        </w:tc>
      </w:tr>
      <w:tr w:rsidR="00D91EA6" w:rsidRPr="00D91EA6" w14:paraId="158FE92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A364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249B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5963DE15" w14:textId="1418AEC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74BA05F" w14:textId="270844F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4470F" w14:textId="5F9B5E3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6EF87" w14:textId="5AABEF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1,465.00 </w:t>
            </w:r>
          </w:p>
        </w:tc>
      </w:tr>
      <w:tr w:rsidR="00D91EA6" w:rsidRPr="00D91EA6" w14:paraId="26576CA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0789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E7F7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lo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7CA677" w14:textId="2E1526C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F0AD97B" w14:textId="1BA9780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60AA4" w14:textId="5C90FAD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30FF0" w14:textId="734A0D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6A5FF5B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F8C3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231F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r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A43F88" w14:textId="519F68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42260A9D" w14:textId="7724822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20A71" w14:textId="379D5A7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076FFC" w14:textId="369568E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97,902.00 </w:t>
            </w:r>
          </w:p>
        </w:tc>
      </w:tr>
      <w:tr w:rsidR="00D91EA6" w:rsidRPr="00D91EA6" w14:paraId="0CD947F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1EE7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5BFD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Kausw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9D83EF" w14:textId="038C73C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hideMark/>
          </w:tcPr>
          <w:p w14:paraId="6EDB1FB8" w14:textId="0C20F5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CC303" w14:textId="4836C67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23CF4" w14:textId="63F6813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32,663.69 </w:t>
            </w:r>
          </w:p>
        </w:tc>
      </w:tr>
      <w:tr w:rsidR="00D91EA6" w:rsidRPr="00D91EA6" w14:paraId="3155FDB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9A03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482F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Kolamb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D1633F" w14:textId="3F62E60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58,154.75 </w:t>
            </w:r>
          </w:p>
        </w:tc>
        <w:tc>
          <w:tcPr>
            <w:tcW w:w="958" w:type="pct"/>
            <w:tcBorders>
              <w:top w:val="nil"/>
              <w:left w:val="nil"/>
              <w:bottom w:val="single" w:sz="4" w:space="0" w:color="000000"/>
              <w:right w:val="single" w:sz="4" w:space="0" w:color="000000"/>
            </w:tcBorders>
            <w:shd w:val="clear" w:color="auto" w:fill="auto"/>
            <w:noWrap/>
            <w:vAlign w:val="bottom"/>
            <w:hideMark/>
          </w:tcPr>
          <w:p w14:paraId="1FD94B18" w14:textId="1C958B2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29E13" w14:textId="0147E1C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72E3F" w14:textId="5D64069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58,154.75 </w:t>
            </w:r>
          </w:p>
        </w:tc>
      </w:tr>
      <w:tr w:rsidR="00D91EA6" w:rsidRPr="00D91EA6" w14:paraId="1B359A2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3B66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9E54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inam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CE071F" w14:textId="2A6CE2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CF415CA" w14:textId="23D3A03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4DBF3" w14:textId="142FF68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6AC87" w14:textId="0E51EDC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224367C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86FB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372C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i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A6793B" w14:textId="73C86FC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5785B6D5" w14:textId="5EA3674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3E085" w14:textId="539EEF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931AC" w14:textId="20A6BB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5,780.00 </w:t>
            </w:r>
          </w:p>
        </w:tc>
      </w:tr>
      <w:tr w:rsidR="00D91EA6" w:rsidRPr="00D91EA6" w14:paraId="3A2CC5E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F1246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E0E2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tu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410738" w14:textId="6D1566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BBEB327" w14:textId="5718871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BC7C5" w14:textId="611C236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B99EC" w14:textId="7A363E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2ECE142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1209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BE30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go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81306D" w14:textId="780D34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B2B97DE" w14:textId="7B980F8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E0A6C" w14:textId="75F468F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2A4ED" w14:textId="799951F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1,465.00 </w:t>
            </w:r>
          </w:p>
        </w:tc>
      </w:tr>
      <w:tr w:rsidR="00D91EA6" w:rsidRPr="00D91EA6" w14:paraId="2579C7F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8FAC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8BA5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ub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41A1F4" w14:textId="0300C2B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3DEEDB44" w14:textId="45D9B83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EA070" w14:textId="7546AC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DAF45" w14:textId="120C750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164,965.00 </w:t>
            </w:r>
          </w:p>
        </w:tc>
      </w:tr>
      <w:tr w:rsidR="00D91EA6" w:rsidRPr="00D91EA6" w14:paraId="71B0514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8A5F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3FC2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Kapat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CEC3A15" w14:textId="0343884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D7D0508" w14:textId="291F7E5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6CFBC" w14:textId="53178E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C323E" w14:textId="1492935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60DEE8F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B326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839DEB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3F218332" w14:textId="24920B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6,448,877.75 </w:t>
            </w:r>
          </w:p>
        </w:tc>
        <w:tc>
          <w:tcPr>
            <w:tcW w:w="958" w:type="pct"/>
            <w:tcBorders>
              <w:top w:val="nil"/>
              <w:left w:val="nil"/>
              <w:bottom w:val="single" w:sz="4" w:space="0" w:color="000000"/>
              <w:right w:val="single" w:sz="4" w:space="0" w:color="000000"/>
            </w:tcBorders>
            <w:shd w:val="clear" w:color="auto" w:fill="auto"/>
            <w:noWrap/>
            <w:vAlign w:val="bottom"/>
            <w:hideMark/>
          </w:tcPr>
          <w:p w14:paraId="03B2ECE9" w14:textId="508329C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74EA9" w14:textId="06FFFF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15CB9" w14:textId="3B27EE0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6,448,877.75 </w:t>
            </w:r>
          </w:p>
        </w:tc>
      </w:tr>
      <w:tr w:rsidR="00D91EA6" w:rsidRPr="00D91EA6" w14:paraId="29C1F87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B5E2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91BD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A2E2774" w14:textId="21915A1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7AC5BE4" w14:textId="05D556B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E0FFF" w14:textId="678235F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87F21" w14:textId="0E7D8A6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2,500.00 </w:t>
            </w:r>
          </w:p>
        </w:tc>
      </w:tr>
      <w:tr w:rsidR="00D91EA6" w:rsidRPr="00D91EA6" w14:paraId="507253E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6DC0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2F13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una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BCEFE6" w14:textId="4597FC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A4C1C61" w14:textId="1D4E26B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97634" w14:textId="2BF398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86EDF" w14:textId="29A14C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78EBE39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8A3A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BDB8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Nun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A15595" w14:textId="45B2065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215D0DEC" w14:textId="6A57EC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BD394" w14:textId="552F08D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09B20" w14:textId="3ADD7B7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1,465.00 </w:t>
            </w:r>
          </w:p>
        </w:tc>
      </w:tr>
      <w:tr w:rsidR="00D91EA6" w:rsidRPr="00D91EA6" w14:paraId="2FDB3B6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7880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947F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ntao</w:t>
            </w:r>
            <w:proofErr w:type="spellEnd"/>
            <w:r w:rsidRPr="00D91EA6">
              <w:rPr>
                <w:rFonts w:ascii="Arial Narrow" w:hAnsi="Arial Narrow"/>
                <w:i/>
                <w:iCs/>
                <w:color w:val="000000"/>
                <w:sz w:val="20"/>
                <w:szCs w:val="20"/>
              </w:rPr>
              <w:t xml:space="preserve"> </w:t>
            </w:r>
            <w:proofErr w:type="spellStart"/>
            <w:r w:rsidRPr="00D91EA6">
              <w:rPr>
                <w:rFonts w:ascii="Arial Narrow" w:hAnsi="Arial Narrow"/>
                <w:i/>
                <w:iCs/>
                <w:color w:val="000000"/>
                <w:sz w:val="20"/>
                <w:szCs w:val="20"/>
              </w:rPr>
              <w:t>Rag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CB5C2C" w14:textId="39B5313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59BE4B7" w14:textId="4491CC0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22D6D" w14:textId="1AAA649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58C7B" w14:textId="40483E9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1128DC2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1B2E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950B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4A5B3010" w14:textId="6CC37E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274FA1B7" w14:textId="7AB1338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BC365" w14:textId="0A7D22F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3D255" w14:textId="18F9B15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76,930.00 </w:t>
            </w:r>
          </w:p>
        </w:tc>
      </w:tr>
      <w:tr w:rsidR="00D91EA6" w:rsidRPr="00D91EA6" w14:paraId="5433807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26C6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59A0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apa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0242D4" w14:textId="590C53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33CA7B7C" w14:textId="47F804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F00DEC" w14:textId="198282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31AB0" w14:textId="323A7AC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1,465.00 </w:t>
            </w:r>
          </w:p>
        </w:tc>
      </w:tr>
      <w:tr w:rsidR="00D91EA6" w:rsidRPr="00D91EA6" w14:paraId="7D4B402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44DB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6425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ngc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1AF94A" w14:textId="0A611D8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5DA59E2" w14:textId="394D89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71051" w14:textId="2F6F4CC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9A567" w14:textId="4F96DA3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65D37C43"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9DD6E"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8E0B223" w14:textId="0186B843"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8,970,67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2F1E8EC8" w14:textId="7FD3DAF3"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584C9F" w14:textId="771639D4"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8051EB" w14:textId="06F4E11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8,970,677.02 </w:t>
            </w:r>
          </w:p>
        </w:tc>
      </w:tr>
      <w:tr w:rsidR="00D91EA6" w:rsidRPr="00D91EA6" w14:paraId="2391C96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2F2A6"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3C21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lo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AABD75" w14:textId="309D44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F331323" w14:textId="00A2508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1F332" w14:textId="5054FA8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B7198" w14:textId="11D057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350.00 </w:t>
            </w:r>
          </w:p>
        </w:tc>
      </w:tr>
      <w:tr w:rsidR="00D91EA6" w:rsidRPr="00D91EA6" w14:paraId="2D76827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877E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D43B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lia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2CB3E7" w14:textId="2D169F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BFE83A0" w14:textId="5BC851F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C81BF" w14:textId="5519B4C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A3029" w14:textId="67F079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37EDED9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6F1F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D13B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385AAA9A" w14:textId="7182CF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94F9C3B" w14:textId="782071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94572" w14:textId="421366D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A013B" w14:textId="317249A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692C70A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11D7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5178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6B39A8F" w14:textId="1C073CF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33D52F7" w14:textId="15E3407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4A09A" w14:textId="35746F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209BE" w14:textId="23B85D3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37EF8EC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B6E9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E9D9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04F000E0" w14:textId="6585295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65E3725" w14:textId="505415A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62888" w14:textId="1A62C7F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DDC0C" w14:textId="3F92B44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350.00 </w:t>
            </w:r>
          </w:p>
        </w:tc>
      </w:tr>
      <w:tr w:rsidR="00D91EA6" w:rsidRPr="00D91EA6" w14:paraId="2D04AD7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4462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3F6F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Lopez </w:t>
            </w:r>
            <w:proofErr w:type="spellStart"/>
            <w:r w:rsidRPr="00D91EA6">
              <w:rPr>
                <w:rFonts w:ascii="Arial Narrow" w:hAnsi="Arial Narrow"/>
                <w:i/>
                <w:iCs/>
                <w:color w:val="000000"/>
                <w:sz w:val="20"/>
                <w:szCs w:val="20"/>
              </w:rPr>
              <w:t>Ja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658558" w14:textId="0A02A41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5B95C3C" w14:textId="556CF8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4266A" w14:textId="6527228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28853" w14:textId="2BAE8D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1393A1E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0B6B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E01D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Oroquieta</w:t>
            </w:r>
            <w:proofErr w:type="spellEnd"/>
            <w:r w:rsidRPr="00D91EA6">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8CA5965" w14:textId="6D35EDA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148,896.38 </w:t>
            </w:r>
          </w:p>
        </w:tc>
        <w:tc>
          <w:tcPr>
            <w:tcW w:w="958" w:type="pct"/>
            <w:tcBorders>
              <w:top w:val="nil"/>
              <w:left w:val="nil"/>
              <w:bottom w:val="single" w:sz="4" w:space="0" w:color="000000"/>
              <w:right w:val="single" w:sz="4" w:space="0" w:color="000000"/>
            </w:tcBorders>
            <w:shd w:val="clear" w:color="auto" w:fill="auto"/>
            <w:noWrap/>
            <w:vAlign w:val="bottom"/>
            <w:hideMark/>
          </w:tcPr>
          <w:p w14:paraId="45D456ED" w14:textId="5898C31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796C3" w14:textId="4FA449D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FC0C8" w14:textId="6A637C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148,896.38 </w:t>
            </w:r>
          </w:p>
        </w:tc>
      </w:tr>
      <w:tr w:rsidR="00D91EA6" w:rsidRPr="00D91EA6" w14:paraId="7C5D890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8092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48B1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na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97D9D9" w14:textId="4584C9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88D4F65" w14:textId="0155B1B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BAF4E" w14:textId="0F45A7C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12677" w14:textId="478B9A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4CCC976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FD88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238A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4B449D23" w14:textId="4EE3134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24D1737" w14:textId="6CE12B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0681C" w14:textId="6CC8EF5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6A675" w14:textId="38D1157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0BA44CA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8D3B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EB4A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apang</w:t>
            </w:r>
            <w:proofErr w:type="spellEnd"/>
            <w:r w:rsidRPr="00D91EA6">
              <w:rPr>
                <w:rFonts w:ascii="Arial Narrow" w:hAnsi="Arial Narrow"/>
                <w:i/>
                <w:iCs/>
                <w:color w:val="000000"/>
                <w:sz w:val="20"/>
                <w:szCs w:val="20"/>
              </w:rPr>
              <w:t xml:space="preserve"> </w:t>
            </w:r>
            <w:proofErr w:type="spellStart"/>
            <w:r w:rsidRPr="00D91EA6">
              <w:rPr>
                <w:rFonts w:ascii="Arial Narrow" w:hAnsi="Arial Narrow"/>
                <w:i/>
                <w:iCs/>
                <w:color w:val="000000"/>
                <w:sz w:val="20"/>
                <w:szCs w:val="20"/>
              </w:rPr>
              <w:t>Dala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A6163C" w14:textId="3DFE077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AAFB6E9" w14:textId="04CE03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914E9" w14:textId="03FE78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409AE" w14:textId="40C50BE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224097A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D60A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1090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2393699F" w14:textId="2CF7C8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947AEB5" w14:textId="39701A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64D90" w14:textId="63BE12D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A7829" w14:textId="784681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167CA9E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5FA6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4A92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lar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BACFB5" w14:textId="3103FE6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38BF1A9C" w14:textId="5BAA5E1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CB3EF" w14:textId="3619546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F8275" w14:textId="5B6F553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3,240.64 </w:t>
            </w:r>
          </w:p>
        </w:tc>
      </w:tr>
      <w:tr w:rsidR="00D91EA6" w:rsidRPr="00D91EA6" w14:paraId="7C7D6BD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EF63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9242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Don </w:t>
            </w:r>
            <w:proofErr w:type="spellStart"/>
            <w:r w:rsidRPr="00D91EA6">
              <w:rPr>
                <w:rFonts w:ascii="Arial Narrow" w:hAnsi="Arial Narrow"/>
                <w:i/>
                <w:iCs/>
                <w:color w:val="000000"/>
                <w:sz w:val="20"/>
                <w:szCs w:val="20"/>
              </w:rPr>
              <w:t>Victoriano</w:t>
            </w:r>
            <w:proofErr w:type="spellEnd"/>
            <w:r w:rsidRPr="00D91EA6">
              <w:rPr>
                <w:rFonts w:ascii="Arial Narrow" w:hAnsi="Arial Narrow"/>
                <w:i/>
                <w:iCs/>
                <w:color w:val="000000"/>
                <w:sz w:val="20"/>
                <w:szCs w:val="20"/>
              </w:rPr>
              <w:t xml:space="preserve">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23DBE04" w14:textId="4948AC3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5AFA054" w14:textId="1314F2A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A6A089" w14:textId="50E2A9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9A8CB" w14:textId="3DAD84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4E4DE44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F90F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A316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96CB49" w14:textId="206CB7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017B46" w14:textId="2AFD11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2F869" w14:textId="680165B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08EA9" w14:textId="241D37F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805,000.00 </w:t>
            </w:r>
          </w:p>
        </w:tc>
      </w:tr>
      <w:tr w:rsidR="00D91EA6" w:rsidRPr="00D91EA6" w14:paraId="4D91986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B4D7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68CC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inaca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231532" w14:textId="7A88263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7F0D868" w14:textId="53D5FF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B054B" w14:textId="5FEAF94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6DD38" w14:textId="1DB9B0F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2E2D219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10A0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986A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ngub</w:t>
            </w:r>
            <w:proofErr w:type="spellEnd"/>
            <w:r w:rsidRPr="00D91EA6">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EEA628" w14:textId="39C4F3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B6913F0" w14:textId="0CA6E8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EBBFF" w14:textId="03E2553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F0F5C" w14:textId="727392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3040AD4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DE67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FF3F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ude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AF5186" w14:textId="73DAF36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1D7791E" w14:textId="36270E7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E3BE8" w14:textId="2BDA66F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CFC1C" w14:textId="6C2FB6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46387C67"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44D809"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820972E" w14:textId="2B8CBCA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3,458,719.10 </w:t>
            </w:r>
          </w:p>
        </w:tc>
        <w:tc>
          <w:tcPr>
            <w:tcW w:w="958" w:type="pct"/>
            <w:tcBorders>
              <w:top w:val="nil"/>
              <w:left w:val="nil"/>
              <w:bottom w:val="single" w:sz="4" w:space="0" w:color="000000"/>
              <w:right w:val="single" w:sz="4" w:space="0" w:color="000000"/>
            </w:tcBorders>
            <w:shd w:val="clear" w:color="D8D8D8" w:fill="D8D8D8"/>
            <w:noWrap/>
            <w:vAlign w:val="bottom"/>
            <w:hideMark/>
          </w:tcPr>
          <w:p w14:paraId="5554853E" w14:textId="31DA852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888AF2" w14:textId="4955932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471D36" w14:textId="1B8029B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3,458,719.10 </w:t>
            </w:r>
          </w:p>
        </w:tc>
      </w:tr>
      <w:tr w:rsidR="00D91EA6" w:rsidRPr="00D91EA6" w14:paraId="1A8744F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968D1"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6D4E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5222D29" w14:textId="5F339CE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6,808,310.37 </w:t>
            </w:r>
          </w:p>
        </w:tc>
        <w:tc>
          <w:tcPr>
            <w:tcW w:w="958" w:type="pct"/>
            <w:tcBorders>
              <w:top w:val="nil"/>
              <w:left w:val="nil"/>
              <w:bottom w:val="single" w:sz="4" w:space="0" w:color="000000"/>
              <w:right w:val="single" w:sz="4" w:space="0" w:color="000000"/>
            </w:tcBorders>
            <w:shd w:val="clear" w:color="auto" w:fill="auto"/>
            <w:noWrap/>
            <w:vAlign w:val="bottom"/>
            <w:hideMark/>
          </w:tcPr>
          <w:p w14:paraId="5B2B4877" w14:textId="734F66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7EB52" w14:textId="741AD54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B743E" w14:textId="493EF64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6,808,310.37 </w:t>
            </w:r>
          </w:p>
        </w:tc>
      </w:tr>
      <w:tr w:rsidR="00D91EA6" w:rsidRPr="00D91EA6" w14:paraId="19B2047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E8F4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B69C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lingas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97344A" w14:textId="5EE043F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8,780.00 </w:t>
            </w:r>
          </w:p>
        </w:tc>
        <w:tc>
          <w:tcPr>
            <w:tcW w:w="958" w:type="pct"/>
            <w:tcBorders>
              <w:top w:val="nil"/>
              <w:left w:val="nil"/>
              <w:bottom w:val="single" w:sz="4" w:space="0" w:color="000000"/>
              <w:right w:val="single" w:sz="4" w:space="0" w:color="000000"/>
            </w:tcBorders>
            <w:shd w:val="clear" w:color="auto" w:fill="auto"/>
            <w:noWrap/>
            <w:vAlign w:val="bottom"/>
            <w:hideMark/>
          </w:tcPr>
          <w:p w14:paraId="7EBDF217" w14:textId="321753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D5C42" w14:textId="4B5121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92C37" w14:textId="395603B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8,780.00 </w:t>
            </w:r>
          </w:p>
        </w:tc>
      </w:tr>
      <w:tr w:rsidR="00D91EA6" w:rsidRPr="00D91EA6" w14:paraId="5B437F9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1EB7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35B2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ling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1D7524" w14:textId="45ED4F3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5238481" w14:textId="0ED7F97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EF29A" w14:textId="622F5B1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DC676" w14:textId="7D24D9A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8,570.00 </w:t>
            </w:r>
          </w:p>
        </w:tc>
      </w:tr>
      <w:tr w:rsidR="00D91EA6" w:rsidRPr="00D91EA6" w14:paraId="5A0DA76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3E03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3C5AB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inu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71110D" w14:textId="5CF8BD3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BA7C8C9" w14:textId="6C7EE4F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E8F2D" w14:textId="1914639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7881E" w14:textId="0669AF2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350.00 </w:t>
            </w:r>
          </w:p>
        </w:tc>
      </w:tr>
      <w:tr w:rsidR="00D91EA6" w:rsidRPr="00D91EA6" w14:paraId="0458FFE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C500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79B3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Gingoog</w:t>
            </w:r>
            <w:proofErr w:type="spellEnd"/>
            <w:r w:rsidRPr="00D91EA6">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0AC2C2" w14:textId="3914246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7,508.00 </w:t>
            </w:r>
          </w:p>
        </w:tc>
        <w:tc>
          <w:tcPr>
            <w:tcW w:w="958" w:type="pct"/>
            <w:tcBorders>
              <w:top w:val="nil"/>
              <w:left w:val="nil"/>
              <w:bottom w:val="single" w:sz="4" w:space="0" w:color="000000"/>
              <w:right w:val="single" w:sz="4" w:space="0" w:color="000000"/>
            </w:tcBorders>
            <w:shd w:val="clear" w:color="auto" w:fill="auto"/>
            <w:noWrap/>
            <w:vAlign w:val="bottom"/>
            <w:hideMark/>
          </w:tcPr>
          <w:p w14:paraId="1BDE5948" w14:textId="4CFF5D5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3D99A" w14:textId="5AB67D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FB67F" w14:textId="50CB44D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7,508.00 </w:t>
            </w:r>
          </w:p>
        </w:tc>
      </w:tr>
      <w:tr w:rsidR="00D91EA6" w:rsidRPr="00D91EA6" w14:paraId="682BA5F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E0B9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0B04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Kinogui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A73B48" w14:textId="0090868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19A086E" w14:textId="69379B8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2448B" w14:textId="2B8AFF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C6782" w14:textId="7BAAF4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350.00 </w:t>
            </w:r>
          </w:p>
        </w:tc>
      </w:tr>
      <w:tr w:rsidR="00D91EA6" w:rsidRPr="00D91EA6" w14:paraId="249DF3E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BCAD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1F54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gongl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5B3D72" w14:textId="3A6E9F3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66510F09" w14:textId="29754D8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AB731" w14:textId="30532A8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2B45B" w14:textId="51C69C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07,200.00 </w:t>
            </w:r>
          </w:p>
        </w:tc>
      </w:tr>
      <w:tr w:rsidR="00D91EA6" w:rsidRPr="00D91EA6" w14:paraId="50ECECE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3C87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DDF8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gsaysay (</w:t>
            </w:r>
            <w:proofErr w:type="spellStart"/>
            <w:r w:rsidRPr="00D91EA6">
              <w:rPr>
                <w:rFonts w:ascii="Arial Narrow" w:hAnsi="Arial Narrow"/>
                <w:i/>
                <w:iCs/>
                <w:color w:val="000000"/>
                <w:sz w:val="20"/>
                <w:szCs w:val="20"/>
              </w:rPr>
              <w:t>Linugos</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3E864D7C" w14:textId="64F6D67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41577466" w14:textId="722D67B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94B8A" w14:textId="2650CE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3C8D9" w14:textId="009CDC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40,789.00 </w:t>
            </w:r>
          </w:p>
        </w:tc>
      </w:tr>
      <w:tr w:rsidR="00D91EA6" w:rsidRPr="00D91EA6" w14:paraId="27662FB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8F2A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17B8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393CF735" w14:textId="5BD202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97,915.00 </w:t>
            </w:r>
          </w:p>
        </w:tc>
        <w:tc>
          <w:tcPr>
            <w:tcW w:w="958" w:type="pct"/>
            <w:tcBorders>
              <w:top w:val="nil"/>
              <w:left w:val="nil"/>
              <w:bottom w:val="single" w:sz="4" w:space="0" w:color="000000"/>
              <w:right w:val="single" w:sz="4" w:space="0" w:color="000000"/>
            </w:tcBorders>
            <w:shd w:val="clear" w:color="auto" w:fill="auto"/>
            <w:noWrap/>
            <w:vAlign w:val="bottom"/>
            <w:hideMark/>
          </w:tcPr>
          <w:p w14:paraId="72E48E2F" w14:textId="101C257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2F8A6C" w14:textId="3989E5F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E3A0F" w14:textId="2153011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97,915.00 </w:t>
            </w:r>
          </w:p>
        </w:tc>
      </w:tr>
      <w:tr w:rsidR="00D91EA6" w:rsidRPr="00D91EA6" w14:paraId="684D4AC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11FE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2938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a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926002" w14:textId="1AA9639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B7A0EE1" w14:textId="3940FE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9CBFE" w14:textId="6D64C52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3ABA9" w14:textId="678AC09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350.00 </w:t>
            </w:r>
          </w:p>
        </w:tc>
      </w:tr>
      <w:tr w:rsidR="00D91EA6" w:rsidRPr="00D91EA6" w14:paraId="77E5CB8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BCDE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7D81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ugbongco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08A512" w14:textId="3DAF22E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8B1736A" w14:textId="713B0CA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5751C" w14:textId="2E624D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A9793" w14:textId="3BA5C3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350.00 </w:t>
            </w:r>
          </w:p>
        </w:tc>
      </w:tr>
      <w:tr w:rsidR="00D91EA6" w:rsidRPr="00D91EA6" w14:paraId="35D88FF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DCDE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0613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lubiji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ED8BF0" w14:textId="03513E3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21E48B0" w14:textId="3D07BD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73AE3" w14:textId="3CA0384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B0416" w14:textId="2556A8D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350.00 </w:t>
            </w:r>
          </w:p>
        </w:tc>
      </w:tr>
      <w:tr w:rsidR="00D91EA6" w:rsidRPr="00D91EA6" w14:paraId="6F9E1CC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6E31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13FC8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laver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CC49FF" w14:textId="0F27CF4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E3F8BE2" w14:textId="6DCF59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E64B8C" w14:textId="0D93A50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D09CF" w14:textId="3BA9EA4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350.00 </w:t>
            </w:r>
          </w:p>
        </w:tc>
      </w:tr>
      <w:tr w:rsidR="00D91EA6" w:rsidRPr="00D91EA6" w14:paraId="33C45FA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291D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21B6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7CC23BFF" w14:textId="7B3B16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42848FF6" w14:textId="2AD1C8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3A09D" w14:textId="3449C9A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5957B" w14:textId="1770D3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85,700.00 </w:t>
            </w:r>
          </w:p>
        </w:tc>
      </w:tr>
      <w:tr w:rsidR="00D91EA6" w:rsidRPr="00D91EA6" w14:paraId="3A881C8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59C6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EBB8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Gitagu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98CA073" w14:textId="3A4612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2F45265" w14:textId="77D5F8D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98E68" w14:textId="27489F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921F1" w14:textId="393D624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350.00 </w:t>
            </w:r>
          </w:p>
        </w:tc>
      </w:tr>
      <w:tr w:rsidR="00D91EA6" w:rsidRPr="00D91EA6" w14:paraId="7568E48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C2CC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DD8A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Init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3D7821" w14:textId="6EE1673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1F364E53" w14:textId="4C3BE8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792CF" w14:textId="0295C5C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7BBB4" w14:textId="77F92B9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6,684,045.00 </w:t>
            </w:r>
          </w:p>
        </w:tc>
      </w:tr>
      <w:tr w:rsidR="00D91EA6" w:rsidRPr="00D91EA6" w14:paraId="6640B4C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4B37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69A2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Jasa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C4988A" w14:textId="728DA9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00,479.00 </w:t>
            </w:r>
          </w:p>
        </w:tc>
        <w:tc>
          <w:tcPr>
            <w:tcW w:w="958" w:type="pct"/>
            <w:tcBorders>
              <w:top w:val="nil"/>
              <w:left w:val="nil"/>
              <w:bottom w:val="single" w:sz="4" w:space="0" w:color="000000"/>
              <w:right w:val="single" w:sz="4" w:space="0" w:color="000000"/>
            </w:tcBorders>
            <w:shd w:val="clear" w:color="auto" w:fill="auto"/>
            <w:noWrap/>
            <w:vAlign w:val="bottom"/>
            <w:hideMark/>
          </w:tcPr>
          <w:p w14:paraId="571CE62F" w14:textId="75C7E8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78340" w14:textId="406818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2F07D" w14:textId="5819D9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00,479.00 </w:t>
            </w:r>
          </w:p>
        </w:tc>
      </w:tr>
      <w:tr w:rsidR="00D91EA6" w:rsidRPr="00D91EA6" w14:paraId="18A6809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3965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CAC2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guindi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B6293E" w14:textId="441055B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05902C5" w14:textId="24B001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C11D7" w14:textId="3312F90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52983" w14:textId="0E5768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5,350.00 </w:t>
            </w:r>
          </w:p>
        </w:tc>
      </w:tr>
      <w:tr w:rsidR="00D91EA6" w:rsidRPr="00D91EA6" w14:paraId="559CD07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F562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8EC5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64F74BB" w14:textId="1F606B9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613E33CD" w14:textId="3EB5B5B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5621B5" w14:textId="6AD1C1F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7D540" w14:textId="4E1D8D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1,980.00 </w:t>
            </w:r>
          </w:p>
        </w:tc>
      </w:tr>
      <w:tr w:rsidR="00D91EA6" w:rsidRPr="00D91EA6" w14:paraId="6EF7682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550D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C625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uga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C569A9" w14:textId="12DCA20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0273723B" w14:textId="30B322E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F20266" w14:textId="4C20337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2C90A" w14:textId="50DE26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5,780.00 </w:t>
            </w:r>
          </w:p>
        </w:tc>
      </w:tr>
      <w:tr w:rsidR="00D91EA6" w:rsidRPr="00D91EA6" w14:paraId="47D0C75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2E8F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F6AD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7602E5FD" w14:textId="3F62DF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hideMark/>
          </w:tcPr>
          <w:p w14:paraId="683E0EF9" w14:textId="57CE02D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159C6" w14:textId="66CAF8B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DC950" w14:textId="23AC59A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6,850.00 </w:t>
            </w:r>
          </w:p>
        </w:tc>
      </w:tr>
      <w:tr w:rsidR="00D91EA6" w:rsidRPr="00D91EA6" w14:paraId="428675B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D620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66A3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Op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C5278D" w14:textId="1F87277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28,577.73 </w:t>
            </w:r>
          </w:p>
        </w:tc>
        <w:tc>
          <w:tcPr>
            <w:tcW w:w="958" w:type="pct"/>
            <w:tcBorders>
              <w:top w:val="nil"/>
              <w:left w:val="nil"/>
              <w:bottom w:val="single" w:sz="4" w:space="0" w:color="000000"/>
              <w:right w:val="single" w:sz="4" w:space="0" w:color="000000"/>
            </w:tcBorders>
            <w:shd w:val="clear" w:color="auto" w:fill="auto"/>
            <w:noWrap/>
            <w:vAlign w:val="bottom"/>
            <w:hideMark/>
          </w:tcPr>
          <w:p w14:paraId="4A8B4455" w14:textId="5602132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C9514F" w14:textId="67F3C89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13B22" w14:textId="4456403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28,577.73 </w:t>
            </w:r>
          </w:p>
        </w:tc>
      </w:tr>
      <w:tr w:rsidR="00D91EA6" w:rsidRPr="00D91EA6" w14:paraId="0F3B5A5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F030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45F6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go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CC411E" w14:textId="494AF8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92,435.00 </w:t>
            </w:r>
          </w:p>
        </w:tc>
        <w:tc>
          <w:tcPr>
            <w:tcW w:w="958" w:type="pct"/>
            <w:tcBorders>
              <w:top w:val="nil"/>
              <w:left w:val="nil"/>
              <w:bottom w:val="single" w:sz="4" w:space="0" w:color="000000"/>
              <w:right w:val="single" w:sz="4" w:space="0" w:color="000000"/>
            </w:tcBorders>
            <w:shd w:val="clear" w:color="auto" w:fill="auto"/>
            <w:noWrap/>
            <w:vAlign w:val="bottom"/>
            <w:hideMark/>
          </w:tcPr>
          <w:p w14:paraId="6FEAE1CE" w14:textId="3B68B03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E587BC" w14:textId="38E219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95005B" w14:textId="006AB59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92,435.00 </w:t>
            </w:r>
          </w:p>
        </w:tc>
      </w:tr>
      <w:tr w:rsidR="00D91EA6" w:rsidRPr="00D91EA6" w14:paraId="132200B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630D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CBBD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650FEE9D" w14:textId="4B31068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41FB5E" w14:textId="5340C58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50211" w14:textId="7448237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3D1381" w14:textId="5378E5A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91,000.00 </w:t>
            </w:r>
          </w:p>
        </w:tc>
      </w:tr>
      <w:tr w:rsidR="00D91EA6" w:rsidRPr="00D91EA6" w14:paraId="539B3B93"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829047"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1DE5A9D2" w14:textId="30CE23C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68,773,076.29 </w:t>
            </w:r>
          </w:p>
        </w:tc>
        <w:tc>
          <w:tcPr>
            <w:tcW w:w="958" w:type="pct"/>
            <w:tcBorders>
              <w:top w:val="nil"/>
              <w:left w:val="nil"/>
              <w:bottom w:val="single" w:sz="4" w:space="0" w:color="000000"/>
              <w:right w:val="single" w:sz="4" w:space="0" w:color="000000"/>
            </w:tcBorders>
            <w:shd w:val="clear" w:color="A5A5A5" w:fill="A5A5A5"/>
            <w:noWrap/>
            <w:vAlign w:val="bottom"/>
            <w:hideMark/>
          </w:tcPr>
          <w:p w14:paraId="0EB08F58" w14:textId="5EC73398"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677E356" w14:textId="3CF7609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0590ED7" w14:textId="28F800F9"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68,773,076.29 </w:t>
            </w:r>
          </w:p>
        </w:tc>
      </w:tr>
      <w:tr w:rsidR="00D91EA6" w:rsidRPr="00D91EA6" w14:paraId="76653758"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495EB5"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6AC2F33C" w14:textId="3995246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8,828,11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53FA2873" w14:textId="3E60522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EEB3F2" w14:textId="40C6D6D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7A2187" w14:textId="03A6D63A"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8,828,117.16 </w:t>
            </w:r>
          </w:p>
        </w:tc>
      </w:tr>
      <w:tr w:rsidR="00D91EA6" w:rsidRPr="00D91EA6" w14:paraId="0F29A65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91C1D"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842C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62778A23" w14:textId="2F17CF5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1EFB4E7D" w14:textId="2DD60F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EC8DC" w14:textId="1A669B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C6349" w14:textId="71AC19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9,630.00 </w:t>
            </w:r>
          </w:p>
        </w:tc>
      </w:tr>
      <w:tr w:rsidR="00D91EA6" w:rsidRPr="00D91EA6" w14:paraId="0BF0749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E06C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6F79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ak</w:t>
            </w:r>
            <w:proofErr w:type="spellEnd"/>
            <w:r w:rsidRPr="00D91EA6">
              <w:rPr>
                <w:rFonts w:ascii="Arial Narrow" w:hAnsi="Arial Narrow"/>
                <w:i/>
                <w:iCs/>
                <w:color w:val="000000"/>
                <w:sz w:val="20"/>
                <w:szCs w:val="20"/>
              </w:rPr>
              <w:t xml:space="preserve">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944C933" w14:textId="258B022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6EE77A99" w14:textId="16D7B6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72DF4" w14:textId="34636C8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AB28C" w14:textId="768C274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56,096.53 </w:t>
            </w:r>
          </w:p>
        </w:tc>
      </w:tr>
      <w:tr w:rsidR="00D91EA6" w:rsidRPr="00D91EA6" w14:paraId="7AFF9E9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55C2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D572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92641BA" w14:textId="2263893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65,849.15 </w:t>
            </w:r>
          </w:p>
        </w:tc>
        <w:tc>
          <w:tcPr>
            <w:tcW w:w="958" w:type="pct"/>
            <w:tcBorders>
              <w:top w:val="nil"/>
              <w:left w:val="nil"/>
              <w:bottom w:val="single" w:sz="4" w:space="0" w:color="000000"/>
              <w:right w:val="single" w:sz="4" w:space="0" w:color="000000"/>
            </w:tcBorders>
            <w:shd w:val="clear" w:color="auto" w:fill="auto"/>
            <w:noWrap/>
            <w:vAlign w:val="bottom"/>
            <w:hideMark/>
          </w:tcPr>
          <w:p w14:paraId="1BB43106" w14:textId="4D83982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96C59" w14:textId="775BFE1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E82E0" w14:textId="0D0427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65,849.15 </w:t>
            </w:r>
          </w:p>
        </w:tc>
      </w:tr>
      <w:tr w:rsidR="00D91EA6" w:rsidRPr="00D91EA6" w14:paraId="02CDC88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50C0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45B79D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5D9B93" w14:textId="7B4703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66261CE8" w14:textId="2AE6BB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FED8F" w14:textId="2ACD7E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97BC3" w14:textId="63673D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93,966.82 </w:t>
            </w:r>
          </w:p>
        </w:tc>
      </w:tr>
      <w:tr w:rsidR="00D91EA6" w:rsidRPr="00D91EA6" w14:paraId="6A0A80F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1961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38B88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ragusan</w:t>
            </w:r>
            <w:proofErr w:type="spellEnd"/>
            <w:r w:rsidRPr="00D91EA6">
              <w:rPr>
                <w:rFonts w:ascii="Arial Narrow" w:hAnsi="Arial Narrow"/>
                <w:i/>
                <w:iCs/>
                <w:color w:val="000000"/>
                <w:sz w:val="20"/>
                <w:szCs w:val="20"/>
              </w:rPr>
              <w:t xml:space="preserve">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1A0C8D75" w14:textId="05B2E95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6E9B76A0" w14:textId="4BEC29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2D002" w14:textId="23671B6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2CE8C" w14:textId="00C2C1B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6,364.71 </w:t>
            </w:r>
          </w:p>
        </w:tc>
      </w:tr>
      <w:tr w:rsidR="00D91EA6" w:rsidRPr="00D91EA6" w14:paraId="0AE22CE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24EB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3555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wa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3CE828" w14:textId="686C8B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09A3174F" w14:textId="54EC92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C1DDD5" w14:textId="72A4B75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80DB2" w14:textId="68BA87A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96,370.00 </w:t>
            </w:r>
          </w:p>
        </w:tc>
      </w:tr>
      <w:tr w:rsidR="00D91EA6" w:rsidRPr="00D91EA6" w14:paraId="30AF16F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2299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3114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onkay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9A8ED4" w14:textId="529C54F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67666A80" w14:textId="4DD48DF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0AAB5" w14:textId="0F06AEE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1C569" w14:textId="37733A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48,283.89 </w:t>
            </w:r>
          </w:p>
        </w:tc>
      </w:tr>
      <w:tr w:rsidR="00D91EA6" w:rsidRPr="00D91EA6" w14:paraId="003B968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03EE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9B02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ontevis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F6D321" w14:textId="0F4C64E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4B0E7D77" w14:textId="0B02955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02E54" w14:textId="17FB2F3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DF5CD" w14:textId="76ED81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33,458.80 </w:t>
            </w:r>
          </w:p>
        </w:tc>
      </w:tr>
      <w:tr w:rsidR="00D91EA6" w:rsidRPr="00D91EA6" w14:paraId="7ECDDC7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AD02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10FF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Nabuntu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2F2343" w14:textId="556703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7A687B1B" w14:textId="516FD9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7BCBD" w14:textId="58BD2D3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050EF" w14:textId="7215833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03,379.32 </w:t>
            </w:r>
          </w:p>
        </w:tc>
      </w:tr>
      <w:tr w:rsidR="00D91EA6" w:rsidRPr="00D91EA6" w14:paraId="47985AF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F434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13EAD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0825B006" w14:textId="07CAD5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28DE8F34" w14:textId="52CA3D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87A21" w14:textId="68586F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245B1" w14:textId="694509B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79,492.94 </w:t>
            </w:r>
          </w:p>
        </w:tc>
      </w:tr>
      <w:tr w:rsidR="00D91EA6" w:rsidRPr="00D91EA6" w14:paraId="3E820A2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66A0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E868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ntu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FAD548" w14:textId="36B4AF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55D523DD" w14:textId="62D2FF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DC719" w14:textId="68A410A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C06EA" w14:textId="18AEF9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5,225.00 </w:t>
            </w:r>
          </w:p>
        </w:tc>
      </w:tr>
      <w:tr w:rsidR="00D91EA6" w:rsidRPr="00D91EA6" w14:paraId="1391A72B"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CCA7DB"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F5031AF" w14:textId="57504316"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3,098,7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528ED818" w14:textId="5EAE1E9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050289" w14:textId="5A9EE909"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3F183C" w14:textId="5DF0D3B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3,098,776.85 </w:t>
            </w:r>
          </w:p>
        </w:tc>
      </w:tr>
      <w:tr w:rsidR="00D91EA6" w:rsidRPr="00D91EA6" w14:paraId="6160D4E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6C947"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48C8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suncion (</w:t>
            </w:r>
            <w:proofErr w:type="spellStart"/>
            <w:r w:rsidRPr="00D91EA6">
              <w:rPr>
                <w:rFonts w:ascii="Arial Narrow" w:hAnsi="Arial Narrow"/>
                <w:i/>
                <w:iCs/>
                <w:color w:val="000000"/>
                <w:sz w:val="20"/>
                <w:szCs w:val="20"/>
              </w:rPr>
              <w:t>Saug</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32FC175" w14:textId="60EA7A1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5A1D51A3" w14:textId="20DEF0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1B388" w14:textId="5E09935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146AA" w14:textId="3A30FBB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46,090.42 </w:t>
            </w:r>
          </w:p>
        </w:tc>
      </w:tr>
      <w:tr w:rsidR="00D91EA6" w:rsidRPr="00D91EA6" w14:paraId="25EA8C3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57AE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83AC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Braulio E. </w:t>
            </w:r>
            <w:proofErr w:type="spellStart"/>
            <w:r w:rsidRPr="00D91EA6">
              <w:rPr>
                <w:rFonts w:ascii="Arial Narrow" w:hAnsi="Arial Narrow"/>
                <w:i/>
                <w:iCs/>
                <w:color w:val="000000"/>
                <w:sz w:val="20"/>
                <w:szCs w:val="20"/>
              </w:rPr>
              <w:t>Dujal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545FE6" w14:textId="07617B6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13EFF8D0" w14:textId="6E7F06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8F982" w14:textId="57D9BDE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8E809" w14:textId="77067A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25,523.95 </w:t>
            </w:r>
          </w:p>
        </w:tc>
      </w:tr>
      <w:tr w:rsidR="00D91EA6" w:rsidRPr="00D91EA6" w14:paraId="2466573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1155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D30E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BFAF160" w14:textId="471D76C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650AE4B0" w14:textId="1CA3A1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414AB" w14:textId="568FCE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9D111" w14:textId="5B04BE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20,830.18 </w:t>
            </w:r>
          </w:p>
        </w:tc>
      </w:tr>
      <w:tr w:rsidR="00D91EA6" w:rsidRPr="00D91EA6" w14:paraId="7B610C8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C8AE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8D8E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Island Garden City of </w:t>
            </w:r>
            <w:proofErr w:type="spellStart"/>
            <w:r w:rsidRPr="00D91EA6">
              <w:rPr>
                <w:rFonts w:ascii="Arial Narrow" w:hAnsi="Arial Narrow"/>
                <w:i/>
                <w:iCs/>
                <w:color w:val="000000"/>
                <w:sz w:val="20"/>
                <w:szCs w:val="20"/>
              </w:rPr>
              <w:t>Sam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058608" w14:textId="6669F4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38F3CDA1" w14:textId="64CAF0A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246277" w14:textId="13D0CC7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26C4A" w14:textId="3CF6CBB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86,846.54 </w:t>
            </w:r>
          </w:p>
        </w:tc>
      </w:tr>
      <w:tr w:rsidR="00D91EA6" w:rsidRPr="00D91EA6" w14:paraId="5EE17AA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97E7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6622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Kapal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4FEC07" w14:textId="24832F3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15,784.32 </w:t>
            </w:r>
          </w:p>
        </w:tc>
        <w:tc>
          <w:tcPr>
            <w:tcW w:w="958" w:type="pct"/>
            <w:tcBorders>
              <w:top w:val="nil"/>
              <w:left w:val="nil"/>
              <w:bottom w:val="single" w:sz="4" w:space="0" w:color="000000"/>
              <w:right w:val="single" w:sz="4" w:space="0" w:color="000000"/>
            </w:tcBorders>
            <w:shd w:val="clear" w:color="auto" w:fill="auto"/>
            <w:noWrap/>
            <w:vAlign w:val="bottom"/>
            <w:hideMark/>
          </w:tcPr>
          <w:p w14:paraId="1D1E8011" w14:textId="608E34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3D681" w14:textId="4B8DDC9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8F3E6" w14:textId="01B2DB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15,784.32 </w:t>
            </w:r>
          </w:p>
        </w:tc>
      </w:tr>
      <w:tr w:rsidR="00D91EA6" w:rsidRPr="00D91EA6" w14:paraId="38A9AE3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AFFB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08E9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298ABD14" w14:textId="0E8DC1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4A845EAA" w14:textId="59DE023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074A7" w14:textId="4807FC2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7FCCB" w14:textId="7EFD1EE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9,368.82 </w:t>
            </w:r>
          </w:p>
        </w:tc>
      </w:tr>
      <w:tr w:rsidR="00D91EA6" w:rsidRPr="00D91EA6" w14:paraId="53A4D50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D763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C9D4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City of </w:t>
            </w:r>
            <w:proofErr w:type="spellStart"/>
            <w:r w:rsidRPr="00D91EA6">
              <w:rPr>
                <w:rFonts w:ascii="Arial Narrow" w:hAnsi="Arial Narrow"/>
                <w:i/>
                <w:iCs/>
                <w:color w:val="000000"/>
                <w:sz w:val="20"/>
                <w:szCs w:val="20"/>
              </w:rPr>
              <w:t>Pana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29A3D3" w14:textId="3C2A7D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0B7EADFF" w14:textId="5D1710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5C909" w14:textId="26BCE6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5E16FE" w14:textId="27256D5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918,705.15 </w:t>
            </w:r>
          </w:p>
        </w:tc>
      </w:tr>
      <w:tr w:rsidR="00D91EA6" w:rsidRPr="00D91EA6" w14:paraId="163F7A0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C732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BBA8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09F889D" w14:textId="06EC12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7348B205" w14:textId="6B1F63C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2527E" w14:textId="5C43BE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37C2B" w14:textId="2556337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4,206.65 </w:t>
            </w:r>
          </w:p>
        </w:tc>
      </w:tr>
      <w:tr w:rsidR="00D91EA6" w:rsidRPr="00D91EA6" w14:paraId="055D098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83FE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9061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06C8E61" w14:textId="7B3E0F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6F9F0523" w14:textId="6D6D4CF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5111E" w14:textId="2DAF21A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E7A0C" w14:textId="3FA46A0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67,487.08 </w:t>
            </w:r>
          </w:p>
        </w:tc>
      </w:tr>
      <w:tr w:rsidR="00D91EA6" w:rsidRPr="00D91EA6" w14:paraId="70F6D02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2907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D606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5F581F37" w14:textId="3CE34FB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52B26BFA" w14:textId="752515B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53E59" w14:textId="38F1878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59EB7" w14:textId="12C490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41,502.54 </w:t>
            </w:r>
          </w:p>
        </w:tc>
      </w:tr>
      <w:tr w:rsidR="00D91EA6" w:rsidRPr="00D91EA6" w14:paraId="7319826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B99B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4FAF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laing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FBB3E3" w14:textId="6E0637C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4E30D81E" w14:textId="04FAC92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FC9C5" w14:textId="3A4A875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C605D" w14:textId="34E5C04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12,431.20 </w:t>
            </w:r>
          </w:p>
        </w:tc>
      </w:tr>
      <w:tr w:rsidR="00D91EA6" w:rsidRPr="00D91EA6" w14:paraId="7682DF75"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ADD46F"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BBB86C3" w14:textId="0071D48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4,933,76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342D918D" w14:textId="32A1500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35963A" w14:textId="7F935A0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D11E43" w14:textId="2216973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4,933,766.09 </w:t>
            </w:r>
          </w:p>
        </w:tc>
      </w:tr>
      <w:tr w:rsidR="00D91EA6" w:rsidRPr="00D91EA6" w14:paraId="3A3F512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373A8"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38BA1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ns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47D7D3" w14:textId="3C9E286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642FA0D4" w14:textId="3915442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9C36E" w14:textId="6245044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B0157" w14:textId="37118D3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65,619.99 </w:t>
            </w:r>
          </w:p>
        </w:tc>
      </w:tr>
      <w:tr w:rsidR="00D91EA6" w:rsidRPr="00D91EA6" w14:paraId="03AB469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92A3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68E0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9326B0B" w14:textId="38AB17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5E41650D" w14:textId="4CCF7E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E9EAF" w14:textId="76C15D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A55D2" w14:textId="12921E5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031,039.59 </w:t>
            </w:r>
          </w:p>
        </w:tc>
      </w:tr>
      <w:tr w:rsidR="00D91EA6" w:rsidRPr="00D91EA6" w14:paraId="112E2E1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0A90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19A5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City of </w:t>
            </w:r>
            <w:proofErr w:type="spellStart"/>
            <w:r w:rsidRPr="00D91EA6">
              <w:rPr>
                <w:rFonts w:ascii="Arial Narrow" w:hAnsi="Arial Narrow"/>
                <w:i/>
                <w:iCs/>
                <w:color w:val="000000"/>
                <w:sz w:val="20"/>
                <w:szCs w:val="20"/>
              </w:rPr>
              <w:t>Dig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2B77F7" w14:textId="605A017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48A60F94" w14:textId="776501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B07A3B" w14:textId="464B82B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DFEA0" w14:textId="1CB3A2F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525,845.86 </w:t>
            </w:r>
          </w:p>
        </w:tc>
      </w:tr>
      <w:tr w:rsidR="00D91EA6" w:rsidRPr="00D91EA6" w14:paraId="6A008C2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C279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88F6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Hagon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221FBF8" w14:textId="3228901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0CCC30B0" w14:textId="6767D86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49061" w14:textId="017ED8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394CE" w14:textId="3CE3803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74,842.95 </w:t>
            </w:r>
          </w:p>
        </w:tc>
      </w:tr>
      <w:tr w:rsidR="00D91EA6" w:rsidRPr="00D91EA6" w14:paraId="72ECEDE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ECFC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4C91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Kiblaw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E2ACF3" w14:textId="1766B7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5D11D864" w14:textId="6783876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766AC" w14:textId="4EBF693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A8F02" w14:textId="400D0AA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36,420.00 </w:t>
            </w:r>
          </w:p>
        </w:tc>
      </w:tr>
      <w:tr w:rsidR="00D91EA6" w:rsidRPr="00D91EA6" w14:paraId="58FEB9A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ECCC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1921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E3DE92D" w14:textId="1BE7448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18272A02" w14:textId="67C401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34D38" w14:textId="2CCE1D3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6238E" w14:textId="183AB14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81,816.30 </w:t>
            </w:r>
          </w:p>
        </w:tc>
      </w:tr>
      <w:tr w:rsidR="00D91EA6" w:rsidRPr="00D91EA6" w14:paraId="7843423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4346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BF26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lal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8EDA64" w14:textId="7D5C52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295D161B" w14:textId="624B9D6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5D33C" w14:textId="7BEEB0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5A54D" w14:textId="1E0DBE3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0,104.18 </w:t>
            </w:r>
          </w:p>
        </w:tc>
      </w:tr>
      <w:tr w:rsidR="00D91EA6" w:rsidRPr="00D91EA6" w14:paraId="16D7F3D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0A14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91F7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ta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48711E" w14:textId="451415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59286CEE" w14:textId="25263E5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E7C8EA" w14:textId="128A9D1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3ACC6" w14:textId="35D36C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17,826.07 </w:t>
            </w:r>
          </w:p>
        </w:tc>
      </w:tr>
      <w:tr w:rsidR="00D91EA6" w:rsidRPr="00D91EA6" w14:paraId="4EF4311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20C4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8E71E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da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B3E6CF" w14:textId="313C55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71AA68C4" w14:textId="10FA4DC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211AD" w14:textId="6D1F47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CF808" w14:textId="7EF200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0,251.15 </w:t>
            </w:r>
          </w:p>
        </w:tc>
      </w:tr>
      <w:tr w:rsidR="00D91EA6" w:rsidRPr="00D91EA6" w14:paraId="5F20A875"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0CCFB9"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B89A9CC" w14:textId="3D82A714"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6,062,4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B43DCC9" w14:textId="5B267759"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79F783" w14:textId="0F9208F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195D64" w14:textId="16048CB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6,062,442.25 </w:t>
            </w:r>
          </w:p>
        </w:tc>
      </w:tr>
      <w:tr w:rsidR="00D91EA6" w:rsidRPr="00D91EA6" w14:paraId="493052C6"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EB7643"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1E248F15" w14:textId="6BA44E6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7B91C895" w14:textId="1B9253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8F690" w14:textId="78F467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2A7C4A9" w14:textId="6CE474D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6,442,703.84 </w:t>
            </w:r>
          </w:p>
        </w:tc>
      </w:tr>
      <w:tr w:rsidR="00D91EA6" w:rsidRPr="00D91EA6" w14:paraId="6C184D2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4456D"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85C1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g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018AA4" w14:textId="432BBB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3E307677" w14:textId="6DD37D8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D989B" w14:textId="070C030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4694C" w14:textId="0CD4B38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257,148.41 </w:t>
            </w:r>
          </w:p>
        </w:tc>
      </w:tr>
      <w:tr w:rsidR="00D91EA6" w:rsidRPr="00D91EA6" w14:paraId="34DB5BD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54C2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58475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nayban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B6C613" w14:textId="55FAD9E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01D9BA72" w14:textId="2129BD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25E57" w14:textId="3DFFA87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9E88D" w14:textId="07F5E0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331,350.00 </w:t>
            </w:r>
          </w:p>
        </w:tc>
      </w:tr>
      <w:tr w:rsidR="00D91EA6" w:rsidRPr="00D91EA6" w14:paraId="5B72E6E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003A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9EE3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up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B5BE07" w14:textId="6956F6E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7B47F5E5" w14:textId="2A5DB40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B14D01" w14:textId="7502FB5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3C7C0" w14:textId="53D92D1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030.00 </w:t>
            </w:r>
          </w:p>
        </w:tc>
      </w:tr>
      <w:tr w:rsidR="00D91EA6" w:rsidRPr="00D91EA6" w14:paraId="6D41EB8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19AD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EF3C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338B6E9D" w14:textId="257B02C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071F5BE6" w14:textId="1AE1969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53861" w14:textId="0DCD56C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0D96D" w14:textId="160A937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030.00 </w:t>
            </w:r>
          </w:p>
        </w:tc>
      </w:tr>
      <w:tr w:rsidR="00D91EA6" w:rsidRPr="00D91EA6" w14:paraId="10315DF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6B94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F654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2D4C8E36" w14:textId="67F806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6CF88368" w14:textId="2A5A5D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D62C2A" w14:textId="7A88649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8F2A3" w14:textId="0B1082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883,180.00 </w:t>
            </w:r>
          </w:p>
        </w:tc>
      </w:tr>
      <w:tr w:rsidR="00D91EA6" w:rsidRPr="00D91EA6" w14:paraId="6B1C54F1"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ED8A71"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3E4EB1D" w14:textId="779EF93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401C9E1D" w14:textId="1845C354"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EA8B90" w14:textId="775C0F2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F8E2A9" w14:textId="12F0624A"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5,849,973.94 </w:t>
            </w:r>
          </w:p>
        </w:tc>
      </w:tr>
      <w:tr w:rsidR="00D91EA6" w:rsidRPr="00D91EA6" w14:paraId="07D8692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3A2C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9790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li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65B4BF" w14:textId="192ACA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43D3F919" w14:textId="3F4DA1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81BA2" w14:textId="56188F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8F0BD" w14:textId="211CAD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91,606.38 </w:t>
            </w:r>
          </w:p>
        </w:tc>
      </w:tr>
      <w:tr w:rsidR="00D91EA6" w:rsidRPr="00D91EA6" w14:paraId="10946BE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7365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B94E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08BFC5D" w14:textId="7E0C512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455D808F" w14:textId="1911F51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9C2B2" w14:textId="5DA2634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EEADA" w14:textId="2928A4D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37,467.56 </w:t>
            </w:r>
          </w:p>
        </w:tc>
      </w:tr>
      <w:tr w:rsidR="00D91EA6" w:rsidRPr="00D91EA6" w14:paraId="63B9227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CA4C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97B8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41147D60" w14:textId="337DF11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4A1AA09E" w14:textId="7455C5C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0B7F1" w14:textId="2EB2E3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DA3FF" w14:textId="5036E4A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220,900.00 </w:t>
            </w:r>
          </w:p>
        </w:tc>
      </w:tr>
      <w:tr w:rsidR="00D91EA6" w:rsidRPr="00D91EA6" w14:paraId="4B5556DC"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6BE4E1"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563867AD" w14:textId="71EAA9C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43,107,41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CEE2CD1" w14:textId="65EE020A"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83A2703" w14:textId="7B930FB9"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9F79D2C" w14:textId="61893E6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43,107,413.00 </w:t>
            </w:r>
          </w:p>
        </w:tc>
      </w:tr>
      <w:tr w:rsidR="00D91EA6" w:rsidRPr="00D91EA6" w14:paraId="27AE2CB7"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F20067"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16063807" w14:textId="0E760BC3"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0,657,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7A01866" w14:textId="06A5386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3D4A8D8" w14:textId="52A331C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05E2B41" w14:textId="180B1296"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0,657,900.00 </w:t>
            </w:r>
          </w:p>
        </w:tc>
      </w:tr>
      <w:tr w:rsidR="00D91EA6" w:rsidRPr="00D91EA6" w14:paraId="7627EA3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622A0"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B2C2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lama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FA3181" w14:textId="5EECD88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84A116F" w14:textId="717848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8BA006" w14:textId="399FB0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6D1B5" w14:textId="207FA75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5,600.00 </w:t>
            </w:r>
          </w:p>
        </w:tc>
      </w:tr>
      <w:tr w:rsidR="00D91EA6" w:rsidRPr="00D91EA6" w14:paraId="29BCC95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020A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02AD1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leo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B8461F" w14:textId="285A79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66CE28" w14:textId="0B62CE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FA587" w14:textId="58592F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E1372" w14:textId="7278B0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r>
      <w:tr w:rsidR="00D91EA6" w:rsidRPr="00D91EA6" w14:paraId="2783A0F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5E38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69DB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1A8D4FFF" w14:textId="2F18DB3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42AD4C" w14:textId="144647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F1746" w14:textId="5B1599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CAA08" w14:textId="4C0ED0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r>
      <w:tr w:rsidR="00D91EA6" w:rsidRPr="00D91EA6" w14:paraId="25315B0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2F61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728A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ra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8F1198" w14:textId="098B0ED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8A2AAFE" w14:textId="7DF134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6A3A5" w14:textId="4712C3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0D4D1" w14:textId="3340ED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5,600.00 </w:t>
            </w:r>
          </w:p>
        </w:tc>
      </w:tr>
      <w:tr w:rsidR="00D91EA6" w:rsidRPr="00D91EA6" w14:paraId="72DCB78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CD94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76CA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nis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010F92" w14:textId="3DD3BF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BF555D" w14:textId="68EF77E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ABE68" w14:textId="4C728FB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76BBB" w14:textId="60ACBC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r>
      <w:tr w:rsidR="00D91EA6" w:rsidRPr="00D91EA6" w14:paraId="55666AC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8B02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A650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Kab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D221AB" w14:textId="61787F2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628771" w14:textId="6CCFC4F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F2F096" w14:textId="3DACA9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4921F" w14:textId="1651DEA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r>
      <w:tr w:rsidR="00D91EA6" w:rsidRPr="00D91EA6" w14:paraId="7A2830F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A507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EDE9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CFD56FD" w14:textId="512A37D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FEFA8E" w14:textId="0A13ABD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F00D5" w14:textId="231E0C7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FF71E" w14:textId="3C37D94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r>
      <w:tr w:rsidR="00D91EA6" w:rsidRPr="00D91EA6" w14:paraId="04CE695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B18F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9C69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1DB3BF36" w14:textId="47CE5BD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3BB2AE0" w14:textId="61DBA56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885F4" w14:textId="6610B73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7AC6B" w14:textId="794A41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00,500.00 </w:t>
            </w:r>
          </w:p>
        </w:tc>
      </w:tr>
      <w:tr w:rsidR="00D91EA6" w:rsidRPr="00D91EA6" w14:paraId="186ADEC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C6B6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2043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ib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89C207" w14:textId="257742D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E5318E" w14:textId="007C9E3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AD21B" w14:textId="6641EB9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B0E27" w14:textId="0963FC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r>
      <w:tr w:rsidR="00D91EA6" w:rsidRPr="00D91EA6" w14:paraId="44088C3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19F1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0CF3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gpe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C9F148" w14:textId="24370A6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63A2682" w14:textId="7FD534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40A6A" w14:textId="6F61B96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05F65" w14:textId="1E84904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5,600.00 </w:t>
            </w:r>
          </w:p>
        </w:tc>
      </w:tr>
      <w:tr w:rsidR="00D91EA6" w:rsidRPr="00D91EA6" w14:paraId="2759A37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7203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BFE2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kila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72EB85" w14:textId="271B36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BC25216" w14:textId="5E45FF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4111A" w14:textId="1D692B9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0D6B5" w14:textId="7613680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45,600.00 </w:t>
            </w:r>
          </w:p>
        </w:tc>
      </w:tr>
      <w:tr w:rsidR="00D91EA6" w:rsidRPr="00D91EA6" w14:paraId="087B709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FD6A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BA6A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tala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744B07" w14:textId="5263AD9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6F0B88" w14:textId="7379D8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1A3EE3" w14:textId="0F0B35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B8C8B" w14:textId="6EFFA8B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r>
      <w:tr w:rsidR="00D91EA6" w:rsidRPr="00D91EA6" w14:paraId="3436E12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A036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15E0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idsayap</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005988" w14:textId="0C84B17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7788FA" w14:textId="4DA270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EBF1B" w14:textId="790C82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631F2" w14:textId="10A21E3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r>
      <w:tr w:rsidR="00D91EA6" w:rsidRPr="00D91EA6" w14:paraId="568C881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8D05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80D696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917F6B" w14:textId="4B6B7E8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D1EE08" w14:textId="7C134B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591A7" w14:textId="222132D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1B153" w14:textId="4621B7B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75,000.00 </w:t>
            </w:r>
          </w:p>
        </w:tc>
      </w:tr>
      <w:tr w:rsidR="00D91EA6" w:rsidRPr="00D91EA6" w14:paraId="2D2DD6C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D59A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6500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igkaw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EA4636" w14:textId="6DBF767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945BB5" w14:textId="0FBEF46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F23A5" w14:textId="6212206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73233" w14:textId="054F39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r>
      <w:tr w:rsidR="00D91EA6" w:rsidRPr="00D91EA6" w14:paraId="57B77EB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43FE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4EEB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ik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27B6BA" w14:textId="35F3842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99F740" w14:textId="08117BA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F51DB" w14:textId="6BA55D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3FEEC" w14:textId="4B0554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r>
      <w:tr w:rsidR="00D91EA6" w:rsidRPr="00D91EA6" w14:paraId="42B5CD1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4602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8E0A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President </w:t>
            </w:r>
            <w:proofErr w:type="spellStart"/>
            <w:r w:rsidRPr="00D91EA6">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7F3A82" w14:textId="293010C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F4973F" w14:textId="10D0CE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B15D7" w14:textId="234704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1BDA8" w14:textId="27C09A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r>
      <w:tr w:rsidR="00D91EA6" w:rsidRPr="00D91EA6" w14:paraId="6B177C1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9DD3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9975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ulu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2F120A" w14:textId="17211C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D3B6D1" w14:textId="15C9244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1937B6" w14:textId="0E98625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AF50B" w14:textId="5EED427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50,000.00 </w:t>
            </w:r>
          </w:p>
        </w:tc>
      </w:tr>
      <w:tr w:rsidR="00D91EA6" w:rsidRPr="00D91EA6" w14:paraId="1D8FEA58"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15706"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71746FFF" w14:textId="750FCE3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8,2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AF97C5B" w14:textId="0CCD52C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0246621" w14:textId="1F18F62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6EED3C" w14:textId="270F60F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8,238,450.00 </w:t>
            </w:r>
          </w:p>
        </w:tc>
      </w:tr>
      <w:tr w:rsidR="00D91EA6" w:rsidRPr="00D91EA6" w14:paraId="7D5C7A3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DF9C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03150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434AF5C0" w14:textId="0E258E9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9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C2ADC7" w14:textId="4D2B72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17BC5" w14:textId="1B64280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845EB31" w14:textId="38A9AFD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925,000.00 </w:t>
            </w:r>
          </w:p>
        </w:tc>
      </w:tr>
      <w:tr w:rsidR="00D91EA6" w:rsidRPr="00D91EA6" w14:paraId="6CDA922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A3BE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9846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Kiam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09620C" w14:textId="2EF2DBF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E033F4D" w14:textId="5FBF986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A037C0" w14:textId="3A786F1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7A53B" w14:textId="0931403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2,800.00 </w:t>
            </w:r>
          </w:p>
        </w:tc>
      </w:tr>
      <w:tr w:rsidR="00D91EA6" w:rsidRPr="00D91EA6" w14:paraId="572F1FA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624E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2B56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asi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D69B3F" w14:textId="4E2DDB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F0E7D67" w14:textId="1DCA0FC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DB720" w14:textId="5037B8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7373E" w14:textId="3556BAF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2,800.00 </w:t>
            </w:r>
          </w:p>
        </w:tc>
      </w:tr>
      <w:tr w:rsidR="00D91EA6" w:rsidRPr="00D91EA6" w14:paraId="4B3A26B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E83F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87D7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itu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71C13B" w14:textId="70D2B46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00EB21A" w14:textId="48FAC2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355BA" w14:textId="5F7BF0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CA8F2" w14:textId="5B334E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2,800.00 </w:t>
            </w:r>
          </w:p>
        </w:tc>
      </w:tr>
      <w:tr w:rsidR="00D91EA6" w:rsidRPr="00D91EA6" w14:paraId="10AA7D1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C8D1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E0EF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labe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C1D302" w14:textId="31FDE5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76C8B80F" w14:textId="3E0B94F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A0A78" w14:textId="198E6A1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04A2C" w14:textId="657777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84,150.00 </w:t>
            </w:r>
          </w:p>
        </w:tc>
      </w:tr>
      <w:tr w:rsidR="00D91EA6" w:rsidRPr="00D91EA6" w14:paraId="0E6F8A6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E703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3CE0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2BB42A61" w14:textId="7E2D17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39CA8F6C" w14:textId="44FEFC8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D0750" w14:textId="59FE53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E632C" w14:textId="4CD57A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65,300.00 </w:t>
            </w:r>
          </w:p>
        </w:tc>
      </w:tr>
      <w:tr w:rsidR="00D91EA6" w:rsidRPr="00D91EA6" w14:paraId="7A5B814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CFE6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7F08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lapa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B47A90" w14:textId="7EB69FF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1CEAD46" w14:textId="6FDF04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A0A6F" w14:textId="086A726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EFA0D" w14:textId="5935EF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52,800.00 </w:t>
            </w:r>
          </w:p>
        </w:tc>
      </w:tr>
      <w:tr w:rsidR="00D91EA6" w:rsidRPr="00D91EA6" w14:paraId="24D7C53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ADE8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8A0C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lu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FC3501" w14:textId="6A4405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A8A2AE0" w14:textId="7246532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BA01A" w14:textId="07DD4DA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9DF49" w14:textId="55703C9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02,800.00 </w:t>
            </w:r>
          </w:p>
        </w:tc>
      </w:tr>
      <w:tr w:rsidR="00D91EA6" w:rsidRPr="00D91EA6" w14:paraId="34B70565"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4C232"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258AA007" w14:textId="5B7C5F6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4,269,5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229F84B" w14:textId="107A6A3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F274797" w14:textId="50F471D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F22661" w14:textId="680CBE1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4,269,513.00 </w:t>
            </w:r>
          </w:p>
        </w:tc>
      </w:tr>
      <w:tr w:rsidR="00D91EA6" w:rsidRPr="00D91EA6" w14:paraId="0FAB409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6C955"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6B35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5CCA2AED" w14:textId="60873E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DDB3A4" w14:textId="328C196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189D9" w14:textId="2B017C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352198E" w14:textId="0C0E9E0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00,000.00 </w:t>
            </w:r>
          </w:p>
        </w:tc>
      </w:tr>
      <w:tr w:rsidR="00D91EA6" w:rsidRPr="00D91EA6" w14:paraId="049B24E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AB3AF"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C029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1F6C0F4F" w14:textId="5CA416C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14,950.00 </w:t>
            </w:r>
          </w:p>
        </w:tc>
        <w:tc>
          <w:tcPr>
            <w:tcW w:w="958" w:type="pct"/>
            <w:tcBorders>
              <w:top w:val="nil"/>
              <w:left w:val="nil"/>
              <w:bottom w:val="single" w:sz="4" w:space="0" w:color="000000"/>
              <w:right w:val="single" w:sz="4" w:space="0" w:color="000000"/>
            </w:tcBorders>
            <w:shd w:val="clear" w:color="auto" w:fill="auto"/>
            <w:noWrap/>
            <w:vAlign w:val="bottom"/>
            <w:hideMark/>
          </w:tcPr>
          <w:p w14:paraId="0F9402DF" w14:textId="0D470F7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EEF31" w14:textId="482E54B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AFDE5" w14:textId="39CC395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14,950.00 </w:t>
            </w:r>
          </w:p>
        </w:tc>
      </w:tr>
      <w:tr w:rsidR="00D91EA6" w:rsidRPr="00D91EA6" w14:paraId="5DEA95F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30B7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C408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General Santos City (</w:t>
            </w:r>
            <w:proofErr w:type="spellStart"/>
            <w:r w:rsidRPr="00D91EA6">
              <w:rPr>
                <w:rFonts w:ascii="Arial Narrow" w:hAnsi="Arial Narrow"/>
                <w:i/>
                <w:iCs/>
                <w:color w:val="000000"/>
                <w:sz w:val="20"/>
                <w:szCs w:val="20"/>
              </w:rPr>
              <w:t>Dadiangas</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D855D61" w14:textId="722A17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605C2B54" w14:textId="57346E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70E3B" w14:textId="1F671D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9C9AD" w14:textId="6CE13CA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31,800.00 </w:t>
            </w:r>
          </w:p>
        </w:tc>
      </w:tr>
      <w:tr w:rsidR="00D91EA6" w:rsidRPr="00D91EA6" w14:paraId="2961BDA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7ED5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8ED7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03AA8CF5" w14:textId="0F7C732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01,850.00 </w:t>
            </w:r>
          </w:p>
        </w:tc>
        <w:tc>
          <w:tcPr>
            <w:tcW w:w="958" w:type="pct"/>
            <w:tcBorders>
              <w:top w:val="nil"/>
              <w:left w:val="nil"/>
              <w:bottom w:val="single" w:sz="4" w:space="0" w:color="000000"/>
              <w:right w:val="single" w:sz="4" w:space="0" w:color="000000"/>
            </w:tcBorders>
            <w:shd w:val="clear" w:color="auto" w:fill="auto"/>
            <w:noWrap/>
            <w:vAlign w:val="bottom"/>
            <w:hideMark/>
          </w:tcPr>
          <w:p w14:paraId="40EE3266" w14:textId="7297F90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05105" w14:textId="3B5D7DF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0D7C0" w14:textId="21941F1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01,850.00 </w:t>
            </w:r>
          </w:p>
        </w:tc>
      </w:tr>
      <w:tr w:rsidR="00D91EA6" w:rsidRPr="00D91EA6" w14:paraId="678BC6A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5DF3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17DF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Lake </w:t>
            </w:r>
            <w:proofErr w:type="spellStart"/>
            <w:r w:rsidRPr="00D91EA6">
              <w:rPr>
                <w:rFonts w:ascii="Arial Narrow" w:hAnsi="Arial Narrow"/>
                <w:i/>
                <w:iCs/>
                <w:color w:val="000000"/>
                <w:sz w:val="20"/>
                <w:szCs w:val="20"/>
              </w:rPr>
              <w:t>Seb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89B0DC" w14:textId="6E24B2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1152E31B" w14:textId="7857738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F4DF6" w14:textId="032F5C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EB754" w14:textId="19C7B3F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44,350.00 </w:t>
            </w:r>
          </w:p>
        </w:tc>
      </w:tr>
      <w:tr w:rsidR="00D91EA6" w:rsidRPr="00D91EA6" w14:paraId="212B6BE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0531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90D7E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Nora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B76919" w14:textId="4880C92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6647B60D" w14:textId="76E3E64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005FC" w14:textId="532D876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278A7" w14:textId="0A4D39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39,950.00 </w:t>
            </w:r>
          </w:p>
        </w:tc>
      </w:tr>
      <w:tr w:rsidR="00D91EA6" w:rsidRPr="00D91EA6" w14:paraId="4D67B2F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7FAA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6A75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olomolo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3D8413" w14:textId="0608547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A00A8D7" w14:textId="02DA58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A1512" w14:textId="60CF358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752FE" w14:textId="0AEF1E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69,350.00 </w:t>
            </w:r>
          </w:p>
        </w:tc>
      </w:tr>
      <w:tr w:rsidR="00D91EA6" w:rsidRPr="00D91EA6" w14:paraId="019EA4D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A702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D2C4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7C58B51F" w14:textId="7AFFB3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722966D6" w14:textId="4E3EBF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B1442" w14:textId="503F205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4ECD5" w14:textId="7AF6FA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04,650.00 </w:t>
            </w:r>
          </w:p>
        </w:tc>
      </w:tr>
      <w:tr w:rsidR="00D91EA6" w:rsidRPr="00D91EA6" w14:paraId="2C31213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575B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293A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urallah</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873141" w14:textId="720E978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10795E50" w14:textId="2A5835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3D26B" w14:textId="1978A4B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C24EB" w14:textId="221903F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42,400.00 </w:t>
            </w:r>
          </w:p>
        </w:tc>
      </w:tr>
      <w:tr w:rsidR="00D91EA6" w:rsidRPr="00D91EA6" w14:paraId="5B37F7C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5012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9B61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mpa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EA8AE9" w14:textId="6641A6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6CDFD339" w14:textId="7A4585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735F4" w14:textId="6985F6E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DC268" w14:textId="5F5ADD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39,950.00 </w:t>
            </w:r>
          </w:p>
        </w:tc>
      </w:tr>
      <w:tr w:rsidR="00D91EA6" w:rsidRPr="00D91EA6" w14:paraId="47B1131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991F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28B0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nt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2D3A07" w14:textId="41490C0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6818033F" w14:textId="447B905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16685" w14:textId="0F72C61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6E5F6" w14:textId="38E92C3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58,563.00 </w:t>
            </w:r>
          </w:p>
        </w:tc>
      </w:tr>
      <w:tr w:rsidR="00D91EA6" w:rsidRPr="00D91EA6" w14:paraId="29F863A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5410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C78D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bol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83CAA9" w14:textId="659485A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1027BFA" w14:textId="591C255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B03B5" w14:textId="072520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A0116" w14:textId="060A882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69,350.00 </w:t>
            </w:r>
          </w:p>
        </w:tc>
      </w:tr>
      <w:tr w:rsidR="00D91EA6" w:rsidRPr="00D91EA6" w14:paraId="09B9A3D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42CD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9749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up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3CADD69" w14:textId="4C4C12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52,350.00 </w:t>
            </w:r>
          </w:p>
        </w:tc>
        <w:tc>
          <w:tcPr>
            <w:tcW w:w="958" w:type="pct"/>
            <w:tcBorders>
              <w:top w:val="nil"/>
              <w:left w:val="nil"/>
              <w:bottom w:val="single" w:sz="4" w:space="0" w:color="000000"/>
              <w:right w:val="single" w:sz="4" w:space="0" w:color="000000"/>
            </w:tcBorders>
            <w:shd w:val="clear" w:color="auto" w:fill="auto"/>
            <w:noWrap/>
            <w:vAlign w:val="bottom"/>
            <w:hideMark/>
          </w:tcPr>
          <w:p w14:paraId="589CD817" w14:textId="1E296E1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AC71F" w14:textId="0BF18B6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59ECA" w14:textId="10CB80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52,350.00 </w:t>
            </w:r>
          </w:p>
        </w:tc>
      </w:tr>
      <w:tr w:rsidR="00D91EA6" w:rsidRPr="00D91EA6" w14:paraId="21F359FD"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D0587C"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20DF68E9" w14:textId="56B3FC2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5C880A5" w14:textId="2A08883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7FC1726" w14:textId="26C73B5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D110B82" w14:textId="64A5E2F9"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8,916,050.00 </w:t>
            </w:r>
          </w:p>
        </w:tc>
      </w:tr>
      <w:tr w:rsidR="00D91EA6" w:rsidRPr="00D91EA6" w14:paraId="25308E9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FF7A2"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5BC89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olumb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2AE7F4" w14:textId="66FCAA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D113DBA" w14:textId="26360E8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9EA5A" w14:textId="552D39A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05A2E" w14:textId="5D9430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4,900.00 </w:t>
            </w:r>
          </w:p>
        </w:tc>
      </w:tr>
      <w:tr w:rsidR="00D91EA6" w:rsidRPr="00D91EA6" w14:paraId="48B5AA0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B4F0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3E2B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Isu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CE37A9" w14:textId="653DB66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C3A47C7" w14:textId="2586F50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E08107" w14:textId="04472C8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29407" w14:textId="47C2E3F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4,900.00 </w:t>
            </w:r>
          </w:p>
        </w:tc>
      </w:tr>
      <w:tr w:rsidR="00D91EA6" w:rsidRPr="00D91EA6" w14:paraId="4F69550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7E3E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F9C5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mbayong</w:t>
            </w:r>
            <w:proofErr w:type="spellEnd"/>
            <w:r w:rsidRPr="00D91EA6">
              <w:rPr>
                <w:rFonts w:ascii="Arial Narrow" w:hAnsi="Arial Narrow"/>
                <w:i/>
                <w:iCs/>
                <w:color w:val="000000"/>
                <w:sz w:val="20"/>
                <w:szCs w:val="20"/>
              </w:rPr>
              <w:t xml:space="preserve">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51E8E81" w14:textId="60D789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04DA1F0" w14:textId="25A6D5D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A3B11" w14:textId="3B7F8E5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8F4F0" w14:textId="5D9622C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4,900.00 </w:t>
            </w:r>
          </w:p>
        </w:tc>
      </w:tr>
      <w:tr w:rsidR="00D91EA6" w:rsidRPr="00D91EA6" w14:paraId="580E81D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FF67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DFB0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ut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253629" w14:textId="593BCCD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19B6FDB" w14:textId="6D749B9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ED76F" w14:textId="278607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BA3FA" w14:textId="31B2362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4,900.00 </w:t>
            </w:r>
          </w:p>
        </w:tc>
      </w:tr>
      <w:tr w:rsidR="00D91EA6" w:rsidRPr="00D91EA6" w14:paraId="15B7C54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6FA2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7921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President </w:t>
            </w:r>
            <w:proofErr w:type="spellStart"/>
            <w:r w:rsidRPr="00D91EA6">
              <w:rPr>
                <w:rFonts w:ascii="Arial Narrow" w:hAnsi="Arial Narrow"/>
                <w:i/>
                <w:i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7C7A16" w14:textId="0D209A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9646FE3" w14:textId="7E8ED1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545C3" w14:textId="137522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20BB4" w14:textId="1CB8A1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4,900.00 </w:t>
            </w:r>
          </w:p>
        </w:tc>
      </w:tr>
      <w:tr w:rsidR="00D91EA6" w:rsidRPr="00D91EA6" w14:paraId="32CCC58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7A97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CD9D1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City of </w:t>
            </w:r>
            <w:proofErr w:type="spellStart"/>
            <w:r w:rsidRPr="00D91EA6">
              <w:rPr>
                <w:rFonts w:ascii="Arial Narrow" w:hAnsi="Arial Narrow"/>
                <w:i/>
                <w:iCs/>
                <w:color w:val="000000"/>
                <w:sz w:val="20"/>
                <w:szCs w:val="20"/>
              </w:rPr>
              <w:t>Tacur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113BAD" w14:textId="4756207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432B2308" w14:textId="74428C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BB2CF" w14:textId="5AE04A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7A54A" w14:textId="1A6BCF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85,500.00 </w:t>
            </w:r>
          </w:p>
        </w:tc>
      </w:tr>
      <w:tr w:rsidR="00D91EA6" w:rsidRPr="00D91EA6" w14:paraId="0381A4D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3788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2D53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43EB600C" w14:textId="6A02213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37D092DD" w14:textId="2C3A86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EEE58" w14:textId="60293D3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A7971" w14:textId="68B6566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81,550.00 </w:t>
            </w:r>
          </w:p>
        </w:tc>
      </w:tr>
      <w:tr w:rsidR="00D91EA6" w:rsidRPr="00D91EA6" w14:paraId="34BA80C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E90B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1D16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296B6D55" w14:textId="3F6E5F7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94E1499" w14:textId="3122971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8E654" w14:textId="4350FF3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91FEC" w14:textId="72A646A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4,900.00 </w:t>
            </w:r>
          </w:p>
        </w:tc>
      </w:tr>
      <w:tr w:rsidR="00D91EA6" w:rsidRPr="00D91EA6" w14:paraId="66F0F94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BC05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EA63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Kalamans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7B794E" w14:textId="42B4E7D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DE95969" w14:textId="6E81D7F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7F433" w14:textId="683319B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0274F" w14:textId="2BA44E4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14,900.00 </w:t>
            </w:r>
          </w:p>
        </w:tc>
      </w:tr>
      <w:tr w:rsidR="00D91EA6" w:rsidRPr="00D91EA6" w14:paraId="690D4BE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83B7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E04D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eba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7BB5CC" w14:textId="5104B93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0FA0DEF" w14:textId="2847D49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52D7E" w14:textId="696B94E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EFFEF" w14:textId="0F8DDA2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4,900.00 </w:t>
            </w:r>
          </w:p>
        </w:tc>
      </w:tr>
      <w:tr w:rsidR="00D91EA6" w:rsidRPr="00D91EA6" w14:paraId="2ECAAC7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5B76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FAE0F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limb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95FE35" w14:textId="5B6BB41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B462F36" w14:textId="6375AD9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E237A" w14:textId="09D45E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3D8A3" w14:textId="36A7023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4,900.00 </w:t>
            </w:r>
          </w:p>
        </w:tc>
      </w:tr>
      <w:tr w:rsidR="00D91EA6" w:rsidRPr="00D91EA6" w14:paraId="4F57A6A0" w14:textId="77777777" w:rsidTr="00D91EA6">
        <w:trPr>
          <w:trHeight w:val="20"/>
        </w:trPr>
        <w:tc>
          <w:tcPr>
            <w:tcW w:w="79" w:type="pct"/>
            <w:tcBorders>
              <w:top w:val="nil"/>
              <w:left w:val="single" w:sz="4" w:space="0" w:color="000000"/>
              <w:bottom w:val="nil"/>
              <w:right w:val="nil"/>
            </w:tcBorders>
            <w:shd w:val="clear" w:color="auto" w:fill="auto"/>
            <w:vAlign w:val="center"/>
            <w:hideMark/>
          </w:tcPr>
          <w:p w14:paraId="30476DD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3F4D4FF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14023497" w14:textId="51B5AE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3A8479E" w14:textId="79B71D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04C2B" w14:textId="5E1D914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6EA4F" w14:textId="204018A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14,900.00 </w:t>
            </w:r>
          </w:p>
        </w:tc>
      </w:tr>
      <w:tr w:rsidR="00D91EA6" w:rsidRPr="00D91EA6" w14:paraId="164C847A" w14:textId="77777777" w:rsidTr="00D91EA6">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70A01E5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49B9D89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79B7B834" w14:textId="2C659F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18229370" w14:textId="0A3E514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017EDC93" w14:textId="53FBD2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7AE09F4F" w14:textId="786D412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25,500.00 </w:t>
            </w:r>
          </w:p>
        </w:tc>
      </w:tr>
      <w:tr w:rsidR="00D91EA6" w:rsidRPr="00D91EA6" w14:paraId="74189620"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82F532"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0B052D79" w14:textId="0182D0F9"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58,274,80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60AE382C" w14:textId="4E9EF5B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6ADD930" w14:textId="7A6E7033"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671BAD0" w14:textId="540B503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61,240,409.75 </w:t>
            </w:r>
          </w:p>
        </w:tc>
      </w:tr>
      <w:tr w:rsidR="00D91EA6" w:rsidRPr="00D91EA6" w14:paraId="174CE641"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43E49" w14:textId="77777777" w:rsidR="00D91EA6" w:rsidRPr="00D91EA6" w:rsidRDefault="00D91EA6" w:rsidP="00D91EA6">
            <w:pPr>
              <w:spacing w:after="0" w:line="240" w:lineRule="auto"/>
              <w:ind w:right="57"/>
              <w:contextualSpacing/>
              <w:rPr>
                <w:rFonts w:ascii="Arial Narrow" w:hAnsi="Arial Narrow"/>
                <w:b/>
                <w:bCs/>
                <w:color w:val="000000"/>
                <w:sz w:val="20"/>
                <w:szCs w:val="20"/>
              </w:rPr>
            </w:pPr>
            <w:proofErr w:type="spellStart"/>
            <w:r w:rsidRPr="00D91EA6">
              <w:rPr>
                <w:rFonts w:ascii="Arial Narrow" w:hAnsi="Arial Narrow"/>
                <w:b/>
                <w:bCs/>
                <w:color w:val="000000"/>
                <w:sz w:val="20"/>
                <w:szCs w:val="20"/>
              </w:rPr>
              <w:t>Agusan</w:t>
            </w:r>
            <w:proofErr w:type="spellEnd"/>
            <w:r w:rsidRPr="00D91EA6">
              <w:rPr>
                <w:rFonts w:ascii="Arial Narrow" w:hAnsi="Arial Narrow"/>
                <w:b/>
                <w:bCs/>
                <w:color w:val="000000"/>
                <w:sz w:val="20"/>
                <w:szCs w:val="20"/>
              </w:rPr>
              <w:t xml:space="preserve">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B166FAE" w14:textId="199BB0A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36C7351C" w14:textId="72AC2873"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4D5747" w14:textId="1F3BE00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1A0C0C" w14:textId="3C93171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6,544,679.38 </w:t>
            </w:r>
          </w:p>
        </w:tc>
      </w:tr>
      <w:tr w:rsidR="00D91EA6" w:rsidRPr="00D91EA6" w14:paraId="70E4748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A006F"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FA4B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A3E42F7" w14:textId="1F04309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219BD2C7" w14:textId="05D6691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1D5FC" w14:textId="760C7FA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B1F81" w14:textId="1CEA4E5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82,476.25 </w:t>
            </w:r>
          </w:p>
        </w:tc>
      </w:tr>
      <w:tr w:rsidR="00D91EA6" w:rsidRPr="00D91EA6" w14:paraId="6E17B83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8132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36F0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27FBD3" w14:textId="267E0D0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20F486AD" w14:textId="38127C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F5717" w14:textId="77083B5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CE8B2" w14:textId="6F23346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287,352.00 </w:t>
            </w:r>
          </w:p>
        </w:tc>
      </w:tr>
      <w:tr w:rsidR="00D91EA6" w:rsidRPr="00D91EA6" w14:paraId="731EE77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442F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913B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02C5DFC6" w14:textId="15E8F87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7C265A50" w14:textId="2E0207C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39AEB" w14:textId="1BEC1EF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B1199" w14:textId="6E8817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61,423.63 </w:t>
            </w:r>
          </w:p>
        </w:tc>
      </w:tr>
      <w:tr w:rsidR="00D91EA6" w:rsidRPr="00D91EA6" w14:paraId="69B5F57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25B4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4A2A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F310E81" w14:textId="680E5F7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68062DEC" w14:textId="553E957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CA660" w14:textId="584F8BB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7A370" w14:textId="325278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9,766.25 </w:t>
            </w:r>
          </w:p>
        </w:tc>
      </w:tr>
      <w:tr w:rsidR="00D91EA6" w:rsidRPr="00D91EA6" w14:paraId="6452A2C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7117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64C1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Jabo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21CEDE" w14:textId="3E78F4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5D0A038C" w14:textId="387A4DB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6F716" w14:textId="1974D56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1F00B" w14:textId="6B4C041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098,800.75 </w:t>
            </w:r>
          </w:p>
        </w:tc>
      </w:tr>
      <w:tr w:rsidR="00D91EA6" w:rsidRPr="00D91EA6" w14:paraId="45541B5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C4CE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FA0E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Kitcha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AD5780" w14:textId="29B7746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41029434" w14:textId="537BE62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C6C67" w14:textId="7B52034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77944" w14:textId="756CF5B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25,472.50 </w:t>
            </w:r>
          </w:p>
        </w:tc>
      </w:tr>
      <w:tr w:rsidR="00D91EA6" w:rsidRPr="00D91EA6" w14:paraId="4933F37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9B93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2457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3B9F0C8B" w14:textId="384C5B7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5FB0FA26" w14:textId="443923D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972DA" w14:textId="029DE9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37D005" w14:textId="3D9D51B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23,850.00 </w:t>
            </w:r>
          </w:p>
        </w:tc>
      </w:tr>
      <w:tr w:rsidR="00D91EA6" w:rsidRPr="00D91EA6" w14:paraId="32CFF0B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10A13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53AD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Nasip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AEC947" w14:textId="5A6662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716CA911" w14:textId="392FFAF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EF02D" w14:textId="0C6BB3B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0EA0F" w14:textId="303B2F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968,565.56 </w:t>
            </w:r>
          </w:p>
        </w:tc>
      </w:tr>
      <w:tr w:rsidR="00D91EA6" w:rsidRPr="00D91EA6" w14:paraId="577FE9B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3010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AAA1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0E3BA0F4" w14:textId="44152FE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209A6265" w14:textId="48FC921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D930B" w14:textId="2EE86DF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F0717" w14:textId="76EAFA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48,072.44 </w:t>
            </w:r>
          </w:p>
        </w:tc>
      </w:tr>
      <w:tr w:rsidR="00D91EA6" w:rsidRPr="00D91EA6" w14:paraId="01F51A8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56AE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2982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ub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A2E1A9" w14:textId="3243F4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3B7E8AA" w14:textId="0E9E55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57430" w14:textId="4E3E57D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71247" w14:textId="1DC49C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98,900.00 </w:t>
            </w:r>
          </w:p>
        </w:tc>
      </w:tr>
      <w:tr w:rsidR="00D91EA6" w:rsidRPr="00D91EA6" w14:paraId="6775FF25"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070302" w14:textId="77777777" w:rsidR="00D91EA6" w:rsidRPr="00D91EA6" w:rsidRDefault="00D91EA6" w:rsidP="00D91EA6">
            <w:pPr>
              <w:spacing w:after="0" w:line="240" w:lineRule="auto"/>
              <w:ind w:right="57"/>
              <w:contextualSpacing/>
              <w:rPr>
                <w:rFonts w:ascii="Arial Narrow" w:hAnsi="Arial Narrow"/>
                <w:b/>
                <w:bCs/>
                <w:color w:val="000000"/>
                <w:sz w:val="20"/>
                <w:szCs w:val="20"/>
              </w:rPr>
            </w:pPr>
            <w:proofErr w:type="spellStart"/>
            <w:r w:rsidRPr="00D91EA6">
              <w:rPr>
                <w:rFonts w:ascii="Arial Narrow" w:hAnsi="Arial Narrow"/>
                <w:b/>
                <w:bCs/>
                <w:color w:val="000000"/>
                <w:sz w:val="20"/>
                <w:szCs w:val="20"/>
              </w:rPr>
              <w:t>Agusan</w:t>
            </w:r>
            <w:proofErr w:type="spellEnd"/>
            <w:r w:rsidRPr="00D91EA6">
              <w:rPr>
                <w:rFonts w:ascii="Arial Narrow" w:hAnsi="Arial Narrow"/>
                <w:b/>
                <w:bCs/>
                <w:color w:val="000000"/>
                <w:sz w:val="20"/>
                <w:szCs w:val="20"/>
              </w:rPr>
              <w:t xml:space="preserve">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F0B4164" w14:textId="5ACE8D1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5DD865C1" w14:textId="3877A86A"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C48171" w14:textId="1CBDF38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A6AE34" w14:textId="16F88DD6"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748,685.25 </w:t>
            </w:r>
          </w:p>
        </w:tc>
      </w:tr>
      <w:tr w:rsidR="00D91EA6" w:rsidRPr="00D91EA6" w14:paraId="0071DC8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A0AD4"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E3F6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City of </w:t>
            </w:r>
            <w:proofErr w:type="spellStart"/>
            <w:r w:rsidRPr="00D91EA6">
              <w:rPr>
                <w:rFonts w:ascii="Arial Narrow" w:hAnsi="Arial Narrow"/>
                <w:i/>
                <w:iCs/>
                <w:color w:val="000000"/>
                <w:sz w:val="20"/>
                <w:szCs w:val="20"/>
              </w:rPr>
              <w:t>Bay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A445B0" w14:textId="45546D2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58124BE6" w14:textId="030308D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6A406" w14:textId="613EB56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F627B" w14:textId="1B55C50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9,532.50 </w:t>
            </w:r>
          </w:p>
        </w:tc>
      </w:tr>
      <w:tr w:rsidR="00D91EA6" w:rsidRPr="00D91EA6" w14:paraId="07605DC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60AB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D753ED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45F8537F" w14:textId="4E0A01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62A816C3" w14:textId="2FB2C95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E18B2" w14:textId="51D0D80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6470C" w14:textId="7F3D52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97,195.00 </w:t>
            </w:r>
          </w:p>
        </w:tc>
      </w:tr>
      <w:tr w:rsidR="00D91EA6" w:rsidRPr="00D91EA6" w14:paraId="0B6C408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B04B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FF33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E532515" w14:textId="5D1099B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46C259C4" w14:textId="66CBEBF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A8474" w14:textId="69F49C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81E39" w14:textId="179753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222,520.25 </w:t>
            </w:r>
          </w:p>
        </w:tc>
      </w:tr>
      <w:tr w:rsidR="00D91EA6" w:rsidRPr="00D91EA6" w14:paraId="0AE5651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37FD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D037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70FA1529" w14:textId="0D2D6B2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450AC38D" w14:textId="4D35FC1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CC33A" w14:textId="47F46A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A5B18" w14:textId="34D3D58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2,943.75 </w:t>
            </w:r>
          </w:p>
        </w:tc>
      </w:tr>
      <w:tr w:rsidR="00D91EA6" w:rsidRPr="00D91EA6" w14:paraId="4340AA3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3CDC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9AAB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1766E57" w14:textId="21AF474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6773ED39" w14:textId="3362CD1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09A04" w14:textId="0077BF4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18463" w14:textId="3AE6AE0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8,831.25 </w:t>
            </w:r>
          </w:p>
        </w:tc>
      </w:tr>
      <w:tr w:rsidR="00D91EA6" w:rsidRPr="00D91EA6" w14:paraId="5B57907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01C6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DD23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ibag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D6500F" w14:textId="4758C6A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4CA459C" w14:textId="68F024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D5CBF" w14:textId="2D2B9F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BD497" w14:textId="574562E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8,831.25 </w:t>
            </w:r>
          </w:p>
        </w:tc>
      </w:tr>
      <w:tr w:rsidR="00D91EA6" w:rsidRPr="00D91EA6" w14:paraId="30B996C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D85A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E78B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laco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3A0522" w14:textId="2E24042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68E3BE78" w14:textId="551E562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EE8A0" w14:textId="01D0191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EEC3C" w14:textId="756854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8,831.25 </w:t>
            </w:r>
          </w:p>
        </w:tc>
      </w:tr>
      <w:tr w:rsidR="00D91EA6" w:rsidRPr="00D91EA6" w14:paraId="7EFD69A6"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A6074"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6B32E44" w14:textId="44BCEC1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23029E4D" w14:textId="356BB92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67FC145" w14:textId="3884797A"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2650FA" w14:textId="61635BE8"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8,361,942.88 </w:t>
            </w:r>
          </w:p>
        </w:tc>
      </w:tr>
      <w:tr w:rsidR="00D91EA6" w:rsidRPr="00D91EA6" w14:paraId="1B32D6D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AF58C"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AD99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67BA7EF9" w14:textId="6EFD3D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78A5FFBA" w14:textId="4E81303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08AA5" w14:textId="2AED2DF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38A06" w14:textId="78ECF78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3,854.63 </w:t>
            </w:r>
          </w:p>
        </w:tc>
      </w:tr>
      <w:tr w:rsidR="00D91EA6" w:rsidRPr="00D91EA6" w14:paraId="683C9D4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95EC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651217"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cu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73DF7C" w14:textId="37534C6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2D517DCD" w14:textId="669680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53EE93" w14:textId="3CF678E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453B8" w14:textId="589FB72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24,143.75 </w:t>
            </w:r>
          </w:p>
        </w:tc>
      </w:tr>
      <w:tr w:rsidR="00D91EA6" w:rsidRPr="00D91EA6" w14:paraId="072830D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A61C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5862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4685A04" w14:textId="53DD18A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225208BF" w14:textId="6921948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65131" w14:textId="4D654A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59B6C" w14:textId="68A7AD5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22,435.00 </w:t>
            </w:r>
          </w:p>
        </w:tc>
      </w:tr>
      <w:tr w:rsidR="00D91EA6" w:rsidRPr="00D91EA6" w14:paraId="53DD100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5665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3FC1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lave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3AA1B9" w14:textId="4CA93A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765B05DA" w14:textId="2D4547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C7F9F" w14:textId="5ADDDE6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8C151" w14:textId="2D195C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81,299.38 </w:t>
            </w:r>
          </w:p>
        </w:tc>
      </w:tr>
      <w:tr w:rsidR="00D91EA6" w:rsidRPr="00D91EA6" w14:paraId="50CAC68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BA61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FB53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ap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38F326" w14:textId="2F83F1A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BD4DAA9" w14:textId="1930203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567C7" w14:textId="7B50457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B03B9" w14:textId="7088A9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25,940.00 </w:t>
            </w:r>
          </w:p>
        </w:tc>
      </w:tr>
      <w:tr w:rsidR="00D91EA6" w:rsidRPr="00D91EA6" w14:paraId="5D63435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EAEF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AFA9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A6D64C7" w14:textId="0619D1D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61BFF6EA" w14:textId="30A374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059EF" w14:textId="21C57F9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36E105" w14:textId="76A0820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98,900.00 </w:t>
            </w:r>
          </w:p>
        </w:tc>
      </w:tr>
      <w:tr w:rsidR="00D91EA6" w:rsidRPr="00D91EA6" w14:paraId="4107DB0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A9E1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EE6F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3E605891" w14:textId="220802B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13298A8" w14:textId="5006961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720AC" w14:textId="4F834C6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D56CD" w14:textId="4E15EC1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25,940.00 </w:t>
            </w:r>
          </w:p>
        </w:tc>
      </w:tr>
      <w:tr w:rsidR="00D91EA6" w:rsidRPr="00D91EA6" w14:paraId="5B2B5FC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A6C3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7520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Gigaqu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A39A28" w14:textId="11CD2DF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425DDDC7" w14:textId="41EE28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1EED7" w14:textId="2B08C37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475E4" w14:textId="17EDF0C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22,545.63 </w:t>
            </w:r>
          </w:p>
        </w:tc>
      </w:tr>
      <w:tr w:rsidR="00D91EA6" w:rsidRPr="00D91EA6" w14:paraId="1E461E5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5443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7727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in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8EE957" w14:textId="2378474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0A9A8B98" w14:textId="07A2BE4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A09A7" w14:textId="65877D6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137CA" w14:textId="49DD4E5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40,265.00 </w:t>
            </w:r>
          </w:p>
        </w:tc>
      </w:tr>
      <w:tr w:rsidR="00D91EA6" w:rsidRPr="00D91EA6" w14:paraId="4A2A401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6E74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2F89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limo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6881DF" w14:textId="7A4BAA4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344B0288" w14:textId="64FD0C8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CEFED" w14:textId="4BE7B2B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D2CBD" w14:textId="70CC3E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06,377.70 </w:t>
            </w:r>
          </w:p>
        </w:tc>
      </w:tr>
      <w:tr w:rsidR="00D91EA6" w:rsidRPr="00D91EA6" w14:paraId="0E2EC6B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9FF6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924E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90AB5F9" w14:textId="4C03C85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1AF3E06F" w14:textId="5F32081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F5C709" w14:textId="2B8C426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16D67" w14:textId="49738DB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1,025.00 </w:t>
            </w:r>
          </w:p>
        </w:tc>
      </w:tr>
      <w:tr w:rsidR="00D91EA6" w:rsidRPr="00D91EA6" w14:paraId="4812871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8FF3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4B4E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148DEC46" w14:textId="5C6B679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3ADFCCB" w14:textId="1B7C342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7B689" w14:textId="048F4C5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287D9" w14:textId="3EF8EC7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1,025.00 </w:t>
            </w:r>
          </w:p>
        </w:tc>
      </w:tr>
      <w:tr w:rsidR="00D91EA6" w:rsidRPr="00D91EA6" w14:paraId="4D905FB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66A5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A0FF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Francisco (</w:t>
            </w:r>
            <w:proofErr w:type="spellStart"/>
            <w:r w:rsidRPr="00D91EA6">
              <w:rPr>
                <w:rFonts w:ascii="Arial Narrow" w:hAnsi="Arial Narrow"/>
                <w:i/>
                <w:iCs/>
                <w:color w:val="000000"/>
                <w:sz w:val="20"/>
                <w:szCs w:val="20"/>
              </w:rPr>
              <w:t>Anao-aon</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A02CBA5" w14:textId="668A0C3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384B6823" w14:textId="1DCDFC4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6E679" w14:textId="7A757C7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48F0B" w14:textId="2EF840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15,653.75 </w:t>
            </w:r>
          </w:p>
        </w:tc>
      </w:tr>
      <w:tr w:rsidR="00D91EA6" w:rsidRPr="00D91EA6" w14:paraId="369C639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54E6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D3AC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914C614" w14:textId="31FEF44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CFFA250" w14:textId="43EDDA4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2C7FC" w14:textId="45287C5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BEB7C2" w14:textId="48A441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25,940.00 </w:t>
            </w:r>
          </w:p>
        </w:tc>
      </w:tr>
      <w:tr w:rsidR="00D91EA6" w:rsidRPr="00D91EA6" w14:paraId="1116F6E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4A69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6C9F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Monica (</w:t>
            </w:r>
            <w:proofErr w:type="spellStart"/>
            <w:r w:rsidRPr="00D91EA6">
              <w:rPr>
                <w:rFonts w:ascii="Arial Narrow" w:hAnsi="Arial Narrow"/>
                <w:i/>
                <w:iCs/>
                <w:color w:val="000000"/>
                <w:sz w:val="20"/>
                <w:szCs w:val="20"/>
              </w:rPr>
              <w:t>Sapao</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66CDDE0B" w14:textId="362D55F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02CC2E62" w14:textId="28BE26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C05AB" w14:textId="3D258DB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2676F" w14:textId="323EA69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06,226.30 </w:t>
            </w:r>
          </w:p>
        </w:tc>
      </w:tr>
      <w:tr w:rsidR="00D91EA6" w:rsidRPr="00D91EA6" w14:paraId="3402F3B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AACC6"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2EBE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i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705A00" w14:textId="1D295C0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2539997A" w14:textId="39B03AF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1B13E" w14:textId="538F700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95BC8" w14:textId="4672962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30,198.75 </w:t>
            </w:r>
          </w:p>
        </w:tc>
      </w:tr>
      <w:tr w:rsidR="00D91EA6" w:rsidRPr="00D91EA6" w14:paraId="5B8F312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C178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F9FC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6810D048" w14:textId="7A20E46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8134F31" w14:textId="0A4D34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2005D" w14:textId="1E47CF8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64C966" w14:textId="18D0F87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25,940.00 </w:t>
            </w:r>
          </w:p>
        </w:tc>
      </w:tr>
      <w:tr w:rsidR="00D91EA6" w:rsidRPr="00D91EA6" w14:paraId="0515E0A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EBDD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53B1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DD9C438" w14:textId="1DEB03A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1649556A" w14:textId="299AFD8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5E7869" w14:textId="2311F07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E10C3" w14:textId="1F1508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93,655.49 </w:t>
            </w:r>
          </w:p>
        </w:tc>
      </w:tr>
      <w:tr w:rsidR="00D91EA6" w:rsidRPr="00D91EA6" w14:paraId="50083AC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8626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C2D27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gana</w:t>
            </w:r>
            <w:proofErr w:type="spellEnd"/>
            <w:r w:rsidRPr="00D91EA6">
              <w:rPr>
                <w:rFonts w:ascii="Arial Narrow" w:hAnsi="Arial Narrow"/>
                <w:i/>
                <w:iCs/>
                <w:color w:val="000000"/>
                <w:sz w:val="20"/>
                <w:szCs w:val="20"/>
              </w:rPr>
              <w:t>-an</w:t>
            </w:r>
          </w:p>
        </w:tc>
        <w:tc>
          <w:tcPr>
            <w:tcW w:w="1003" w:type="pct"/>
            <w:tcBorders>
              <w:top w:val="nil"/>
              <w:left w:val="nil"/>
              <w:bottom w:val="single" w:sz="4" w:space="0" w:color="000000"/>
              <w:right w:val="single" w:sz="4" w:space="0" w:color="000000"/>
            </w:tcBorders>
            <w:shd w:val="clear" w:color="auto" w:fill="auto"/>
            <w:noWrap/>
            <w:vAlign w:val="bottom"/>
            <w:hideMark/>
          </w:tcPr>
          <w:p w14:paraId="2D102386" w14:textId="1C6FF8B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FA9CA" w14:textId="73F99F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291899E" w14:textId="27AD65A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94711" w14:textId="510D8F8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15,600.00 </w:t>
            </w:r>
          </w:p>
        </w:tc>
      </w:tr>
      <w:tr w:rsidR="00D91EA6" w:rsidRPr="00D91EA6" w14:paraId="35B23EB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2E75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0C2C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ub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AE0B0B" w14:textId="4A3D9E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22EA4CEF" w14:textId="0688561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63F8C" w14:textId="34C2EFE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0A5B7" w14:textId="5B72139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74,977.50 </w:t>
            </w:r>
          </w:p>
        </w:tc>
      </w:tr>
      <w:tr w:rsidR="00D91EA6" w:rsidRPr="00D91EA6" w14:paraId="65CD5E9E"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1DA9A9"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702796F" w14:textId="6A3D972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0,535,10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54F96446" w14:textId="220F491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E88C02C" w14:textId="6F8EA987"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4143A8" w14:textId="637E427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2,585,102.24 </w:t>
            </w:r>
          </w:p>
        </w:tc>
      </w:tr>
      <w:tr w:rsidR="00D91EA6" w:rsidRPr="00D91EA6" w14:paraId="28DD72E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3C46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206E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City of </w:t>
            </w:r>
            <w:proofErr w:type="spellStart"/>
            <w:r w:rsidRPr="00D91EA6">
              <w:rPr>
                <w:rFonts w:ascii="Arial Narrow" w:hAnsi="Arial Narrow"/>
                <w:i/>
                <w:iCs/>
                <w:color w:val="000000"/>
                <w:sz w:val="20"/>
                <w:szCs w:val="20"/>
              </w:rPr>
              <w:t>Bis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4E6AFC" w14:textId="258D90E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336B1473" w14:textId="417EFB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C3D85" w14:textId="21E2ABB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0E491" w14:textId="1B09EF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05,012.91 </w:t>
            </w:r>
          </w:p>
        </w:tc>
      </w:tr>
      <w:tr w:rsidR="00D91EA6" w:rsidRPr="00D91EA6" w14:paraId="2EDD608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EEFA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C8F5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gwa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62F25D" w14:textId="4C0323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5DF8AEC1" w14:textId="5A5BF22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4FB34" w14:textId="22FE0C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5D29B" w14:textId="7E6F58A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98,900.00 </w:t>
            </w:r>
          </w:p>
        </w:tc>
      </w:tr>
      <w:tr w:rsidR="00D91EA6" w:rsidRPr="00D91EA6" w14:paraId="13BD159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DA55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CC33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nt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E9C8E7" w14:textId="418A51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089,803.80 </w:t>
            </w:r>
          </w:p>
        </w:tc>
        <w:tc>
          <w:tcPr>
            <w:tcW w:w="958" w:type="pct"/>
            <w:tcBorders>
              <w:top w:val="nil"/>
              <w:left w:val="nil"/>
              <w:bottom w:val="single" w:sz="4" w:space="0" w:color="000000"/>
              <w:right w:val="single" w:sz="4" w:space="0" w:color="000000"/>
            </w:tcBorders>
            <w:shd w:val="clear" w:color="auto" w:fill="auto"/>
            <w:noWrap/>
            <w:vAlign w:val="bottom"/>
            <w:hideMark/>
          </w:tcPr>
          <w:p w14:paraId="2FCD4167" w14:textId="001333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2CD14" w14:textId="053DA38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26F1A" w14:textId="7D335C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089,803.80 </w:t>
            </w:r>
          </w:p>
        </w:tc>
      </w:tr>
      <w:tr w:rsidR="00D91EA6" w:rsidRPr="00D91EA6" w14:paraId="7B8F56E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1C68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9006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E7067F2" w14:textId="2BA23C7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39509F88" w14:textId="63B8449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4FE8B" w14:textId="122DF7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6080B" w14:textId="094CB03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53,673.19 </w:t>
            </w:r>
          </w:p>
        </w:tc>
      </w:tr>
      <w:tr w:rsidR="00D91EA6" w:rsidRPr="00D91EA6" w14:paraId="192E7D3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5ABA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6969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rrasc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1CA4F4" w14:textId="0E67848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4EF10D04" w14:textId="340147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D2D58" w14:textId="10D913A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1491C" w14:textId="7B91997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6,355.00 </w:t>
            </w:r>
          </w:p>
        </w:tc>
      </w:tr>
      <w:tr w:rsidR="00D91EA6" w:rsidRPr="00D91EA6" w14:paraId="4C20F5B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713E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36C1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7826B320" w14:textId="4F75EA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7FB2CDBB" w14:textId="31B5EA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B698F" w14:textId="6DD5A67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5D58B5" w14:textId="569C41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48,917.08 </w:t>
            </w:r>
          </w:p>
        </w:tc>
      </w:tr>
      <w:tr w:rsidR="00D91EA6" w:rsidRPr="00D91EA6" w14:paraId="07900DA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F3EC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8353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nu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3DEEBA" w14:textId="06288F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33FBF916" w14:textId="260509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F9E93" w14:textId="338BFA9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36895" w14:textId="1A0A039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57,593.13 </w:t>
            </w:r>
          </w:p>
        </w:tc>
      </w:tr>
      <w:tr w:rsidR="00D91EA6" w:rsidRPr="00D91EA6" w14:paraId="3C15169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853F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A59E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i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083368" w14:textId="6EEC1B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65A90EF8" w14:textId="4884C0D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03968" w14:textId="754D344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7012F" w14:textId="2B55675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12,365.50 </w:t>
            </w:r>
          </w:p>
        </w:tc>
      </w:tr>
      <w:tr w:rsidR="00D91EA6" w:rsidRPr="00D91EA6" w14:paraId="035214D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10A6F"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A064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ing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5F0C2E" w14:textId="707A7A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4E634ACE" w14:textId="6BBC456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991AF" w14:textId="2465464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6C00B" w14:textId="42BCD25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2,710.00 </w:t>
            </w:r>
          </w:p>
        </w:tc>
      </w:tr>
      <w:tr w:rsidR="00D91EA6" w:rsidRPr="00D91EA6" w14:paraId="581F008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5D0A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23CA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68EDED65" w14:textId="15348AF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0AB918E8" w14:textId="29D091F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FD2E41" w14:textId="3EC033B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479BD" w14:textId="0B959D9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29,988.13 </w:t>
            </w:r>
          </w:p>
        </w:tc>
      </w:tr>
      <w:tr w:rsidR="00D91EA6" w:rsidRPr="00D91EA6" w14:paraId="354D83A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4361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B65F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rihat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02D618" w14:textId="2D41213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0BDC4731" w14:textId="0C8310C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3C891" w14:textId="4AFD2EE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22B21" w14:textId="0B85AD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294,150.33 </w:t>
            </w:r>
          </w:p>
        </w:tc>
      </w:tr>
      <w:tr w:rsidR="00D91EA6" w:rsidRPr="00D91EA6" w14:paraId="0885FDD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F8DE1"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2DB2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1C8DA4DC" w14:textId="6F890E8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00FA48EB" w14:textId="20C71BC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C0D4E" w14:textId="0AFDE8D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272A13" w14:textId="02F6F6E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08,576.31 </w:t>
            </w:r>
          </w:p>
        </w:tc>
      </w:tr>
      <w:tr w:rsidR="00D91EA6" w:rsidRPr="00D91EA6" w14:paraId="4DEED53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82F06"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0ADB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074B8E4" w14:textId="4ADDA83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28E5EF40" w14:textId="7EC7ED7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183DB9" w14:textId="7D9452C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4A304" w14:textId="5AF1C15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924,585.00 </w:t>
            </w:r>
          </w:p>
        </w:tc>
      </w:tr>
      <w:tr w:rsidR="00D91EA6" w:rsidRPr="00D91EA6" w14:paraId="0FA7578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6E6D0"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1A41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gbi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81AB41" w14:textId="095C52F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1393915E" w14:textId="79AFBA4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C71D5" w14:textId="5C63E5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7B212" w14:textId="6E0209D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6,355.00 </w:t>
            </w:r>
          </w:p>
        </w:tc>
      </w:tr>
      <w:tr w:rsidR="00D91EA6" w:rsidRPr="00D91EA6" w14:paraId="0D6132B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47FD3"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88F9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E8F702" w14:textId="195C334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3858E444" w14:textId="379E3C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9C4B1" w14:textId="2BA448F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B98C9" w14:textId="417B4A4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82,395.00 </w:t>
            </w:r>
          </w:p>
        </w:tc>
      </w:tr>
      <w:tr w:rsidR="00D91EA6" w:rsidRPr="00D91EA6" w14:paraId="6F87D66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4165C"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AACE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City of </w:t>
            </w:r>
            <w:proofErr w:type="spellStart"/>
            <w:r w:rsidRPr="00D91EA6">
              <w:rPr>
                <w:rFonts w:ascii="Arial Narrow" w:hAnsi="Arial Narrow"/>
                <w:i/>
                <w:iCs/>
                <w:color w:val="000000"/>
                <w:sz w:val="20"/>
                <w:szCs w:val="20"/>
              </w:rPr>
              <w:t>Tand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06E4F7" w14:textId="64B230B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768ABE87" w14:textId="3DDC3D0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BC4956" w14:textId="144FACA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651AB" w14:textId="29FFFA0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13,721.86 </w:t>
            </w:r>
          </w:p>
        </w:tc>
      </w:tr>
      <w:tr w:rsidR="00D91EA6" w:rsidRPr="00D91EA6" w14:paraId="47456BA7"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38F99F"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29CD1843" w14:textId="63983FE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30,203,149.22 </w:t>
            </w:r>
          </w:p>
        </w:tc>
        <w:tc>
          <w:tcPr>
            <w:tcW w:w="958" w:type="pct"/>
            <w:tcBorders>
              <w:top w:val="nil"/>
              <w:left w:val="nil"/>
              <w:bottom w:val="single" w:sz="4" w:space="0" w:color="000000"/>
              <w:right w:val="single" w:sz="4" w:space="0" w:color="000000"/>
            </w:tcBorders>
            <w:shd w:val="clear" w:color="A5A5A5" w:fill="A5A5A5"/>
            <w:noWrap/>
            <w:vAlign w:val="bottom"/>
            <w:hideMark/>
          </w:tcPr>
          <w:p w14:paraId="3C289177" w14:textId="7237F54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B6154E0" w14:textId="49E93CA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6001FCA0" w14:textId="09E81D3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39,566,013.62 </w:t>
            </w:r>
          </w:p>
        </w:tc>
      </w:tr>
      <w:tr w:rsidR="00D91EA6" w:rsidRPr="00D91EA6" w14:paraId="2F8A2F77"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3FC43A" w14:textId="77777777" w:rsidR="00D91EA6" w:rsidRPr="00D91EA6" w:rsidRDefault="00D91EA6" w:rsidP="00D91EA6">
            <w:pPr>
              <w:spacing w:after="0" w:line="240" w:lineRule="auto"/>
              <w:ind w:right="57"/>
              <w:contextualSpacing/>
              <w:rPr>
                <w:rFonts w:ascii="Arial Narrow" w:hAnsi="Arial Narrow"/>
                <w:b/>
                <w:bCs/>
                <w:color w:val="000000"/>
                <w:sz w:val="20"/>
                <w:szCs w:val="20"/>
              </w:rPr>
            </w:pPr>
            <w:proofErr w:type="spellStart"/>
            <w:r w:rsidRPr="00D91EA6">
              <w:rPr>
                <w:rFonts w:ascii="Arial Narrow" w:hAnsi="Arial Narrow"/>
                <w:b/>
                <w:bCs/>
                <w:color w:val="000000"/>
                <w:sz w:val="20"/>
                <w:szCs w:val="20"/>
              </w:rPr>
              <w:t>Abra</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2257C7C1" w14:textId="4FCBD100"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7,543,110.76 </w:t>
            </w:r>
          </w:p>
        </w:tc>
        <w:tc>
          <w:tcPr>
            <w:tcW w:w="958" w:type="pct"/>
            <w:tcBorders>
              <w:top w:val="nil"/>
              <w:left w:val="nil"/>
              <w:bottom w:val="single" w:sz="4" w:space="0" w:color="000000"/>
              <w:right w:val="single" w:sz="4" w:space="0" w:color="000000"/>
            </w:tcBorders>
            <w:shd w:val="clear" w:color="D8D8D8" w:fill="D8D8D8"/>
            <w:noWrap/>
            <w:vAlign w:val="bottom"/>
            <w:hideMark/>
          </w:tcPr>
          <w:p w14:paraId="1C96F30F" w14:textId="08ADA493"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5F745E9" w14:textId="61D5E754"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41F613" w14:textId="54D3343A"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7,614,065.76 </w:t>
            </w:r>
          </w:p>
        </w:tc>
      </w:tr>
      <w:tr w:rsidR="00D91EA6" w:rsidRPr="00D91EA6" w14:paraId="5F89217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BA5AB"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1F8F3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ngue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C67273" w14:textId="47A42F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989,429.88 </w:t>
            </w:r>
          </w:p>
        </w:tc>
        <w:tc>
          <w:tcPr>
            <w:tcW w:w="958" w:type="pct"/>
            <w:tcBorders>
              <w:top w:val="nil"/>
              <w:left w:val="nil"/>
              <w:bottom w:val="single" w:sz="4" w:space="0" w:color="000000"/>
              <w:right w:val="single" w:sz="4" w:space="0" w:color="000000"/>
            </w:tcBorders>
            <w:shd w:val="clear" w:color="auto" w:fill="auto"/>
            <w:noWrap/>
            <w:vAlign w:val="bottom"/>
            <w:hideMark/>
          </w:tcPr>
          <w:p w14:paraId="6121591A" w14:textId="0E04083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4248B" w14:textId="597493D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ACA21" w14:textId="43BBF6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989,429.88 </w:t>
            </w:r>
          </w:p>
        </w:tc>
      </w:tr>
      <w:tr w:rsidR="00D91EA6" w:rsidRPr="00D91EA6" w14:paraId="5EC7BB4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5A507"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8CC5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olin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350F48" w14:textId="2CF6A4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0F9834E5" w14:textId="4052FEA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31F2DB" w14:textId="3F202FE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EA834" w14:textId="375090E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68,748.24 </w:t>
            </w:r>
          </w:p>
        </w:tc>
      </w:tr>
      <w:tr w:rsidR="00D91EA6" w:rsidRPr="00D91EA6" w14:paraId="710018E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7FA84"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02797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uc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FB7A97" w14:textId="4A047D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72,041.34 </w:t>
            </w:r>
          </w:p>
        </w:tc>
        <w:tc>
          <w:tcPr>
            <w:tcW w:w="958" w:type="pct"/>
            <w:tcBorders>
              <w:top w:val="nil"/>
              <w:left w:val="nil"/>
              <w:bottom w:val="single" w:sz="4" w:space="0" w:color="000000"/>
              <w:right w:val="single" w:sz="4" w:space="0" w:color="000000"/>
            </w:tcBorders>
            <w:shd w:val="clear" w:color="auto" w:fill="auto"/>
            <w:noWrap/>
            <w:vAlign w:val="bottom"/>
            <w:hideMark/>
          </w:tcPr>
          <w:p w14:paraId="5A9AC5F3" w14:textId="6EBF72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8E5F9" w14:textId="7C18B86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B7479" w14:textId="0053D5F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72,041.34 </w:t>
            </w:r>
          </w:p>
        </w:tc>
      </w:tr>
      <w:tr w:rsidR="00D91EA6" w:rsidRPr="00D91EA6" w14:paraId="51ED1E1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832AE"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D124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ucl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C227AC" w14:textId="657EE5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6878C614" w14:textId="7CA44EC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3C9E0" w14:textId="75BA157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483B2" w14:textId="030EFC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5,651.60 </w:t>
            </w:r>
          </w:p>
        </w:tc>
      </w:tr>
      <w:tr w:rsidR="00D91EA6" w:rsidRPr="00D91EA6" w14:paraId="007BCF6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8AE81"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B434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aguio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9118BE" w14:textId="76AE6FB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56,911.20 </w:t>
            </w:r>
          </w:p>
        </w:tc>
        <w:tc>
          <w:tcPr>
            <w:tcW w:w="958" w:type="pct"/>
            <w:tcBorders>
              <w:top w:val="nil"/>
              <w:left w:val="nil"/>
              <w:bottom w:val="single" w:sz="4" w:space="0" w:color="000000"/>
              <w:right w:val="single" w:sz="4" w:space="0" w:color="000000"/>
            </w:tcBorders>
            <w:shd w:val="clear" w:color="auto" w:fill="auto"/>
            <w:noWrap/>
            <w:vAlign w:val="bottom"/>
            <w:hideMark/>
          </w:tcPr>
          <w:p w14:paraId="276F06F8" w14:textId="1ADD3B1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B18AE" w14:textId="6BF036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EBB14" w14:textId="29AA1E8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56,911.20 </w:t>
            </w:r>
          </w:p>
        </w:tc>
      </w:tr>
      <w:tr w:rsidR="00D91EA6" w:rsidRPr="00D91EA6" w14:paraId="23629D4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F58F0"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3B87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Dangl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18AB4B" w14:textId="739E716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707060B7" w14:textId="2563D1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B5214" w14:textId="54D6179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89E02" w14:textId="18732DC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27,793.72 </w:t>
            </w:r>
          </w:p>
        </w:tc>
      </w:tr>
      <w:tr w:rsidR="00D91EA6" w:rsidRPr="00D91EA6" w14:paraId="0E8E162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86B83"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81355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0BE81FA7" w14:textId="1BA18CC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63,340.27 </w:t>
            </w:r>
          </w:p>
        </w:tc>
        <w:tc>
          <w:tcPr>
            <w:tcW w:w="958" w:type="pct"/>
            <w:tcBorders>
              <w:top w:val="nil"/>
              <w:left w:val="nil"/>
              <w:bottom w:val="single" w:sz="4" w:space="0" w:color="000000"/>
              <w:right w:val="single" w:sz="4" w:space="0" w:color="000000"/>
            </w:tcBorders>
            <w:shd w:val="clear" w:color="auto" w:fill="auto"/>
            <w:noWrap/>
            <w:vAlign w:val="bottom"/>
            <w:hideMark/>
          </w:tcPr>
          <w:p w14:paraId="6313035C" w14:textId="744112A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4DB60" w14:textId="25FED3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0F4D9" w14:textId="4E530D8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63,340.27 </w:t>
            </w:r>
          </w:p>
        </w:tc>
      </w:tr>
      <w:tr w:rsidR="00D91EA6" w:rsidRPr="00D91EA6" w14:paraId="07F7D89F"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4B09A"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80D5C"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1C9587B9" w14:textId="34B2430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2F847D14" w14:textId="3607B11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F3CF0" w14:textId="3C715D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18068" w14:textId="05AFC9C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002,785.90 </w:t>
            </w:r>
          </w:p>
        </w:tc>
      </w:tr>
      <w:tr w:rsidR="00D91EA6" w:rsidRPr="00D91EA6" w14:paraId="46EC870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E0023"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8174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cu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C1F375" w14:textId="468EC02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1BA5A23A" w14:textId="632C869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D52ED" w14:textId="6963181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32F5A" w14:textId="3E66E19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49,086.88 </w:t>
            </w:r>
          </w:p>
        </w:tc>
      </w:tr>
      <w:tr w:rsidR="00D91EA6" w:rsidRPr="00D91EA6" w14:paraId="569B008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60B8F"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F6673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gangi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E32D0E" w14:textId="4552AF9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003,718.08 </w:t>
            </w:r>
          </w:p>
        </w:tc>
        <w:tc>
          <w:tcPr>
            <w:tcW w:w="958" w:type="pct"/>
            <w:tcBorders>
              <w:top w:val="nil"/>
              <w:left w:val="nil"/>
              <w:bottom w:val="single" w:sz="4" w:space="0" w:color="000000"/>
              <w:right w:val="single" w:sz="4" w:space="0" w:color="000000"/>
            </w:tcBorders>
            <w:shd w:val="clear" w:color="auto" w:fill="auto"/>
            <w:noWrap/>
            <w:vAlign w:val="bottom"/>
            <w:hideMark/>
          </w:tcPr>
          <w:p w14:paraId="2A445E22" w14:textId="098CEC6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C1559" w14:textId="5CC0A20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BA663" w14:textId="0E88167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003,718.08 </w:t>
            </w:r>
          </w:p>
        </w:tc>
      </w:tr>
      <w:tr w:rsidR="00D91EA6" w:rsidRPr="00D91EA6" w14:paraId="2A744C6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F14DB"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FCDA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g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0267EC" w14:textId="30E1FD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92,615.98 </w:t>
            </w:r>
          </w:p>
        </w:tc>
        <w:tc>
          <w:tcPr>
            <w:tcW w:w="958" w:type="pct"/>
            <w:tcBorders>
              <w:top w:val="nil"/>
              <w:left w:val="nil"/>
              <w:bottom w:val="single" w:sz="4" w:space="0" w:color="000000"/>
              <w:right w:val="single" w:sz="4" w:space="0" w:color="000000"/>
            </w:tcBorders>
            <w:shd w:val="clear" w:color="auto" w:fill="auto"/>
            <w:noWrap/>
            <w:vAlign w:val="bottom"/>
            <w:hideMark/>
          </w:tcPr>
          <w:p w14:paraId="1059AF2A" w14:textId="3D47417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19D6C" w14:textId="70FA797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22116CB" w14:textId="66DC488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31,615.98 </w:t>
            </w:r>
          </w:p>
        </w:tc>
      </w:tr>
      <w:tr w:rsidR="00D91EA6" w:rsidRPr="00D91EA6" w14:paraId="208EB7B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4D3E7"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0622AB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ngid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0EB575" w14:textId="5EAE705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75,553.64 </w:t>
            </w:r>
          </w:p>
        </w:tc>
        <w:tc>
          <w:tcPr>
            <w:tcW w:w="958" w:type="pct"/>
            <w:tcBorders>
              <w:top w:val="nil"/>
              <w:left w:val="nil"/>
              <w:bottom w:val="single" w:sz="4" w:space="0" w:color="000000"/>
              <w:right w:val="single" w:sz="4" w:space="0" w:color="000000"/>
            </w:tcBorders>
            <w:shd w:val="clear" w:color="auto" w:fill="auto"/>
            <w:noWrap/>
            <w:vAlign w:val="bottom"/>
            <w:hideMark/>
          </w:tcPr>
          <w:p w14:paraId="6C541BB3" w14:textId="393266B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B785D4" w14:textId="3D1E7A9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6141F" w14:textId="520EA32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75,553.64 </w:t>
            </w:r>
          </w:p>
        </w:tc>
      </w:tr>
      <w:tr w:rsidR="00D91EA6" w:rsidRPr="00D91EA6" w14:paraId="398C883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AA1C7"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D0EE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icuan-Baay</w:t>
            </w:r>
            <w:proofErr w:type="spellEnd"/>
            <w:r w:rsidRPr="00D91EA6">
              <w:rPr>
                <w:rFonts w:ascii="Arial Narrow" w:hAnsi="Arial Narrow"/>
                <w:i/>
                <w:iCs/>
                <w:color w:val="000000"/>
                <w:sz w:val="20"/>
                <w:szCs w:val="20"/>
              </w:rPr>
              <w:t xml:space="preserve"> (</w:t>
            </w:r>
            <w:proofErr w:type="spellStart"/>
            <w:r w:rsidRPr="00D91EA6">
              <w:rPr>
                <w:rFonts w:ascii="Arial Narrow" w:hAnsi="Arial Narrow"/>
                <w:i/>
                <w:iCs/>
                <w:color w:val="000000"/>
                <w:sz w:val="20"/>
                <w:szCs w:val="20"/>
              </w:rPr>
              <w:t>Licuan</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1281BC4A" w14:textId="31C8309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03,531.70 </w:t>
            </w:r>
          </w:p>
        </w:tc>
        <w:tc>
          <w:tcPr>
            <w:tcW w:w="958" w:type="pct"/>
            <w:tcBorders>
              <w:top w:val="nil"/>
              <w:left w:val="nil"/>
              <w:bottom w:val="single" w:sz="4" w:space="0" w:color="000000"/>
              <w:right w:val="single" w:sz="4" w:space="0" w:color="000000"/>
            </w:tcBorders>
            <w:shd w:val="clear" w:color="auto" w:fill="auto"/>
            <w:noWrap/>
            <w:vAlign w:val="bottom"/>
            <w:hideMark/>
          </w:tcPr>
          <w:p w14:paraId="16212CD7" w14:textId="2CEF6D0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1F24D" w14:textId="071809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91E4E" w14:textId="2388C67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03,531.70 </w:t>
            </w:r>
          </w:p>
        </w:tc>
      </w:tr>
      <w:tr w:rsidR="00D91EA6" w:rsidRPr="00D91EA6" w14:paraId="533B186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2F681"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7A01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61562591" w14:textId="6090D5D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40EC0BE2" w14:textId="6AD274A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0BFA2" w14:textId="72A03B7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47E38" w14:textId="1E86716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26,812.84 </w:t>
            </w:r>
          </w:p>
        </w:tc>
      </w:tr>
      <w:tr w:rsidR="00D91EA6" w:rsidRPr="00D91EA6" w14:paraId="2D1A678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46DD5"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6374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libc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D29F44" w14:textId="1AA408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22,925.28 </w:t>
            </w:r>
          </w:p>
        </w:tc>
        <w:tc>
          <w:tcPr>
            <w:tcW w:w="958" w:type="pct"/>
            <w:tcBorders>
              <w:top w:val="nil"/>
              <w:left w:val="nil"/>
              <w:bottom w:val="single" w:sz="4" w:space="0" w:color="000000"/>
              <w:right w:val="single" w:sz="4" w:space="0" w:color="000000"/>
            </w:tcBorders>
            <w:shd w:val="clear" w:color="auto" w:fill="auto"/>
            <w:noWrap/>
            <w:vAlign w:val="bottom"/>
            <w:hideMark/>
          </w:tcPr>
          <w:p w14:paraId="5534C7B2" w14:textId="7183379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DE941" w14:textId="1A0020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A4A8A" w14:textId="3CDB53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22,925.28 </w:t>
            </w:r>
          </w:p>
        </w:tc>
      </w:tr>
      <w:tr w:rsidR="00D91EA6" w:rsidRPr="00D91EA6" w14:paraId="55DC259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16B65"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1EFF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na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E07EC5" w14:textId="240E866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05,488.94 </w:t>
            </w:r>
          </w:p>
        </w:tc>
        <w:tc>
          <w:tcPr>
            <w:tcW w:w="958" w:type="pct"/>
            <w:tcBorders>
              <w:top w:val="nil"/>
              <w:left w:val="nil"/>
              <w:bottom w:val="single" w:sz="4" w:space="0" w:color="000000"/>
              <w:right w:val="single" w:sz="4" w:space="0" w:color="000000"/>
            </w:tcBorders>
            <w:shd w:val="clear" w:color="auto" w:fill="auto"/>
            <w:noWrap/>
            <w:vAlign w:val="bottom"/>
            <w:hideMark/>
          </w:tcPr>
          <w:p w14:paraId="4C6C3EE1" w14:textId="6F0BB1A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52C8E" w14:textId="33A1858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B363B" w14:textId="3DD648A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05,488.94 </w:t>
            </w:r>
          </w:p>
        </w:tc>
      </w:tr>
      <w:tr w:rsidR="00D91EA6" w:rsidRPr="00D91EA6" w14:paraId="3B0E8E6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BCA01"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17DA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enarrub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5D474F" w14:textId="11FDB18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44,911.10 </w:t>
            </w:r>
          </w:p>
        </w:tc>
        <w:tc>
          <w:tcPr>
            <w:tcW w:w="958" w:type="pct"/>
            <w:tcBorders>
              <w:top w:val="nil"/>
              <w:left w:val="nil"/>
              <w:bottom w:val="single" w:sz="4" w:space="0" w:color="000000"/>
              <w:right w:val="single" w:sz="4" w:space="0" w:color="000000"/>
            </w:tcBorders>
            <w:shd w:val="clear" w:color="auto" w:fill="auto"/>
            <w:noWrap/>
            <w:vAlign w:val="bottom"/>
            <w:hideMark/>
          </w:tcPr>
          <w:p w14:paraId="13854F8F" w14:textId="3C9739F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9DAB7" w14:textId="61BC8B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8A068" w14:textId="2EB3DD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144,911.10 </w:t>
            </w:r>
          </w:p>
        </w:tc>
      </w:tr>
      <w:tr w:rsidR="00D91EA6" w:rsidRPr="00D91EA6" w14:paraId="3442817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A9A81"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6157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idi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F23E75" w14:textId="09ACE80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5,270.58 </w:t>
            </w:r>
          </w:p>
        </w:tc>
        <w:tc>
          <w:tcPr>
            <w:tcW w:w="958" w:type="pct"/>
            <w:tcBorders>
              <w:top w:val="nil"/>
              <w:left w:val="nil"/>
              <w:bottom w:val="single" w:sz="4" w:space="0" w:color="000000"/>
              <w:right w:val="single" w:sz="4" w:space="0" w:color="000000"/>
            </w:tcBorders>
            <w:shd w:val="clear" w:color="auto" w:fill="auto"/>
            <w:noWrap/>
            <w:vAlign w:val="bottom"/>
            <w:hideMark/>
          </w:tcPr>
          <w:p w14:paraId="7453129A" w14:textId="4A0CF25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D80C7" w14:textId="499FF80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21C3F" w14:textId="0EE3211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5,270.58 </w:t>
            </w:r>
          </w:p>
        </w:tc>
      </w:tr>
      <w:tr w:rsidR="00D91EA6" w:rsidRPr="00D91EA6" w14:paraId="3AC8E8A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C9CBF"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63D4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329AA3B" w14:textId="7E0769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21,473.34 </w:t>
            </w:r>
          </w:p>
        </w:tc>
        <w:tc>
          <w:tcPr>
            <w:tcW w:w="958" w:type="pct"/>
            <w:tcBorders>
              <w:top w:val="nil"/>
              <w:left w:val="nil"/>
              <w:bottom w:val="single" w:sz="4" w:space="0" w:color="000000"/>
              <w:right w:val="single" w:sz="4" w:space="0" w:color="000000"/>
            </w:tcBorders>
            <w:shd w:val="clear" w:color="auto" w:fill="auto"/>
            <w:noWrap/>
            <w:vAlign w:val="bottom"/>
            <w:hideMark/>
          </w:tcPr>
          <w:p w14:paraId="60746050" w14:textId="643FF38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FD6D2" w14:textId="5DD413D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01167F" w14:textId="04245B3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21,473.34 </w:t>
            </w:r>
          </w:p>
        </w:tc>
      </w:tr>
      <w:tr w:rsidR="00D91EA6" w:rsidRPr="00D91EA6" w14:paraId="2EB7CE2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2BC91"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8D55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allapa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FDACE5" w14:textId="11C8B76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91,791.64 </w:t>
            </w:r>
          </w:p>
        </w:tc>
        <w:tc>
          <w:tcPr>
            <w:tcW w:w="958" w:type="pct"/>
            <w:tcBorders>
              <w:top w:val="nil"/>
              <w:left w:val="nil"/>
              <w:bottom w:val="single" w:sz="4" w:space="0" w:color="000000"/>
              <w:right w:val="single" w:sz="4" w:space="0" w:color="000000"/>
            </w:tcBorders>
            <w:shd w:val="clear" w:color="auto" w:fill="auto"/>
            <w:noWrap/>
            <w:vAlign w:val="bottom"/>
            <w:hideMark/>
          </w:tcPr>
          <w:p w14:paraId="60DEA6CE" w14:textId="463C848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20FF7" w14:textId="009E9A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B5C7C" w14:textId="05AEBE5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91,791.64 </w:t>
            </w:r>
          </w:p>
        </w:tc>
      </w:tr>
      <w:tr w:rsidR="00D91EA6" w:rsidRPr="00D91EA6" w14:paraId="5FA85A2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C5E1F"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3AEB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F319790" w14:textId="58E827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6C90524A" w14:textId="15FE551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1DF0F" w14:textId="5AB4DDA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73E27" w14:textId="7FBFB34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388.00 </w:t>
            </w:r>
          </w:p>
        </w:tc>
      </w:tr>
      <w:tr w:rsidR="00D91EA6" w:rsidRPr="00D91EA6" w14:paraId="1E0628A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83B80"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F7E7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301329FE" w14:textId="573AB24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35,671.74 </w:t>
            </w:r>
          </w:p>
        </w:tc>
        <w:tc>
          <w:tcPr>
            <w:tcW w:w="958" w:type="pct"/>
            <w:tcBorders>
              <w:top w:val="nil"/>
              <w:left w:val="nil"/>
              <w:bottom w:val="single" w:sz="4" w:space="0" w:color="000000"/>
              <w:right w:val="single" w:sz="4" w:space="0" w:color="000000"/>
            </w:tcBorders>
            <w:shd w:val="clear" w:color="auto" w:fill="auto"/>
            <w:noWrap/>
            <w:vAlign w:val="bottom"/>
            <w:hideMark/>
          </w:tcPr>
          <w:p w14:paraId="6A3EC6CB" w14:textId="181C744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055D4B91" w14:textId="3DC0530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8A9C7" w14:textId="63F8D65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47,626.74 </w:t>
            </w:r>
          </w:p>
        </w:tc>
      </w:tr>
      <w:tr w:rsidR="00D91EA6" w:rsidRPr="00D91EA6" w14:paraId="2720D83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2AE6A"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9FC3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6C4E8101" w14:textId="4EC5CF8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60,489.87 </w:t>
            </w:r>
          </w:p>
        </w:tc>
        <w:tc>
          <w:tcPr>
            <w:tcW w:w="958" w:type="pct"/>
            <w:tcBorders>
              <w:top w:val="nil"/>
              <w:left w:val="nil"/>
              <w:bottom w:val="single" w:sz="4" w:space="0" w:color="000000"/>
              <w:right w:val="single" w:sz="4" w:space="0" w:color="000000"/>
            </w:tcBorders>
            <w:shd w:val="clear" w:color="auto" w:fill="auto"/>
            <w:noWrap/>
            <w:vAlign w:val="bottom"/>
            <w:hideMark/>
          </w:tcPr>
          <w:p w14:paraId="1AB80332" w14:textId="1064892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5F4425" w14:textId="23AAF4A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61503" w14:textId="242619D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80,489.87 </w:t>
            </w:r>
          </w:p>
        </w:tc>
      </w:tr>
      <w:tr w:rsidR="00D91EA6" w:rsidRPr="00D91EA6" w14:paraId="18F07C8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2FAA4"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6357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yu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DD6EBE" w14:textId="338E004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12EE536E" w14:textId="3CBC39D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365B8" w14:textId="1509A10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23DFB" w14:textId="089F4BA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65,510.76 </w:t>
            </w:r>
          </w:p>
        </w:tc>
      </w:tr>
      <w:tr w:rsidR="00D91EA6" w:rsidRPr="00D91EA6" w14:paraId="2508FA5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55527"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08F6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ine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8A8B9B" w14:textId="1293DBC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92,704.78 </w:t>
            </w:r>
          </w:p>
        </w:tc>
        <w:tc>
          <w:tcPr>
            <w:tcW w:w="958" w:type="pct"/>
            <w:tcBorders>
              <w:top w:val="nil"/>
              <w:left w:val="nil"/>
              <w:bottom w:val="single" w:sz="4" w:space="0" w:color="000000"/>
              <w:right w:val="single" w:sz="4" w:space="0" w:color="000000"/>
            </w:tcBorders>
            <w:shd w:val="clear" w:color="auto" w:fill="auto"/>
            <w:noWrap/>
            <w:vAlign w:val="bottom"/>
            <w:hideMark/>
          </w:tcPr>
          <w:p w14:paraId="1B1A98B2" w14:textId="5F2373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0A0E8" w14:textId="3505AF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9BF9F" w14:textId="7D12D2B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92,704.78 </w:t>
            </w:r>
          </w:p>
        </w:tc>
      </w:tr>
      <w:tr w:rsidR="00D91EA6" w:rsidRPr="00D91EA6" w14:paraId="119E71E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8FC06"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96E4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u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B7D263" w14:textId="5A57D07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220EF5D6" w14:textId="4FF248B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9CC5D" w14:textId="41D4FE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1D969" w14:textId="1BEB3F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37,458.46 </w:t>
            </w:r>
          </w:p>
        </w:tc>
      </w:tr>
      <w:tr w:rsidR="00D91EA6" w:rsidRPr="00D91EA6" w14:paraId="0294DD0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38B53"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4A6A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Villavicios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FB052E" w14:textId="727684D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357,005.00 </w:t>
            </w:r>
          </w:p>
        </w:tc>
        <w:tc>
          <w:tcPr>
            <w:tcW w:w="958" w:type="pct"/>
            <w:tcBorders>
              <w:top w:val="nil"/>
              <w:left w:val="nil"/>
              <w:bottom w:val="single" w:sz="4" w:space="0" w:color="000000"/>
              <w:right w:val="single" w:sz="4" w:space="0" w:color="000000"/>
            </w:tcBorders>
            <w:shd w:val="clear" w:color="auto" w:fill="auto"/>
            <w:noWrap/>
            <w:vAlign w:val="bottom"/>
            <w:hideMark/>
          </w:tcPr>
          <w:p w14:paraId="1F027062" w14:textId="3054CDF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9E1BB2" w14:textId="4108B58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94911" w14:textId="4319D1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357,005.00 </w:t>
            </w:r>
          </w:p>
        </w:tc>
      </w:tr>
      <w:tr w:rsidR="00D91EA6" w:rsidRPr="00D91EA6" w14:paraId="40C10D01"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EF4250" w14:textId="77777777" w:rsidR="00D91EA6" w:rsidRPr="00D91EA6" w:rsidRDefault="00D91EA6" w:rsidP="00D91EA6">
            <w:pPr>
              <w:spacing w:after="0" w:line="240" w:lineRule="auto"/>
              <w:ind w:right="57"/>
              <w:contextualSpacing/>
              <w:rPr>
                <w:rFonts w:ascii="Arial Narrow" w:hAnsi="Arial Narrow"/>
                <w:b/>
                <w:bCs/>
                <w:color w:val="000000"/>
                <w:sz w:val="20"/>
                <w:szCs w:val="20"/>
              </w:rPr>
            </w:pPr>
            <w:proofErr w:type="spellStart"/>
            <w:r w:rsidRPr="00D91EA6">
              <w:rPr>
                <w:rFonts w:ascii="Arial Narrow" w:hAnsi="Arial Narrow"/>
                <w:b/>
                <w:bCs/>
                <w:color w:val="000000"/>
                <w:sz w:val="20"/>
                <w:szCs w:val="20"/>
              </w:rPr>
              <w:t>Apayao</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2CCFAD77" w14:textId="2AE495F9"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5,902,504.90 </w:t>
            </w:r>
          </w:p>
        </w:tc>
        <w:tc>
          <w:tcPr>
            <w:tcW w:w="958" w:type="pct"/>
            <w:tcBorders>
              <w:top w:val="nil"/>
              <w:left w:val="nil"/>
              <w:bottom w:val="single" w:sz="4" w:space="0" w:color="000000"/>
              <w:right w:val="single" w:sz="4" w:space="0" w:color="000000"/>
            </w:tcBorders>
            <w:shd w:val="clear" w:color="D8D8D8" w:fill="D8D8D8"/>
            <w:noWrap/>
            <w:vAlign w:val="bottom"/>
            <w:hideMark/>
          </w:tcPr>
          <w:p w14:paraId="363E73C4" w14:textId="69CBAE2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4EBEF43" w14:textId="0F16FDD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4694A3" w14:textId="276F211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5,902,504.90 </w:t>
            </w:r>
          </w:p>
        </w:tc>
      </w:tr>
      <w:tr w:rsidR="00D91EA6" w:rsidRPr="00D91EA6" w14:paraId="275F97F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CA66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8520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Calanasan</w:t>
            </w:r>
            <w:proofErr w:type="spellEnd"/>
            <w:r w:rsidRPr="00D91EA6">
              <w:rPr>
                <w:rFonts w:ascii="Arial Narrow" w:hAnsi="Arial Narrow"/>
                <w:i/>
                <w:iCs/>
                <w:color w:val="000000"/>
                <w:sz w:val="20"/>
                <w:szCs w:val="20"/>
              </w:rPr>
              <w:t xml:space="preserve"> (</w:t>
            </w:r>
            <w:proofErr w:type="spellStart"/>
            <w:r w:rsidRPr="00D91EA6">
              <w:rPr>
                <w:rFonts w:ascii="Arial Narrow" w:hAnsi="Arial Narrow"/>
                <w:i/>
                <w:iCs/>
                <w:color w:val="000000"/>
                <w:sz w:val="20"/>
                <w:szCs w:val="20"/>
              </w:rPr>
              <w:t>Bayag</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4DF8826" w14:textId="15F071C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0E76D6E0" w14:textId="2AFBF90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E0447" w14:textId="4352F86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6D46A" w14:textId="4E35D97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984,094.26 </w:t>
            </w:r>
          </w:p>
        </w:tc>
      </w:tr>
      <w:tr w:rsidR="00D91EA6" w:rsidRPr="00D91EA6" w14:paraId="0789D48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59C1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183E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463E308D" w14:textId="0FD90A0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7,201.44 </w:t>
            </w:r>
          </w:p>
        </w:tc>
        <w:tc>
          <w:tcPr>
            <w:tcW w:w="958" w:type="pct"/>
            <w:tcBorders>
              <w:top w:val="nil"/>
              <w:left w:val="nil"/>
              <w:bottom w:val="single" w:sz="4" w:space="0" w:color="000000"/>
              <w:right w:val="single" w:sz="4" w:space="0" w:color="000000"/>
            </w:tcBorders>
            <w:shd w:val="clear" w:color="auto" w:fill="auto"/>
            <w:noWrap/>
            <w:vAlign w:val="bottom"/>
            <w:hideMark/>
          </w:tcPr>
          <w:p w14:paraId="5AD95FD2" w14:textId="7FC4EE0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DE9E2" w14:textId="33A6C4C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260D6" w14:textId="3389C7D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7,201.44 </w:t>
            </w:r>
          </w:p>
        </w:tc>
      </w:tr>
      <w:tr w:rsidR="00D91EA6" w:rsidRPr="00D91EA6" w14:paraId="6667284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9F569"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389ED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7332E5A3" w14:textId="365891E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02A09342" w14:textId="68A82C3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3DF3F6" w14:textId="1E1EBA5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50BEC" w14:textId="1A8B3E6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42,376.00 </w:t>
            </w:r>
          </w:p>
        </w:tc>
      </w:tr>
      <w:tr w:rsidR="00D91EA6" w:rsidRPr="00D91EA6" w14:paraId="6E0D002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06FC7"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CEC2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Kabu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0D4DBE" w14:textId="602F262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336C523C" w14:textId="3BD6F01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B83F6" w14:textId="554119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26F1A" w14:textId="6698FE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67,556.68 </w:t>
            </w:r>
          </w:p>
        </w:tc>
      </w:tr>
      <w:tr w:rsidR="00D91EA6" w:rsidRPr="00D91EA6" w14:paraId="4A55BD0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BAB7E"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EB3A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12BECDF6" w14:textId="3FEFBF4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289,615.83 </w:t>
            </w:r>
          </w:p>
        </w:tc>
        <w:tc>
          <w:tcPr>
            <w:tcW w:w="958" w:type="pct"/>
            <w:tcBorders>
              <w:top w:val="nil"/>
              <w:left w:val="nil"/>
              <w:bottom w:val="single" w:sz="4" w:space="0" w:color="000000"/>
              <w:right w:val="single" w:sz="4" w:space="0" w:color="000000"/>
            </w:tcBorders>
            <w:shd w:val="clear" w:color="auto" w:fill="auto"/>
            <w:noWrap/>
            <w:vAlign w:val="bottom"/>
            <w:hideMark/>
          </w:tcPr>
          <w:p w14:paraId="3CF00400" w14:textId="3E0C97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63F3A" w14:textId="1C7DB5D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47BFF" w14:textId="3F654B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289,615.83 </w:t>
            </w:r>
          </w:p>
        </w:tc>
      </w:tr>
      <w:tr w:rsidR="00D91EA6" w:rsidRPr="00D91EA6" w14:paraId="030A3DF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0A142"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74F4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udt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28F24A" w14:textId="2405CB0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4,127.73 </w:t>
            </w:r>
          </w:p>
        </w:tc>
        <w:tc>
          <w:tcPr>
            <w:tcW w:w="958" w:type="pct"/>
            <w:tcBorders>
              <w:top w:val="nil"/>
              <w:left w:val="nil"/>
              <w:bottom w:val="single" w:sz="4" w:space="0" w:color="000000"/>
              <w:right w:val="single" w:sz="4" w:space="0" w:color="000000"/>
            </w:tcBorders>
            <w:shd w:val="clear" w:color="auto" w:fill="auto"/>
            <w:noWrap/>
            <w:vAlign w:val="bottom"/>
            <w:hideMark/>
          </w:tcPr>
          <w:p w14:paraId="11E3F420" w14:textId="24B8BD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93109" w14:textId="50D9D8B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B160F" w14:textId="2EEE46F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4,127.73 </w:t>
            </w:r>
          </w:p>
        </w:tc>
      </w:tr>
      <w:tr w:rsidR="00D91EA6" w:rsidRPr="00D91EA6" w14:paraId="6F837F3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780E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8C76E"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05A7A992" w14:textId="7997DEC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7,532.96 </w:t>
            </w:r>
          </w:p>
        </w:tc>
        <w:tc>
          <w:tcPr>
            <w:tcW w:w="958" w:type="pct"/>
            <w:tcBorders>
              <w:top w:val="nil"/>
              <w:left w:val="nil"/>
              <w:bottom w:val="single" w:sz="4" w:space="0" w:color="000000"/>
              <w:right w:val="single" w:sz="4" w:space="0" w:color="000000"/>
            </w:tcBorders>
            <w:shd w:val="clear" w:color="auto" w:fill="auto"/>
            <w:noWrap/>
            <w:vAlign w:val="bottom"/>
            <w:hideMark/>
          </w:tcPr>
          <w:p w14:paraId="0C20FB04" w14:textId="09E1C5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A8C09" w14:textId="29FC00D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B2F55" w14:textId="5D77A6B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647,532.96 </w:t>
            </w:r>
          </w:p>
        </w:tc>
      </w:tr>
      <w:tr w:rsidR="00D91EA6" w:rsidRPr="00D91EA6" w14:paraId="41D75B02"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B4F2D8"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12D51E6A" w14:textId="46170924"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39,208,663.93 </w:t>
            </w:r>
          </w:p>
        </w:tc>
        <w:tc>
          <w:tcPr>
            <w:tcW w:w="958" w:type="pct"/>
            <w:tcBorders>
              <w:top w:val="nil"/>
              <w:left w:val="nil"/>
              <w:bottom w:val="single" w:sz="4" w:space="0" w:color="000000"/>
              <w:right w:val="single" w:sz="4" w:space="0" w:color="000000"/>
            </w:tcBorders>
            <w:shd w:val="clear" w:color="D8D8D8" w:fill="D8D8D8"/>
            <w:noWrap/>
            <w:vAlign w:val="bottom"/>
            <w:hideMark/>
          </w:tcPr>
          <w:p w14:paraId="14FC8919" w14:textId="7B04D48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7244D96" w14:textId="20A0E729"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C1549A" w14:textId="1D32466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48,500,573.33 </w:t>
            </w:r>
          </w:p>
        </w:tc>
      </w:tr>
      <w:tr w:rsidR="00D91EA6" w:rsidRPr="00D91EA6" w14:paraId="398958D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B2501"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789E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to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533EF6" w14:textId="67FB283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98,855.54 </w:t>
            </w:r>
          </w:p>
        </w:tc>
        <w:tc>
          <w:tcPr>
            <w:tcW w:w="958" w:type="pct"/>
            <w:tcBorders>
              <w:top w:val="nil"/>
              <w:left w:val="nil"/>
              <w:bottom w:val="single" w:sz="4" w:space="0" w:color="000000"/>
              <w:right w:val="single" w:sz="4" w:space="0" w:color="000000"/>
            </w:tcBorders>
            <w:shd w:val="clear" w:color="auto" w:fill="auto"/>
            <w:noWrap/>
            <w:vAlign w:val="bottom"/>
            <w:hideMark/>
          </w:tcPr>
          <w:p w14:paraId="26A33291" w14:textId="79E85B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7BE4A" w14:textId="22B757B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C0004" w14:textId="020353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98,855.54 </w:t>
            </w:r>
          </w:p>
        </w:tc>
      </w:tr>
      <w:tr w:rsidR="00D91EA6" w:rsidRPr="00D91EA6" w14:paraId="24AD55B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22391"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B6E5B"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857C7D" w14:textId="5CFFBC0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338,468.28 </w:t>
            </w:r>
          </w:p>
        </w:tc>
        <w:tc>
          <w:tcPr>
            <w:tcW w:w="958" w:type="pct"/>
            <w:tcBorders>
              <w:top w:val="nil"/>
              <w:left w:val="nil"/>
              <w:bottom w:val="single" w:sz="4" w:space="0" w:color="000000"/>
              <w:right w:val="single" w:sz="4" w:space="0" w:color="000000"/>
            </w:tcBorders>
            <w:shd w:val="clear" w:color="auto" w:fill="auto"/>
            <w:noWrap/>
            <w:vAlign w:val="bottom"/>
            <w:hideMark/>
          </w:tcPr>
          <w:p w14:paraId="5A05A2AC" w14:textId="351D8A4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E8377" w14:textId="3E7D237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6A46440B" w14:textId="0953329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3,085,268.68 </w:t>
            </w:r>
          </w:p>
        </w:tc>
      </w:tr>
      <w:tr w:rsidR="00D91EA6" w:rsidRPr="00D91EA6" w14:paraId="761B12F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DAFF6"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14347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ku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2E0A6D" w14:textId="01A8E6D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6B52FD31" w14:textId="65FDE11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83BE8" w14:textId="3E84130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F1DE8" w14:textId="1A6FEA8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744,108.90 </w:t>
            </w:r>
          </w:p>
        </w:tc>
      </w:tr>
      <w:tr w:rsidR="00D91EA6" w:rsidRPr="00D91EA6" w14:paraId="5AAA828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364BA"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BE2B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ok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A4D089" w14:textId="0C4D09F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4,642.00 </w:t>
            </w:r>
          </w:p>
        </w:tc>
        <w:tc>
          <w:tcPr>
            <w:tcW w:w="958" w:type="pct"/>
            <w:tcBorders>
              <w:top w:val="nil"/>
              <w:left w:val="nil"/>
              <w:bottom w:val="single" w:sz="4" w:space="0" w:color="000000"/>
              <w:right w:val="single" w:sz="4" w:space="0" w:color="000000"/>
            </w:tcBorders>
            <w:shd w:val="clear" w:color="auto" w:fill="auto"/>
            <w:noWrap/>
            <w:vAlign w:val="bottom"/>
            <w:hideMark/>
          </w:tcPr>
          <w:p w14:paraId="4BE0D3A3" w14:textId="2CEAF74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3F314" w14:textId="615C680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0F817" w14:textId="610D195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74,642.00 </w:t>
            </w:r>
          </w:p>
        </w:tc>
      </w:tr>
      <w:tr w:rsidR="00D91EA6" w:rsidRPr="00D91EA6" w14:paraId="7819218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ECF75"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9A7D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ugui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B922B2" w14:textId="3536610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18,895.36 </w:t>
            </w:r>
          </w:p>
        </w:tc>
        <w:tc>
          <w:tcPr>
            <w:tcW w:w="958" w:type="pct"/>
            <w:tcBorders>
              <w:top w:val="nil"/>
              <w:left w:val="nil"/>
              <w:bottom w:val="single" w:sz="4" w:space="0" w:color="000000"/>
              <w:right w:val="single" w:sz="4" w:space="0" w:color="000000"/>
            </w:tcBorders>
            <w:shd w:val="clear" w:color="auto" w:fill="auto"/>
            <w:noWrap/>
            <w:vAlign w:val="bottom"/>
            <w:hideMark/>
          </w:tcPr>
          <w:p w14:paraId="7F74F1F6" w14:textId="5110E48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735F68" w14:textId="06B21C7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91FE822" w14:textId="0DBD4BA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14,895.36 </w:t>
            </w:r>
          </w:p>
        </w:tc>
      </w:tr>
      <w:tr w:rsidR="00D91EA6" w:rsidRPr="00D91EA6" w14:paraId="4658F12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88605"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A546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697473CA" w14:textId="5001995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132,638.90 </w:t>
            </w:r>
          </w:p>
        </w:tc>
        <w:tc>
          <w:tcPr>
            <w:tcW w:w="958" w:type="pct"/>
            <w:tcBorders>
              <w:top w:val="nil"/>
              <w:left w:val="nil"/>
              <w:bottom w:val="single" w:sz="4" w:space="0" w:color="000000"/>
              <w:right w:val="single" w:sz="4" w:space="0" w:color="000000"/>
            </w:tcBorders>
            <w:shd w:val="clear" w:color="auto" w:fill="auto"/>
            <w:noWrap/>
            <w:vAlign w:val="bottom"/>
            <w:hideMark/>
          </w:tcPr>
          <w:p w14:paraId="338B0911" w14:textId="2F77A54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77E78E3D" w14:textId="2B0CA76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0948BBCA" w14:textId="31B5221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506,892.90 </w:t>
            </w:r>
          </w:p>
        </w:tc>
      </w:tr>
      <w:tr w:rsidR="00D91EA6" w:rsidRPr="00D91EA6" w14:paraId="145FD8E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8248E"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F4F0C"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Kab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587C0B" w14:textId="5045FD1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139B6F11" w14:textId="06E55E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4D009413" w14:textId="48F7A58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D7FE2" w14:textId="2C13569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66,028.24 </w:t>
            </w:r>
          </w:p>
        </w:tc>
      </w:tr>
      <w:tr w:rsidR="00D91EA6" w:rsidRPr="00D91EA6" w14:paraId="4136456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184B7"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D360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Kap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AF54D6" w14:textId="7E52AEA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0F564D7E" w14:textId="02DDBE6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E793A4" w14:textId="3C5D24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7F59C" w14:textId="30E491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73,132.58 </w:t>
            </w:r>
          </w:p>
        </w:tc>
      </w:tr>
      <w:tr w:rsidR="00D91EA6" w:rsidRPr="00D91EA6" w14:paraId="6055A60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15130"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64974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Kib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0D17EC" w14:textId="3A4534A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bottom"/>
            <w:hideMark/>
          </w:tcPr>
          <w:p w14:paraId="145BA65C" w14:textId="07B926B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9C0EF" w14:textId="57881B8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B5C6D" w14:textId="3465705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62,470.12 </w:t>
            </w:r>
          </w:p>
        </w:tc>
      </w:tr>
      <w:tr w:rsidR="00D91EA6" w:rsidRPr="00D91EA6" w14:paraId="2B8FBBC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E3720"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59A6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47A0F161" w14:textId="4F1F7FA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560,648.07 </w:t>
            </w:r>
          </w:p>
        </w:tc>
        <w:tc>
          <w:tcPr>
            <w:tcW w:w="958" w:type="pct"/>
            <w:tcBorders>
              <w:top w:val="nil"/>
              <w:left w:val="nil"/>
              <w:bottom w:val="single" w:sz="4" w:space="0" w:color="000000"/>
              <w:right w:val="single" w:sz="4" w:space="0" w:color="000000"/>
            </w:tcBorders>
            <w:shd w:val="clear" w:color="auto" w:fill="auto"/>
            <w:noWrap/>
            <w:vAlign w:val="bottom"/>
            <w:hideMark/>
          </w:tcPr>
          <w:p w14:paraId="0458E42B" w14:textId="6225303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5F580" w14:textId="02BC748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80BF6" w14:textId="772C61B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560,648.07 </w:t>
            </w:r>
          </w:p>
        </w:tc>
      </w:tr>
      <w:tr w:rsidR="00D91EA6" w:rsidRPr="00D91EA6" w14:paraId="11CFFFB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2976E"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8394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nk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59CB89" w14:textId="4C64515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49E1F48D" w14:textId="7118C5B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F9E63" w14:textId="3813BC2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C32A6" w14:textId="4F3128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442,977.18 </w:t>
            </w:r>
          </w:p>
        </w:tc>
      </w:tr>
      <w:tr w:rsidR="00D91EA6" w:rsidRPr="00D91EA6" w14:paraId="640EBAA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20185"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136B0"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1DABE305" w14:textId="39FC031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04,379.08 </w:t>
            </w:r>
          </w:p>
        </w:tc>
        <w:tc>
          <w:tcPr>
            <w:tcW w:w="958" w:type="pct"/>
            <w:tcBorders>
              <w:top w:val="nil"/>
              <w:left w:val="nil"/>
              <w:bottom w:val="single" w:sz="4" w:space="0" w:color="000000"/>
              <w:right w:val="single" w:sz="4" w:space="0" w:color="000000"/>
            </w:tcBorders>
            <w:shd w:val="clear" w:color="auto" w:fill="auto"/>
            <w:noWrap/>
            <w:vAlign w:val="bottom"/>
            <w:hideMark/>
          </w:tcPr>
          <w:p w14:paraId="6630EB90" w14:textId="7ED792A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9EEB7" w14:textId="0EE1A77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7E8E7" w14:textId="0F4658F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04,379.08 </w:t>
            </w:r>
          </w:p>
        </w:tc>
      </w:tr>
      <w:tr w:rsidR="00D91EA6" w:rsidRPr="00D91EA6" w14:paraId="1F28D78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BCFF2"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0535A1"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14E73C9B" w14:textId="35D3B08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060CB4FE" w14:textId="0252469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882DF8" w14:textId="7D0D0E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857AF" w14:textId="3F692E2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119,686.28 </w:t>
            </w:r>
          </w:p>
        </w:tc>
      </w:tr>
      <w:tr w:rsidR="00D91EA6" w:rsidRPr="00D91EA6" w14:paraId="2AF8B7A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2032D"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0D61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ub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417325" w14:textId="160D5EA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46,588.40 </w:t>
            </w:r>
          </w:p>
        </w:tc>
        <w:tc>
          <w:tcPr>
            <w:tcW w:w="958" w:type="pct"/>
            <w:tcBorders>
              <w:top w:val="nil"/>
              <w:left w:val="nil"/>
              <w:bottom w:val="single" w:sz="4" w:space="0" w:color="000000"/>
              <w:right w:val="single" w:sz="4" w:space="0" w:color="000000"/>
            </w:tcBorders>
            <w:shd w:val="clear" w:color="auto" w:fill="auto"/>
            <w:noWrap/>
            <w:vAlign w:val="bottom"/>
            <w:hideMark/>
          </w:tcPr>
          <w:p w14:paraId="17EAF68F" w14:textId="5AAA3D2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1948E" w14:textId="48F3D6E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CE5CC" w14:textId="4FD68F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46,588.40 </w:t>
            </w:r>
          </w:p>
        </w:tc>
      </w:tr>
      <w:tr w:rsidR="00D91EA6" w:rsidRPr="00D91EA6" w14:paraId="34BA02F7"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A939E9"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511F6FBE" w14:textId="2311EC45"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4,675,345.28 </w:t>
            </w:r>
          </w:p>
        </w:tc>
        <w:tc>
          <w:tcPr>
            <w:tcW w:w="958" w:type="pct"/>
            <w:tcBorders>
              <w:top w:val="nil"/>
              <w:left w:val="nil"/>
              <w:bottom w:val="single" w:sz="4" w:space="0" w:color="000000"/>
              <w:right w:val="single" w:sz="4" w:space="0" w:color="000000"/>
            </w:tcBorders>
            <w:shd w:val="clear" w:color="D8D8D8" w:fill="D8D8D8"/>
            <w:noWrap/>
            <w:vAlign w:val="bottom"/>
            <w:hideMark/>
          </w:tcPr>
          <w:p w14:paraId="3E0EAC88" w14:textId="3E5D37C4"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FDB572" w14:textId="1D6C926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26C0AA" w14:textId="18DEF7EA"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4,675,345.28 </w:t>
            </w:r>
          </w:p>
        </w:tc>
      </w:tr>
      <w:tr w:rsidR="00D91EA6" w:rsidRPr="00D91EA6" w14:paraId="4F280B0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082F6"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D114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340C9893" w14:textId="0870856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98,042.64 </w:t>
            </w:r>
          </w:p>
        </w:tc>
        <w:tc>
          <w:tcPr>
            <w:tcW w:w="958" w:type="pct"/>
            <w:tcBorders>
              <w:top w:val="nil"/>
              <w:left w:val="nil"/>
              <w:bottom w:val="single" w:sz="4" w:space="0" w:color="000000"/>
              <w:right w:val="single" w:sz="4" w:space="0" w:color="000000"/>
            </w:tcBorders>
            <w:shd w:val="clear" w:color="auto" w:fill="auto"/>
            <w:noWrap/>
            <w:vAlign w:val="bottom"/>
            <w:hideMark/>
          </w:tcPr>
          <w:p w14:paraId="624619B0" w14:textId="7C2D000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4706C" w14:textId="0A03E6F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99FE5" w14:textId="1166FED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598,042.64 </w:t>
            </w:r>
          </w:p>
        </w:tc>
      </w:tr>
      <w:tr w:rsidR="00D91EA6" w:rsidRPr="00D91EA6" w14:paraId="72A9E58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BE887"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46CD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Alfonso Lista (</w:t>
            </w:r>
            <w:proofErr w:type="spellStart"/>
            <w:r w:rsidRPr="00D91EA6">
              <w:rPr>
                <w:rFonts w:ascii="Arial Narrow" w:hAnsi="Arial Narrow"/>
                <w:i/>
                <w:iCs/>
                <w:color w:val="000000"/>
                <w:sz w:val="20"/>
                <w:szCs w:val="20"/>
              </w:rPr>
              <w:t>Potia</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20E0603B" w14:textId="06B209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5AD86F1B" w14:textId="538F441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2B3713" w14:textId="3F3BAD9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ECACB1" w14:textId="197112F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752,371.21 </w:t>
            </w:r>
          </w:p>
        </w:tc>
      </w:tr>
      <w:tr w:rsidR="00D91EA6" w:rsidRPr="00D91EA6" w14:paraId="787CE20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67295"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6AD8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Asipu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6CB199" w14:textId="1F74D9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bottom"/>
            <w:hideMark/>
          </w:tcPr>
          <w:p w14:paraId="35E5F6FA" w14:textId="39CEAD5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097BB" w14:textId="661CB8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9C2A5" w14:textId="07B597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52,866.13 </w:t>
            </w:r>
          </w:p>
        </w:tc>
      </w:tr>
      <w:tr w:rsidR="00D91EA6" w:rsidRPr="00D91EA6" w14:paraId="147D118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7CEDA"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776E8"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192989D6" w14:textId="223B86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24,452.24 </w:t>
            </w:r>
          </w:p>
        </w:tc>
        <w:tc>
          <w:tcPr>
            <w:tcW w:w="958" w:type="pct"/>
            <w:tcBorders>
              <w:top w:val="nil"/>
              <w:left w:val="nil"/>
              <w:bottom w:val="single" w:sz="4" w:space="0" w:color="000000"/>
              <w:right w:val="single" w:sz="4" w:space="0" w:color="000000"/>
            </w:tcBorders>
            <w:shd w:val="clear" w:color="auto" w:fill="auto"/>
            <w:noWrap/>
            <w:vAlign w:val="bottom"/>
            <w:hideMark/>
          </w:tcPr>
          <w:p w14:paraId="69998B44" w14:textId="757AB7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09635" w14:textId="7C94A04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0F3550" w14:textId="1B7E63F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24,452.24 </w:t>
            </w:r>
          </w:p>
        </w:tc>
      </w:tr>
      <w:tr w:rsidR="00D91EA6" w:rsidRPr="00D91EA6" w14:paraId="10F44B2A"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67596"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9B38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Hingy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5989E0" w14:textId="1CBE710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25,004.06 </w:t>
            </w:r>
          </w:p>
        </w:tc>
        <w:tc>
          <w:tcPr>
            <w:tcW w:w="958" w:type="pct"/>
            <w:tcBorders>
              <w:top w:val="nil"/>
              <w:left w:val="nil"/>
              <w:bottom w:val="single" w:sz="4" w:space="0" w:color="000000"/>
              <w:right w:val="single" w:sz="4" w:space="0" w:color="000000"/>
            </w:tcBorders>
            <w:shd w:val="clear" w:color="auto" w:fill="auto"/>
            <w:noWrap/>
            <w:vAlign w:val="bottom"/>
            <w:hideMark/>
          </w:tcPr>
          <w:p w14:paraId="140B40ED" w14:textId="373A760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C68E48" w14:textId="08F9BE9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D0CE3" w14:textId="37BE156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225,004.06 </w:t>
            </w:r>
          </w:p>
        </w:tc>
      </w:tr>
      <w:tr w:rsidR="00D91EA6" w:rsidRPr="00D91EA6" w14:paraId="39BE03A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456EA"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6FB83"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Hungd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DBCCC0" w14:textId="4EEE08B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4F4A9467" w14:textId="2B3ACFE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C0529" w14:textId="0445232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EFC9D" w14:textId="2CDCA6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73,004.50 </w:t>
            </w:r>
          </w:p>
        </w:tc>
      </w:tr>
      <w:tr w:rsidR="00D91EA6" w:rsidRPr="00D91EA6" w14:paraId="13817E4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EF7BB"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2A782"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Ki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31199D" w14:textId="0C52295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90,867.13 </w:t>
            </w:r>
          </w:p>
        </w:tc>
        <w:tc>
          <w:tcPr>
            <w:tcW w:w="958" w:type="pct"/>
            <w:tcBorders>
              <w:top w:val="nil"/>
              <w:left w:val="nil"/>
              <w:bottom w:val="single" w:sz="4" w:space="0" w:color="000000"/>
              <w:right w:val="single" w:sz="4" w:space="0" w:color="000000"/>
            </w:tcBorders>
            <w:shd w:val="clear" w:color="auto" w:fill="auto"/>
            <w:noWrap/>
            <w:vAlign w:val="bottom"/>
            <w:hideMark/>
          </w:tcPr>
          <w:p w14:paraId="19B091C0" w14:textId="778D6CE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D43404" w14:textId="0597C36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C38F2" w14:textId="09CD7F8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690,867.13 </w:t>
            </w:r>
          </w:p>
        </w:tc>
      </w:tr>
      <w:tr w:rsidR="00D91EA6" w:rsidRPr="00D91EA6" w14:paraId="123F70C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6F00A"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3A5F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gaw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C2077C" w14:textId="7876024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931,481.73 </w:t>
            </w:r>
          </w:p>
        </w:tc>
        <w:tc>
          <w:tcPr>
            <w:tcW w:w="958" w:type="pct"/>
            <w:tcBorders>
              <w:top w:val="nil"/>
              <w:left w:val="nil"/>
              <w:bottom w:val="single" w:sz="4" w:space="0" w:color="000000"/>
              <w:right w:val="single" w:sz="4" w:space="0" w:color="000000"/>
            </w:tcBorders>
            <w:shd w:val="clear" w:color="auto" w:fill="auto"/>
            <w:noWrap/>
            <w:vAlign w:val="bottom"/>
            <w:hideMark/>
          </w:tcPr>
          <w:p w14:paraId="47A6007B" w14:textId="09AE602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D3FD5" w14:textId="33EA62A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69D5A" w14:textId="6EF8403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931,481.73 </w:t>
            </w:r>
          </w:p>
        </w:tc>
      </w:tr>
      <w:tr w:rsidR="00D91EA6" w:rsidRPr="00D91EA6" w14:paraId="13CC475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5FEB3"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8D74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mu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882FE9" w14:textId="0298CE5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528,913.28 </w:t>
            </w:r>
          </w:p>
        </w:tc>
        <w:tc>
          <w:tcPr>
            <w:tcW w:w="958" w:type="pct"/>
            <w:tcBorders>
              <w:top w:val="nil"/>
              <w:left w:val="nil"/>
              <w:bottom w:val="single" w:sz="4" w:space="0" w:color="000000"/>
              <w:right w:val="single" w:sz="4" w:space="0" w:color="000000"/>
            </w:tcBorders>
            <w:shd w:val="clear" w:color="auto" w:fill="auto"/>
            <w:noWrap/>
            <w:vAlign w:val="bottom"/>
            <w:hideMark/>
          </w:tcPr>
          <w:p w14:paraId="07A2EB91" w14:textId="5E912F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3DF10" w14:textId="305181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123EF" w14:textId="160C72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528,913.28 </w:t>
            </w:r>
          </w:p>
        </w:tc>
      </w:tr>
      <w:tr w:rsidR="00D91EA6" w:rsidRPr="00D91EA6" w14:paraId="30598E5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A95D3"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28DB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56F3FCC0" w14:textId="44E72A01"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693425F8" w14:textId="38A697C0"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0A17B3B" w14:textId="4486034A"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E013BA3" w14:textId="017911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87,427.68 </w:t>
            </w:r>
          </w:p>
        </w:tc>
      </w:tr>
      <w:tr w:rsidR="00D91EA6" w:rsidRPr="00D91EA6" w14:paraId="65A744A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68D4C"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799D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in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B4AE7C" w14:textId="580FD4B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1196906F" w14:textId="7AE1CB0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FAD71" w14:textId="19C647F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DADF4" w14:textId="7CB7B81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10,914.68 </w:t>
            </w:r>
          </w:p>
        </w:tc>
      </w:tr>
      <w:tr w:rsidR="00D91EA6" w:rsidRPr="00D91EA6" w14:paraId="442F91BB"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029549"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4725F5B3" w14:textId="01C01C66"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5,213,215.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64FA840" w14:textId="364AC3A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F65906" w14:textId="3989AC99"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C1F060" w14:textId="35A086CA"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5,213,215.95 </w:t>
            </w:r>
          </w:p>
        </w:tc>
      </w:tr>
      <w:tr w:rsidR="00D91EA6" w:rsidRPr="00D91EA6" w14:paraId="1235019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67A56"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C0396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lb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67813C" w14:textId="6C5FC5A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47D59996" w14:textId="4EB72F5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1F192" w14:textId="30A4842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D6552" w14:textId="315232E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79,843.44 </w:t>
            </w:r>
          </w:p>
        </w:tc>
      </w:tr>
      <w:tr w:rsidR="00D91EA6" w:rsidRPr="00D91EA6" w14:paraId="273557A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AA8A4"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46A8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ubu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288E4B" w14:textId="23EF151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47E7C2BD" w14:textId="34ADADC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6B14B" w14:textId="72F1A6F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C3B8C" w14:textId="06E8E72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555,300.81 </w:t>
            </w:r>
          </w:p>
        </w:tc>
      </w:tr>
      <w:tr w:rsidR="00D91EA6" w:rsidRPr="00D91EA6" w14:paraId="03FCA5B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F994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58E256"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s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EFBC08" w14:textId="52C8C30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773,479.63 </w:t>
            </w:r>
          </w:p>
        </w:tc>
        <w:tc>
          <w:tcPr>
            <w:tcW w:w="958" w:type="pct"/>
            <w:tcBorders>
              <w:top w:val="nil"/>
              <w:left w:val="nil"/>
              <w:bottom w:val="single" w:sz="4" w:space="0" w:color="000000"/>
              <w:right w:val="single" w:sz="4" w:space="0" w:color="000000"/>
            </w:tcBorders>
            <w:shd w:val="clear" w:color="auto" w:fill="auto"/>
            <w:noWrap/>
            <w:vAlign w:val="bottom"/>
            <w:hideMark/>
          </w:tcPr>
          <w:p w14:paraId="0C0D60FE" w14:textId="0FA86A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E9AD4" w14:textId="2B013E8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6BDCF" w14:textId="0291D33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773,479.63 </w:t>
            </w:r>
          </w:p>
        </w:tc>
      </w:tr>
      <w:tr w:rsidR="00D91EA6" w:rsidRPr="00D91EA6" w14:paraId="51F6A9EE"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E062B"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F6B4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inukpu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F42DFB" w14:textId="24D6144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3694DB30" w14:textId="636B7D2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A99496" w14:textId="01200A5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5F14C" w14:textId="34B7663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894,162.86 </w:t>
            </w:r>
          </w:p>
        </w:tc>
      </w:tr>
      <w:tr w:rsidR="00D91EA6" w:rsidRPr="00D91EA6" w14:paraId="2635F49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1E793"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DE39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nu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920FEB" w14:textId="7D6D4FD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69799D4F" w14:textId="08633EB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4D1F6" w14:textId="14EE6ED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7CAA5" w14:textId="5C9713D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79,732.08 </w:t>
            </w:r>
          </w:p>
        </w:tc>
      </w:tr>
      <w:tr w:rsidR="00D91EA6" w:rsidRPr="00D91EA6" w14:paraId="64DEF74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4CD65"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890A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ing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524555" w14:textId="2E17A3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30,438.50 </w:t>
            </w:r>
          </w:p>
        </w:tc>
        <w:tc>
          <w:tcPr>
            <w:tcW w:w="958" w:type="pct"/>
            <w:tcBorders>
              <w:top w:val="nil"/>
              <w:left w:val="nil"/>
              <w:bottom w:val="single" w:sz="4" w:space="0" w:color="000000"/>
              <w:right w:val="single" w:sz="4" w:space="0" w:color="000000"/>
            </w:tcBorders>
            <w:shd w:val="clear" w:color="auto" w:fill="auto"/>
            <w:noWrap/>
            <w:vAlign w:val="bottom"/>
            <w:hideMark/>
          </w:tcPr>
          <w:p w14:paraId="7B3AD8F1" w14:textId="73F02A5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19A8D" w14:textId="7052CAE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2D696" w14:textId="7FC6C7D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530,438.50 </w:t>
            </w:r>
          </w:p>
        </w:tc>
      </w:tr>
      <w:tr w:rsidR="00D91EA6" w:rsidRPr="00D91EA6" w14:paraId="654A1023"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1673C"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EA2601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Rizal (</w:t>
            </w:r>
            <w:proofErr w:type="spellStart"/>
            <w:r w:rsidRPr="00D91EA6">
              <w:rPr>
                <w:rFonts w:ascii="Arial Narrow" w:hAnsi="Arial Narrow"/>
                <w:i/>
                <w:iCs/>
                <w:color w:val="000000"/>
                <w:sz w:val="20"/>
                <w:szCs w:val="20"/>
              </w:rPr>
              <w:t>Liwan</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64CE611" w14:textId="599A52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85,663.12 </w:t>
            </w:r>
          </w:p>
        </w:tc>
        <w:tc>
          <w:tcPr>
            <w:tcW w:w="958" w:type="pct"/>
            <w:tcBorders>
              <w:top w:val="nil"/>
              <w:left w:val="nil"/>
              <w:bottom w:val="single" w:sz="4" w:space="0" w:color="000000"/>
              <w:right w:val="single" w:sz="4" w:space="0" w:color="000000"/>
            </w:tcBorders>
            <w:shd w:val="clear" w:color="auto" w:fill="auto"/>
            <w:noWrap/>
            <w:vAlign w:val="bottom"/>
            <w:hideMark/>
          </w:tcPr>
          <w:p w14:paraId="4F22C4E2" w14:textId="5B66E69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8007A" w14:textId="5DAF9CF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6EAC9" w14:textId="1369784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485,663.12 </w:t>
            </w:r>
          </w:p>
        </w:tc>
      </w:tr>
      <w:tr w:rsidR="00D91EA6" w:rsidRPr="00D91EA6" w14:paraId="67E43BC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9F6F0" w14:textId="77777777" w:rsidR="00D91EA6" w:rsidRPr="00D91EA6" w:rsidRDefault="00D91EA6" w:rsidP="00D91EA6">
            <w:pPr>
              <w:spacing w:after="0" w:line="240" w:lineRule="auto"/>
              <w:ind w:right="57"/>
              <w:contextualSpacing/>
              <w:jc w:val="right"/>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3486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46DE6560" w14:textId="4B5F6B9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9,014,595.51 </w:t>
            </w:r>
          </w:p>
        </w:tc>
        <w:tc>
          <w:tcPr>
            <w:tcW w:w="958" w:type="pct"/>
            <w:tcBorders>
              <w:top w:val="nil"/>
              <w:left w:val="nil"/>
              <w:bottom w:val="single" w:sz="4" w:space="0" w:color="000000"/>
              <w:right w:val="single" w:sz="4" w:space="0" w:color="000000"/>
            </w:tcBorders>
            <w:shd w:val="clear" w:color="auto" w:fill="auto"/>
            <w:noWrap/>
            <w:vAlign w:val="bottom"/>
            <w:hideMark/>
          </w:tcPr>
          <w:p w14:paraId="5CE3DD4E" w14:textId="72A7028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DD37A" w14:textId="59A810E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6B681" w14:textId="1B01803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9,014,595.51 </w:t>
            </w:r>
          </w:p>
        </w:tc>
      </w:tr>
      <w:tr w:rsidR="00D91EA6" w:rsidRPr="00D91EA6" w14:paraId="70A602C9"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5C44A"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58D82EE9" w14:textId="5FC0DD0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7,660,308.40 </w:t>
            </w:r>
          </w:p>
        </w:tc>
        <w:tc>
          <w:tcPr>
            <w:tcW w:w="958" w:type="pct"/>
            <w:tcBorders>
              <w:top w:val="nil"/>
              <w:left w:val="nil"/>
              <w:bottom w:val="single" w:sz="4" w:space="0" w:color="000000"/>
              <w:right w:val="single" w:sz="4" w:space="0" w:color="000000"/>
            </w:tcBorders>
            <w:shd w:val="clear" w:color="D8D8D8" w:fill="D8D8D8"/>
            <w:noWrap/>
            <w:vAlign w:val="bottom"/>
            <w:hideMark/>
          </w:tcPr>
          <w:p w14:paraId="788C8D4A" w14:textId="3142F17B"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153842" w14:textId="31F6EAA6"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1C16DE" w14:textId="02457F73"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7,660,308.40 </w:t>
            </w:r>
          </w:p>
        </w:tc>
      </w:tr>
      <w:tr w:rsidR="00D91EA6" w:rsidRPr="00D91EA6" w14:paraId="5440B75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5C571"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34539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r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77DC5D" w14:textId="680CBC1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55,419.60 </w:t>
            </w:r>
          </w:p>
        </w:tc>
        <w:tc>
          <w:tcPr>
            <w:tcW w:w="958" w:type="pct"/>
            <w:tcBorders>
              <w:top w:val="nil"/>
              <w:left w:val="nil"/>
              <w:bottom w:val="single" w:sz="4" w:space="0" w:color="000000"/>
              <w:right w:val="single" w:sz="4" w:space="0" w:color="000000"/>
            </w:tcBorders>
            <w:shd w:val="clear" w:color="auto" w:fill="auto"/>
            <w:noWrap/>
            <w:vAlign w:val="bottom"/>
            <w:hideMark/>
          </w:tcPr>
          <w:p w14:paraId="004DB614" w14:textId="03F5A44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ECC05" w14:textId="40841AA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5C2D9" w14:textId="41D474E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055,419.60 </w:t>
            </w:r>
          </w:p>
        </w:tc>
      </w:tr>
      <w:tr w:rsidR="00D91EA6" w:rsidRPr="00D91EA6" w14:paraId="2DDF70B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5E9B5"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3969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ont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D46CBB" w14:textId="1DDCF27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201,177.50 </w:t>
            </w:r>
          </w:p>
        </w:tc>
        <w:tc>
          <w:tcPr>
            <w:tcW w:w="958" w:type="pct"/>
            <w:tcBorders>
              <w:top w:val="nil"/>
              <w:left w:val="nil"/>
              <w:bottom w:val="single" w:sz="4" w:space="0" w:color="000000"/>
              <w:right w:val="single" w:sz="4" w:space="0" w:color="000000"/>
            </w:tcBorders>
            <w:shd w:val="clear" w:color="auto" w:fill="auto"/>
            <w:noWrap/>
            <w:vAlign w:val="bottom"/>
            <w:hideMark/>
          </w:tcPr>
          <w:p w14:paraId="065C07EC" w14:textId="30B8747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88EE0" w14:textId="4462002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DEC4F" w14:textId="2B90B65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4,201,177.50 </w:t>
            </w:r>
          </w:p>
        </w:tc>
      </w:tr>
      <w:tr w:rsidR="00D91EA6" w:rsidRPr="00D91EA6" w14:paraId="60D155F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4B48F"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FD11B"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Naton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C5B5B9" w14:textId="4FAD558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38,734.00 </w:t>
            </w:r>
          </w:p>
        </w:tc>
        <w:tc>
          <w:tcPr>
            <w:tcW w:w="958" w:type="pct"/>
            <w:tcBorders>
              <w:top w:val="nil"/>
              <w:left w:val="nil"/>
              <w:bottom w:val="single" w:sz="4" w:space="0" w:color="000000"/>
              <w:right w:val="single" w:sz="4" w:space="0" w:color="000000"/>
            </w:tcBorders>
            <w:shd w:val="clear" w:color="auto" w:fill="auto"/>
            <w:noWrap/>
            <w:vAlign w:val="bottom"/>
            <w:hideMark/>
          </w:tcPr>
          <w:p w14:paraId="31D96DE6" w14:textId="4B1592D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9D569" w14:textId="7BF43BB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5D1A92" w14:textId="2C117FD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38,734.00 </w:t>
            </w:r>
          </w:p>
        </w:tc>
      </w:tr>
      <w:tr w:rsidR="00D91EA6" w:rsidRPr="00D91EA6" w14:paraId="7A1534E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ABE9D"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F727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racel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67FD01" w14:textId="3365124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31,412.24 </w:t>
            </w:r>
          </w:p>
        </w:tc>
        <w:tc>
          <w:tcPr>
            <w:tcW w:w="958" w:type="pct"/>
            <w:tcBorders>
              <w:top w:val="nil"/>
              <w:left w:val="nil"/>
              <w:bottom w:val="single" w:sz="4" w:space="0" w:color="000000"/>
              <w:right w:val="single" w:sz="4" w:space="0" w:color="000000"/>
            </w:tcBorders>
            <w:shd w:val="clear" w:color="auto" w:fill="auto"/>
            <w:noWrap/>
            <w:vAlign w:val="bottom"/>
            <w:hideMark/>
          </w:tcPr>
          <w:p w14:paraId="2C61CFCE" w14:textId="5E57E31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6DCD67" w14:textId="460800B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DD1C4" w14:textId="06CBB94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31,412.24 </w:t>
            </w:r>
          </w:p>
        </w:tc>
      </w:tr>
      <w:tr w:rsidR="00D91EA6" w:rsidRPr="00D91EA6" w14:paraId="7E84732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A6C24"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3350C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ad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AFE3BA" w14:textId="2F9A54A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5,336.00 </w:t>
            </w:r>
          </w:p>
        </w:tc>
        <w:tc>
          <w:tcPr>
            <w:tcW w:w="958" w:type="pct"/>
            <w:tcBorders>
              <w:top w:val="nil"/>
              <w:left w:val="nil"/>
              <w:bottom w:val="single" w:sz="4" w:space="0" w:color="000000"/>
              <w:right w:val="single" w:sz="4" w:space="0" w:color="000000"/>
            </w:tcBorders>
            <w:shd w:val="clear" w:color="auto" w:fill="auto"/>
            <w:noWrap/>
            <w:vAlign w:val="bottom"/>
            <w:hideMark/>
          </w:tcPr>
          <w:p w14:paraId="2EC017D6" w14:textId="186F6CF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F283D" w14:textId="7470E6A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7682D" w14:textId="1E127E9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45,336.00 </w:t>
            </w:r>
          </w:p>
        </w:tc>
      </w:tr>
      <w:tr w:rsidR="00D91EA6" w:rsidRPr="00D91EA6" w14:paraId="535F09CB"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22264"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E28F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auk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E6BFB6" w14:textId="607F717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34,827.73 </w:t>
            </w:r>
          </w:p>
        </w:tc>
        <w:tc>
          <w:tcPr>
            <w:tcW w:w="958" w:type="pct"/>
            <w:tcBorders>
              <w:top w:val="nil"/>
              <w:left w:val="nil"/>
              <w:bottom w:val="single" w:sz="4" w:space="0" w:color="000000"/>
              <w:right w:val="single" w:sz="4" w:space="0" w:color="000000"/>
            </w:tcBorders>
            <w:shd w:val="clear" w:color="auto" w:fill="auto"/>
            <w:noWrap/>
            <w:vAlign w:val="bottom"/>
            <w:hideMark/>
          </w:tcPr>
          <w:p w14:paraId="46556822" w14:textId="1163AE7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8B0F9" w14:textId="47EEB79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A2B60" w14:textId="5A77AAA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434,827.73 </w:t>
            </w:r>
          </w:p>
        </w:tc>
      </w:tr>
      <w:tr w:rsidR="00D91EA6" w:rsidRPr="00D91EA6" w14:paraId="42189D5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79DC5"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3C4D0F"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es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64FEAA" w14:textId="2A6B5E7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30,243.51 </w:t>
            </w:r>
          </w:p>
        </w:tc>
        <w:tc>
          <w:tcPr>
            <w:tcW w:w="958" w:type="pct"/>
            <w:tcBorders>
              <w:top w:val="nil"/>
              <w:left w:val="nil"/>
              <w:bottom w:val="single" w:sz="4" w:space="0" w:color="000000"/>
              <w:right w:val="single" w:sz="4" w:space="0" w:color="000000"/>
            </w:tcBorders>
            <w:shd w:val="clear" w:color="auto" w:fill="auto"/>
            <w:noWrap/>
            <w:vAlign w:val="bottom"/>
            <w:hideMark/>
          </w:tcPr>
          <w:p w14:paraId="488A6213" w14:textId="4FF72CB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15415" w14:textId="68289A0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39A07" w14:textId="4DAB314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830,243.51 </w:t>
            </w:r>
          </w:p>
        </w:tc>
      </w:tr>
      <w:tr w:rsidR="00D91EA6" w:rsidRPr="00D91EA6" w14:paraId="1D6E7086"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8DF2F"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6F0F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ab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079E08" w14:textId="5C40D5E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502,132.54 </w:t>
            </w:r>
          </w:p>
        </w:tc>
        <w:tc>
          <w:tcPr>
            <w:tcW w:w="958" w:type="pct"/>
            <w:tcBorders>
              <w:top w:val="nil"/>
              <w:left w:val="nil"/>
              <w:bottom w:val="single" w:sz="4" w:space="0" w:color="000000"/>
              <w:right w:val="single" w:sz="4" w:space="0" w:color="000000"/>
            </w:tcBorders>
            <w:shd w:val="clear" w:color="auto" w:fill="auto"/>
            <w:noWrap/>
            <w:vAlign w:val="bottom"/>
            <w:hideMark/>
          </w:tcPr>
          <w:p w14:paraId="5A467272" w14:textId="5B69106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15B93" w14:textId="4AF975E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30046" w14:textId="35E93C5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2,502,132.54 </w:t>
            </w:r>
          </w:p>
        </w:tc>
      </w:tr>
      <w:tr w:rsidR="00D91EA6" w:rsidRPr="00D91EA6" w14:paraId="500E442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F7828"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1683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Saga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D76C48" w14:textId="744C338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344,783.12 </w:t>
            </w:r>
          </w:p>
        </w:tc>
        <w:tc>
          <w:tcPr>
            <w:tcW w:w="958" w:type="pct"/>
            <w:tcBorders>
              <w:top w:val="nil"/>
              <w:left w:val="nil"/>
              <w:bottom w:val="single" w:sz="4" w:space="0" w:color="000000"/>
              <w:right w:val="single" w:sz="4" w:space="0" w:color="000000"/>
            </w:tcBorders>
            <w:shd w:val="clear" w:color="auto" w:fill="auto"/>
            <w:noWrap/>
            <w:vAlign w:val="bottom"/>
            <w:hideMark/>
          </w:tcPr>
          <w:p w14:paraId="4961D462" w14:textId="434BF77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D7F5B" w14:textId="592801A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B920A" w14:textId="77B2DD7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3,344,783.12 </w:t>
            </w:r>
          </w:p>
        </w:tc>
      </w:tr>
      <w:tr w:rsidR="00D91EA6" w:rsidRPr="00D91EA6" w14:paraId="69B8537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960B0" w14:textId="7777777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F1594"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d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4BC034" w14:textId="5EC7AE7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76,242.16 </w:t>
            </w:r>
          </w:p>
        </w:tc>
        <w:tc>
          <w:tcPr>
            <w:tcW w:w="958" w:type="pct"/>
            <w:tcBorders>
              <w:top w:val="nil"/>
              <w:left w:val="nil"/>
              <w:bottom w:val="single" w:sz="4" w:space="0" w:color="000000"/>
              <w:right w:val="single" w:sz="4" w:space="0" w:color="000000"/>
            </w:tcBorders>
            <w:shd w:val="clear" w:color="auto" w:fill="auto"/>
            <w:noWrap/>
            <w:vAlign w:val="bottom"/>
            <w:hideMark/>
          </w:tcPr>
          <w:p w14:paraId="77198B3D" w14:textId="6A51E26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FA922" w14:textId="741B215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84E80" w14:textId="5288AB3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1,376,242.16 </w:t>
            </w:r>
          </w:p>
        </w:tc>
      </w:tr>
      <w:tr w:rsidR="00D91EA6" w:rsidRPr="00D91EA6" w14:paraId="6BED186B"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673407"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1543E00A" w14:textId="5F31723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67F69DE5" w14:textId="123EF0F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B145838" w14:textId="1424929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6894A1D" w14:textId="694D6E5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2,732,738.94 </w:t>
            </w:r>
          </w:p>
        </w:tc>
      </w:tr>
      <w:tr w:rsidR="00D91EA6" w:rsidRPr="00D91EA6" w14:paraId="0F7FF44A"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EB191"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17EC258" w14:textId="259818B2"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26F28C6E" w14:textId="0E54A996"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021614" w14:textId="6F0C0DB4"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15C6FE" w14:textId="03AA72DA"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1,679,180.94 </w:t>
            </w:r>
          </w:p>
        </w:tc>
      </w:tr>
      <w:tr w:rsidR="00D91EA6" w:rsidRPr="00D91EA6" w14:paraId="05A3D5E0"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B7195"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12B89"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xml:space="preserve">City of </w:t>
            </w:r>
            <w:proofErr w:type="spellStart"/>
            <w:r w:rsidRPr="00D91EA6">
              <w:rPr>
                <w:rFonts w:ascii="Arial Narrow" w:hAnsi="Arial Narrow"/>
                <w:i/>
                <w:iCs/>
                <w:color w:val="000000"/>
                <w:sz w:val="20"/>
                <w:szCs w:val="20"/>
              </w:rPr>
              <w:t>Lami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7FE868" w14:textId="18D117A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3E03BC1E" w14:textId="1D4CDD2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498AD" w14:textId="734944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1ED27" w14:textId="1517B93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28,750.84 </w:t>
            </w:r>
          </w:p>
        </w:tc>
      </w:tr>
      <w:tr w:rsidR="00D91EA6" w:rsidRPr="00D91EA6" w14:paraId="402AF30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0AAA5"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F659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Lantaw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D93031" w14:textId="7754A7A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741A9593" w14:textId="1B15F5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E91712" w14:textId="0F30B2A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6F252" w14:textId="05F4213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12,012.22 </w:t>
            </w:r>
          </w:p>
        </w:tc>
      </w:tr>
      <w:tr w:rsidR="00D91EA6" w:rsidRPr="00D91EA6" w14:paraId="69702EE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A3912"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C4619"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lus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8A0FC3" w14:textId="1DF5E97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418B8E25" w14:textId="2FCB6CF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90745" w14:textId="2A0EAFD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8B623" w14:textId="54FF0C9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69,122.92 </w:t>
            </w:r>
          </w:p>
        </w:tc>
      </w:tr>
      <w:tr w:rsidR="00D91EA6" w:rsidRPr="00D91EA6" w14:paraId="25D0DC2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48474"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A0786"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5E9F47B1" w14:textId="3EF9927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1F8E2AFE" w14:textId="4BA8FCA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42179" w14:textId="2692E73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4F893" w14:textId="7B44804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4,897.50 </w:t>
            </w:r>
          </w:p>
        </w:tc>
      </w:tr>
      <w:tr w:rsidR="00D91EA6" w:rsidRPr="00D91EA6" w14:paraId="3A3CAB54"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B435F"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7486FA"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Ungkaya</w:t>
            </w:r>
            <w:proofErr w:type="spellEnd"/>
            <w:r w:rsidRPr="00D91EA6">
              <w:rPr>
                <w:rFonts w:ascii="Arial Narrow" w:hAnsi="Arial Narrow"/>
                <w:i/>
                <w:iCs/>
                <w:color w:val="000000"/>
                <w:sz w:val="20"/>
                <w:szCs w:val="20"/>
              </w:rPr>
              <w:t xml:space="preserve"> </w:t>
            </w:r>
            <w:proofErr w:type="spellStart"/>
            <w:r w:rsidRPr="00D91EA6">
              <w:rPr>
                <w:rFonts w:ascii="Arial Narrow" w:hAnsi="Arial Narrow"/>
                <w:i/>
                <w:iCs/>
                <w:color w:val="000000"/>
                <w:sz w:val="20"/>
                <w:szCs w:val="20"/>
              </w:rPr>
              <w:t>Pu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6AFB24" w14:textId="162726B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1F315126" w14:textId="68BEF78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2D3B4" w14:textId="5ACFE49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08360" w14:textId="370CB9B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44,397.46 </w:t>
            </w:r>
          </w:p>
        </w:tc>
      </w:tr>
      <w:tr w:rsidR="00D91EA6" w:rsidRPr="00D91EA6" w14:paraId="6B4B8951"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858ADC"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22CFAF4" w14:textId="62A81001"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2A44519" w14:textId="36A3D633"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FB9D7C" w14:textId="39E892FA"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D569E0" w14:textId="64E8A4CD"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222,000.00 </w:t>
            </w:r>
          </w:p>
        </w:tc>
      </w:tr>
      <w:tr w:rsidR="00D91EA6" w:rsidRPr="00D91EA6" w14:paraId="7A4E5BCD"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FEB8D" w14:textId="77777777" w:rsidR="00D91EA6" w:rsidRPr="00D91EA6" w:rsidRDefault="00D91EA6" w:rsidP="00D91EA6">
            <w:pPr>
              <w:spacing w:after="0" w:line="240" w:lineRule="auto"/>
              <w:ind w:right="57"/>
              <w:contextualSpacing/>
              <w:rPr>
                <w:rFonts w:ascii="Arial Narrow" w:hAnsi="Arial Narrow"/>
                <w:color w:val="000000"/>
                <w:sz w:val="20"/>
                <w:szCs w:val="20"/>
              </w:rPr>
            </w:pPr>
            <w:r w:rsidRPr="00D91EA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C5544"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393FF1C3" w14:textId="609975B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2A9A6F" w14:textId="7AE7F79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370F0" w14:textId="54D0B9E9"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06E26" w14:textId="449BE637"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222,000.00 </w:t>
            </w:r>
          </w:p>
        </w:tc>
      </w:tr>
      <w:tr w:rsidR="00D91EA6" w:rsidRPr="00D91EA6" w14:paraId="783E8AB9"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24C9ED" w14:textId="77777777" w:rsidR="00D91EA6" w:rsidRPr="00D91EA6" w:rsidRDefault="00D91EA6" w:rsidP="00D91EA6">
            <w:pPr>
              <w:spacing w:after="0" w:line="240" w:lineRule="auto"/>
              <w:ind w:right="57"/>
              <w:contextualSpacing/>
              <w:rPr>
                <w:rFonts w:ascii="Arial Narrow" w:hAnsi="Arial Narrow"/>
                <w:b/>
                <w:bCs/>
                <w:color w:val="000000"/>
                <w:sz w:val="20"/>
                <w:szCs w:val="20"/>
              </w:rPr>
            </w:pPr>
            <w:r w:rsidRPr="00D91EA6">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3D6345B7" w14:textId="0BC1F3F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476554C" w14:textId="5ADFE57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B319F3" w14:textId="26D3EEA8"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F77B35" w14:textId="61B91AD8"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10,920.00 </w:t>
            </w:r>
          </w:p>
        </w:tc>
      </w:tr>
      <w:tr w:rsidR="00D91EA6" w:rsidRPr="00D91EA6" w14:paraId="3DD09171"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CDFC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0D565"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Inda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0734D9" w14:textId="5090478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E83224E" w14:textId="23D924D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7CA06" w14:textId="634DD0B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E3127" w14:textId="1241F72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46.00 </w:t>
            </w:r>
          </w:p>
        </w:tc>
      </w:tr>
      <w:tr w:rsidR="00D91EA6" w:rsidRPr="00D91EA6" w14:paraId="374C61A7"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86197"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4808D"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Jo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745885" w14:textId="4087EE45"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6A74C21A" w14:textId="7CF984E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74CD8" w14:textId="5322A66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BB56F" w14:textId="0B6C53A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4,368.00 </w:t>
            </w:r>
          </w:p>
        </w:tc>
      </w:tr>
      <w:tr w:rsidR="00D91EA6" w:rsidRPr="00D91EA6" w14:paraId="7A0C9DB5"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B271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7C558"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Maimbu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CAA3F2" w14:textId="194B8EF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3F007918" w14:textId="5300BB91"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26311" w14:textId="37798CE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F3261" w14:textId="2850785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46.00 </w:t>
            </w:r>
          </w:p>
        </w:tc>
      </w:tr>
      <w:tr w:rsidR="00D91EA6" w:rsidRPr="00D91EA6" w14:paraId="5593E409"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B2D4D"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5C94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Panglima</w:t>
            </w:r>
            <w:proofErr w:type="spellEnd"/>
            <w:r w:rsidRPr="00D91EA6">
              <w:rPr>
                <w:rFonts w:ascii="Arial Narrow" w:hAnsi="Arial Narrow"/>
                <w:i/>
                <w:iCs/>
                <w:color w:val="000000"/>
                <w:sz w:val="20"/>
                <w:szCs w:val="20"/>
              </w:rPr>
              <w:t xml:space="preserve"> </w:t>
            </w:r>
            <w:proofErr w:type="spellStart"/>
            <w:r w:rsidRPr="00D91EA6">
              <w:rPr>
                <w:rFonts w:ascii="Arial Narrow" w:hAnsi="Arial Narrow"/>
                <w:i/>
                <w:iCs/>
                <w:color w:val="000000"/>
                <w:sz w:val="20"/>
                <w:szCs w:val="20"/>
              </w:rPr>
              <w:t>Estino</w:t>
            </w:r>
            <w:proofErr w:type="spellEnd"/>
            <w:r w:rsidRPr="00D91EA6">
              <w:rPr>
                <w:rFonts w:ascii="Arial Narrow" w:hAnsi="Arial Narrow"/>
                <w:i/>
                <w:iCs/>
                <w:color w:val="000000"/>
                <w:sz w:val="20"/>
                <w:szCs w:val="20"/>
              </w:rPr>
              <w:t xml:space="preserve"> (New </w:t>
            </w:r>
            <w:proofErr w:type="spellStart"/>
            <w:r w:rsidRPr="00D91EA6">
              <w:rPr>
                <w:rFonts w:ascii="Arial Narrow" w:hAnsi="Arial Narrow"/>
                <w:i/>
                <w:iCs/>
                <w:color w:val="000000"/>
                <w:sz w:val="20"/>
                <w:szCs w:val="20"/>
              </w:rPr>
              <w:t>Panamao</w:t>
            </w:r>
            <w:proofErr w:type="spellEnd"/>
            <w:r w:rsidRPr="00D91EA6">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89673C5" w14:textId="6D044E0B"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EE4060A" w14:textId="3D90607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86D52" w14:textId="79866EF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6CBC4" w14:textId="11DF1E7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46.00 </w:t>
            </w:r>
          </w:p>
        </w:tc>
      </w:tr>
      <w:tr w:rsidR="00D91EA6" w:rsidRPr="00D91EA6" w14:paraId="07C590D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01233"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6FBB5"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205305AE" w14:textId="467FA92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C0D9D28" w14:textId="5FCA0B7A"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2E32C" w14:textId="2C0786A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1C815" w14:textId="746D584E"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546.00 </w:t>
            </w:r>
          </w:p>
        </w:tc>
      </w:tr>
      <w:tr w:rsidR="00D91EA6" w:rsidRPr="00D91EA6" w14:paraId="6356F378"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25F52"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1FB71E"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alip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C0A3B6" w14:textId="2DB0F012"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18553E3C" w14:textId="244AE8F0"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1315B" w14:textId="4608A12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F3451" w14:textId="28D8720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1,092.00 </w:t>
            </w:r>
          </w:p>
        </w:tc>
      </w:tr>
      <w:tr w:rsidR="00D91EA6" w:rsidRPr="00D91EA6" w14:paraId="0B9F489C"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7401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2E271"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Tongk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E5B6FA" w14:textId="44ACCA43"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2AA9A249" w14:textId="2BABEA16"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3A1F6" w14:textId="6A3456A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9333C" w14:textId="7D05A53D"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3,276.00 </w:t>
            </w:r>
          </w:p>
        </w:tc>
      </w:tr>
      <w:tr w:rsidR="00D91EA6" w:rsidRPr="00D91EA6" w14:paraId="037418B4" w14:textId="77777777" w:rsidTr="00D91EA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B14AE8" w14:textId="77777777" w:rsidR="00D91EA6" w:rsidRPr="00D91EA6" w:rsidRDefault="00D91EA6" w:rsidP="00D91EA6">
            <w:pPr>
              <w:spacing w:after="0" w:line="240" w:lineRule="auto"/>
              <w:ind w:right="57"/>
              <w:contextualSpacing/>
              <w:rPr>
                <w:rFonts w:ascii="Arial Narrow" w:hAnsi="Arial Narrow"/>
                <w:b/>
                <w:bCs/>
                <w:color w:val="000000"/>
                <w:sz w:val="20"/>
                <w:szCs w:val="20"/>
              </w:rPr>
            </w:pPr>
            <w:proofErr w:type="spellStart"/>
            <w:r w:rsidRPr="00D91EA6">
              <w:rPr>
                <w:rFonts w:ascii="Arial Narrow" w:hAnsi="Arial Narrow"/>
                <w:b/>
                <w:bCs/>
                <w:color w:val="000000"/>
                <w:sz w:val="20"/>
                <w:szCs w:val="20"/>
              </w:rPr>
              <w:t>Tawi-tawi</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44939600" w14:textId="170CEA3E"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CEE513E" w14:textId="7FEEC0E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AFB029" w14:textId="383D3D0C"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05D975" w14:textId="46F89A8F" w:rsidR="00D91EA6" w:rsidRPr="00D91EA6" w:rsidRDefault="00D91EA6" w:rsidP="00D91EA6">
            <w:pPr>
              <w:spacing w:after="0" w:line="240" w:lineRule="auto"/>
              <w:ind w:right="57"/>
              <w:contextualSpacing/>
              <w:jc w:val="right"/>
              <w:rPr>
                <w:rFonts w:ascii="Arial Narrow" w:hAnsi="Arial Narrow"/>
                <w:b/>
                <w:bCs/>
                <w:color w:val="000000"/>
                <w:sz w:val="20"/>
                <w:szCs w:val="20"/>
              </w:rPr>
            </w:pPr>
            <w:r w:rsidRPr="00D91EA6">
              <w:rPr>
                <w:rFonts w:ascii="Arial Narrow" w:hAnsi="Arial Narrow"/>
                <w:b/>
                <w:bCs/>
                <w:color w:val="000000"/>
                <w:sz w:val="20"/>
                <w:szCs w:val="20"/>
              </w:rPr>
              <w:t xml:space="preserve">820,638.00 </w:t>
            </w:r>
          </w:p>
        </w:tc>
      </w:tr>
      <w:tr w:rsidR="00D91EA6" w:rsidRPr="00D91EA6" w14:paraId="578479F2" w14:textId="77777777" w:rsidTr="00D91EA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4518A" w14:textId="77777777" w:rsidR="00D91EA6" w:rsidRPr="00D91EA6" w:rsidRDefault="00D91EA6" w:rsidP="00D91EA6">
            <w:pPr>
              <w:spacing w:after="0" w:line="240" w:lineRule="auto"/>
              <w:ind w:right="57"/>
              <w:contextualSpacing/>
              <w:rPr>
                <w:rFonts w:ascii="Arial Narrow" w:hAnsi="Arial Narrow"/>
                <w:i/>
                <w:iCs/>
                <w:color w:val="000000"/>
                <w:sz w:val="20"/>
                <w:szCs w:val="20"/>
              </w:rPr>
            </w:pPr>
            <w:r w:rsidRPr="00D91EA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18CBB0" w14:textId="77777777" w:rsidR="00D91EA6" w:rsidRPr="00D91EA6" w:rsidRDefault="00D91EA6" w:rsidP="00D91EA6">
            <w:pPr>
              <w:spacing w:after="0" w:line="240" w:lineRule="auto"/>
              <w:ind w:right="57"/>
              <w:contextualSpacing/>
              <w:rPr>
                <w:rFonts w:ascii="Arial Narrow" w:hAnsi="Arial Narrow"/>
                <w:i/>
                <w:iCs/>
                <w:color w:val="000000"/>
                <w:sz w:val="20"/>
                <w:szCs w:val="20"/>
              </w:rPr>
            </w:pPr>
            <w:proofErr w:type="spellStart"/>
            <w:r w:rsidRPr="00D91EA6">
              <w:rPr>
                <w:rFonts w:ascii="Arial Narrow" w:hAnsi="Arial Narrow"/>
                <w:i/>
                <w:iCs/>
                <w:color w:val="000000"/>
                <w:sz w:val="20"/>
                <w:szCs w:val="20"/>
              </w:rPr>
              <w:t>Bo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4AED64" w14:textId="6ABA0368"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7481CF9F" w14:textId="7E6E325C"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6ECBE" w14:textId="3330C9DF"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4F0BE" w14:textId="58F58054" w:rsidR="00D91EA6" w:rsidRPr="00D91EA6" w:rsidRDefault="00D91EA6" w:rsidP="00D91EA6">
            <w:pPr>
              <w:spacing w:after="0" w:line="240" w:lineRule="auto"/>
              <w:ind w:right="57"/>
              <w:contextualSpacing/>
              <w:jc w:val="right"/>
              <w:rPr>
                <w:rFonts w:ascii="Arial Narrow" w:hAnsi="Arial Narrow"/>
                <w:i/>
                <w:iCs/>
                <w:color w:val="000000"/>
                <w:sz w:val="20"/>
                <w:szCs w:val="20"/>
              </w:rPr>
            </w:pPr>
            <w:r w:rsidRPr="00D91EA6">
              <w:rPr>
                <w:rFonts w:ascii="Arial Narrow" w:hAnsi="Arial Narrow"/>
                <w:i/>
                <w:iCs/>
                <w:color w:val="000000"/>
                <w:sz w:val="20"/>
                <w:szCs w:val="20"/>
              </w:rPr>
              <w:t xml:space="preserve"> 820,638.00 </w:t>
            </w:r>
          </w:p>
        </w:tc>
      </w:tr>
    </w:tbl>
    <w:p w14:paraId="00089B3D" w14:textId="77777777"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AAEB72B" w14:textId="651C368D" w:rsidR="00BC53E1" w:rsidRDefault="002A7D6A" w:rsidP="00E36C13">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12982213" w14:textId="066599BD" w:rsidR="00BC53E1" w:rsidRDefault="00BC53E1">
      <w:pPr>
        <w:tabs>
          <w:tab w:val="left" w:pos="5387"/>
        </w:tabs>
        <w:spacing w:after="0" w:line="240" w:lineRule="auto"/>
        <w:rPr>
          <w:rFonts w:ascii="Arial" w:eastAsia="Arial" w:hAnsi="Arial" w:cs="Arial"/>
          <w:b/>
          <w:color w:val="002060"/>
          <w:sz w:val="24"/>
          <w:szCs w:val="24"/>
        </w:rPr>
      </w:pPr>
    </w:p>
    <w:p w14:paraId="02C7AB53" w14:textId="77777777" w:rsidR="00E36C13" w:rsidRPr="00E36C13" w:rsidRDefault="00E36C13">
      <w:pPr>
        <w:tabs>
          <w:tab w:val="left" w:pos="5387"/>
        </w:tabs>
        <w:spacing w:after="0" w:line="240" w:lineRule="auto"/>
        <w:rPr>
          <w:rFonts w:ascii="Arial" w:eastAsia="Arial" w:hAnsi="Arial" w:cs="Arial"/>
          <w:b/>
          <w:color w:val="002060"/>
          <w:sz w:val="24"/>
          <w:szCs w:val="24"/>
        </w:rPr>
      </w:pPr>
    </w:p>
    <w:p w14:paraId="5DF8FE38" w14:textId="31EAAA68" w:rsidR="002A2C5B" w:rsidRDefault="002A7D6A">
      <w:pPr>
        <w:tabs>
          <w:tab w:val="left" w:pos="5387"/>
        </w:tabs>
        <w:spacing w:after="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F3077E4" w14:textId="77777777" w:rsidR="00BA0400"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04DDAB10" w:rsidR="002A2C5B" w:rsidRDefault="002A7D6A">
      <w:pPr>
        <w:spacing w:after="0" w:line="240" w:lineRule="auto"/>
        <w:contextualSpacing/>
        <w:jc w:val="both"/>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675CC2" w:rsidRPr="00675CC2">
        <w:rPr>
          <w:rFonts w:ascii="Arial" w:eastAsia="Times New Roman" w:hAnsi="Arial" w:cs="Arial"/>
          <w:b/>
          <w:bCs/>
          <w:color w:val="0070C0"/>
          <w:sz w:val="24"/>
          <w:szCs w:val="24"/>
          <w:lang w:eastAsia="en-US"/>
        </w:rPr>
        <w:t>1,106,188,032.16</w:t>
      </w:r>
      <w:r w:rsidR="00675CC2">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with breakdown as follows (see Table 2):</w:t>
      </w:r>
    </w:p>
    <w:p w14:paraId="3885FF6B" w14:textId="77777777" w:rsidR="002A2C5B"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14:paraId="4B5483B0" w14:textId="5984FBEE" w:rsidR="002A2C5B" w:rsidRDefault="002A7D6A">
      <w:pPr>
        <w:spacing w:after="0" w:line="240" w:lineRule="auto"/>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Pr="00C00005">
        <w:rPr>
          <w:rFonts w:ascii="Arial" w:eastAsia="Times New Roman" w:hAnsi="Arial" w:cs="Arial"/>
          <w:b/>
          <w:color w:val="0070C0"/>
          <w:sz w:val="24"/>
          <w:szCs w:val="24"/>
          <w:lang w:val="en-US" w:eastAsia="en-US"/>
        </w:rPr>
        <w:t>₱</w:t>
      </w:r>
      <w:r w:rsidR="00675CC2" w:rsidRPr="00675CC2">
        <w:rPr>
          <w:rFonts w:ascii="Arial" w:eastAsia="Times New Roman" w:hAnsi="Arial" w:cs="Arial"/>
          <w:b/>
          <w:bCs/>
          <w:color w:val="0070C0"/>
          <w:sz w:val="24"/>
          <w:szCs w:val="24"/>
          <w:lang w:eastAsia="en-US"/>
        </w:rPr>
        <w:t>226,391,327.45</w:t>
      </w:r>
      <w:r w:rsidR="00675CC2">
        <w:rPr>
          <w:rFonts w:ascii="Arial" w:eastAsia="Times New Roman" w:hAnsi="Arial" w:cs="Arial"/>
          <w:b/>
          <w:bCs/>
          <w:color w:val="0070C0"/>
          <w:sz w:val="24"/>
          <w:szCs w:val="24"/>
          <w:lang w:eastAsia="en-US"/>
        </w:rPr>
        <w:t xml:space="preserve"> </w:t>
      </w:r>
      <w:r w:rsidRPr="00C00005">
        <w:rPr>
          <w:rFonts w:ascii="Arial" w:eastAsia="Times New Roman" w:hAnsi="Arial" w:cs="Arial"/>
          <w:b/>
          <w:color w:val="0070C0"/>
          <w:sz w:val="24"/>
          <w:szCs w:val="24"/>
          <w:lang w:val="en-US" w:eastAsia="en-US"/>
        </w:rPr>
        <w:t>standby funds</w:t>
      </w:r>
      <w:r w:rsidRPr="00C00005">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in the CO and FOs. Of the said amount, </w:t>
      </w:r>
      <w:r w:rsidRPr="004F6F49">
        <w:rPr>
          <w:rFonts w:ascii="Arial" w:eastAsia="Times New Roman" w:hAnsi="Arial" w:cs="Arial"/>
          <w:b/>
          <w:sz w:val="24"/>
          <w:szCs w:val="24"/>
          <w:lang w:val="en-US" w:eastAsia="en-US"/>
        </w:rPr>
        <w:t>₱</w:t>
      </w:r>
      <w:r w:rsidR="00B471F0" w:rsidRPr="004F6F49">
        <w:rPr>
          <w:rFonts w:ascii="Arial" w:eastAsia="Times New Roman" w:hAnsi="Arial" w:cs="Arial"/>
          <w:b/>
          <w:sz w:val="24"/>
          <w:szCs w:val="24"/>
          <w:lang w:val="en-US" w:eastAsia="en-US"/>
        </w:rPr>
        <w:t xml:space="preserve">181,227,586.67 </w:t>
      </w:r>
      <w:r w:rsidRPr="004F6F49">
        <w:rPr>
          <w:rFonts w:ascii="Arial" w:eastAsia="Times New Roman" w:hAnsi="Arial" w:cs="Arial"/>
          <w:sz w:val="24"/>
          <w:szCs w:val="24"/>
          <w:lang w:val="en-US" w:eastAsia="en-US"/>
        </w:rPr>
        <w:t xml:space="preserve">is the available </w:t>
      </w:r>
      <w:r w:rsidRPr="004F6F49">
        <w:rPr>
          <w:rFonts w:ascii="Arial" w:eastAsia="Times New Roman" w:hAnsi="Arial" w:cs="Arial"/>
          <w:b/>
          <w:sz w:val="24"/>
          <w:szCs w:val="24"/>
          <w:lang w:val="en-US" w:eastAsia="en-US"/>
        </w:rPr>
        <w:t>Quick Response Fund (QRF)</w:t>
      </w:r>
      <w:r w:rsidRPr="004F6F49">
        <w:rPr>
          <w:rFonts w:ascii="Arial" w:eastAsia="Times New Roman" w:hAnsi="Arial" w:cs="Arial"/>
          <w:sz w:val="24"/>
          <w:szCs w:val="24"/>
          <w:lang w:val="en-US" w:eastAsia="en-US"/>
        </w:rPr>
        <w:t xml:space="preserve"> in the CO</w:t>
      </w:r>
      <w:r>
        <w:rPr>
          <w:rFonts w:ascii="Arial" w:eastAsia="Times New Roman" w:hAnsi="Arial" w:cs="Arial"/>
          <w:sz w:val="24"/>
          <w:szCs w:val="24"/>
          <w:lang w:val="en-US" w:eastAsia="en-US"/>
        </w:rPr>
        <w:t>.</w:t>
      </w:r>
    </w:p>
    <w:p w14:paraId="044CDD85" w14:textId="77777777" w:rsidR="002A2C5B"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14:paraId="4E82B588" w14:textId="012E133C" w:rsidR="002A2C5B" w:rsidRDefault="002A7D6A">
      <w:pPr>
        <w:spacing w:after="0" w:line="240" w:lineRule="auto"/>
        <w:ind w:left="360"/>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w:t>
      </w:r>
      <w:r w:rsidRPr="00D4505D">
        <w:rPr>
          <w:rFonts w:ascii="Arial" w:eastAsia="Times New Roman" w:hAnsi="Arial" w:cs="Arial"/>
          <w:sz w:val="24"/>
          <w:szCs w:val="24"/>
          <w:lang w:val="en-US" w:eastAsia="en-US"/>
        </w:rPr>
        <w:t xml:space="preserve">total of </w:t>
      </w:r>
      <w:r w:rsidR="00675CC2" w:rsidRPr="00675CC2">
        <w:rPr>
          <w:rFonts w:ascii="Arial" w:eastAsia="Times New Roman" w:hAnsi="Arial" w:cs="Arial"/>
          <w:b/>
          <w:bCs/>
          <w:color w:val="0070C0"/>
          <w:sz w:val="24"/>
          <w:szCs w:val="24"/>
          <w:lang w:eastAsia="en-US"/>
        </w:rPr>
        <w:t>211,704</w:t>
      </w:r>
      <w:r w:rsidR="00675CC2">
        <w:rPr>
          <w:rFonts w:ascii="Arial" w:eastAsia="Times New Roman" w:hAnsi="Arial" w:cs="Arial"/>
          <w:b/>
          <w:bCs/>
          <w:color w:val="0070C0"/>
          <w:sz w:val="24"/>
          <w:szCs w:val="24"/>
          <w:lang w:eastAsia="en-US"/>
        </w:rPr>
        <w:t xml:space="preserve"> </w:t>
      </w:r>
      <w:r w:rsidRPr="00B471F0">
        <w:rPr>
          <w:rFonts w:ascii="Arial" w:eastAsia="Times New Roman" w:hAnsi="Arial" w:cs="Arial"/>
          <w:b/>
          <w:color w:val="0070C0"/>
          <w:sz w:val="24"/>
          <w:szCs w:val="24"/>
          <w:lang w:val="en-US" w:eastAsia="en-US"/>
        </w:rPr>
        <w:t>family food packs (FFPs)</w:t>
      </w:r>
      <w:r w:rsidRPr="00B471F0">
        <w:rPr>
          <w:rFonts w:ascii="Arial" w:eastAsia="Times New Roman" w:hAnsi="Arial" w:cs="Arial"/>
          <w:color w:val="0070C0"/>
          <w:sz w:val="24"/>
          <w:szCs w:val="24"/>
          <w:lang w:val="en-US" w:eastAsia="en-US"/>
        </w:rPr>
        <w:t xml:space="preserve">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675CC2" w:rsidRPr="00675CC2">
        <w:rPr>
          <w:rFonts w:ascii="Arial" w:eastAsia="Times New Roman" w:hAnsi="Arial" w:cs="Arial"/>
          <w:b/>
          <w:bCs/>
          <w:color w:val="0070C0"/>
          <w:sz w:val="24"/>
          <w:szCs w:val="24"/>
          <w:lang w:eastAsia="en-US"/>
        </w:rPr>
        <w:t>108,476,449.72</w:t>
      </w:r>
      <w:r w:rsidRPr="00B471F0">
        <w:rPr>
          <w:rFonts w:ascii="Arial" w:eastAsia="Times New Roman" w:hAnsi="Arial" w:cs="Arial"/>
          <w:b/>
          <w:bCs/>
          <w:color w:val="0070C0"/>
          <w:sz w:val="24"/>
          <w:szCs w:val="24"/>
          <w:lang w:eastAsia="en-US"/>
        </w:rPr>
        <w:t>,</w:t>
      </w:r>
      <w:r w:rsidRPr="00B471F0">
        <w:rPr>
          <w:rFonts w:ascii="Arial" w:eastAsia="Times New Roman" w:hAnsi="Arial" w:cs="Arial"/>
          <w:color w:val="0070C0"/>
          <w:sz w:val="24"/>
          <w:szCs w:val="24"/>
          <w:lang w:val="en-US" w:eastAsia="en-US"/>
        </w:rPr>
        <w:t xml:space="preserve"> </w:t>
      </w:r>
      <w:r w:rsidRPr="00B471F0">
        <w:rPr>
          <w:rFonts w:ascii="Arial" w:eastAsia="Times New Roman" w:hAnsi="Arial" w:cs="Arial"/>
          <w:b/>
          <w:color w:val="0070C0"/>
          <w:sz w:val="24"/>
          <w:szCs w:val="24"/>
          <w:lang w:val="en-US" w:eastAsia="en-US"/>
        </w:rPr>
        <w:t>other food items</w:t>
      </w:r>
      <w:r w:rsidRPr="00B471F0">
        <w:rPr>
          <w:rFonts w:ascii="Arial" w:eastAsia="Times New Roman" w:hAnsi="Arial" w:cs="Arial"/>
          <w:color w:val="0070C0"/>
          <w:sz w:val="24"/>
          <w:szCs w:val="24"/>
          <w:lang w:val="en-US" w:eastAsia="en-US"/>
        </w:rPr>
        <w:t xml:space="preserve">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675CC2" w:rsidRPr="00675CC2">
        <w:rPr>
          <w:rFonts w:ascii="Arial" w:eastAsia="Times New Roman" w:hAnsi="Arial" w:cs="Arial"/>
          <w:b/>
          <w:bCs/>
          <w:color w:val="0070C0"/>
          <w:sz w:val="24"/>
          <w:szCs w:val="24"/>
          <w:lang w:eastAsia="en-US"/>
        </w:rPr>
        <w:t>275,843,525.58</w:t>
      </w:r>
      <w:r w:rsidR="00675CC2">
        <w:rPr>
          <w:rFonts w:ascii="Arial" w:eastAsia="Times New Roman" w:hAnsi="Arial" w:cs="Arial"/>
          <w:b/>
          <w:bCs/>
          <w:color w:val="0070C0"/>
          <w:sz w:val="24"/>
          <w:szCs w:val="24"/>
          <w:lang w:eastAsia="en-US"/>
        </w:rPr>
        <w:t xml:space="preserve"> </w:t>
      </w:r>
      <w:r w:rsidRPr="00D4505D">
        <w:rPr>
          <w:rFonts w:ascii="Arial" w:eastAsia="Times New Roman" w:hAnsi="Arial" w:cs="Arial"/>
          <w:sz w:val="24"/>
          <w:szCs w:val="24"/>
          <w:lang w:val="en-US" w:eastAsia="en-US"/>
        </w:rPr>
        <w:t xml:space="preserve">and </w:t>
      </w:r>
      <w:r w:rsidRPr="00B471F0">
        <w:rPr>
          <w:rFonts w:ascii="Arial" w:eastAsia="Times New Roman" w:hAnsi="Arial" w:cs="Arial"/>
          <w:b/>
          <w:color w:val="0070C0"/>
          <w:sz w:val="24"/>
          <w:szCs w:val="24"/>
          <w:lang w:val="en-US" w:eastAsia="en-US"/>
        </w:rPr>
        <w:t xml:space="preserve">non-food items (FNIs)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675CC2" w:rsidRPr="00675CC2">
        <w:rPr>
          <w:rFonts w:ascii="Arial" w:eastAsia="Times New Roman" w:hAnsi="Arial" w:cs="Arial"/>
          <w:b/>
          <w:bCs/>
          <w:color w:val="0070C0"/>
          <w:sz w:val="24"/>
          <w:szCs w:val="24"/>
          <w:lang w:eastAsia="en-US"/>
        </w:rPr>
        <w:t>495,476,729.41</w:t>
      </w:r>
      <w:r w:rsidR="00675CC2">
        <w:rPr>
          <w:rFonts w:ascii="Arial" w:eastAsia="Times New Roman" w:hAnsi="Arial" w:cs="Arial"/>
          <w:b/>
          <w:bCs/>
          <w:color w:val="0070C0"/>
          <w:sz w:val="24"/>
          <w:szCs w:val="24"/>
          <w:lang w:eastAsia="en-US"/>
        </w:rPr>
        <w:t xml:space="preserve"> </w:t>
      </w:r>
      <w:r w:rsidRPr="00D4505D">
        <w:rPr>
          <w:rFonts w:ascii="Arial" w:eastAsia="Times New Roman" w:hAnsi="Arial" w:cs="Arial"/>
          <w:sz w:val="24"/>
          <w:szCs w:val="24"/>
          <w:lang w:val="en-US" w:eastAsia="en-US"/>
        </w:rPr>
        <w:t>are available.</w:t>
      </w:r>
    </w:p>
    <w:p w14:paraId="077B09F6" w14:textId="77777777" w:rsidR="00D4505D" w:rsidRPr="00D4505D" w:rsidRDefault="00D4505D">
      <w:pPr>
        <w:spacing w:after="0" w:line="240" w:lineRule="auto"/>
        <w:ind w:left="360"/>
        <w:jc w:val="both"/>
        <w:rPr>
          <w:rFonts w:ascii="Arial" w:eastAsia="Times New Roman" w:hAnsi="Arial" w:cs="Arial"/>
          <w:sz w:val="24"/>
          <w:szCs w:val="24"/>
          <w:lang w:val="en-US" w:eastAsia="en-US"/>
        </w:rPr>
      </w:pPr>
    </w:p>
    <w:p w14:paraId="5B9C8ABD" w14:textId="77777777" w:rsidR="00E36C13" w:rsidRDefault="00E36C13">
      <w:pPr>
        <w:widowControl/>
        <w:spacing w:after="0" w:line="240" w:lineRule="auto"/>
        <w:rPr>
          <w:rFonts w:ascii="Arial" w:eastAsia="Arial" w:hAnsi="Arial" w:cs="Arial"/>
          <w:b/>
          <w:i/>
          <w:sz w:val="20"/>
          <w:szCs w:val="20"/>
        </w:rPr>
      </w:pPr>
      <w:r>
        <w:rPr>
          <w:rFonts w:ascii="Arial" w:eastAsia="Arial" w:hAnsi="Arial" w:cs="Arial"/>
          <w:b/>
          <w:i/>
          <w:sz w:val="20"/>
          <w:szCs w:val="20"/>
        </w:rPr>
        <w:br w:type="page"/>
      </w:r>
    </w:p>
    <w:p w14:paraId="1639D6E5" w14:textId="41044374"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lastRenderedPageBreak/>
        <w:t>Table 2. Available Stockpiles and Standby Funds</w:t>
      </w:r>
    </w:p>
    <w:tbl>
      <w:tblPr>
        <w:tblW w:w="4846" w:type="pct"/>
        <w:tblInd w:w="274" w:type="dxa"/>
        <w:tblLook w:val="04A0" w:firstRow="1" w:lastRow="0" w:firstColumn="1" w:lastColumn="0" w:noHBand="0" w:noVBand="1"/>
      </w:tblPr>
      <w:tblGrid>
        <w:gridCol w:w="1390"/>
        <w:gridCol w:w="1305"/>
        <w:gridCol w:w="1109"/>
        <w:gridCol w:w="1326"/>
        <w:gridCol w:w="1419"/>
        <w:gridCol w:w="1324"/>
        <w:gridCol w:w="1560"/>
      </w:tblGrid>
      <w:tr w:rsidR="00675CC2" w:rsidRPr="00675CC2" w14:paraId="57FA2F56" w14:textId="77777777" w:rsidTr="00BC53E1">
        <w:trPr>
          <w:trHeight w:val="20"/>
          <w:tblHeader/>
        </w:trPr>
        <w:tc>
          <w:tcPr>
            <w:tcW w:w="736"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30B8D55" w14:textId="77777777" w:rsidR="00675CC2" w:rsidRPr="00675CC2" w:rsidRDefault="00675CC2" w:rsidP="00675CC2">
            <w:pPr>
              <w:widowControl/>
              <w:spacing w:after="0" w:line="240" w:lineRule="auto"/>
              <w:ind w:right="57"/>
              <w:contextualSpacing/>
              <w:jc w:val="center"/>
              <w:rPr>
                <w:rFonts w:ascii="Arial Narrow" w:eastAsia="Times New Roman" w:hAnsi="Arial Narrow"/>
                <w:b/>
                <w:bCs/>
                <w:color w:val="000000"/>
                <w:sz w:val="18"/>
                <w:szCs w:val="18"/>
              </w:rPr>
            </w:pPr>
            <w:r w:rsidRPr="00675CC2">
              <w:rPr>
                <w:rFonts w:ascii="Arial Narrow" w:eastAsia="Times New Roman" w:hAnsi="Arial Narrow"/>
                <w:b/>
                <w:bCs/>
                <w:color w:val="000000"/>
                <w:sz w:val="18"/>
                <w:szCs w:val="18"/>
              </w:rPr>
              <w:t>REGIONAL / FIELD OFFICE</w:t>
            </w:r>
          </w:p>
        </w:tc>
        <w:tc>
          <w:tcPr>
            <w:tcW w:w="69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D39D0B0" w14:textId="77777777" w:rsidR="00675CC2" w:rsidRPr="00675CC2" w:rsidRDefault="00675CC2" w:rsidP="00675CC2">
            <w:pPr>
              <w:widowControl/>
              <w:spacing w:after="0" w:line="240" w:lineRule="auto"/>
              <w:ind w:right="57"/>
              <w:contextualSpacing/>
              <w:jc w:val="center"/>
              <w:rPr>
                <w:rFonts w:ascii="Arial Narrow" w:eastAsia="Times New Roman" w:hAnsi="Arial Narrow"/>
                <w:b/>
                <w:bCs/>
                <w:color w:val="000000"/>
                <w:sz w:val="18"/>
                <w:szCs w:val="18"/>
              </w:rPr>
            </w:pPr>
            <w:r w:rsidRPr="00675CC2">
              <w:rPr>
                <w:rFonts w:ascii="Arial Narrow" w:eastAsia="Times New Roman" w:hAnsi="Arial Narrow"/>
                <w:b/>
                <w:bCs/>
                <w:color w:val="000000"/>
                <w:sz w:val="18"/>
                <w:szCs w:val="18"/>
              </w:rPr>
              <w:t>STANDBY FUNDS</w:t>
            </w:r>
          </w:p>
        </w:tc>
        <w:tc>
          <w:tcPr>
            <w:tcW w:w="1291"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2E07F5D6" w14:textId="77777777" w:rsidR="00675CC2" w:rsidRPr="00675CC2" w:rsidRDefault="00675CC2" w:rsidP="00675CC2">
            <w:pPr>
              <w:widowControl/>
              <w:spacing w:after="0" w:line="240" w:lineRule="auto"/>
              <w:ind w:right="57"/>
              <w:contextualSpacing/>
              <w:jc w:val="center"/>
              <w:rPr>
                <w:rFonts w:ascii="Arial Narrow" w:eastAsia="Times New Roman" w:hAnsi="Arial Narrow"/>
                <w:b/>
                <w:bCs/>
                <w:color w:val="000000"/>
                <w:sz w:val="18"/>
                <w:szCs w:val="18"/>
              </w:rPr>
            </w:pPr>
            <w:r w:rsidRPr="00675CC2">
              <w:rPr>
                <w:rFonts w:ascii="Arial Narrow" w:eastAsia="Times New Roman" w:hAnsi="Arial Narrow"/>
                <w:b/>
                <w:bCs/>
                <w:color w:val="000000"/>
                <w:sz w:val="18"/>
                <w:szCs w:val="18"/>
              </w:rPr>
              <w:t>FAMILY FOOD PACKS</w:t>
            </w:r>
          </w:p>
        </w:tc>
        <w:tc>
          <w:tcPr>
            <w:tcW w:w="752"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26EDD00" w14:textId="77777777" w:rsidR="00675CC2" w:rsidRPr="00675CC2" w:rsidRDefault="00675CC2" w:rsidP="00675CC2">
            <w:pPr>
              <w:widowControl/>
              <w:spacing w:after="0" w:line="240" w:lineRule="auto"/>
              <w:ind w:right="57"/>
              <w:contextualSpacing/>
              <w:jc w:val="center"/>
              <w:rPr>
                <w:rFonts w:ascii="Arial Narrow" w:eastAsia="Times New Roman" w:hAnsi="Arial Narrow"/>
                <w:b/>
                <w:bCs/>
                <w:color w:val="000000"/>
                <w:sz w:val="18"/>
                <w:szCs w:val="18"/>
              </w:rPr>
            </w:pPr>
            <w:r w:rsidRPr="00675CC2">
              <w:rPr>
                <w:rFonts w:ascii="Arial Narrow" w:eastAsia="Times New Roman" w:hAnsi="Arial Narrow"/>
                <w:b/>
                <w:bCs/>
                <w:color w:val="000000"/>
                <w:sz w:val="18"/>
                <w:szCs w:val="18"/>
              </w:rPr>
              <w:t>OTHER FOOD ITEMS</w:t>
            </w:r>
          </w:p>
        </w:tc>
        <w:tc>
          <w:tcPr>
            <w:tcW w:w="702"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220FCB3" w14:textId="77777777" w:rsidR="00675CC2" w:rsidRPr="00675CC2" w:rsidRDefault="00675CC2" w:rsidP="00675CC2">
            <w:pPr>
              <w:widowControl/>
              <w:spacing w:after="0" w:line="240" w:lineRule="auto"/>
              <w:ind w:right="57"/>
              <w:contextualSpacing/>
              <w:jc w:val="center"/>
              <w:rPr>
                <w:rFonts w:ascii="Arial Narrow" w:eastAsia="Times New Roman" w:hAnsi="Arial Narrow"/>
                <w:b/>
                <w:bCs/>
                <w:color w:val="000000"/>
                <w:sz w:val="18"/>
                <w:szCs w:val="18"/>
              </w:rPr>
            </w:pPr>
            <w:r w:rsidRPr="00675CC2">
              <w:rPr>
                <w:rFonts w:ascii="Arial Narrow" w:eastAsia="Times New Roman" w:hAnsi="Arial Narrow"/>
                <w:b/>
                <w:bCs/>
                <w:color w:val="000000"/>
                <w:sz w:val="18"/>
                <w:szCs w:val="18"/>
              </w:rPr>
              <w:t>NON-FOOD RELIEF ITEMS</w:t>
            </w:r>
          </w:p>
        </w:tc>
        <w:tc>
          <w:tcPr>
            <w:tcW w:w="82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68B459A" w14:textId="77777777" w:rsidR="00675CC2" w:rsidRPr="00675CC2" w:rsidRDefault="00675CC2" w:rsidP="00675CC2">
            <w:pPr>
              <w:widowControl/>
              <w:spacing w:after="0" w:line="240" w:lineRule="auto"/>
              <w:ind w:right="57"/>
              <w:contextualSpacing/>
              <w:jc w:val="center"/>
              <w:rPr>
                <w:rFonts w:ascii="Arial Narrow" w:eastAsia="Times New Roman" w:hAnsi="Arial Narrow"/>
                <w:b/>
                <w:bCs/>
                <w:color w:val="000000"/>
                <w:sz w:val="18"/>
                <w:szCs w:val="18"/>
              </w:rPr>
            </w:pPr>
            <w:r w:rsidRPr="00675CC2">
              <w:rPr>
                <w:rFonts w:ascii="Arial Narrow" w:eastAsia="Times New Roman" w:hAnsi="Arial Narrow"/>
                <w:b/>
                <w:bCs/>
                <w:color w:val="000000"/>
                <w:sz w:val="18"/>
                <w:szCs w:val="18"/>
              </w:rPr>
              <w:t>TOTAL STANDBY FUNDS &amp; STOCKPILE</w:t>
            </w:r>
          </w:p>
        </w:tc>
      </w:tr>
      <w:tr w:rsidR="00675CC2" w:rsidRPr="00675CC2" w14:paraId="1253F2C1" w14:textId="77777777" w:rsidTr="00BC53E1">
        <w:trPr>
          <w:trHeight w:val="20"/>
          <w:tblHeader/>
        </w:trPr>
        <w:tc>
          <w:tcPr>
            <w:tcW w:w="736" w:type="pct"/>
            <w:vMerge/>
            <w:tcBorders>
              <w:top w:val="single" w:sz="8" w:space="0" w:color="000000"/>
              <w:left w:val="single" w:sz="8" w:space="0" w:color="000000"/>
              <w:bottom w:val="single" w:sz="8" w:space="0" w:color="000000"/>
              <w:right w:val="single" w:sz="8" w:space="0" w:color="000000"/>
            </w:tcBorders>
            <w:vAlign w:val="center"/>
            <w:hideMark/>
          </w:tcPr>
          <w:p w14:paraId="33F6E2F7" w14:textId="77777777" w:rsidR="00675CC2" w:rsidRPr="00675CC2" w:rsidRDefault="00675CC2" w:rsidP="00675CC2">
            <w:pPr>
              <w:widowControl/>
              <w:spacing w:after="0" w:line="240" w:lineRule="auto"/>
              <w:ind w:right="57"/>
              <w:contextualSpacing/>
              <w:rPr>
                <w:rFonts w:ascii="Arial Narrow" w:eastAsia="Times New Roman" w:hAnsi="Arial Narrow"/>
                <w:b/>
                <w:bCs/>
                <w:color w:val="000000"/>
                <w:sz w:val="18"/>
                <w:szCs w:val="18"/>
              </w:rPr>
            </w:pPr>
          </w:p>
        </w:tc>
        <w:tc>
          <w:tcPr>
            <w:tcW w:w="691" w:type="pct"/>
            <w:vMerge/>
            <w:tcBorders>
              <w:top w:val="single" w:sz="8" w:space="0" w:color="000000"/>
              <w:left w:val="single" w:sz="8" w:space="0" w:color="000000"/>
              <w:bottom w:val="single" w:sz="8" w:space="0" w:color="000000"/>
              <w:right w:val="single" w:sz="8" w:space="0" w:color="000000"/>
            </w:tcBorders>
            <w:vAlign w:val="center"/>
            <w:hideMark/>
          </w:tcPr>
          <w:p w14:paraId="216DE6B6" w14:textId="77777777" w:rsidR="00675CC2" w:rsidRPr="00675CC2" w:rsidRDefault="00675CC2" w:rsidP="00675CC2">
            <w:pPr>
              <w:widowControl/>
              <w:spacing w:after="0" w:line="240" w:lineRule="auto"/>
              <w:ind w:right="57"/>
              <w:contextualSpacing/>
              <w:rPr>
                <w:rFonts w:ascii="Arial Narrow" w:eastAsia="Times New Roman" w:hAnsi="Arial Narrow"/>
                <w:b/>
                <w:bCs/>
                <w:color w:val="000000"/>
                <w:sz w:val="18"/>
                <w:szCs w:val="18"/>
              </w:rPr>
            </w:pPr>
          </w:p>
        </w:tc>
        <w:tc>
          <w:tcPr>
            <w:tcW w:w="58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038AAD0" w14:textId="77777777" w:rsidR="00675CC2" w:rsidRPr="00675CC2" w:rsidRDefault="00675CC2" w:rsidP="00675CC2">
            <w:pPr>
              <w:widowControl/>
              <w:spacing w:after="0" w:line="240" w:lineRule="auto"/>
              <w:ind w:right="57"/>
              <w:contextualSpacing/>
              <w:jc w:val="center"/>
              <w:rPr>
                <w:rFonts w:ascii="Arial Narrow" w:eastAsia="Times New Roman" w:hAnsi="Arial Narrow"/>
                <w:b/>
                <w:bCs/>
                <w:color w:val="000000"/>
                <w:sz w:val="18"/>
                <w:szCs w:val="18"/>
              </w:rPr>
            </w:pPr>
            <w:r w:rsidRPr="00675CC2">
              <w:rPr>
                <w:rFonts w:ascii="Arial Narrow" w:eastAsia="Times New Roman" w:hAnsi="Arial Narrow"/>
                <w:b/>
                <w:bCs/>
                <w:color w:val="000000"/>
                <w:sz w:val="18"/>
                <w:szCs w:val="18"/>
              </w:rPr>
              <w:t>QUANTITY</w:t>
            </w:r>
          </w:p>
        </w:tc>
        <w:tc>
          <w:tcPr>
            <w:tcW w:w="70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8FDA71B" w14:textId="77777777" w:rsidR="00675CC2" w:rsidRPr="00675CC2" w:rsidRDefault="00675CC2" w:rsidP="00675CC2">
            <w:pPr>
              <w:widowControl/>
              <w:spacing w:after="0" w:line="240" w:lineRule="auto"/>
              <w:ind w:right="57"/>
              <w:contextualSpacing/>
              <w:jc w:val="center"/>
              <w:rPr>
                <w:rFonts w:ascii="Arial Narrow" w:eastAsia="Times New Roman" w:hAnsi="Arial Narrow"/>
                <w:b/>
                <w:bCs/>
                <w:color w:val="000000"/>
                <w:sz w:val="18"/>
                <w:szCs w:val="18"/>
              </w:rPr>
            </w:pPr>
            <w:r w:rsidRPr="00675CC2">
              <w:rPr>
                <w:rFonts w:ascii="Arial Narrow" w:eastAsia="Times New Roman" w:hAnsi="Arial Narrow"/>
                <w:b/>
                <w:bCs/>
                <w:color w:val="000000"/>
                <w:sz w:val="18"/>
                <w:szCs w:val="18"/>
              </w:rPr>
              <w:t>TOTAL COST</w:t>
            </w:r>
          </w:p>
        </w:tc>
        <w:tc>
          <w:tcPr>
            <w:tcW w:w="75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600A3D4" w14:textId="77777777" w:rsidR="00675CC2" w:rsidRPr="00675CC2" w:rsidRDefault="00675CC2" w:rsidP="00675CC2">
            <w:pPr>
              <w:widowControl/>
              <w:spacing w:after="0" w:line="240" w:lineRule="auto"/>
              <w:ind w:right="57"/>
              <w:contextualSpacing/>
              <w:jc w:val="center"/>
              <w:rPr>
                <w:rFonts w:ascii="Arial Narrow" w:eastAsia="Times New Roman" w:hAnsi="Arial Narrow"/>
                <w:b/>
                <w:bCs/>
                <w:color w:val="000000"/>
                <w:sz w:val="18"/>
                <w:szCs w:val="18"/>
              </w:rPr>
            </w:pPr>
            <w:r w:rsidRPr="00675CC2">
              <w:rPr>
                <w:rFonts w:ascii="Arial Narrow" w:eastAsia="Times New Roman" w:hAnsi="Arial Narrow"/>
                <w:b/>
                <w:bCs/>
                <w:color w:val="000000"/>
                <w:sz w:val="18"/>
                <w:szCs w:val="18"/>
              </w:rPr>
              <w:t>TOTAL COST</w:t>
            </w:r>
          </w:p>
        </w:tc>
        <w:tc>
          <w:tcPr>
            <w:tcW w:w="70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199E0DF" w14:textId="77777777" w:rsidR="00675CC2" w:rsidRPr="00675CC2" w:rsidRDefault="00675CC2" w:rsidP="00675CC2">
            <w:pPr>
              <w:widowControl/>
              <w:spacing w:after="0" w:line="240" w:lineRule="auto"/>
              <w:ind w:right="57"/>
              <w:contextualSpacing/>
              <w:jc w:val="center"/>
              <w:rPr>
                <w:rFonts w:ascii="Arial Narrow" w:eastAsia="Times New Roman" w:hAnsi="Arial Narrow"/>
                <w:b/>
                <w:bCs/>
                <w:color w:val="000000"/>
                <w:sz w:val="18"/>
                <w:szCs w:val="18"/>
              </w:rPr>
            </w:pPr>
            <w:r w:rsidRPr="00675CC2">
              <w:rPr>
                <w:rFonts w:ascii="Arial Narrow" w:eastAsia="Times New Roman" w:hAnsi="Arial Narrow"/>
                <w:b/>
                <w:bCs/>
                <w:color w:val="000000"/>
                <w:sz w:val="18"/>
                <w:szCs w:val="18"/>
              </w:rPr>
              <w:t>TOTAL COST</w:t>
            </w:r>
          </w:p>
        </w:tc>
        <w:tc>
          <w:tcPr>
            <w:tcW w:w="827" w:type="pct"/>
            <w:vMerge/>
            <w:tcBorders>
              <w:top w:val="single" w:sz="8" w:space="0" w:color="000000"/>
              <w:left w:val="single" w:sz="8" w:space="0" w:color="000000"/>
              <w:bottom w:val="single" w:sz="8" w:space="0" w:color="000000"/>
              <w:right w:val="single" w:sz="8" w:space="0" w:color="000000"/>
            </w:tcBorders>
            <w:vAlign w:val="center"/>
            <w:hideMark/>
          </w:tcPr>
          <w:p w14:paraId="47549138" w14:textId="77777777" w:rsidR="00675CC2" w:rsidRPr="00675CC2" w:rsidRDefault="00675CC2" w:rsidP="00675CC2">
            <w:pPr>
              <w:widowControl/>
              <w:spacing w:after="0" w:line="240" w:lineRule="auto"/>
              <w:ind w:right="57"/>
              <w:contextualSpacing/>
              <w:rPr>
                <w:rFonts w:ascii="Arial Narrow" w:eastAsia="Times New Roman" w:hAnsi="Arial Narrow"/>
                <w:b/>
                <w:bCs/>
                <w:color w:val="000000"/>
                <w:sz w:val="18"/>
                <w:szCs w:val="18"/>
              </w:rPr>
            </w:pPr>
          </w:p>
        </w:tc>
      </w:tr>
      <w:tr w:rsidR="00675CC2" w:rsidRPr="00675CC2" w14:paraId="543EFE90" w14:textId="77777777" w:rsidTr="00675CC2">
        <w:trPr>
          <w:trHeight w:val="20"/>
        </w:trPr>
        <w:tc>
          <w:tcPr>
            <w:tcW w:w="736"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39948EAF" w14:textId="77777777" w:rsidR="00675CC2" w:rsidRPr="00675CC2" w:rsidRDefault="00675CC2" w:rsidP="00675CC2">
            <w:pPr>
              <w:widowControl/>
              <w:spacing w:after="0" w:line="240" w:lineRule="auto"/>
              <w:ind w:right="57"/>
              <w:contextualSpacing/>
              <w:jc w:val="center"/>
              <w:rPr>
                <w:rFonts w:ascii="Arial Narrow" w:eastAsia="Times New Roman" w:hAnsi="Arial Narrow"/>
                <w:b/>
                <w:bCs/>
                <w:color w:val="000000"/>
                <w:sz w:val="18"/>
                <w:szCs w:val="18"/>
              </w:rPr>
            </w:pPr>
            <w:r w:rsidRPr="00675CC2">
              <w:rPr>
                <w:rFonts w:ascii="Arial Narrow" w:eastAsia="Times New Roman" w:hAnsi="Arial Narrow"/>
                <w:b/>
                <w:bCs/>
                <w:color w:val="000000"/>
                <w:sz w:val="18"/>
                <w:szCs w:val="18"/>
              </w:rPr>
              <w:t>TOTAL</w:t>
            </w:r>
          </w:p>
        </w:tc>
        <w:tc>
          <w:tcPr>
            <w:tcW w:w="69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332AEBC" w14:textId="77777777" w:rsidR="00675CC2" w:rsidRPr="00675CC2" w:rsidRDefault="00675CC2" w:rsidP="00675CC2">
            <w:pPr>
              <w:widowControl/>
              <w:spacing w:after="0" w:line="240" w:lineRule="auto"/>
              <w:ind w:right="57"/>
              <w:contextualSpacing/>
              <w:jc w:val="right"/>
              <w:rPr>
                <w:rFonts w:ascii="Arial Narrow" w:eastAsia="Times New Roman" w:hAnsi="Arial Narrow"/>
                <w:b/>
                <w:bCs/>
                <w:color w:val="000000"/>
                <w:sz w:val="18"/>
                <w:szCs w:val="18"/>
              </w:rPr>
            </w:pPr>
            <w:r w:rsidRPr="00675CC2">
              <w:rPr>
                <w:rFonts w:ascii="Arial Narrow" w:eastAsia="Times New Roman" w:hAnsi="Arial Narrow"/>
                <w:b/>
                <w:bCs/>
                <w:color w:val="000000"/>
                <w:sz w:val="18"/>
                <w:szCs w:val="18"/>
              </w:rPr>
              <w:t>226,391,327.45</w:t>
            </w:r>
          </w:p>
        </w:tc>
        <w:tc>
          <w:tcPr>
            <w:tcW w:w="58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A663000" w14:textId="77777777" w:rsidR="00675CC2" w:rsidRPr="00675CC2" w:rsidRDefault="00675CC2" w:rsidP="00675CC2">
            <w:pPr>
              <w:widowControl/>
              <w:spacing w:after="0" w:line="240" w:lineRule="auto"/>
              <w:ind w:right="57"/>
              <w:contextualSpacing/>
              <w:jc w:val="right"/>
              <w:rPr>
                <w:rFonts w:ascii="Arial Narrow" w:eastAsia="Times New Roman" w:hAnsi="Arial Narrow"/>
                <w:b/>
                <w:bCs/>
                <w:color w:val="000000"/>
                <w:sz w:val="18"/>
                <w:szCs w:val="18"/>
              </w:rPr>
            </w:pPr>
            <w:r w:rsidRPr="00675CC2">
              <w:rPr>
                <w:rFonts w:ascii="Arial Narrow" w:eastAsia="Times New Roman" w:hAnsi="Arial Narrow"/>
                <w:b/>
                <w:bCs/>
                <w:color w:val="000000"/>
                <w:sz w:val="18"/>
                <w:szCs w:val="18"/>
              </w:rPr>
              <w:t>211,704</w:t>
            </w:r>
          </w:p>
        </w:tc>
        <w:tc>
          <w:tcPr>
            <w:tcW w:w="70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D4C3156" w14:textId="77777777" w:rsidR="00675CC2" w:rsidRPr="00675CC2" w:rsidRDefault="00675CC2" w:rsidP="00675CC2">
            <w:pPr>
              <w:widowControl/>
              <w:spacing w:after="0" w:line="240" w:lineRule="auto"/>
              <w:ind w:right="57"/>
              <w:contextualSpacing/>
              <w:jc w:val="right"/>
              <w:rPr>
                <w:rFonts w:ascii="Arial Narrow" w:eastAsia="Times New Roman" w:hAnsi="Arial Narrow"/>
                <w:b/>
                <w:bCs/>
                <w:color w:val="000000"/>
                <w:sz w:val="18"/>
                <w:szCs w:val="18"/>
              </w:rPr>
            </w:pPr>
            <w:r w:rsidRPr="00675CC2">
              <w:rPr>
                <w:rFonts w:ascii="Arial Narrow" w:eastAsia="Times New Roman" w:hAnsi="Arial Narrow"/>
                <w:b/>
                <w:bCs/>
                <w:color w:val="000000"/>
                <w:sz w:val="18"/>
                <w:szCs w:val="18"/>
              </w:rPr>
              <w:t>108,476,449.72</w:t>
            </w:r>
          </w:p>
        </w:tc>
        <w:tc>
          <w:tcPr>
            <w:tcW w:w="75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F0D9911" w14:textId="77777777" w:rsidR="00675CC2" w:rsidRPr="00675CC2" w:rsidRDefault="00675CC2" w:rsidP="00675CC2">
            <w:pPr>
              <w:widowControl/>
              <w:spacing w:after="0" w:line="240" w:lineRule="auto"/>
              <w:ind w:right="57"/>
              <w:contextualSpacing/>
              <w:jc w:val="right"/>
              <w:rPr>
                <w:rFonts w:ascii="Arial Narrow" w:eastAsia="Times New Roman" w:hAnsi="Arial Narrow"/>
                <w:b/>
                <w:bCs/>
                <w:color w:val="000000"/>
                <w:sz w:val="18"/>
                <w:szCs w:val="18"/>
              </w:rPr>
            </w:pPr>
            <w:r w:rsidRPr="00675CC2">
              <w:rPr>
                <w:rFonts w:ascii="Arial Narrow" w:eastAsia="Times New Roman" w:hAnsi="Arial Narrow"/>
                <w:b/>
                <w:bCs/>
                <w:color w:val="000000"/>
                <w:sz w:val="18"/>
                <w:szCs w:val="18"/>
              </w:rPr>
              <w:t>275,843,525.58</w:t>
            </w:r>
          </w:p>
        </w:tc>
        <w:tc>
          <w:tcPr>
            <w:tcW w:w="70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7B5FF6F" w14:textId="77777777" w:rsidR="00675CC2" w:rsidRPr="00675CC2" w:rsidRDefault="00675CC2" w:rsidP="00675CC2">
            <w:pPr>
              <w:widowControl/>
              <w:spacing w:after="0" w:line="240" w:lineRule="auto"/>
              <w:ind w:right="57"/>
              <w:contextualSpacing/>
              <w:jc w:val="right"/>
              <w:rPr>
                <w:rFonts w:ascii="Arial Narrow" w:eastAsia="Times New Roman" w:hAnsi="Arial Narrow"/>
                <w:b/>
                <w:bCs/>
                <w:color w:val="000000"/>
                <w:sz w:val="18"/>
                <w:szCs w:val="18"/>
              </w:rPr>
            </w:pPr>
            <w:r w:rsidRPr="00675CC2">
              <w:rPr>
                <w:rFonts w:ascii="Arial Narrow" w:eastAsia="Times New Roman" w:hAnsi="Arial Narrow"/>
                <w:b/>
                <w:bCs/>
                <w:color w:val="000000"/>
                <w:sz w:val="18"/>
                <w:szCs w:val="18"/>
              </w:rPr>
              <w:t>495,476,729.41</w:t>
            </w:r>
          </w:p>
        </w:tc>
        <w:tc>
          <w:tcPr>
            <w:tcW w:w="82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C15327E" w14:textId="77777777" w:rsidR="00675CC2" w:rsidRPr="00675CC2" w:rsidRDefault="00675CC2" w:rsidP="00675CC2">
            <w:pPr>
              <w:widowControl/>
              <w:spacing w:after="0" w:line="240" w:lineRule="auto"/>
              <w:ind w:right="57"/>
              <w:contextualSpacing/>
              <w:jc w:val="right"/>
              <w:rPr>
                <w:rFonts w:ascii="Arial Narrow" w:eastAsia="Times New Roman" w:hAnsi="Arial Narrow"/>
                <w:b/>
                <w:bCs/>
                <w:color w:val="000000"/>
                <w:sz w:val="18"/>
                <w:szCs w:val="18"/>
              </w:rPr>
            </w:pPr>
            <w:r w:rsidRPr="00675CC2">
              <w:rPr>
                <w:rFonts w:ascii="Arial Narrow" w:eastAsia="Times New Roman" w:hAnsi="Arial Narrow"/>
                <w:b/>
                <w:bCs/>
                <w:color w:val="000000"/>
                <w:sz w:val="18"/>
                <w:szCs w:val="18"/>
              </w:rPr>
              <w:t>1,106,188,032.16</w:t>
            </w:r>
          </w:p>
        </w:tc>
      </w:tr>
      <w:tr w:rsidR="00675CC2" w:rsidRPr="00675CC2" w14:paraId="02C18ED8" w14:textId="77777777" w:rsidTr="00675CC2">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FB8BEA5" w14:textId="77777777" w:rsidR="00675CC2" w:rsidRPr="00675CC2" w:rsidRDefault="00675CC2" w:rsidP="00675CC2">
            <w:pPr>
              <w:widowControl/>
              <w:spacing w:after="0" w:line="240" w:lineRule="auto"/>
              <w:ind w:right="57"/>
              <w:contextualSpacing/>
              <w:rPr>
                <w:rFonts w:ascii="Arial Narrow" w:eastAsia="Times New Roman" w:hAnsi="Arial Narrow"/>
                <w:color w:val="000000"/>
                <w:sz w:val="18"/>
                <w:szCs w:val="18"/>
              </w:rPr>
            </w:pPr>
            <w:r w:rsidRPr="00675CC2">
              <w:rPr>
                <w:rFonts w:ascii="Arial Narrow" w:eastAsia="Times New Roman" w:hAnsi="Arial Narrow"/>
                <w:color w:val="000000"/>
                <w:sz w:val="18"/>
                <w:szCs w:val="18"/>
              </w:rPr>
              <w:t>Central Office</w:t>
            </w:r>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767BBC"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81,227,586.67</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75B331"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6814C1"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F0DB33"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15F804"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D865AE"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81,227,586.67</w:t>
            </w:r>
          </w:p>
        </w:tc>
      </w:tr>
      <w:tr w:rsidR="00675CC2" w:rsidRPr="00675CC2" w14:paraId="6BBEBB56" w14:textId="77777777" w:rsidTr="00675CC2">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91B01C" w14:textId="77777777" w:rsidR="00675CC2" w:rsidRPr="00675CC2" w:rsidRDefault="00E36C13" w:rsidP="00675CC2">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00675CC2" w:rsidRPr="00675CC2">
                <w:rPr>
                  <w:rFonts w:ascii="Arial Narrow" w:eastAsia="Times New Roman" w:hAnsi="Arial Narrow"/>
                  <w:color w:val="000000"/>
                  <w:sz w:val="18"/>
                  <w:szCs w:val="18"/>
                </w:rPr>
                <w:t>NRLMB - NROC</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1E127E"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B840F7"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7,077</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A131BB"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730,376.80</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FD78ED"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07,036,404.9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14D318"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222,279,030.25</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F3317F"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33,045,811.95</w:t>
            </w:r>
          </w:p>
        </w:tc>
      </w:tr>
      <w:tr w:rsidR="00675CC2" w:rsidRPr="00675CC2" w14:paraId="61C4ECA6" w14:textId="77777777" w:rsidTr="00675CC2">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F25C928" w14:textId="77777777" w:rsidR="00675CC2" w:rsidRPr="00675CC2" w:rsidRDefault="00E36C13" w:rsidP="00675CC2">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00675CC2" w:rsidRPr="00675CC2">
                <w:rPr>
                  <w:rFonts w:ascii="Arial Narrow" w:eastAsia="Times New Roman" w:hAnsi="Arial Narrow"/>
                  <w:color w:val="000000"/>
                  <w:sz w:val="18"/>
                  <w:szCs w:val="18"/>
                </w:rPr>
                <w:t>NRLMB - VDRC</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A2C133"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DA87CF"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567</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98F893"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697,315.00</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84FA4B"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8,420,548.05</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82CF63"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7,293,376.50</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5ACF06"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46,411,239.55</w:t>
            </w:r>
          </w:p>
        </w:tc>
      </w:tr>
      <w:tr w:rsidR="00675CC2" w:rsidRPr="00675CC2" w14:paraId="18D885C2" w14:textId="77777777" w:rsidTr="00675CC2">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B7837B" w14:textId="77777777" w:rsidR="00675CC2" w:rsidRPr="00675CC2" w:rsidRDefault="00E36C13" w:rsidP="00675CC2">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00675CC2" w:rsidRPr="00675CC2">
                <w:rPr>
                  <w:rFonts w:ascii="Arial Narrow" w:eastAsia="Times New Roman" w:hAnsi="Arial Narrow"/>
                  <w:color w:val="000000"/>
                  <w:sz w:val="18"/>
                  <w:szCs w:val="18"/>
                </w:rPr>
                <w:t>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3BE418"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2,562,811.4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AA4177"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21,036</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9E366A"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0,728,360.00</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9A6595"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252,821.04</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38069C"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29,608,844.55</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623D5B"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46,152,837.01</w:t>
            </w:r>
          </w:p>
        </w:tc>
      </w:tr>
      <w:tr w:rsidR="00675CC2" w:rsidRPr="00675CC2" w14:paraId="0D8E12CF" w14:textId="77777777" w:rsidTr="00675CC2">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9011B5" w14:textId="77777777" w:rsidR="00675CC2" w:rsidRPr="00675CC2" w:rsidRDefault="00E36C13" w:rsidP="00675CC2">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00675CC2" w:rsidRPr="00675CC2">
                <w:rPr>
                  <w:rFonts w:ascii="Arial Narrow" w:eastAsia="Times New Roman" w:hAnsi="Arial Narrow"/>
                  <w:color w:val="000000"/>
                  <w:sz w:val="18"/>
                  <w:szCs w:val="18"/>
                </w:rPr>
                <w:t>I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04295E"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000,275.68</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B3C21C"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1,724</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2A602C"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6,448,173.00</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B85412"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4,095,297.92</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7E1972"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3,324,337.36</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A2FB43"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6,868,083.96</w:t>
            </w:r>
          </w:p>
        </w:tc>
      </w:tr>
      <w:tr w:rsidR="00675CC2" w:rsidRPr="00675CC2" w14:paraId="21AE4EF0" w14:textId="77777777" w:rsidTr="00675CC2">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743E08" w14:textId="77777777" w:rsidR="00675CC2" w:rsidRPr="00675CC2" w:rsidRDefault="00E36C13" w:rsidP="00675CC2">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00675CC2" w:rsidRPr="00675CC2">
                <w:rPr>
                  <w:rFonts w:ascii="Arial Narrow" w:eastAsia="Times New Roman" w:hAnsi="Arial Narrow"/>
                  <w:color w:val="000000"/>
                  <w:sz w:val="18"/>
                  <w:szCs w:val="18"/>
                </w:rPr>
                <w:t>II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7C8089"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000,908.3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5BFA7B"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7,613</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A5447C"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978,417.53</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411002"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4,569,832.46</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0FD0BB"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5,580,240.75</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C74BA8"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27,129,399.04</w:t>
            </w:r>
          </w:p>
        </w:tc>
      </w:tr>
      <w:tr w:rsidR="00675CC2" w:rsidRPr="00675CC2" w14:paraId="654EE519" w14:textId="77777777" w:rsidTr="00675CC2">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7171E09" w14:textId="77777777" w:rsidR="00675CC2" w:rsidRPr="00675CC2" w:rsidRDefault="00E36C13" w:rsidP="00675CC2">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00675CC2" w:rsidRPr="00675CC2">
                <w:rPr>
                  <w:rFonts w:ascii="Arial Narrow" w:eastAsia="Times New Roman" w:hAnsi="Arial Narrow"/>
                  <w:color w:val="000000"/>
                  <w:sz w:val="18"/>
                  <w:szCs w:val="18"/>
                </w:rPr>
                <w:t>CALABARZON</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E818BD"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09B97E"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92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1DDE67"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2,881,496.00</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EA0822"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0,202,581.5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46DDCA"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2,649,604.60</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B75545"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28,733,682.10</w:t>
            </w:r>
          </w:p>
        </w:tc>
      </w:tr>
      <w:tr w:rsidR="00675CC2" w:rsidRPr="00675CC2" w14:paraId="4487FC61" w14:textId="77777777" w:rsidTr="00675CC2">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B7D04B" w14:textId="77777777" w:rsidR="00675CC2" w:rsidRPr="00675CC2" w:rsidRDefault="00E36C13" w:rsidP="00675CC2">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00675CC2" w:rsidRPr="00675CC2">
                <w:rPr>
                  <w:rFonts w:ascii="Arial Narrow" w:eastAsia="Times New Roman" w:hAnsi="Arial Narrow"/>
                  <w:color w:val="000000"/>
                  <w:sz w:val="18"/>
                  <w:szCs w:val="18"/>
                </w:rPr>
                <w:t>MIMAROPA</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BE896B"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AA7BE2"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23,872</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F2E72"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5,590,795.45</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859EBC"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4,849,447.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276B89"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8,859,338.35</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554D6C"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42,299,580.80</w:t>
            </w:r>
          </w:p>
        </w:tc>
      </w:tr>
      <w:tr w:rsidR="00675CC2" w:rsidRPr="00675CC2" w14:paraId="135DC19D" w14:textId="77777777" w:rsidTr="00675CC2">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E9EE67" w14:textId="77777777" w:rsidR="00675CC2" w:rsidRPr="00675CC2" w:rsidRDefault="00E36C13" w:rsidP="00675CC2">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00675CC2" w:rsidRPr="00675CC2">
                <w:rPr>
                  <w:rFonts w:ascii="Arial Narrow" w:eastAsia="Times New Roman" w:hAnsi="Arial Narrow"/>
                  <w:color w:val="000000"/>
                  <w:sz w:val="18"/>
                  <w:szCs w:val="18"/>
                </w:rPr>
                <w:t>V</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6BC51A"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754E90"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23,364</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53B52A"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9,466,462.05</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59F7B4"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8,315,786.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80A05E"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8,123,135.40</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94DFE2"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8,905,383.45</w:t>
            </w:r>
          </w:p>
        </w:tc>
      </w:tr>
      <w:tr w:rsidR="00675CC2" w:rsidRPr="00675CC2" w14:paraId="56CD91FF" w14:textId="77777777" w:rsidTr="00675CC2">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ED955B7" w14:textId="77777777" w:rsidR="00675CC2" w:rsidRPr="00675CC2" w:rsidRDefault="00E36C13" w:rsidP="00675CC2">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00675CC2" w:rsidRPr="00675CC2">
                <w:rPr>
                  <w:rFonts w:ascii="Arial Narrow" w:eastAsia="Times New Roman" w:hAnsi="Arial Narrow"/>
                  <w:color w:val="000000"/>
                  <w:sz w:val="18"/>
                  <w:szCs w:val="18"/>
                </w:rPr>
                <w:t>V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BA115E"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986.4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390C5A"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0,099</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9BC44A"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669,062.00</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C644CB"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7,190,845.68</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49E787"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5,937,483.76</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440056"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6,799,377.86</w:t>
            </w:r>
          </w:p>
        </w:tc>
      </w:tr>
      <w:tr w:rsidR="00675CC2" w:rsidRPr="00675CC2" w14:paraId="2B9D40E2" w14:textId="77777777" w:rsidTr="00675CC2">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66CAAA" w14:textId="77777777" w:rsidR="00675CC2" w:rsidRPr="00675CC2" w:rsidRDefault="00E36C13" w:rsidP="00675CC2">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00675CC2" w:rsidRPr="00675CC2">
                <w:rPr>
                  <w:rFonts w:ascii="Arial Narrow" w:eastAsia="Times New Roman" w:hAnsi="Arial Narrow"/>
                  <w:color w:val="000000"/>
                  <w:sz w:val="18"/>
                  <w:szCs w:val="18"/>
                </w:rPr>
                <w:t>VI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79AC3B"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2,800,723.63</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D1306C"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4,15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3B62AC"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6,246,030.00</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45263F"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7,595,134.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D8F67C"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2,929,479.05</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74C458"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9,571,366.68</w:t>
            </w:r>
          </w:p>
        </w:tc>
      </w:tr>
      <w:tr w:rsidR="00675CC2" w:rsidRPr="00675CC2" w14:paraId="038DF0B1" w14:textId="77777777" w:rsidTr="00675CC2">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ACEDA92" w14:textId="77777777" w:rsidR="00675CC2" w:rsidRPr="00675CC2" w:rsidRDefault="00E36C13" w:rsidP="00675CC2">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00675CC2" w:rsidRPr="00675CC2">
                <w:rPr>
                  <w:rFonts w:ascii="Arial Narrow" w:eastAsia="Times New Roman" w:hAnsi="Arial Narrow"/>
                  <w:color w:val="000000"/>
                  <w:sz w:val="18"/>
                  <w:szCs w:val="18"/>
                </w:rPr>
                <w:t>VII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A3DCEA"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000,796.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5F00F5"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0,64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B48BE6"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5,671,424.13</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67C8AD"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812,710.2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8A71AF"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27,903,893.66</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382271"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40,388,823.99</w:t>
            </w:r>
          </w:p>
        </w:tc>
      </w:tr>
      <w:tr w:rsidR="00675CC2" w:rsidRPr="00675CC2" w14:paraId="6108C38B" w14:textId="77777777" w:rsidTr="00675CC2">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7576D25" w14:textId="77777777" w:rsidR="00675CC2" w:rsidRPr="00675CC2" w:rsidRDefault="00E36C13" w:rsidP="00675CC2">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00675CC2" w:rsidRPr="00675CC2">
                <w:rPr>
                  <w:rFonts w:ascii="Arial Narrow" w:eastAsia="Times New Roman" w:hAnsi="Arial Narrow"/>
                  <w:color w:val="000000"/>
                  <w:sz w:val="18"/>
                  <w:szCs w:val="18"/>
                </w:rPr>
                <w:t>IX</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032324"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682246"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5,794</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F7BD8F"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166,363.06</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2FE088"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278,404.82</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C5831F"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2,557,978.69</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43FB34"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20,002,746.57</w:t>
            </w:r>
          </w:p>
        </w:tc>
      </w:tr>
      <w:tr w:rsidR="00675CC2" w:rsidRPr="00675CC2" w14:paraId="19E1B0A6" w14:textId="77777777" w:rsidTr="00675CC2">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8429A8B" w14:textId="77777777" w:rsidR="00675CC2" w:rsidRPr="00675CC2" w:rsidRDefault="00E36C13" w:rsidP="00675CC2">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00675CC2" w:rsidRPr="00675CC2">
                <w:rPr>
                  <w:rFonts w:ascii="Arial Narrow" w:eastAsia="Times New Roman" w:hAnsi="Arial Narrow"/>
                  <w:color w:val="000000"/>
                  <w:sz w:val="18"/>
                  <w:szCs w:val="18"/>
                </w:rPr>
                <w:t>X</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2F8151"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4,116,679.9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80CA75"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9,717</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E3AFAA"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0,952,377.44</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D6D955"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6,403,345.21</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5C8424"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21,222,886.80</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46596F"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42,695,289.37</w:t>
            </w:r>
          </w:p>
        </w:tc>
      </w:tr>
      <w:tr w:rsidR="00675CC2" w:rsidRPr="00675CC2" w14:paraId="308971DD" w14:textId="77777777" w:rsidTr="00675CC2">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428210" w14:textId="77777777" w:rsidR="00675CC2" w:rsidRPr="00675CC2" w:rsidRDefault="00E36C13" w:rsidP="00675CC2">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00675CC2" w:rsidRPr="00675CC2">
                <w:rPr>
                  <w:rFonts w:ascii="Arial Narrow" w:eastAsia="Times New Roman" w:hAnsi="Arial Narrow"/>
                  <w:color w:val="000000"/>
                  <w:sz w:val="18"/>
                  <w:szCs w:val="18"/>
                </w:rPr>
                <w:t>X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84444D"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3D296D"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8,086</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6AF0D9"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683,981.60</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A67BCA"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8,557,125.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E7CEBF"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21,678,148.80</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F3517A"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6,919,255.40</w:t>
            </w:r>
          </w:p>
        </w:tc>
      </w:tr>
      <w:tr w:rsidR="00675CC2" w:rsidRPr="00675CC2" w14:paraId="0BBC2A01" w14:textId="77777777" w:rsidTr="00675CC2">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3E1FC23" w14:textId="77777777" w:rsidR="00675CC2" w:rsidRPr="00675CC2" w:rsidRDefault="00E36C13" w:rsidP="00675CC2">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00675CC2" w:rsidRPr="00675CC2">
                <w:rPr>
                  <w:rFonts w:ascii="Arial Narrow" w:eastAsia="Times New Roman" w:hAnsi="Arial Narrow"/>
                  <w:color w:val="000000"/>
                  <w:sz w:val="18"/>
                  <w:szCs w:val="18"/>
                </w:rPr>
                <w:t>XI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927DD1"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2,748,513.85</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F1901F"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2,268</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32BCE5"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247,400.00</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85698A"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2,616,215.76</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2ED6DB"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9,881,478.53</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575FC"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26,493,608.14</w:t>
            </w:r>
          </w:p>
        </w:tc>
      </w:tr>
      <w:tr w:rsidR="00675CC2" w:rsidRPr="00675CC2" w14:paraId="56A796D0" w14:textId="77777777" w:rsidTr="00675CC2">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A41997" w14:textId="77777777" w:rsidR="00675CC2" w:rsidRPr="00675CC2" w:rsidRDefault="00E36C13" w:rsidP="00675CC2">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00675CC2" w:rsidRPr="00675CC2">
                <w:rPr>
                  <w:rFonts w:ascii="Arial Narrow" w:eastAsia="Times New Roman" w:hAnsi="Arial Narrow"/>
                  <w:color w:val="000000"/>
                  <w:sz w:val="18"/>
                  <w:szCs w:val="18"/>
                </w:rPr>
                <w:t>CARAGA</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769CA8"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64BAF7"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7,361</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6558B8"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115,554.68</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094D29"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2,175,387.3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E1C7DA"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7,234,065.54</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CEB9C"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25,525,007.52</w:t>
            </w:r>
          </w:p>
        </w:tc>
      </w:tr>
      <w:tr w:rsidR="00675CC2" w:rsidRPr="00675CC2" w14:paraId="6DD9C9FE" w14:textId="77777777" w:rsidTr="00675CC2">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518CEA" w14:textId="77777777" w:rsidR="00675CC2" w:rsidRPr="00675CC2" w:rsidRDefault="00E36C13" w:rsidP="00675CC2">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00675CC2" w:rsidRPr="00675CC2">
                <w:rPr>
                  <w:rFonts w:ascii="Arial Narrow" w:eastAsia="Times New Roman" w:hAnsi="Arial Narrow"/>
                  <w:color w:val="000000"/>
                  <w:sz w:val="18"/>
                  <w:szCs w:val="18"/>
                </w:rPr>
                <w:t>NCR</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97E7AB"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2,931,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9F4BF0"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05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30EE3D"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528,776.55</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30488B"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8,064,539.42</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5BC0AF"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730,344.44</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FBB84A"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3,254,660.41</w:t>
            </w:r>
          </w:p>
        </w:tc>
      </w:tr>
      <w:tr w:rsidR="00675CC2" w:rsidRPr="00675CC2" w14:paraId="113B6BB2" w14:textId="77777777" w:rsidTr="00675CC2">
        <w:trPr>
          <w:trHeight w:val="20"/>
        </w:trPr>
        <w:tc>
          <w:tcPr>
            <w:tcW w:w="7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72710AE" w14:textId="77777777" w:rsidR="00675CC2" w:rsidRPr="00675CC2" w:rsidRDefault="00E36C13" w:rsidP="00675CC2">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00675CC2" w:rsidRPr="00675CC2">
                <w:rPr>
                  <w:rFonts w:ascii="Arial Narrow" w:eastAsia="Times New Roman" w:hAnsi="Arial Narrow"/>
                  <w:color w:val="000000"/>
                  <w:sz w:val="18"/>
                  <w:szCs w:val="18"/>
                </w:rPr>
                <w:t>CAR</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B7C359"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000,045.56</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CDE287"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32,356</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7853E6"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6,674,084.43</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3765F6"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7,407,099.32</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4F6C2D"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16,683,062.38</w:t>
            </w:r>
          </w:p>
        </w:tc>
        <w:tc>
          <w:tcPr>
            <w:tcW w:w="82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F5E412" w14:textId="77777777" w:rsidR="00675CC2" w:rsidRPr="00675CC2" w:rsidRDefault="00675CC2" w:rsidP="00675CC2">
            <w:pPr>
              <w:widowControl/>
              <w:spacing w:after="0" w:line="240" w:lineRule="auto"/>
              <w:ind w:right="57"/>
              <w:contextualSpacing/>
              <w:jc w:val="right"/>
              <w:rPr>
                <w:rFonts w:ascii="Arial Narrow" w:eastAsia="Times New Roman" w:hAnsi="Arial Narrow"/>
                <w:color w:val="000000"/>
                <w:sz w:val="18"/>
                <w:szCs w:val="18"/>
              </w:rPr>
            </w:pPr>
            <w:r w:rsidRPr="00675CC2">
              <w:rPr>
                <w:rFonts w:ascii="Arial Narrow" w:eastAsia="Times New Roman" w:hAnsi="Arial Narrow"/>
                <w:color w:val="000000"/>
                <w:sz w:val="18"/>
                <w:szCs w:val="18"/>
              </w:rPr>
              <w:t>43,764,291.69</w:t>
            </w:r>
          </w:p>
        </w:tc>
      </w:tr>
    </w:tbl>
    <w:p w14:paraId="5DB19E5A" w14:textId="59797DC6" w:rsidR="002A2C5B" w:rsidRDefault="002A7D6A">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Note: T</w:t>
      </w:r>
      <w:r w:rsidR="00B0762A">
        <w:rPr>
          <w:rFonts w:ascii="Arial" w:eastAsia="Arial" w:hAnsi="Arial" w:cs="Arial"/>
          <w:i/>
          <w:sz w:val="16"/>
          <w:szCs w:val="16"/>
        </w:rPr>
        <w:t>he Inventory Summary is as of 2</w:t>
      </w:r>
      <w:r w:rsidR="00E61BBD">
        <w:rPr>
          <w:rFonts w:ascii="Arial" w:eastAsia="Arial" w:hAnsi="Arial" w:cs="Arial"/>
          <w:i/>
          <w:sz w:val="16"/>
          <w:szCs w:val="16"/>
        </w:rPr>
        <w:t>7</w:t>
      </w:r>
      <w:r>
        <w:rPr>
          <w:rFonts w:ascii="Arial" w:eastAsia="Arial" w:hAnsi="Arial" w:cs="Arial"/>
          <w:i/>
          <w:sz w:val="16"/>
          <w:szCs w:val="16"/>
        </w:rPr>
        <w:t xml:space="preserve"> May 2021, 4PM.</w:t>
      </w:r>
    </w:p>
    <w:p w14:paraId="0214DA82" w14:textId="529871E2" w:rsidR="002A2C5B" w:rsidRDefault="002A7D6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3D55CA56" w14:textId="77777777" w:rsidR="004F6F49" w:rsidRDefault="004F6F49">
      <w:pPr>
        <w:spacing w:after="0" w:line="240" w:lineRule="auto"/>
        <w:contextualSpacing/>
        <w:jc w:val="right"/>
        <w:rPr>
          <w:rFonts w:ascii="Arial" w:eastAsia="Arial" w:hAnsi="Arial" w:cs="Arial"/>
          <w:i/>
          <w:color w:val="0070C0"/>
          <w:sz w:val="16"/>
          <w:szCs w:val="16"/>
        </w:rPr>
      </w:pPr>
    </w:p>
    <w:p w14:paraId="6C8A2DB5" w14:textId="77777777"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6D22CE5E" w:rsidR="002A2C5B" w:rsidRDefault="00515C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E61BBD">
              <w:rPr>
                <w:rFonts w:ascii="Arial" w:eastAsia="Arial" w:hAnsi="Arial" w:cs="Arial"/>
                <w:sz w:val="20"/>
                <w:szCs w:val="20"/>
              </w:rPr>
              <w:t>7</w:t>
            </w:r>
            <w:r w:rsidR="002A7D6A">
              <w:rPr>
                <w:rFonts w:ascii="Arial" w:eastAsia="Arial" w:hAnsi="Arial" w:cs="Arial"/>
                <w:sz w:val="20"/>
                <w:szCs w:val="20"/>
              </w:rPr>
              <w:t xml:space="preserve"> May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w:t>
            </w:r>
            <w:proofErr w:type="spellStart"/>
            <w:r>
              <w:rPr>
                <w:rFonts w:ascii="Arial" w:eastAsia="Arial" w:hAnsi="Arial" w:cs="Arial"/>
                <w:sz w:val="20"/>
                <w:szCs w:val="19"/>
              </w:rPr>
              <w:t>OpCen</w:t>
            </w:r>
            <w:proofErr w:type="spellEnd"/>
            <w:r>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77C372D" w14:textId="62603FE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066AE100" w:rsidR="002A2C5B" w:rsidRDefault="00515C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E61BBD">
              <w:rPr>
                <w:rFonts w:ascii="Arial" w:eastAsia="Arial" w:hAnsi="Arial" w:cs="Arial"/>
                <w:sz w:val="20"/>
                <w:szCs w:val="20"/>
              </w:rPr>
              <w:t>7</w:t>
            </w:r>
            <w:r w:rsidR="002A7D6A">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2174B78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D91EA6">
              <w:rPr>
                <w:rFonts w:ascii="Arial" w:eastAsia="Arial" w:hAnsi="Arial" w:cs="Arial"/>
                <w:sz w:val="20"/>
                <w:szCs w:val="20"/>
              </w:rPr>
              <w:t>7</w:t>
            </w:r>
            <w:r>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 xml:space="preserve">Las </w:t>
                  </w:r>
                  <w:proofErr w:type="spellStart"/>
                  <w:r>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lastRenderedPageBreak/>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proofErr w:type="spellStart"/>
                  <w:r>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 xml:space="preserve">DSWD Field Office NCR facilitates the provision of family food packs (FFPs) as augmentation to the individuals affected by the lockdown of </w:t>
            </w:r>
            <w:proofErr w:type="spellStart"/>
            <w:r>
              <w:rPr>
                <w:rFonts w:ascii="Arial" w:hAnsi="Arial" w:cs="Arial"/>
                <w:sz w:val="20"/>
                <w:szCs w:val="20"/>
              </w:rPr>
              <w:t>Hospicio</w:t>
            </w:r>
            <w:proofErr w:type="spellEnd"/>
            <w:r>
              <w:rPr>
                <w:rFonts w:ascii="Arial" w:hAnsi="Arial" w:cs="Arial"/>
                <w:sz w:val="20"/>
                <w:szCs w:val="20"/>
              </w:rPr>
              <w:t xml:space="preserve">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443CFEF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2</w:t>
            </w:r>
            <w:r w:rsidR="00160707">
              <w:rPr>
                <w:rFonts w:ascii="Arial" w:eastAsia="Arial" w:hAnsi="Arial" w:cs="Arial"/>
                <w:sz w:val="20"/>
                <w:szCs w:val="20"/>
              </w:rPr>
              <w:t>6</w:t>
            </w:r>
            <w:r>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Continuous implementation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w:t>
                  </w:r>
                  <w:proofErr w:type="spellStart"/>
                  <w:r>
                    <w:rPr>
                      <w:rFonts w:ascii="Arial" w:eastAsia="Arial" w:hAnsi="Arial" w:cs="Arial"/>
                      <w:b/>
                      <w:sz w:val="16"/>
                      <w:szCs w:val="16"/>
                    </w:rPr>
                    <w:t>PhP</w:t>
                  </w:r>
                  <w:proofErr w:type="spellEnd"/>
                  <w:r>
                    <w:rPr>
                      <w:rFonts w:ascii="Arial" w:eastAsia="Arial" w:hAnsi="Arial" w:cs="Arial"/>
                      <w:b/>
                      <w:sz w:val="16"/>
                      <w:szCs w:val="16"/>
                    </w:rPr>
                    <w:t>)</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4A0E204D" w:rsidR="002A2C5B" w:rsidRPr="00B0762A" w:rsidRDefault="002A7D6A">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E8460A">
              <w:rPr>
                <w:rFonts w:ascii="Arial" w:eastAsia="Arial" w:hAnsi="Arial" w:cs="Arial"/>
                <w:color w:val="0070C0"/>
                <w:sz w:val="20"/>
                <w:szCs w:val="20"/>
              </w:rPr>
              <w:t>2</w:t>
            </w:r>
            <w:r w:rsidR="00E8460A" w:rsidRPr="00E8460A">
              <w:rPr>
                <w:rFonts w:ascii="Arial" w:eastAsia="Arial" w:hAnsi="Arial" w:cs="Arial"/>
                <w:color w:val="0070C0"/>
                <w:sz w:val="20"/>
                <w:szCs w:val="20"/>
              </w:rPr>
              <w:t>6</w:t>
            </w:r>
            <w:r w:rsidRPr="00E8460A">
              <w:rPr>
                <w:rFonts w:ascii="Arial" w:eastAsia="Arial" w:hAnsi="Arial" w:cs="Arial"/>
                <w:color w:val="0070C0"/>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7B9A959E" w:rsidR="002A2C5B" w:rsidRPr="00E8460A" w:rsidRDefault="00E8460A">
            <w:pPr>
              <w:pStyle w:val="ListParagraph"/>
              <w:numPr>
                <w:ilvl w:val="0"/>
                <w:numId w:val="6"/>
              </w:numPr>
              <w:spacing w:after="0" w:line="240" w:lineRule="auto"/>
              <w:jc w:val="both"/>
              <w:rPr>
                <w:rFonts w:ascii="Arial" w:eastAsia="Arial" w:hAnsi="Arial" w:cs="Arial"/>
                <w:color w:val="0070C0"/>
                <w:sz w:val="20"/>
                <w:szCs w:val="19"/>
              </w:rPr>
            </w:pPr>
            <w:r w:rsidRPr="00E8460A">
              <w:rPr>
                <w:rFonts w:ascii="Arial" w:eastAsia="Arial" w:hAnsi="Arial" w:cs="Arial"/>
                <w:color w:val="0070C0"/>
                <w:sz w:val="20"/>
                <w:szCs w:val="19"/>
              </w:rPr>
              <w:t>A total of 43</w:t>
            </w:r>
            <w:r w:rsidR="002A7D6A" w:rsidRPr="00E8460A">
              <w:rPr>
                <w:rFonts w:ascii="Arial" w:eastAsia="Arial" w:hAnsi="Arial" w:cs="Arial"/>
                <w:color w:val="0070C0"/>
                <w:sz w:val="20"/>
                <w:szCs w:val="19"/>
              </w:rPr>
              <w:t xml:space="preserve"> personnel </w:t>
            </w:r>
            <w:proofErr w:type="gramStart"/>
            <w:r w:rsidR="002A7D6A" w:rsidRPr="00E8460A">
              <w:rPr>
                <w:rFonts w:ascii="Arial" w:eastAsia="Arial" w:hAnsi="Arial" w:cs="Arial"/>
                <w:color w:val="0070C0"/>
                <w:sz w:val="20"/>
                <w:szCs w:val="19"/>
              </w:rPr>
              <w:t>are</w:t>
            </w:r>
            <w:proofErr w:type="gramEnd"/>
            <w:r w:rsidR="002A7D6A" w:rsidRPr="00E8460A">
              <w:rPr>
                <w:rFonts w:ascii="Arial" w:eastAsia="Arial" w:hAnsi="Arial" w:cs="Arial"/>
                <w:color w:val="0070C0"/>
                <w:sz w:val="20"/>
                <w:szCs w:val="19"/>
              </w:rPr>
              <w:t xml:space="preserve"> on duty/deployed region-wide to conduct response operation and to monitor and execute SAP implementation in the Region.</w:t>
            </w:r>
          </w:p>
          <w:p w14:paraId="72824FC2"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B0762A" w:rsidRDefault="002A2C5B">
            <w:pPr>
              <w:spacing w:after="0" w:line="240" w:lineRule="auto"/>
              <w:jc w:val="both"/>
              <w:rPr>
                <w:rFonts w:ascii="Arial" w:eastAsia="Arial" w:hAnsi="Arial" w:cs="Arial"/>
                <w:sz w:val="20"/>
                <w:szCs w:val="19"/>
              </w:rPr>
            </w:pPr>
          </w:p>
          <w:p w14:paraId="45F51393" w14:textId="77777777" w:rsidR="002A2C5B" w:rsidRPr="00B0762A" w:rsidRDefault="002A7D6A">
            <w:pPr>
              <w:spacing w:after="0" w:line="240" w:lineRule="auto"/>
              <w:contextualSpacing/>
              <w:jc w:val="both"/>
              <w:rPr>
                <w:rFonts w:ascii="Arial" w:eastAsia="Arial" w:hAnsi="Arial" w:cs="Arial"/>
                <w:b/>
                <w:sz w:val="20"/>
                <w:szCs w:val="19"/>
              </w:rPr>
            </w:pPr>
            <w:r w:rsidRPr="00B0762A">
              <w:rPr>
                <w:rFonts w:ascii="Arial" w:eastAsia="Arial" w:hAnsi="Arial" w:cs="Arial"/>
                <w:b/>
                <w:sz w:val="20"/>
                <w:szCs w:val="19"/>
              </w:rPr>
              <w:t>Social Amelioration Program (SAP)</w:t>
            </w:r>
          </w:p>
          <w:p w14:paraId="65FCD427"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 xml:space="preserve">A total of </w:t>
            </w:r>
            <w:r w:rsidRPr="00B0762A">
              <w:rPr>
                <w:rFonts w:ascii="Arial" w:eastAsia="Arial" w:hAnsi="Arial" w:cs="Arial"/>
                <w:b/>
                <w:sz w:val="20"/>
                <w:szCs w:val="19"/>
              </w:rPr>
              <w:t>₱</w:t>
            </w:r>
            <w:r w:rsidRPr="00B0762A">
              <w:rPr>
                <w:rFonts w:ascii="Arial" w:eastAsia="Arial" w:hAnsi="Arial" w:cs="Arial"/>
                <w:b/>
                <w:sz w:val="20"/>
                <w:szCs w:val="19"/>
                <w:lang w:val="en-US"/>
              </w:rPr>
              <w:t xml:space="preserve">4,269,296,500.00 </w:t>
            </w:r>
            <w:r w:rsidRPr="00B0762A">
              <w:rPr>
                <w:rFonts w:ascii="Arial" w:eastAsia="Arial" w:hAnsi="Arial" w:cs="Arial"/>
                <w:sz w:val="20"/>
                <w:szCs w:val="19"/>
              </w:rPr>
              <w:t xml:space="preserve">was paid to </w:t>
            </w:r>
            <w:r w:rsidRPr="00B0762A">
              <w:rPr>
                <w:rFonts w:ascii="Arial" w:eastAsia="Arial" w:hAnsi="Arial" w:cs="Arial"/>
                <w:b/>
                <w:bCs/>
                <w:sz w:val="20"/>
                <w:szCs w:val="19"/>
                <w:lang w:val="en-US"/>
              </w:rPr>
              <w:t>776,233 beneficiaries</w:t>
            </w:r>
            <w:r w:rsidRPr="00B0762A">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lastRenderedPageBreak/>
              <w:t xml:space="preserve">A total amount of </w:t>
            </w:r>
            <w:r w:rsidRPr="00B0762A">
              <w:rPr>
                <w:rFonts w:ascii="Arial" w:eastAsia="Arial" w:hAnsi="Arial" w:cs="Arial"/>
                <w:b/>
                <w:bCs/>
                <w:sz w:val="20"/>
                <w:szCs w:val="19"/>
              </w:rPr>
              <w:t>₱513,724,350.00</w:t>
            </w:r>
            <w:r w:rsidRPr="00B0762A">
              <w:rPr>
                <w:rFonts w:ascii="Arial" w:eastAsia="Arial" w:hAnsi="Arial" w:cs="Arial"/>
                <w:sz w:val="20"/>
                <w:szCs w:val="19"/>
              </w:rPr>
              <w:t xml:space="preserve"> were paid through direct payout and cash cards to </w:t>
            </w:r>
            <w:r w:rsidRPr="00B0762A">
              <w:rPr>
                <w:rFonts w:ascii="Arial" w:eastAsia="Arial" w:hAnsi="Arial" w:cs="Arial"/>
                <w:b/>
                <w:bCs/>
                <w:sz w:val="20"/>
                <w:szCs w:val="19"/>
              </w:rPr>
              <w:t>123,789</w:t>
            </w:r>
            <w:r w:rsidRPr="00B0762A">
              <w:rPr>
                <w:rFonts w:ascii="Arial" w:eastAsia="Arial" w:hAnsi="Arial" w:cs="Arial"/>
                <w:sz w:val="20"/>
                <w:szCs w:val="19"/>
              </w:rPr>
              <w:t xml:space="preserve"> </w:t>
            </w:r>
            <w:r w:rsidRPr="00B0762A">
              <w:rPr>
                <w:rFonts w:ascii="Arial" w:eastAsia="Arial" w:hAnsi="Arial" w:cs="Arial"/>
                <w:b/>
                <w:sz w:val="20"/>
                <w:szCs w:val="19"/>
              </w:rPr>
              <w:t>4Ps beneficiaries</w:t>
            </w:r>
            <w:r w:rsidRPr="00B0762A">
              <w:rPr>
                <w:rFonts w:ascii="Arial" w:eastAsia="Arial" w:hAnsi="Arial" w:cs="Arial"/>
                <w:sz w:val="20"/>
                <w:szCs w:val="19"/>
              </w:rPr>
              <w:t xml:space="preserve"> while a total amount of </w:t>
            </w:r>
            <w:r w:rsidRPr="00B0762A">
              <w:rPr>
                <w:rFonts w:ascii="Arial" w:eastAsia="Arial" w:hAnsi="Arial" w:cs="Arial"/>
                <w:b/>
                <w:sz w:val="20"/>
                <w:szCs w:val="19"/>
              </w:rPr>
              <w:t>₱</w:t>
            </w:r>
            <w:r w:rsidRPr="00B0762A">
              <w:rPr>
                <w:rFonts w:ascii="Arial" w:eastAsia="Arial" w:hAnsi="Arial" w:cs="Arial"/>
                <w:b/>
                <w:sz w:val="20"/>
                <w:szCs w:val="19"/>
                <w:lang w:val="en-US"/>
              </w:rPr>
              <w:t xml:space="preserve">2,259,823,500.00 </w:t>
            </w:r>
            <w:r w:rsidRPr="00B0762A">
              <w:rPr>
                <w:rFonts w:ascii="Arial" w:eastAsia="Arial" w:hAnsi="Arial" w:cs="Arial"/>
                <w:sz w:val="20"/>
                <w:szCs w:val="19"/>
              </w:rPr>
              <w:t xml:space="preserve">were paid through financial service providers (FSPs) to </w:t>
            </w:r>
            <w:r w:rsidRPr="00B0762A">
              <w:rPr>
                <w:rFonts w:ascii="Arial" w:eastAsia="Arial" w:hAnsi="Arial" w:cs="Arial"/>
                <w:b/>
                <w:sz w:val="20"/>
                <w:szCs w:val="19"/>
                <w:lang w:val="en-US"/>
              </w:rPr>
              <w:t xml:space="preserve">410,877 </w:t>
            </w:r>
            <w:r w:rsidRPr="00B0762A">
              <w:rPr>
                <w:rFonts w:ascii="Arial" w:eastAsia="Arial" w:hAnsi="Arial" w:cs="Arial"/>
                <w:b/>
                <w:sz w:val="20"/>
                <w:szCs w:val="19"/>
              </w:rPr>
              <w:t>non-4Ps beneficiaries</w:t>
            </w:r>
            <w:r w:rsidRPr="00B0762A">
              <w:rPr>
                <w:rFonts w:ascii="Arial" w:eastAsia="Arial" w:hAnsi="Arial" w:cs="Arial"/>
                <w:sz w:val="20"/>
                <w:szCs w:val="19"/>
              </w:rPr>
              <w:t xml:space="preserve"> in Pangasinan for the second tranche implementation.</w:t>
            </w:r>
          </w:p>
          <w:p w14:paraId="2321502C"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A total amount of</w:t>
            </w:r>
            <w:r w:rsidRPr="00B0762A">
              <w:rPr>
                <w:rFonts w:ascii="Arial" w:eastAsia="Arial" w:hAnsi="Arial" w:cs="Arial"/>
                <w:b/>
                <w:sz w:val="20"/>
                <w:szCs w:val="19"/>
              </w:rPr>
              <w:t xml:space="preserve"> ₱262,333,500.00 </w:t>
            </w:r>
            <w:r w:rsidRPr="00B0762A">
              <w:rPr>
                <w:rFonts w:ascii="Arial" w:eastAsia="Arial" w:hAnsi="Arial" w:cs="Arial"/>
                <w:sz w:val="20"/>
                <w:szCs w:val="19"/>
              </w:rPr>
              <w:t xml:space="preserve">was paid to </w:t>
            </w:r>
            <w:r w:rsidRPr="00B0762A">
              <w:rPr>
                <w:rFonts w:ascii="Arial" w:eastAsia="Arial" w:hAnsi="Arial" w:cs="Arial"/>
                <w:b/>
                <w:sz w:val="20"/>
                <w:szCs w:val="19"/>
              </w:rPr>
              <w:t>47,697 waitlisted beneficiaries</w:t>
            </w:r>
            <w:r w:rsidRPr="00B0762A">
              <w:rPr>
                <w:rFonts w:ascii="Arial" w:eastAsia="Arial" w:hAnsi="Arial" w:cs="Arial"/>
                <w:sz w:val="20"/>
                <w:szCs w:val="19"/>
              </w:rPr>
              <w:t xml:space="preserve"> in the Region.</w:t>
            </w:r>
          </w:p>
          <w:p w14:paraId="500D650D"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 xml:space="preserve">A total amount of </w:t>
            </w:r>
            <w:r w:rsidRPr="00B0762A">
              <w:rPr>
                <w:rFonts w:ascii="Arial" w:eastAsia="Arial" w:hAnsi="Arial" w:cs="Arial"/>
                <w:b/>
                <w:sz w:val="20"/>
                <w:szCs w:val="19"/>
              </w:rPr>
              <w:t>₱</w:t>
            </w:r>
            <w:r w:rsidRPr="00B0762A">
              <w:rPr>
                <w:rFonts w:ascii="Arial" w:eastAsia="Arial" w:hAnsi="Arial" w:cs="Arial"/>
                <w:b/>
                <w:sz w:val="20"/>
                <w:szCs w:val="19"/>
                <w:lang w:val="en-US"/>
              </w:rPr>
              <w:t xml:space="preserve">15,130,500.00 </w:t>
            </w:r>
            <w:r w:rsidRPr="00B0762A">
              <w:rPr>
                <w:rFonts w:ascii="Arial" w:eastAsia="Arial" w:hAnsi="Arial" w:cs="Arial"/>
                <w:sz w:val="20"/>
                <w:szCs w:val="19"/>
              </w:rPr>
              <w:t xml:space="preserve">was paid to </w:t>
            </w:r>
            <w:r w:rsidRPr="00B0762A">
              <w:rPr>
                <w:rFonts w:ascii="Arial" w:eastAsia="Arial" w:hAnsi="Arial" w:cs="Arial"/>
                <w:b/>
                <w:sz w:val="20"/>
                <w:szCs w:val="19"/>
              </w:rPr>
              <w:t xml:space="preserve">1,887 </w:t>
            </w:r>
            <w:r w:rsidRPr="00B0762A">
              <w:rPr>
                <w:rFonts w:ascii="Arial" w:eastAsia="Arial" w:hAnsi="Arial" w:cs="Arial"/>
                <w:b/>
                <w:bCs/>
                <w:sz w:val="20"/>
                <w:szCs w:val="19"/>
              </w:rPr>
              <w:t>TNVS/PUV drivers</w:t>
            </w:r>
            <w:r w:rsidRPr="00B0762A">
              <w:rPr>
                <w:rFonts w:ascii="Arial" w:eastAsia="Arial" w:hAnsi="Arial" w:cs="Arial"/>
                <w:sz w:val="20"/>
                <w:szCs w:val="19"/>
              </w:rPr>
              <w:t xml:space="preserve"> in the Region.</w:t>
            </w:r>
          </w:p>
          <w:p w14:paraId="2CEA7EFD"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35216036" w:rsidR="002A2C5B" w:rsidRPr="00E61BBD"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E61BBD">
              <w:rPr>
                <w:rFonts w:ascii="Arial" w:eastAsia="Arial" w:hAnsi="Arial" w:cs="Arial"/>
                <w:sz w:val="20"/>
                <w:szCs w:val="20"/>
              </w:rPr>
              <w:t>2</w:t>
            </w:r>
            <w:r w:rsidR="00A07284" w:rsidRPr="00E61BBD">
              <w:rPr>
                <w:rFonts w:ascii="Arial" w:eastAsia="Arial" w:hAnsi="Arial" w:cs="Arial"/>
                <w:sz w:val="20"/>
                <w:szCs w:val="20"/>
              </w:rPr>
              <w:t>6</w:t>
            </w:r>
            <w:r w:rsidRPr="00E61BBD">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1304B5AE" w:rsidR="00DA0EB9" w:rsidRPr="00E61BBD" w:rsidRDefault="00DA0EB9" w:rsidP="00DA0EB9">
            <w:pPr>
              <w:pStyle w:val="ListParagraph"/>
              <w:numPr>
                <w:ilvl w:val="0"/>
                <w:numId w:val="3"/>
              </w:numPr>
              <w:spacing w:after="0" w:line="240" w:lineRule="auto"/>
              <w:ind w:right="57"/>
              <w:jc w:val="both"/>
              <w:rPr>
                <w:rFonts w:ascii="Arial" w:eastAsia="Arial" w:hAnsi="Arial" w:cs="Arial"/>
                <w:sz w:val="20"/>
                <w:szCs w:val="19"/>
                <w:lang w:bidi="en-US"/>
              </w:rPr>
            </w:pPr>
            <w:r w:rsidRPr="00E61BBD">
              <w:rPr>
                <w:rFonts w:ascii="Arial" w:eastAsia="Arial" w:hAnsi="Arial" w:cs="Arial"/>
                <w:sz w:val="20"/>
                <w:szCs w:val="19"/>
                <w:lang w:bidi="en-US"/>
              </w:rPr>
              <w:t xml:space="preserve">DSWD-FO II continuously provides augmentation support through Assistance to Individuals in Crisis Situation (AICS). A total of </w:t>
            </w:r>
            <w:r w:rsidR="00A07284" w:rsidRPr="00E61BBD">
              <w:rPr>
                <w:rFonts w:ascii="Arial" w:eastAsia="Arial" w:hAnsi="Arial" w:cs="Arial"/>
                <w:b/>
                <w:sz w:val="20"/>
                <w:szCs w:val="19"/>
                <w:lang w:bidi="en-US"/>
              </w:rPr>
              <w:t xml:space="preserve">236,310 </w:t>
            </w:r>
            <w:r w:rsidRPr="00E61BBD">
              <w:rPr>
                <w:rFonts w:ascii="Arial" w:eastAsia="Arial" w:hAnsi="Arial" w:cs="Arial"/>
                <w:b/>
                <w:sz w:val="20"/>
                <w:szCs w:val="19"/>
                <w:lang w:bidi="en-US"/>
              </w:rPr>
              <w:t>clients</w:t>
            </w:r>
            <w:r w:rsidRPr="00E61BBD">
              <w:rPr>
                <w:rFonts w:ascii="Arial" w:eastAsia="Arial" w:hAnsi="Arial" w:cs="Arial"/>
                <w:sz w:val="20"/>
                <w:szCs w:val="19"/>
                <w:lang w:bidi="en-US"/>
              </w:rPr>
              <w:t xml:space="preserve"> were served and provided with assistance amounting to </w:t>
            </w:r>
            <w:r w:rsidRPr="00E61BBD">
              <w:rPr>
                <w:rFonts w:ascii="Arial" w:eastAsia="Arial" w:hAnsi="Arial" w:cs="Arial"/>
                <w:b/>
                <w:sz w:val="20"/>
                <w:szCs w:val="19"/>
                <w:lang w:bidi="en-US"/>
              </w:rPr>
              <w:t>₱</w:t>
            </w:r>
            <w:r w:rsidR="00A07284" w:rsidRPr="00E61BBD">
              <w:rPr>
                <w:rFonts w:ascii="Arial" w:eastAsia="Arial" w:hAnsi="Arial" w:cs="Arial"/>
                <w:b/>
                <w:sz w:val="20"/>
                <w:szCs w:val="19"/>
                <w:lang w:bidi="en-US"/>
              </w:rPr>
              <w:t xml:space="preserve">724,487,159.02 </w:t>
            </w:r>
            <w:r w:rsidRPr="00E61BBD">
              <w:rPr>
                <w:rFonts w:ascii="Arial" w:eastAsia="Arial" w:hAnsi="Arial" w:cs="Arial"/>
                <w:sz w:val="20"/>
                <w:szCs w:val="19"/>
                <w:lang w:bidi="en-US"/>
              </w:rPr>
              <w:t xml:space="preserve">through medical assistance, burial assistance, food assistance, and other AICS services. </w:t>
            </w:r>
          </w:p>
          <w:p w14:paraId="44501617" w14:textId="77777777" w:rsidR="002A2C5B" w:rsidRPr="00E61BBD"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E61BBD">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E61BBD">
              <w:rPr>
                <w:rFonts w:ascii="Arial" w:eastAsia="Arial" w:hAnsi="Arial" w:cs="Arial"/>
                <w:b/>
                <w:sz w:val="20"/>
                <w:szCs w:val="19"/>
                <w:lang w:bidi="en-US"/>
              </w:rPr>
              <w:t>₱50,031,597.20</w:t>
            </w:r>
            <w:r w:rsidRPr="00E61BBD">
              <w:rPr>
                <w:rFonts w:ascii="Arial" w:eastAsia="Arial" w:hAnsi="Arial" w:cs="Arial"/>
                <w:sz w:val="20"/>
                <w:szCs w:val="19"/>
                <w:lang w:bidi="en-US"/>
              </w:rPr>
              <w:t xml:space="preserve"> to </w:t>
            </w:r>
            <w:r w:rsidRPr="00E61BBD">
              <w:rPr>
                <w:rFonts w:ascii="Arial" w:eastAsia="Arial" w:hAnsi="Arial" w:cs="Arial"/>
                <w:b/>
                <w:sz w:val="20"/>
                <w:szCs w:val="19"/>
                <w:lang w:bidi="en-US"/>
              </w:rPr>
              <w:t xml:space="preserve">5,991 </w:t>
            </w:r>
            <w:r w:rsidRPr="00E61BBD">
              <w:rPr>
                <w:rFonts w:ascii="Arial" w:eastAsia="Arial" w:hAnsi="Arial" w:cs="Arial"/>
                <w:sz w:val="20"/>
                <w:szCs w:val="19"/>
                <w:lang w:bidi="en-US"/>
              </w:rPr>
              <w:t>beneficiaries.</w:t>
            </w:r>
          </w:p>
          <w:p w14:paraId="4F6C5210" w14:textId="68F8C6BA" w:rsidR="002A2C5B" w:rsidRPr="00E61BBD"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E61BBD">
              <w:rPr>
                <w:rFonts w:ascii="Arial" w:eastAsia="Arial" w:hAnsi="Arial" w:cs="Arial"/>
                <w:sz w:val="20"/>
                <w:szCs w:val="19"/>
                <w:lang w:bidi="en-US"/>
              </w:rPr>
              <w:t>DSWD-FO II ensures provision of augmentation support to LGUs, stakeholders and partners.</w:t>
            </w:r>
          </w:p>
          <w:p w14:paraId="34D126A7" w14:textId="77777777" w:rsidR="002A2C5B" w:rsidRPr="00E61BBD"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61BBD">
              <w:rPr>
                <w:rFonts w:ascii="Arial" w:eastAsia="Arial" w:hAnsi="Arial" w:cs="Arial"/>
                <w:b/>
                <w:sz w:val="20"/>
                <w:szCs w:val="19"/>
              </w:rPr>
              <w:t>Social Amelioration Program (SAP)</w:t>
            </w:r>
          </w:p>
          <w:p w14:paraId="56C4A3DE" w14:textId="77777777" w:rsidR="002A2C5B" w:rsidRPr="00E61BBD"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E61BBD">
              <w:rPr>
                <w:rFonts w:ascii="Arial" w:eastAsia="Arial" w:hAnsi="Arial" w:cs="Arial"/>
                <w:sz w:val="20"/>
                <w:szCs w:val="19"/>
                <w:lang w:bidi="en-US"/>
              </w:rPr>
              <w:t>DSWD-FO II will be attending the 41</w:t>
            </w:r>
            <w:r w:rsidRPr="00E61BBD">
              <w:rPr>
                <w:rFonts w:ascii="Arial" w:eastAsia="Arial" w:hAnsi="Arial" w:cs="Arial"/>
                <w:sz w:val="20"/>
                <w:szCs w:val="19"/>
                <w:vertAlign w:val="superscript"/>
                <w:lang w:bidi="en-US"/>
              </w:rPr>
              <w:t>st</w:t>
            </w:r>
            <w:r w:rsidRPr="00E61BBD">
              <w:rPr>
                <w:rFonts w:ascii="Arial" w:eastAsia="Arial" w:hAnsi="Arial" w:cs="Arial"/>
                <w:sz w:val="20"/>
                <w:szCs w:val="19"/>
                <w:lang w:bidi="en-US"/>
              </w:rPr>
              <w:t xml:space="preserve"> Meeting with the Regional Directors on Social Amelioration Program (SAP) and </w:t>
            </w:r>
            <w:proofErr w:type="spellStart"/>
            <w:r w:rsidRPr="00E61BBD">
              <w:rPr>
                <w:rFonts w:ascii="Arial" w:eastAsia="Arial" w:hAnsi="Arial" w:cs="Arial"/>
                <w:sz w:val="20"/>
                <w:szCs w:val="19"/>
                <w:lang w:bidi="en-US"/>
              </w:rPr>
              <w:t>Bayanihan</w:t>
            </w:r>
            <w:proofErr w:type="spellEnd"/>
            <w:r w:rsidRPr="00E61BBD">
              <w:rPr>
                <w:rFonts w:ascii="Arial" w:eastAsia="Arial" w:hAnsi="Arial" w:cs="Arial"/>
                <w:sz w:val="20"/>
                <w:szCs w:val="19"/>
                <w:lang w:bidi="en-US"/>
              </w:rPr>
              <w:t>.</w:t>
            </w:r>
          </w:p>
          <w:p w14:paraId="50CF5543" w14:textId="77777777" w:rsidR="002A2C5B" w:rsidRPr="00E61BBD"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E61BBD">
              <w:rPr>
                <w:rFonts w:ascii="Arial" w:eastAsia="Arial" w:hAnsi="Arial" w:cs="Arial"/>
                <w:sz w:val="20"/>
                <w:szCs w:val="19"/>
                <w:lang w:bidi="en-US"/>
              </w:rPr>
              <w:t xml:space="preserve">DSWD-FO II conducted payout to </w:t>
            </w:r>
            <w:r w:rsidRPr="00E61BBD">
              <w:rPr>
                <w:rFonts w:ascii="Arial" w:eastAsia="Arial" w:hAnsi="Arial" w:cs="Arial"/>
                <w:b/>
                <w:sz w:val="20"/>
                <w:szCs w:val="19"/>
                <w:lang w:bidi="en-US"/>
              </w:rPr>
              <w:t>19,554 beneficiaries</w:t>
            </w:r>
            <w:r w:rsidRPr="00E61BBD">
              <w:rPr>
                <w:rFonts w:ascii="Arial" w:eastAsia="Arial" w:hAnsi="Arial" w:cs="Arial"/>
                <w:sz w:val="20"/>
                <w:szCs w:val="19"/>
                <w:lang w:bidi="en-US"/>
              </w:rPr>
              <w:t xml:space="preserve"> of the </w:t>
            </w:r>
            <w:proofErr w:type="spellStart"/>
            <w:r w:rsidRPr="00E61BBD">
              <w:rPr>
                <w:rFonts w:ascii="Arial" w:eastAsia="Arial" w:hAnsi="Arial" w:cs="Arial"/>
                <w:sz w:val="20"/>
                <w:szCs w:val="19"/>
                <w:lang w:bidi="en-US"/>
              </w:rPr>
              <w:t>Bayanihan</w:t>
            </w:r>
            <w:proofErr w:type="spellEnd"/>
            <w:r w:rsidRPr="00E61BBD">
              <w:rPr>
                <w:rFonts w:ascii="Arial" w:eastAsia="Arial" w:hAnsi="Arial" w:cs="Arial"/>
                <w:sz w:val="20"/>
                <w:szCs w:val="19"/>
                <w:lang w:bidi="en-US"/>
              </w:rPr>
              <w:t xml:space="preserve"> 2 with a total amount of</w:t>
            </w:r>
            <w:r w:rsidRPr="00E61BBD">
              <w:t xml:space="preserve"> </w:t>
            </w:r>
            <w:r w:rsidRPr="00E61BBD">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132,890 Family Food Packs to 109 LGUs, 1 NGA and 5 NGOs in the Region III amounting to ₱61,741,894.33</w:t>
            </w:r>
          </w:p>
          <w:p w14:paraId="4E35B911"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Non-Food Items to 7 LGUs and 2 NGA amounting to ₱10,515,470.00.</w:t>
            </w:r>
          </w:p>
          <w:p w14:paraId="7E09977D"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has served </w:t>
            </w:r>
            <w:r>
              <w:rPr>
                <w:rFonts w:ascii="Arial" w:eastAsia="Arial" w:hAnsi="Arial" w:cs="Arial"/>
                <w:b/>
                <w:sz w:val="20"/>
                <w:szCs w:val="19"/>
              </w:rPr>
              <w:t>51,885 walk-in clients</w:t>
            </w:r>
            <w:r>
              <w:rPr>
                <w:rFonts w:ascii="Arial" w:eastAsia="Arial" w:hAnsi="Arial" w:cs="Arial"/>
                <w:sz w:val="20"/>
                <w:szCs w:val="19"/>
              </w:rPr>
              <w:t xml:space="preserve"> requesting for assistance through AICS from March 16, 2020 to April 22, 2021 amounting to </w:t>
            </w:r>
            <w:r>
              <w:rPr>
                <w:rFonts w:ascii="Arial" w:eastAsia="Arial" w:hAnsi="Arial" w:cs="Arial"/>
                <w:b/>
                <w:sz w:val="20"/>
                <w:szCs w:val="19"/>
              </w:rPr>
              <w:t>₱247,733,949.40.</w:t>
            </w:r>
          </w:p>
          <w:p w14:paraId="5105A034"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bCs/>
                <w:sz w:val="20"/>
                <w:szCs w:val="19"/>
              </w:rPr>
              <w:t>103,361 beneficiaries</w:t>
            </w:r>
            <w:r>
              <w:rPr>
                <w:rFonts w:ascii="Arial" w:eastAsia="Arial" w:hAnsi="Arial" w:cs="Arial"/>
                <w:sz w:val="20"/>
                <w:szCs w:val="19"/>
              </w:rPr>
              <w:t xml:space="preserve"> received Social Pension assistance amounting to </w:t>
            </w:r>
            <w:r>
              <w:rPr>
                <w:rFonts w:ascii="Arial" w:eastAsia="Arial" w:hAnsi="Arial" w:cs="Arial"/>
                <w:b/>
                <w:bCs/>
                <w:sz w:val="20"/>
                <w:szCs w:val="19"/>
              </w:rPr>
              <w:t xml:space="preserve">₱592,914,000.00 </w:t>
            </w:r>
            <w:r>
              <w:rPr>
                <w:rFonts w:ascii="Arial" w:eastAsia="Arial" w:hAnsi="Arial" w:cs="Arial"/>
                <w:sz w:val="20"/>
                <w:szCs w:val="19"/>
              </w:rPr>
              <w:t>as of 16 April 2021.</w:t>
            </w:r>
          </w:p>
          <w:p w14:paraId="5FDFC63A"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III is continuously repacking FFPs.</w:t>
            </w:r>
          </w:p>
          <w:p w14:paraId="26C48905"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A2C5B" w14:paraId="55950DC4" w14:textId="77777777">
              <w:tc>
                <w:tcPr>
                  <w:tcW w:w="1581" w:type="dxa"/>
                  <w:shd w:val="clear" w:color="auto" w:fill="D9D9D9" w:themeFill="background1" w:themeFillShade="D9"/>
                  <w:vAlign w:val="center"/>
                </w:tcPr>
                <w:p w14:paraId="6F9BFBBE"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TOTA AMOUNT PAID (</w:t>
                  </w:r>
                  <w:proofErr w:type="spellStart"/>
                  <w:r>
                    <w:rPr>
                      <w:rFonts w:ascii="Arial" w:eastAsia="Arial" w:hAnsi="Arial" w:cs="Arial"/>
                      <w:b/>
                      <w:sz w:val="16"/>
                      <w:szCs w:val="16"/>
                    </w:rPr>
                    <w:t>PhP</w:t>
                  </w:r>
                  <w:proofErr w:type="spellEnd"/>
                  <w:r>
                    <w:rPr>
                      <w:rFonts w:ascii="Arial" w:eastAsia="Arial" w:hAnsi="Arial" w:cs="Arial"/>
                      <w:b/>
                      <w:sz w:val="16"/>
                      <w:szCs w:val="16"/>
                    </w:rPr>
                    <w:t>)</w:t>
                  </w:r>
                </w:p>
              </w:tc>
              <w:tc>
                <w:tcPr>
                  <w:tcW w:w="2551" w:type="dxa"/>
                  <w:shd w:val="clear" w:color="auto" w:fill="D9D9D9" w:themeFill="background1" w:themeFillShade="D9"/>
                  <w:vAlign w:val="center"/>
                </w:tcPr>
                <w:p w14:paraId="72C047F2"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REMARKS</w:t>
                  </w:r>
                </w:p>
              </w:tc>
            </w:tr>
            <w:tr w:rsidR="002A2C5B" w14:paraId="3077FF45" w14:textId="77777777">
              <w:tc>
                <w:tcPr>
                  <w:tcW w:w="7561" w:type="dxa"/>
                  <w:gridSpan w:val="4"/>
                  <w:shd w:val="clear" w:color="auto" w:fill="EAF1DD" w:themeFill="accent3" w:themeFillTint="33"/>
                  <w:vAlign w:val="center"/>
                </w:tcPr>
                <w:p w14:paraId="523E05F9"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FIRST TRANCHE</w:t>
                  </w:r>
                </w:p>
              </w:tc>
            </w:tr>
            <w:tr w:rsidR="002A2C5B" w14:paraId="6FCF4467" w14:textId="77777777">
              <w:tc>
                <w:tcPr>
                  <w:tcW w:w="1581" w:type="dxa"/>
                </w:tcPr>
                <w:p w14:paraId="0688BD6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46D7E3C0"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504,018</w:t>
                  </w:r>
                </w:p>
              </w:tc>
              <w:tc>
                <w:tcPr>
                  <w:tcW w:w="1710" w:type="dxa"/>
                </w:tcPr>
                <w:p w14:paraId="63491ED4"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9,776,117,000.00</w:t>
                  </w:r>
                </w:p>
              </w:tc>
              <w:tc>
                <w:tcPr>
                  <w:tcW w:w="2551" w:type="dxa"/>
                </w:tcPr>
                <w:p w14:paraId="0730A24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 xml:space="preserve">As of </w:t>
                  </w:r>
                  <w:proofErr w:type="gramStart"/>
                  <w:r>
                    <w:rPr>
                      <w:rFonts w:ascii="Arial" w:eastAsia="Arial" w:hAnsi="Arial" w:cs="Arial"/>
                      <w:bCs/>
                      <w:sz w:val="16"/>
                      <w:szCs w:val="16"/>
                    </w:rPr>
                    <w:t>28 May</w:t>
                  </w:r>
                  <w:proofErr w:type="gramEnd"/>
                  <w:r>
                    <w:rPr>
                      <w:rFonts w:ascii="Arial" w:eastAsia="Arial" w:hAnsi="Arial" w:cs="Arial"/>
                      <w:bCs/>
                      <w:sz w:val="16"/>
                      <w:szCs w:val="16"/>
                    </w:rPr>
                    <w:t xml:space="preserve"> 2020</w:t>
                  </w:r>
                </w:p>
              </w:tc>
            </w:tr>
            <w:tr w:rsidR="002A2C5B" w14:paraId="3D02F8A1" w14:textId="77777777">
              <w:tc>
                <w:tcPr>
                  <w:tcW w:w="1581" w:type="dxa"/>
                </w:tcPr>
                <w:p w14:paraId="7D801AD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6930BB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94,208</w:t>
                  </w:r>
                </w:p>
              </w:tc>
              <w:tc>
                <w:tcPr>
                  <w:tcW w:w="1710" w:type="dxa"/>
                </w:tcPr>
                <w:p w14:paraId="42354253"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515,171,200.00</w:t>
                  </w:r>
                </w:p>
              </w:tc>
              <w:tc>
                <w:tcPr>
                  <w:tcW w:w="2551" w:type="dxa"/>
                </w:tcPr>
                <w:p w14:paraId="103E31A3"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 xml:space="preserve">As of </w:t>
                  </w:r>
                  <w:proofErr w:type="gramStart"/>
                  <w:r>
                    <w:rPr>
                      <w:rFonts w:ascii="Arial" w:eastAsia="Arial" w:hAnsi="Arial" w:cs="Arial"/>
                      <w:bCs/>
                      <w:sz w:val="16"/>
                      <w:szCs w:val="16"/>
                    </w:rPr>
                    <w:t>10 September</w:t>
                  </w:r>
                  <w:proofErr w:type="gramEnd"/>
                  <w:r>
                    <w:rPr>
                      <w:rFonts w:ascii="Arial" w:eastAsia="Arial" w:hAnsi="Arial" w:cs="Arial"/>
                      <w:bCs/>
                      <w:sz w:val="16"/>
                      <w:szCs w:val="16"/>
                    </w:rPr>
                    <w:t xml:space="preserve"> 2020</w:t>
                  </w:r>
                </w:p>
              </w:tc>
            </w:tr>
            <w:tr w:rsidR="002A2C5B" w14:paraId="49402635" w14:textId="77777777">
              <w:tc>
                <w:tcPr>
                  <w:tcW w:w="1581" w:type="dxa"/>
                </w:tcPr>
                <w:p w14:paraId="36091E18"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16D43DE3"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81,698</w:t>
                  </w:r>
                </w:p>
              </w:tc>
              <w:tc>
                <w:tcPr>
                  <w:tcW w:w="1710" w:type="dxa"/>
                </w:tcPr>
                <w:p w14:paraId="6756E5A9"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3,131,037,000.00</w:t>
                  </w:r>
                </w:p>
              </w:tc>
              <w:tc>
                <w:tcPr>
                  <w:tcW w:w="2551" w:type="dxa"/>
                </w:tcPr>
                <w:p w14:paraId="0BB5671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 xml:space="preserve">As of </w:t>
                  </w:r>
                  <w:proofErr w:type="gramStart"/>
                  <w:r>
                    <w:rPr>
                      <w:rFonts w:ascii="Arial" w:eastAsia="Arial" w:hAnsi="Arial" w:cs="Arial"/>
                      <w:bCs/>
                      <w:sz w:val="16"/>
                      <w:szCs w:val="16"/>
                    </w:rPr>
                    <w:t>15 November</w:t>
                  </w:r>
                  <w:proofErr w:type="gramEnd"/>
                  <w:r>
                    <w:rPr>
                      <w:rFonts w:ascii="Arial" w:eastAsia="Arial" w:hAnsi="Arial" w:cs="Arial"/>
                      <w:bCs/>
                      <w:sz w:val="16"/>
                      <w:szCs w:val="16"/>
                    </w:rPr>
                    <w:t xml:space="preserve"> 2020</w:t>
                  </w:r>
                </w:p>
              </w:tc>
            </w:tr>
            <w:tr w:rsidR="002A2C5B" w14:paraId="42F7EAB3" w14:textId="77777777">
              <w:tc>
                <w:tcPr>
                  <w:tcW w:w="7561" w:type="dxa"/>
                  <w:gridSpan w:val="4"/>
                  <w:shd w:val="clear" w:color="auto" w:fill="EAF1DD" w:themeFill="accent3" w:themeFillTint="33"/>
                  <w:vAlign w:val="center"/>
                </w:tcPr>
                <w:p w14:paraId="3D06A515"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SECOND TRANCHE</w:t>
                  </w:r>
                </w:p>
              </w:tc>
            </w:tr>
            <w:tr w:rsidR="002A2C5B" w14:paraId="144B944E" w14:textId="77777777">
              <w:tc>
                <w:tcPr>
                  <w:tcW w:w="1581" w:type="dxa"/>
                </w:tcPr>
                <w:p w14:paraId="3BF3A739"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0D631984"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02,266</w:t>
                  </w:r>
                </w:p>
              </w:tc>
              <w:tc>
                <w:tcPr>
                  <w:tcW w:w="1710" w:type="dxa"/>
                </w:tcPr>
                <w:p w14:paraId="2DD68E5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464,729,000.00</w:t>
                  </w:r>
                </w:p>
              </w:tc>
              <w:tc>
                <w:tcPr>
                  <w:tcW w:w="2551" w:type="dxa"/>
                </w:tcPr>
                <w:p w14:paraId="1B1F21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 xml:space="preserve">As of </w:t>
                  </w:r>
                  <w:proofErr w:type="gramStart"/>
                  <w:r>
                    <w:rPr>
                      <w:rFonts w:ascii="Arial" w:eastAsia="Arial" w:hAnsi="Arial" w:cs="Arial"/>
                      <w:bCs/>
                      <w:sz w:val="16"/>
                      <w:szCs w:val="16"/>
                    </w:rPr>
                    <w:t>15 November</w:t>
                  </w:r>
                  <w:proofErr w:type="gramEnd"/>
                  <w:r>
                    <w:rPr>
                      <w:rFonts w:ascii="Arial" w:eastAsia="Arial" w:hAnsi="Arial" w:cs="Arial"/>
                      <w:bCs/>
                      <w:sz w:val="16"/>
                      <w:szCs w:val="16"/>
                    </w:rPr>
                    <w:t xml:space="preserve"> 2020</w:t>
                  </w:r>
                </w:p>
              </w:tc>
            </w:tr>
            <w:tr w:rsidR="002A2C5B" w14:paraId="72650E94" w14:textId="77777777">
              <w:tc>
                <w:tcPr>
                  <w:tcW w:w="1581" w:type="dxa"/>
                </w:tcPr>
                <w:p w14:paraId="3285381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BC4EC2C"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82,718</w:t>
                  </w:r>
                </w:p>
              </w:tc>
              <w:tc>
                <w:tcPr>
                  <w:tcW w:w="1710" w:type="dxa"/>
                </w:tcPr>
                <w:p w14:paraId="0CA52177"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455,997,700.00</w:t>
                  </w:r>
                </w:p>
              </w:tc>
              <w:tc>
                <w:tcPr>
                  <w:tcW w:w="2551" w:type="dxa"/>
                </w:tcPr>
                <w:p w14:paraId="36017EA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 xml:space="preserve">As of </w:t>
                  </w:r>
                  <w:proofErr w:type="gramStart"/>
                  <w:r>
                    <w:rPr>
                      <w:rFonts w:ascii="Arial" w:eastAsia="Arial" w:hAnsi="Arial" w:cs="Arial"/>
                      <w:bCs/>
                      <w:sz w:val="16"/>
                      <w:szCs w:val="16"/>
                    </w:rPr>
                    <w:t>26 November</w:t>
                  </w:r>
                  <w:proofErr w:type="gramEnd"/>
                  <w:r>
                    <w:rPr>
                      <w:rFonts w:ascii="Arial" w:eastAsia="Arial" w:hAnsi="Arial" w:cs="Arial"/>
                      <w:bCs/>
                      <w:sz w:val="16"/>
                      <w:szCs w:val="16"/>
                    </w:rPr>
                    <w:t xml:space="preserve"> 2020</w:t>
                  </w:r>
                </w:p>
              </w:tc>
            </w:tr>
            <w:tr w:rsidR="002A2C5B" w14:paraId="3352E8AE" w14:textId="77777777">
              <w:tc>
                <w:tcPr>
                  <w:tcW w:w="1581" w:type="dxa"/>
                </w:tcPr>
                <w:p w14:paraId="29ED474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0ED3CD2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53,484</w:t>
                  </w:r>
                </w:p>
              </w:tc>
              <w:tc>
                <w:tcPr>
                  <w:tcW w:w="1710" w:type="dxa"/>
                </w:tcPr>
                <w:p w14:paraId="6E7215A6"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2,947,646,000.00</w:t>
                  </w:r>
                </w:p>
              </w:tc>
              <w:tc>
                <w:tcPr>
                  <w:tcW w:w="2551" w:type="dxa"/>
                </w:tcPr>
                <w:p w14:paraId="29B582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 xml:space="preserve">As of </w:t>
                  </w:r>
                  <w:proofErr w:type="gramStart"/>
                  <w:r>
                    <w:rPr>
                      <w:rFonts w:ascii="Arial" w:eastAsia="Arial" w:hAnsi="Arial" w:cs="Arial"/>
                      <w:bCs/>
                      <w:sz w:val="16"/>
                      <w:szCs w:val="16"/>
                    </w:rPr>
                    <w:t>19 October</w:t>
                  </w:r>
                  <w:proofErr w:type="gramEnd"/>
                  <w:r>
                    <w:rPr>
                      <w:rFonts w:ascii="Arial" w:eastAsia="Arial" w:hAnsi="Arial" w:cs="Arial"/>
                      <w:bCs/>
                      <w:sz w:val="16"/>
                      <w:szCs w:val="16"/>
                    </w:rPr>
                    <w:t xml:space="preserve"> 2020</w:t>
                  </w:r>
                </w:p>
              </w:tc>
            </w:tr>
            <w:tr w:rsidR="002A2C5B" w14:paraId="594DDF0E" w14:textId="77777777">
              <w:tc>
                <w:tcPr>
                  <w:tcW w:w="7561" w:type="dxa"/>
                  <w:gridSpan w:val="4"/>
                  <w:shd w:val="clear" w:color="auto" w:fill="EAF1DD" w:themeFill="accent3" w:themeFillTint="33"/>
                  <w:vAlign w:val="center"/>
                </w:tcPr>
                <w:p w14:paraId="0EB538BA"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OTHERS</w:t>
                  </w:r>
                </w:p>
              </w:tc>
            </w:tr>
            <w:tr w:rsidR="002A2C5B" w14:paraId="51598E15" w14:textId="77777777">
              <w:tc>
                <w:tcPr>
                  <w:tcW w:w="1581" w:type="dxa"/>
                  <w:vAlign w:val="center"/>
                </w:tcPr>
                <w:p w14:paraId="1B7311B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ESP-SAP LTFRB</w:t>
                  </w:r>
                </w:p>
              </w:tc>
              <w:tc>
                <w:tcPr>
                  <w:tcW w:w="1719" w:type="dxa"/>
                  <w:vAlign w:val="center"/>
                </w:tcPr>
                <w:p w14:paraId="287BC6CB"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703</w:t>
                  </w:r>
                </w:p>
              </w:tc>
              <w:tc>
                <w:tcPr>
                  <w:tcW w:w="1710" w:type="dxa"/>
                  <w:vAlign w:val="center"/>
                </w:tcPr>
                <w:p w14:paraId="2F86126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9,069,500.00</w:t>
                  </w:r>
                </w:p>
              </w:tc>
              <w:tc>
                <w:tcPr>
                  <w:tcW w:w="2551" w:type="dxa"/>
                  <w:vAlign w:val="center"/>
                </w:tcPr>
                <w:p w14:paraId="457C6C75"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 xml:space="preserve">As of </w:t>
                  </w:r>
                  <w:proofErr w:type="gramStart"/>
                  <w:r>
                    <w:rPr>
                      <w:rFonts w:ascii="Arial" w:eastAsia="Arial" w:hAnsi="Arial" w:cs="Arial"/>
                      <w:bCs/>
                      <w:sz w:val="16"/>
                      <w:szCs w:val="16"/>
                    </w:rPr>
                    <w:t>19 October</w:t>
                  </w:r>
                  <w:proofErr w:type="gramEnd"/>
                  <w:r>
                    <w:rPr>
                      <w:rFonts w:ascii="Arial" w:eastAsia="Arial" w:hAnsi="Arial" w:cs="Arial"/>
                      <w:bCs/>
                      <w:sz w:val="16"/>
                      <w:szCs w:val="16"/>
                    </w:rPr>
                    <w:t xml:space="preserve"> 2020</w:t>
                  </w:r>
                </w:p>
              </w:tc>
            </w:tr>
          </w:tbl>
          <w:p w14:paraId="73ACA3B4" w14:textId="77777777" w:rsidR="002A2C5B"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477A1752" w14:textId="77777777" w:rsidR="002A2C5B" w:rsidRDefault="002A2C5B">
      <w:pPr>
        <w:pStyle w:val="NoSpacing"/>
        <w:contextualSpacing/>
        <w:rPr>
          <w:rFonts w:ascii="Arial" w:hAnsi="Arial" w:cs="Arial"/>
          <w:b/>
          <w:sz w:val="24"/>
        </w:rPr>
      </w:pPr>
    </w:p>
    <w:p w14:paraId="69EDCC0F" w14:textId="77777777" w:rsidR="00976A92" w:rsidRDefault="00976A92">
      <w:pPr>
        <w:widowControl/>
        <w:spacing w:after="0" w:line="240" w:lineRule="auto"/>
        <w:rPr>
          <w:rFonts w:ascii="Arial" w:eastAsiaTheme="minorHAnsi" w:hAnsi="Arial" w:cs="Arial"/>
          <w:b/>
          <w:sz w:val="24"/>
          <w:lang w:val="en-US"/>
        </w:rPr>
      </w:pPr>
      <w:r>
        <w:rPr>
          <w:rFonts w:ascii="Arial" w:hAnsi="Arial" w:cs="Arial"/>
          <w:b/>
          <w:sz w:val="24"/>
        </w:rPr>
        <w:br w:type="page"/>
      </w:r>
    </w:p>
    <w:p w14:paraId="31DD6D78" w14:textId="1FD5D8E0" w:rsidR="002A2C5B" w:rsidRDefault="002A7D6A">
      <w:pPr>
        <w:pStyle w:val="NoSpacing"/>
        <w:contextualSpacing/>
        <w:rPr>
          <w:rFonts w:ascii="Arial" w:hAnsi="Arial" w:cs="Arial"/>
          <w:b/>
          <w:sz w:val="24"/>
        </w:rPr>
      </w:pPr>
      <w:r>
        <w:rPr>
          <w:rFonts w:ascii="Arial" w:hAnsi="Arial" w:cs="Arial"/>
          <w:b/>
          <w:sz w:val="24"/>
        </w:rPr>
        <w:lastRenderedPageBreak/>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1C8B6252" w:rsidR="002A2C5B" w:rsidRPr="003F3B05" w:rsidRDefault="003F3B05" w:rsidP="003F3B0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Pr>
                <w:rFonts w:ascii="Arial" w:eastAsia="Arial" w:hAnsi="Arial" w:cs="Arial"/>
                <w:color w:val="0070C0"/>
                <w:sz w:val="20"/>
                <w:szCs w:val="20"/>
              </w:rPr>
              <w:t xml:space="preserve">27 </w:t>
            </w:r>
            <w:r w:rsidR="002A7D6A" w:rsidRPr="003F3B05">
              <w:rPr>
                <w:rFonts w:ascii="Arial" w:eastAsia="Arial" w:hAnsi="Arial" w:cs="Arial"/>
                <w:color w:val="0070C0"/>
                <w:sz w:val="20"/>
                <w:szCs w:val="20"/>
              </w:rPr>
              <w:t>May 2021</w:t>
            </w:r>
          </w:p>
        </w:tc>
        <w:tc>
          <w:tcPr>
            <w:tcW w:w="3985" w:type="pct"/>
            <w:tcBorders>
              <w:top w:val="single" w:sz="4" w:space="0" w:color="auto"/>
              <w:left w:val="single" w:sz="4" w:space="0" w:color="auto"/>
              <w:bottom w:val="single" w:sz="4" w:space="0" w:color="auto"/>
              <w:right w:val="single" w:sz="4" w:space="0" w:color="auto"/>
            </w:tcBorders>
            <w:vAlign w:val="center"/>
          </w:tcPr>
          <w:p w14:paraId="171E0872" w14:textId="08DC44FD" w:rsidR="003F3B05" w:rsidRPr="003F3B05" w:rsidRDefault="003F3B05" w:rsidP="003F3B05">
            <w:pPr>
              <w:pStyle w:val="ListParagraph"/>
              <w:numPr>
                <w:ilvl w:val="0"/>
                <w:numId w:val="8"/>
              </w:numPr>
              <w:spacing w:after="0" w:line="240" w:lineRule="auto"/>
              <w:jc w:val="both"/>
              <w:rPr>
                <w:rFonts w:ascii="Arial" w:eastAsia="Arial" w:hAnsi="Arial" w:cs="Arial"/>
                <w:color w:val="0070C0"/>
                <w:sz w:val="20"/>
                <w:szCs w:val="20"/>
              </w:rPr>
            </w:pPr>
            <w:r w:rsidRPr="003F3B05">
              <w:rPr>
                <w:rFonts w:ascii="Arial" w:eastAsia="Arial" w:hAnsi="Arial" w:cs="Arial"/>
                <w:color w:val="0070C0"/>
                <w:sz w:val="20"/>
                <w:szCs w:val="20"/>
              </w:rPr>
              <w:t>DSWD-FO CALABARZON convened a meeting with the Regional Response Cluster and Local Task Forces of Batangas and Cavite for the enhancement of their response and contingency plans for disasters are aligned to the COVID-19 response protocols.</w:t>
            </w:r>
          </w:p>
          <w:p w14:paraId="4200D6E4" w14:textId="208DD506" w:rsidR="003F3B05" w:rsidRPr="003F3B05" w:rsidRDefault="003F3B05" w:rsidP="003F3B05">
            <w:pPr>
              <w:pStyle w:val="ListParagraph"/>
              <w:numPr>
                <w:ilvl w:val="0"/>
                <w:numId w:val="8"/>
              </w:numPr>
              <w:spacing w:after="0" w:line="240" w:lineRule="auto"/>
              <w:jc w:val="both"/>
              <w:rPr>
                <w:rFonts w:ascii="Arial" w:eastAsia="Arial" w:hAnsi="Arial" w:cs="Arial"/>
                <w:color w:val="0070C0"/>
                <w:sz w:val="20"/>
                <w:szCs w:val="20"/>
              </w:rPr>
            </w:pPr>
            <w:r w:rsidRPr="003F3B05">
              <w:rPr>
                <w:rFonts w:ascii="Arial" w:eastAsia="Arial" w:hAnsi="Arial" w:cs="Arial"/>
                <w:color w:val="0070C0"/>
                <w:sz w:val="20"/>
                <w:szCs w:val="20"/>
              </w:rPr>
              <w:t xml:space="preserve">DSWD-FO CALABARZON DRMD attended the Regional Coordinated Operations to Defeat Epidemic (CODE) Team Visit in </w:t>
            </w:r>
            <w:proofErr w:type="spellStart"/>
            <w:r w:rsidRPr="003F3B05">
              <w:rPr>
                <w:rFonts w:ascii="Arial" w:eastAsia="Arial" w:hAnsi="Arial" w:cs="Arial"/>
                <w:color w:val="0070C0"/>
                <w:sz w:val="20"/>
                <w:szCs w:val="20"/>
              </w:rPr>
              <w:t>Lucena</w:t>
            </w:r>
            <w:proofErr w:type="spellEnd"/>
            <w:r w:rsidRPr="003F3B05">
              <w:rPr>
                <w:rFonts w:ascii="Arial" w:eastAsia="Arial" w:hAnsi="Arial" w:cs="Arial"/>
                <w:color w:val="0070C0"/>
                <w:sz w:val="20"/>
                <w:szCs w:val="20"/>
              </w:rPr>
              <w:t xml:space="preserve"> City. The visit served as venue to provide technical assistance to the Local Task Force on active case finding strategies to prevent</w:t>
            </w:r>
            <w:r w:rsidR="00976A92">
              <w:rPr>
                <w:rFonts w:ascii="Arial" w:eastAsia="Arial" w:hAnsi="Arial" w:cs="Arial"/>
                <w:color w:val="0070C0"/>
                <w:sz w:val="20"/>
                <w:szCs w:val="20"/>
              </w:rPr>
              <w:t>/</w:t>
            </w:r>
            <w:r w:rsidRPr="003F3B05">
              <w:rPr>
                <w:rFonts w:ascii="Arial" w:eastAsia="Arial" w:hAnsi="Arial" w:cs="Arial"/>
                <w:color w:val="0070C0"/>
                <w:sz w:val="20"/>
                <w:szCs w:val="20"/>
              </w:rPr>
              <w:t>eliminate clusters of community transmission of the virus and enhancement of their Prevent-Detect-Isolate-​Treat-Reintegrate (PDITR) strategy.</w:t>
            </w:r>
          </w:p>
          <w:p w14:paraId="094245FB" w14:textId="5BE30A7A" w:rsidR="003F3B05" w:rsidRPr="003F3B05" w:rsidRDefault="003F3B05" w:rsidP="003F3B05">
            <w:pPr>
              <w:pStyle w:val="ListParagraph"/>
              <w:numPr>
                <w:ilvl w:val="0"/>
                <w:numId w:val="8"/>
              </w:numPr>
              <w:spacing w:after="0" w:line="240" w:lineRule="auto"/>
              <w:jc w:val="both"/>
              <w:rPr>
                <w:rFonts w:ascii="Arial" w:eastAsia="Arial" w:hAnsi="Arial" w:cs="Arial"/>
                <w:color w:val="0070C0"/>
                <w:sz w:val="20"/>
                <w:szCs w:val="20"/>
              </w:rPr>
            </w:pPr>
            <w:r w:rsidRPr="003F3B05">
              <w:rPr>
                <w:rFonts w:ascii="Arial" w:eastAsia="Arial" w:hAnsi="Arial" w:cs="Arial"/>
                <w:color w:val="0070C0"/>
                <w:sz w:val="20"/>
                <w:szCs w:val="20"/>
              </w:rPr>
              <w:t xml:space="preserve">DSWD-FO CALABARZON DRMD represented the Field Office in the 8th Regional Task Force (RTF) Against COVID-19 Inter-Cluster Meeting through virtual teleconference. The </w:t>
            </w:r>
            <w:r w:rsidR="00976A92">
              <w:rPr>
                <w:rFonts w:ascii="Arial" w:eastAsia="Arial" w:hAnsi="Arial" w:cs="Arial"/>
                <w:color w:val="0070C0"/>
                <w:sz w:val="20"/>
                <w:szCs w:val="20"/>
              </w:rPr>
              <w:t xml:space="preserve">discussion during the </w:t>
            </w:r>
            <w:r w:rsidRPr="003F3B05">
              <w:rPr>
                <w:rFonts w:ascii="Arial" w:eastAsia="Arial" w:hAnsi="Arial" w:cs="Arial"/>
                <w:color w:val="0070C0"/>
                <w:sz w:val="20"/>
                <w:szCs w:val="20"/>
              </w:rPr>
              <w:t xml:space="preserve">Inter-Cluster meeting </w:t>
            </w:r>
            <w:r w:rsidR="00976A92">
              <w:rPr>
                <w:rFonts w:ascii="Arial" w:eastAsia="Arial" w:hAnsi="Arial" w:cs="Arial"/>
                <w:color w:val="0070C0"/>
                <w:sz w:val="20"/>
                <w:szCs w:val="20"/>
              </w:rPr>
              <w:t xml:space="preserve">focused on </w:t>
            </w:r>
            <w:r w:rsidRPr="003F3B05">
              <w:rPr>
                <w:rFonts w:ascii="Arial" w:eastAsia="Arial" w:hAnsi="Arial" w:cs="Arial"/>
                <w:color w:val="0070C0"/>
                <w:sz w:val="20"/>
                <w:szCs w:val="20"/>
              </w:rPr>
              <w:t>targeting programs, projects and activities that would combat and address the rising threat of the COVID-19 disease to the region.</w:t>
            </w:r>
          </w:p>
          <w:p w14:paraId="74731D3D" w14:textId="71A809D3" w:rsidR="003F3B05" w:rsidRPr="003F3B05" w:rsidRDefault="003F3B05" w:rsidP="003F3B05">
            <w:pPr>
              <w:pStyle w:val="ListParagraph"/>
              <w:numPr>
                <w:ilvl w:val="0"/>
                <w:numId w:val="8"/>
              </w:numPr>
              <w:spacing w:after="0" w:line="240" w:lineRule="auto"/>
              <w:jc w:val="both"/>
              <w:rPr>
                <w:rFonts w:ascii="Arial" w:eastAsia="Arial" w:hAnsi="Arial" w:cs="Arial"/>
                <w:color w:val="0070C0"/>
                <w:sz w:val="20"/>
                <w:szCs w:val="20"/>
              </w:rPr>
            </w:pPr>
            <w:r w:rsidRPr="003F3B05">
              <w:rPr>
                <w:rFonts w:ascii="Arial" w:eastAsia="Arial" w:hAnsi="Arial" w:cs="Arial"/>
                <w:color w:val="0070C0"/>
                <w:sz w:val="20"/>
                <w:szCs w:val="20"/>
              </w:rPr>
              <w:t xml:space="preserve">DSWD-FO CALABARZON EOC coordinated </w:t>
            </w:r>
            <w:r w:rsidR="00976A92">
              <w:rPr>
                <w:rFonts w:ascii="Arial" w:eastAsia="Arial" w:hAnsi="Arial" w:cs="Arial"/>
                <w:color w:val="0070C0"/>
                <w:sz w:val="20"/>
                <w:szCs w:val="20"/>
              </w:rPr>
              <w:t>with</w:t>
            </w:r>
            <w:r w:rsidRPr="003F3B05">
              <w:rPr>
                <w:rFonts w:ascii="Arial" w:eastAsia="Arial" w:hAnsi="Arial" w:cs="Arial"/>
                <w:color w:val="0070C0"/>
                <w:sz w:val="20"/>
                <w:szCs w:val="20"/>
              </w:rPr>
              <w:t xml:space="preserve"> LGUs to validate the request for relief assistance from various sources. These strategies ensure the unduplicated services provided to beneficiaries.</w:t>
            </w:r>
          </w:p>
          <w:p w14:paraId="1250966F" w14:textId="18FE61D4" w:rsidR="003F3B05" w:rsidRPr="003F3B05" w:rsidRDefault="003F3B05" w:rsidP="003F3B05">
            <w:pPr>
              <w:pStyle w:val="ListParagraph"/>
              <w:numPr>
                <w:ilvl w:val="0"/>
                <w:numId w:val="8"/>
              </w:numPr>
              <w:spacing w:after="0" w:line="240" w:lineRule="auto"/>
              <w:jc w:val="both"/>
              <w:rPr>
                <w:rFonts w:ascii="Arial" w:eastAsia="Arial" w:hAnsi="Arial" w:cs="Arial"/>
                <w:color w:val="0070C0"/>
                <w:sz w:val="20"/>
                <w:szCs w:val="20"/>
              </w:rPr>
            </w:pPr>
            <w:r w:rsidRPr="003F3B05">
              <w:rPr>
                <w:rFonts w:ascii="Arial" w:eastAsia="Arial" w:hAnsi="Arial" w:cs="Arial"/>
                <w:color w:val="0070C0"/>
                <w:sz w:val="20"/>
                <w:szCs w:val="20"/>
              </w:rPr>
              <w:t xml:space="preserve">DSWD-FO CALABARZON DRMD in coordination with Regional Task Force (RTF) Against COVID-19 </w:t>
            </w:r>
            <w:r w:rsidR="00976A92">
              <w:rPr>
                <w:rFonts w:ascii="Arial" w:eastAsia="Arial" w:hAnsi="Arial" w:cs="Arial"/>
                <w:color w:val="0070C0"/>
                <w:sz w:val="20"/>
                <w:szCs w:val="20"/>
              </w:rPr>
              <w:t>S</w:t>
            </w:r>
            <w:r w:rsidRPr="003F3B05">
              <w:rPr>
                <w:rFonts w:ascii="Arial" w:eastAsia="Arial" w:hAnsi="Arial" w:cs="Arial"/>
                <w:color w:val="0070C0"/>
                <w:sz w:val="20"/>
                <w:szCs w:val="20"/>
              </w:rPr>
              <w:t>ecretariat finalized the role out of the provision of mental health and psychosocial support to personnel of Regional Line Agencies (RLA) that were exposed and affected by COVID-19.</w:t>
            </w:r>
          </w:p>
          <w:p w14:paraId="3EA5A346" w14:textId="6C2284F8" w:rsidR="003F3B05" w:rsidRPr="003F3B05" w:rsidRDefault="003F3B05" w:rsidP="003F3B05">
            <w:pPr>
              <w:pStyle w:val="ListParagraph"/>
              <w:numPr>
                <w:ilvl w:val="0"/>
                <w:numId w:val="8"/>
              </w:numPr>
              <w:spacing w:after="0" w:line="240" w:lineRule="auto"/>
              <w:jc w:val="both"/>
              <w:rPr>
                <w:rFonts w:ascii="Arial" w:eastAsia="Arial" w:hAnsi="Arial" w:cs="Arial"/>
                <w:color w:val="0070C0"/>
                <w:sz w:val="20"/>
                <w:szCs w:val="20"/>
              </w:rPr>
            </w:pPr>
            <w:r w:rsidRPr="003F3B05">
              <w:rPr>
                <w:rFonts w:ascii="Arial" w:eastAsia="Arial" w:hAnsi="Arial" w:cs="Arial"/>
                <w:color w:val="0070C0"/>
                <w:sz w:val="20"/>
                <w:szCs w:val="20"/>
              </w:rPr>
              <w:t>DSWD-FO CALABARZON DRMD mobilized 11 community volunteers for the production FFPs at DSWD FO IV-A warehouse in Gen. Mariano Alvarez, Cavite.</w:t>
            </w:r>
          </w:p>
          <w:p w14:paraId="5F5F7259" w14:textId="55D63E3A" w:rsidR="002A2C5B" w:rsidRDefault="002A7D6A" w:rsidP="003F3B05">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FC5D67"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FC5D67">
              <w:rPr>
                <w:rFonts w:ascii="Arial" w:eastAsia="Arial" w:hAnsi="Arial" w:cs="Arial"/>
                <w:sz w:val="20"/>
                <w:szCs w:val="20"/>
              </w:rPr>
              <w:t xml:space="preserve">The Crisis Intervention Section has provided a total amount of grants worth </w:t>
            </w:r>
            <w:r w:rsidRPr="00FC5D67">
              <w:rPr>
                <w:rFonts w:ascii="Arial" w:eastAsia="Arial" w:hAnsi="Arial" w:cs="Arial"/>
                <w:b/>
                <w:bCs/>
                <w:sz w:val="20"/>
                <w:szCs w:val="20"/>
              </w:rPr>
              <w:t>₱217,679,878.58</w:t>
            </w:r>
            <w:r w:rsidRPr="00FC5D67">
              <w:rPr>
                <w:rFonts w:ascii="Arial" w:eastAsia="Arial" w:hAnsi="Arial" w:cs="Arial"/>
                <w:sz w:val="20"/>
                <w:szCs w:val="20"/>
              </w:rPr>
              <w:t xml:space="preserve"> to </w:t>
            </w:r>
            <w:r w:rsidRPr="00FC5D67">
              <w:rPr>
                <w:rFonts w:ascii="Arial" w:eastAsia="Arial" w:hAnsi="Arial" w:cs="Arial"/>
                <w:b/>
                <w:bCs/>
                <w:sz w:val="20"/>
                <w:szCs w:val="20"/>
              </w:rPr>
              <w:t xml:space="preserve">80,200 clients </w:t>
            </w:r>
            <w:r w:rsidRPr="00FC5D67">
              <w:rPr>
                <w:rFonts w:ascii="Arial" w:eastAsia="Arial" w:hAnsi="Arial" w:cs="Arial"/>
                <w:bCs/>
                <w:sz w:val="20"/>
                <w:szCs w:val="20"/>
              </w:rPr>
              <w:t>as of 08 January 2021.</w:t>
            </w:r>
          </w:p>
          <w:p w14:paraId="2AA4A4AD" w14:textId="77777777" w:rsidR="002A2C5B" w:rsidRDefault="002A7D6A" w:rsidP="003F3B05">
            <w:pPr>
              <w:pStyle w:val="ListParagraph"/>
              <w:numPr>
                <w:ilvl w:val="0"/>
                <w:numId w:val="8"/>
              </w:numP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Sustainable Livelihood Program (SLP) has provided </w:t>
            </w:r>
            <w:r>
              <w:rPr>
                <w:rFonts w:ascii="Arial" w:eastAsia="Arial" w:hAnsi="Arial" w:cs="Arial"/>
                <w:b/>
                <w:bCs/>
                <w:sz w:val="20"/>
                <w:szCs w:val="20"/>
              </w:rPr>
              <w:t>₱23,869,000.00</w:t>
            </w:r>
            <w:r>
              <w:rPr>
                <w:rFonts w:ascii="Arial" w:eastAsia="Arial" w:hAnsi="Arial" w:cs="Arial"/>
                <w:sz w:val="20"/>
                <w:szCs w:val="20"/>
              </w:rPr>
              <w:t xml:space="preserve"> to </w:t>
            </w:r>
            <w:r>
              <w:rPr>
                <w:rFonts w:ascii="Arial" w:eastAsia="Arial" w:hAnsi="Arial" w:cs="Arial"/>
                <w:b/>
                <w:bCs/>
                <w:sz w:val="20"/>
                <w:szCs w:val="20"/>
              </w:rPr>
              <w:t>1,538 beneficiaries</w:t>
            </w:r>
            <w:r>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094E41F7" w14:textId="77777777" w:rsidR="002A2C5B" w:rsidRDefault="002A2C5B" w:rsidP="003F3B05">
            <w:pPr>
              <w:spacing w:after="0" w:line="240" w:lineRule="auto"/>
              <w:ind w:right="57"/>
              <w:contextualSpacing/>
              <w:jc w:val="both"/>
              <w:rPr>
                <w:rFonts w:ascii="Arial" w:eastAsia="Arial" w:hAnsi="Arial" w:cs="Arial"/>
                <w:b/>
                <w:sz w:val="20"/>
                <w:szCs w:val="20"/>
              </w:rPr>
            </w:pPr>
          </w:p>
          <w:p w14:paraId="1A454E4A" w14:textId="77777777" w:rsidR="002A2C5B" w:rsidRDefault="002A7D6A" w:rsidP="003F3B05">
            <w:pPr>
              <w:spacing w:after="0" w:line="240" w:lineRule="auto"/>
              <w:ind w:right="57"/>
              <w:contextualSpacing/>
              <w:jc w:val="both"/>
              <w:rPr>
                <w:rFonts w:ascii="Arial" w:eastAsia="Arial" w:hAnsi="Arial" w:cs="Arial"/>
                <w:b/>
                <w:sz w:val="20"/>
                <w:szCs w:val="20"/>
              </w:rPr>
            </w:pPr>
            <w:r>
              <w:rPr>
                <w:rFonts w:ascii="Arial" w:eastAsia="Arial" w:hAnsi="Arial" w:cs="Arial"/>
                <w:b/>
                <w:sz w:val="20"/>
                <w:szCs w:val="20"/>
              </w:rPr>
              <w:t>Social Amelioration Program (SAP)</w:t>
            </w:r>
          </w:p>
          <w:p w14:paraId="6FD93124" w14:textId="77777777" w:rsidR="002A2C5B" w:rsidRDefault="002A7D6A" w:rsidP="003F3B05">
            <w:pPr>
              <w:pStyle w:val="ListParagraph"/>
              <w:numPr>
                <w:ilvl w:val="0"/>
                <w:numId w:val="8"/>
              </w:numPr>
              <w:spacing w:after="0" w:line="240" w:lineRule="auto"/>
              <w:ind w:right="57"/>
              <w:jc w:val="both"/>
              <w:rPr>
                <w:rFonts w:ascii="Arial" w:eastAsia="Arial" w:hAnsi="Arial" w:cs="Arial"/>
                <w:sz w:val="20"/>
                <w:szCs w:val="20"/>
              </w:rPr>
            </w:pPr>
            <w:r>
              <w:rPr>
                <w:rFonts w:ascii="Arial" w:eastAsia="Arial" w:hAnsi="Arial" w:cs="Arial"/>
                <w:sz w:val="20"/>
                <w:szCs w:val="20"/>
              </w:rPr>
              <w:t xml:space="preserve">For the SAP – ESP </w:t>
            </w:r>
            <w:proofErr w:type="spellStart"/>
            <w:r>
              <w:rPr>
                <w:rFonts w:ascii="Arial" w:eastAsia="Arial" w:hAnsi="Arial" w:cs="Arial"/>
                <w:sz w:val="20"/>
                <w:szCs w:val="20"/>
              </w:rPr>
              <w:t>Bayanihan</w:t>
            </w:r>
            <w:proofErr w:type="spellEnd"/>
            <w:r>
              <w:rPr>
                <w:rFonts w:ascii="Arial" w:eastAsia="Arial" w:hAnsi="Arial" w:cs="Arial"/>
                <w:sz w:val="20"/>
                <w:szCs w:val="20"/>
              </w:rPr>
              <w:t xml:space="preserve"> 2 implementation, DSWD-FO CALABARZON provided assistance amounting to ₱11,202,250.00 for beneficiaries under granular lockdown, while it has disbursed ₱866,807,500.00 for additional families.</w:t>
            </w:r>
          </w:p>
          <w:p w14:paraId="7A3F1E1F" w14:textId="77777777" w:rsidR="002A2C5B" w:rsidRDefault="002A7D6A" w:rsidP="003F3B05">
            <w:pPr>
              <w:pStyle w:val="ListParagraph"/>
              <w:numPr>
                <w:ilvl w:val="0"/>
                <w:numId w:val="8"/>
              </w:numPr>
              <w:spacing w:after="0" w:line="240" w:lineRule="auto"/>
              <w:ind w:right="57"/>
              <w:jc w:val="both"/>
              <w:rPr>
                <w:rFonts w:ascii="Arial" w:eastAsia="Arial" w:hAnsi="Arial" w:cs="Arial"/>
                <w:sz w:val="20"/>
                <w:szCs w:val="20"/>
              </w:rPr>
            </w:pPr>
            <w:r>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23039589" w14:textId="77777777" w:rsidR="003F7F99" w:rsidRDefault="003F7F99">
      <w:pPr>
        <w:widowControl/>
        <w:spacing w:after="0" w:line="240" w:lineRule="auto"/>
        <w:ind w:right="57"/>
        <w:contextualSpacing/>
        <w:rPr>
          <w:rFonts w:ascii="Arial" w:eastAsia="Arial" w:hAnsi="Arial" w:cs="Arial"/>
          <w:b/>
          <w:sz w:val="24"/>
          <w:szCs w:val="24"/>
        </w:rPr>
      </w:pPr>
    </w:p>
    <w:p w14:paraId="4F68E41D" w14:textId="5B8C5D4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04 February 2021</w:t>
            </w:r>
          </w:p>
        </w:tc>
        <w:tc>
          <w:tcPr>
            <w:tcW w:w="3985" w:type="pct"/>
            <w:tcBorders>
              <w:top w:val="single" w:sz="4" w:space="0" w:color="auto"/>
              <w:left w:val="single" w:sz="4" w:space="0" w:color="auto"/>
              <w:bottom w:val="single" w:sz="4" w:space="0" w:color="auto"/>
              <w:right w:val="single" w:sz="4" w:space="0" w:color="auto"/>
            </w:tcBorders>
          </w:tcPr>
          <w:p w14:paraId="4CD4C617"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sz w:val="20"/>
                <w:szCs w:val="19"/>
              </w:rPr>
              <w:t xml:space="preserve">4,411 FFPs </w:t>
            </w:r>
            <w:r>
              <w:rPr>
                <w:rFonts w:ascii="Arial" w:eastAsia="Arial" w:hAnsi="Arial" w:cs="Arial"/>
                <w:sz w:val="20"/>
                <w:szCs w:val="19"/>
              </w:rPr>
              <w:t xml:space="preserve">with a total amount of </w:t>
            </w:r>
            <w:r>
              <w:rPr>
                <w:rFonts w:ascii="Arial" w:eastAsia="Arial" w:hAnsi="Arial" w:cs="Arial"/>
                <w:b/>
                <w:sz w:val="20"/>
                <w:szCs w:val="19"/>
              </w:rPr>
              <w:t xml:space="preserve">₱1,984,950.00 </w:t>
            </w:r>
            <w:r>
              <w:rPr>
                <w:rFonts w:ascii="Arial" w:eastAsia="Arial" w:hAnsi="Arial" w:cs="Arial"/>
                <w:sz w:val="20"/>
                <w:szCs w:val="19"/>
              </w:rPr>
              <w:t xml:space="preserve">to </w:t>
            </w:r>
            <w:r>
              <w:rPr>
                <w:rFonts w:ascii="Arial" w:eastAsia="Arial" w:hAnsi="Arial" w:cs="Arial"/>
                <w:b/>
                <w:sz w:val="20"/>
                <w:szCs w:val="19"/>
              </w:rPr>
              <w:t xml:space="preserve">4,384 Locally Stranded Individuals (LSIs) </w:t>
            </w:r>
            <w:r>
              <w:rPr>
                <w:rFonts w:ascii="Arial" w:eastAsia="Arial" w:hAnsi="Arial" w:cs="Arial"/>
                <w:sz w:val="20"/>
                <w:szCs w:val="19"/>
              </w:rPr>
              <w:t>through the Region/SWADTs Crisis Intervention Units (CIU) as of 05 January 2020, 1PM.</w:t>
            </w:r>
          </w:p>
          <w:p w14:paraId="19C03E8B"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through the NCIP provided </w:t>
            </w:r>
            <w:r>
              <w:rPr>
                <w:rFonts w:ascii="Arial" w:eastAsia="Arial" w:hAnsi="Arial" w:cs="Arial"/>
                <w:b/>
                <w:bCs/>
                <w:sz w:val="20"/>
                <w:szCs w:val="19"/>
              </w:rPr>
              <w:t>3,995 hygiene kits</w:t>
            </w:r>
            <w:r>
              <w:rPr>
                <w:rFonts w:ascii="Arial" w:eastAsia="Arial" w:hAnsi="Arial" w:cs="Arial"/>
                <w:sz w:val="20"/>
                <w:szCs w:val="19"/>
              </w:rPr>
              <w:t xml:space="preserve"> to </w:t>
            </w:r>
            <w:r>
              <w:rPr>
                <w:rFonts w:ascii="Arial" w:eastAsia="Arial" w:hAnsi="Arial" w:cs="Arial"/>
                <w:b/>
                <w:sz w:val="20"/>
                <w:szCs w:val="19"/>
              </w:rPr>
              <w:t xml:space="preserve">3,953 </w:t>
            </w:r>
            <w:r>
              <w:rPr>
                <w:rFonts w:ascii="Arial" w:eastAsia="Arial" w:hAnsi="Arial" w:cs="Arial"/>
                <w:b/>
                <w:bCs/>
                <w:sz w:val="20"/>
                <w:szCs w:val="19"/>
              </w:rPr>
              <w:t>Indigenous Peoples</w:t>
            </w:r>
            <w:r>
              <w:rPr>
                <w:rFonts w:ascii="Arial" w:eastAsia="Arial" w:hAnsi="Arial" w:cs="Arial"/>
                <w:sz w:val="20"/>
                <w:szCs w:val="19"/>
              </w:rPr>
              <w:t xml:space="preserve"> in the region amounting to </w:t>
            </w:r>
            <w:r>
              <w:rPr>
                <w:rFonts w:ascii="Arial" w:eastAsia="Arial" w:hAnsi="Arial" w:cs="Arial"/>
                <w:b/>
                <w:bCs/>
                <w:sz w:val="20"/>
                <w:szCs w:val="19"/>
              </w:rPr>
              <w:t xml:space="preserve">₱6,711,601.05 </w:t>
            </w:r>
            <w:r>
              <w:rPr>
                <w:rFonts w:ascii="Arial" w:eastAsia="Arial" w:hAnsi="Arial" w:cs="Arial"/>
                <w:sz w:val="20"/>
                <w:szCs w:val="19"/>
              </w:rPr>
              <w:t>as of 21 January 2021, 11AM.</w:t>
            </w:r>
          </w:p>
          <w:p w14:paraId="7F2C1A55"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bCs/>
                <w:sz w:val="20"/>
                <w:szCs w:val="19"/>
              </w:rPr>
              <w:t>1,029 NFIs</w:t>
            </w:r>
            <w:r>
              <w:rPr>
                <w:rFonts w:ascii="Arial" w:eastAsia="Arial" w:hAnsi="Arial" w:cs="Arial"/>
                <w:sz w:val="20"/>
                <w:szCs w:val="19"/>
              </w:rPr>
              <w:t xml:space="preserve"> </w:t>
            </w:r>
            <w:r>
              <w:rPr>
                <w:rFonts w:ascii="Arial" w:eastAsia="Arial" w:hAnsi="Arial" w:cs="Arial"/>
                <w:bCs/>
                <w:sz w:val="20"/>
                <w:szCs w:val="19"/>
              </w:rPr>
              <w:t xml:space="preserve">to </w:t>
            </w:r>
            <w:r>
              <w:rPr>
                <w:rFonts w:ascii="Arial" w:eastAsia="Arial" w:hAnsi="Arial" w:cs="Arial"/>
                <w:b/>
                <w:sz w:val="20"/>
                <w:szCs w:val="19"/>
              </w:rPr>
              <w:t>LSIs</w:t>
            </w:r>
            <w:r>
              <w:rPr>
                <w:rFonts w:ascii="Arial" w:eastAsia="Arial" w:hAnsi="Arial" w:cs="Arial"/>
                <w:bCs/>
                <w:sz w:val="20"/>
                <w:szCs w:val="19"/>
              </w:rPr>
              <w:t xml:space="preserve"> in the region </w:t>
            </w:r>
            <w:r>
              <w:rPr>
                <w:rFonts w:ascii="Arial" w:eastAsia="Arial" w:hAnsi="Arial" w:cs="Arial"/>
                <w:sz w:val="20"/>
                <w:szCs w:val="19"/>
              </w:rPr>
              <w:t xml:space="preserve">amounting to </w:t>
            </w:r>
            <w:r>
              <w:rPr>
                <w:rFonts w:ascii="Arial" w:eastAsia="Arial" w:hAnsi="Arial" w:cs="Arial"/>
                <w:b/>
                <w:sz w:val="20"/>
                <w:szCs w:val="19"/>
              </w:rPr>
              <w:t xml:space="preserve">₱1,269,768.93 </w:t>
            </w:r>
            <w:r>
              <w:rPr>
                <w:rFonts w:ascii="Arial" w:eastAsia="Arial" w:hAnsi="Arial" w:cs="Arial"/>
                <w:bCs/>
                <w:sz w:val="20"/>
                <w:szCs w:val="19"/>
              </w:rPr>
              <w:t>as of 11 December 2020, 11AM.</w:t>
            </w:r>
          </w:p>
          <w:p w14:paraId="59FB25CA"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D619ACB" w14:textId="77777777" w:rsidR="002A2C5B" w:rsidRDefault="002A2C5B">
      <w:pPr>
        <w:widowControl/>
        <w:spacing w:after="0" w:line="240" w:lineRule="auto"/>
        <w:contextualSpacing/>
        <w:rPr>
          <w:rFonts w:ascii="Arial" w:eastAsia="Arial" w:hAnsi="Arial" w:cs="Arial"/>
          <w:b/>
          <w:sz w:val="24"/>
          <w:szCs w:val="24"/>
        </w:rPr>
      </w:pPr>
    </w:p>
    <w:p w14:paraId="747C1FC1"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lastRenderedPageBreak/>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1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215A3AB" w:rsidR="002A2C5B" w:rsidRPr="00E61BBD"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E61BBD">
              <w:rPr>
                <w:rFonts w:ascii="Arial" w:eastAsia="Arial" w:hAnsi="Arial" w:cs="Arial"/>
                <w:sz w:val="20"/>
                <w:szCs w:val="20"/>
              </w:rPr>
              <w:t>2</w:t>
            </w:r>
            <w:r w:rsidR="003F7F99" w:rsidRPr="00E61BBD">
              <w:rPr>
                <w:rFonts w:ascii="Arial" w:eastAsia="Arial" w:hAnsi="Arial" w:cs="Arial"/>
                <w:sz w:val="20"/>
                <w:szCs w:val="20"/>
              </w:rPr>
              <w:t>5</w:t>
            </w:r>
            <w:r w:rsidRPr="00E61BBD">
              <w:rPr>
                <w:rFonts w:ascii="Arial" w:eastAsia="Arial" w:hAnsi="Arial" w:cs="Arial"/>
                <w:sz w:val="20"/>
                <w:szCs w:val="20"/>
              </w:rPr>
              <w:t xml:space="preserve"> May 2021</w:t>
            </w:r>
          </w:p>
        </w:tc>
        <w:tc>
          <w:tcPr>
            <w:tcW w:w="3985" w:type="pct"/>
            <w:shd w:val="clear" w:color="auto" w:fill="auto"/>
            <w:tcMar>
              <w:top w:w="0" w:type="dxa"/>
              <w:left w:w="115" w:type="dxa"/>
              <w:bottom w:w="0" w:type="dxa"/>
              <w:right w:w="115" w:type="dxa"/>
            </w:tcMar>
            <w:vAlign w:val="center"/>
          </w:tcPr>
          <w:p w14:paraId="259B698D" w14:textId="784C7AB8"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 xml:space="preserve">DSWD-FO VI provided </w:t>
            </w:r>
            <w:r w:rsidRPr="00E61BBD">
              <w:rPr>
                <w:rFonts w:ascii="Arial" w:eastAsia="Times New Roman" w:hAnsi="Arial" w:cs="Arial"/>
                <w:b/>
                <w:sz w:val="20"/>
                <w:szCs w:val="20"/>
              </w:rPr>
              <w:t>₱</w:t>
            </w:r>
            <w:r w:rsidR="003F7F99" w:rsidRPr="00E61BBD">
              <w:rPr>
                <w:rFonts w:ascii="Arial" w:eastAsia="Times New Roman" w:hAnsi="Arial" w:cs="Arial"/>
                <w:b/>
                <w:sz w:val="20"/>
                <w:szCs w:val="20"/>
              </w:rPr>
              <w:t xml:space="preserve">444,337,993.06 </w:t>
            </w:r>
            <w:r w:rsidRPr="00E61BBD">
              <w:rPr>
                <w:rFonts w:ascii="Arial" w:eastAsia="Times New Roman" w:hAnsi="Arial" w:cs="Arial"/>
                <w:sz w:val="20"/>
                <w:szCs w:val="20"/>
              </w:rPr>
              <w:t>worth of assistance to</w:t>
            </w:r>
            <w:r w:rsidRPr="00E61BBD">
              <w:t xml:space="preserve"> </w:t>
            </w:r>
            <w:r w:rsidR="003F7F99" w:rsidRPr="00E61BBD">
              <w:rPr>
                <w:rFonts w:ascii="Arial" w:eastAsia="Times New Roman" w:hAnsi="Arial" w:cs="Arial"/>
                <w:b/>
                <w:sz w:val="20"/>
                <w:szCs w:val="20"/>
              </w:rPr>
              <w:t xml:space="preserve">128,354 </w:t>
            </w:r>
            <w:r w:rsidRPr="00E61BBD">
              <w:rPr>
                <w:rFonts w:ascii="Arial" w:eastAsia="Times New Roman" w:hAnsi="Arial" w:cs="Arial"/>
                <w:b/>
                <w:sz w:val="20"/>
                <w:szCs w:val="20"/>
              </w:rPr>
              <w:t>individuals</w:t>
            </w:r>
            <w:r w:rsidRPr="00E61BBD">
              <w:rPr>
                <w:rFonts w:ascii="Arial" w:eastAsia="Times New Roman" w:hAnsi="Arial" w:cs="Arial"/>
                <w:sz w:val="20"/>
                <w:szCs w:val="20"/>
              </w:rPr>
              <w:t xml:space="preserve"> through </w:t>
            </w:r>
            <w:r w:rsidRPr="00E61BBD">
              <w:rPr>
                <w:rFonts w:ascii="Arial" w:eastAsia="Times New Roman" w:hAnsi="Arial" w:cs="Arial"/>
                <w:b/>
                <w:sz w:val="20"/>
                <w:szCs w:val="20"/>
              </w:rPr>
              <w:t>Assistance to Individuals in Crisis Situation (AICS</w:t>
            </w:r>
            <w:r w:rsidRPr="00E61BBD">
              <w:rPr>
                <w:rFonts w:ascii="Arial" w:eastAsia="Times New Roman" w:hAnsi="Arial" w:cs="Arial"/>
                <w:sz w:val="20"/>
                <w:szCs w:val="20"/>
              </w:rPr>
              <w:t xml:space="preserve">) </w:t>
            </w:r>
            <w:r w:rsidR="009E495C" w:rsidRPr="00E61BBD">
              <w:rPr>
                <w:rFonts w:ascii="Arial" w:eastAsia="Times New Roman" w:hAnsi="Arial" w:cs="Arial"/>
                <w:sz w:val="20"/>
                <w:szCs w:val="20"/>
              </w:rPr>
              <w:t xml:space="preserve">from </w:t>
            </w:r>
            <w:r w:rsidR="003F7F99" w:rsidRPr="00E61BBD">
              <w:rPr>
                <w:rFonts w:ascii="Arial" w:eastAsia="Times New Roman" w:hAnsi="Arial" w:cs="Arial"/>
                <w:sz w:val="20"/>
                <w:szCs w:val="20"/>
              </w:rPr>
              <w:t xml:space="preserve">March 09, 2020 to </w:t>
            </w:r>
            <w:r w:rsidRPr="00E61BBD">
              <w:rPr>
                <w:rFonts w:ascii="Arial" w:eastAsia="Times New Roman" w:hAnsi="Arial" w:cs="Arial"/>
                <w:sz w:val="20"/>
                <w:szCs w:val="20"/>
              </w:rPr>
              <w:t>May 14, 2021.</w:t>
            </w:r>
          </w:p>
          <w:p w14:paraId="562CFC65" w14:textId="77777777"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 xml:space="preserve">DSWD-FO VI released 1,000 FFPs to Murcia and 10 FFPs to Bacolod City for Neg. Occ; 1000 FFPs to </w:t>
            </w:r>
            <w:proofErr w:type="spellStart"/>
            <w:r w:rsidRPr="00E61BBD">
              <w:rPr>
                <w:rFonts w:ascii="Arial" w:eastAsia="Times New Roman" w:hAnsi="Arial" w:cs="Arial"/>
                <w:sz w:val="20"/>
                <w:szCs w:val="20"/>
              </w:rPr>
              <w:t>Mambusao</w:t>
            </w:r>
            <w:proofErr w:type="spellEnd"/>
            <w:r w:rsidRPr="00E61BBD">
              <w:rPr>
                <w:rFonts w:ascii="Arial" w:eastAsia="Times New Roman" w:hAnsi="Arial" w:cs="Arial"/>
                <w:sz w:val="20"/>
                <w:szCs w:val="20"/>
              </w:rPr>
              <w:t xml:space="preserve">, </w:t>
            </w:r>
            <w:proofErr w:type="spellStart"/>
            <w:r w:rsidRPr="00E61BBD">
              <w:rPr>
                <w:rFonts w:ascii="Arial" w:eastAsia="Times New Roman" w:hAnsi="Arial" w:cs="Arial"/>
                <w:sz w:val="20"/>
                <w:szCs w:val="20"/>
              </w:rPr>
              <w:t>Capiz</w:t>
            </w:r>
            <w:proofErr w:type="spellEnd"/>
            <w:r w:rsidRPr="00E61BBD">
              <w:rPr>
                <w:rFonts w:ascii="Arial" w:eastAsia="Times New Roman" w:hAnsi="Arial" w:cs="Arial"/>
                <w:sz w:val="20"/>
                <w:szCs w:val="20"/>
              </w:rPr>
              <w:t xml:space="preserve">; 1,000 FFPs to Malay and 134 FFPs to </w:t>
            </w:r>
            <w:proofErr w:type="spellStart"/>
            <w:r w:rsidRPr="00E61BBD">
              <w:rPr>
                <w:rFonts w:ascii="Arial" w:eastAsia="Times New Roman" w:hAnsi="Arial" w:cs="Arial"/>
                <w:sz w:val="20"/>
                <w:szCs w:val="20"/>
              </w:rPr>
              <w:t>Nabas</w:t>
            </w:r>
            <w:proofErr w:type="spellEnd"/>
            <w:r w:rsidRPr="00E61BBD">
              <w:rPr>
                <w:rFonts w:ascii="Arial" w:eastAsia="Times New Roman" w:hAnsi="Arial" w:cs="Arial"/>
                <w:sz w:val="20"/>
                <w:szCs w:val="20"/>
              </w:rPr>
              <w:t xml:space="preserve"> for the province of Aklan; 500 FFPs to </w:t>
            </w:r>
            <w:proofErr w:type="spellStart"/>
            <w:r w:rsidRPr="00E61BBD">
              <w:rPr>
                <w:rFonts w:ascii="Arial" w:eastAsia="Times New Roman" w:hAnsi="Arial" w:cs="Arial"/>
                <w:sz w:val="20"/>
                <w:szCs w:val="20"/>
              </w:rPr>
              <w:t>Sibalom</w:t>
            </w:r>
            <w:proofErr w:type="spellEnd"/>
            <w:r w:rsidRPr="00E61BBD">
              <w:rPr>
                <w:rFonts w:ascii="Arial" w:eastAsia="Times New Roman" w:hAnsi="Arial" w:cs="Arial"/>
                <w:sz w:val="20"/>
                <w:szCs w:val="20"/>
              </w:rPr>
              <w:t xml:space="preserve">, Antique; 300 FFPs to </w:t>
            </w:r>
            <w:proofErr w:type="spellStart"/>
            <w:r w:rsidRPr="00E61BBD">
              <w:rPr>
                <w:rFonts w:ascii="Arial" w:eastAsia="Times New Roman" w:hAnsi="Arial" w:cs="Arial"/>
                <w:sz w:val="20"/>
                <w:szCs w:val="20"/>
              </w:rPr>
              <w:t>Dumangas</w:t>
            </w:r>
            <w:proofErr w:type="spellEnd"/>
            <w:r w:rsidRPr="00E61BBD">
              <w:rPr>
                <w:rFonts w:ascii="Arial" w:eastAsia="Times New Roman" w:hAnsi="Arial" w:cs="Arial"/>
                <w:sz w:val="20"/>
                <w:szCs w:val="20"/>
              </w:rPr>
              <w:t xml:space="preserve">, 500 FFPs to </w:t>
            </w:r>
            <w:proofErr w:type="spellStart"/>
            <w:r w:rsidRPr="00E61BBD">
              <w:rPr>
                <w:rFonts w:ascii="Arial" w:eastAsia="Times New Roman" w:hAnsi="Arial" w:cs="Arial"/>
                <w:sz w:val="20"/>
                <w:szCs w:val="20"/>
              </w:rPr>
              <w:t>Maasin</w:t>
            </w:r>
            <w:proofErr w:type="spellEnd"/>
            <w:r w:rsidRPr="00E61BBD">
              <w:rPr>
                <w:rFonts w:ascii="Arial" w:eastAsia="Times New Roman" w:hAnsi="Arial" w:cs="Arial"/>
                <w:sz w:val="20"/>
                <w:szCs w:val="20"/>
              </w:rPr>
              <w:t xml:space="preserve">, and 520 FFPs to </w:t>
            </w:r>
            <w:proofErr w:type="spellStart"/>
            <w:r w:rsidRPr="00E61BBD">
              <w:rPr>
                <w:rFonts w:ascii="Arial" w:eastAsia="Times New Roman" w:hAnsi="Arial" w:cs="Arial"/>
                <w:sz w:val="20"/>
                <w:szCs w:val="20"/>
              </w:rPr>
              <w:t>Anilao</w:t>
            </w:r>
            <w:proofErr w:type="spellEnd"/>
            <w:r w:rsidRPr="00E61BBD">
              <w:rPr>
                <w:rFonts w:ascii="Arial" w:eastAsia="Times New Roman" w:hAnsi="Arial" w:cs="Arial"/>
                <w:sz w:val="20"/>
                <w:szCs w:val="20"/>
              </w:rPr>
              <w:t xml:space="preserve"> for Iloilo Province; and a total of 67 FFPs to DSWD staff under quarantine.</w:t>
            </w:r>
          </w:p>
          <w:p w14:paraId="00F1A57C" w14:textId="31B8B551" w:rsidR="002A2C5B" w:rsidRDefault="002A7D6A" w:rsidP="003F7F99">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DSWD-FO VI is continuously repacking FFPs at the DSWD Regional Warehouse.</w:t>
            </w:r>
          </w:p>
          <w:p w14:paraId="1610A398" w14:textId="77777777" w:rsidR="00BC53E1" w:rsidRPr="00E61BBD" w:rsidRDefault="00BC53E1" w:rsidP="00BC53E1">
            <w:pPr>
              <w:pStyle w:val="ListParagraph"/>
              <w:spacing w:after="0" w:line="240" w:lineRule="auto"/>
              <w:ind w:left="360"/>
              <w:jc w:val="both"/>
              <w:rPr>
                <w:rFonts w:ascii="Arial" w:eastAsia="Times New Roman" w:hAnsi="Arial" w:cs="Arial"/>
                <w:sz w:val="20"/>
                <w:szCs w:val="20"/>
              </w:rPr>
            </w:pPr>
          </w:p>
          <w:p w14:paraId="51663B65" w14:textId="1ED0257A" w:rsidR="002A2C5B" w:rsidRPr="00E61BBD" w:rsidRDefault="002A7D6A">
            <w:pPr>
              <w:widowControl/>
              <w:shd w:val="clear" w:color="auto" w:fill="FFFFFF"/>
              <w:spacing w:after="0" w:line="240" w:lineRule="auto"/>
              <w:contextualSpacing/>
              <w:jc w:val="both"/>
              <w:rPr>
                <w:rFonts w:ascii="Arial" w:eastAsia="Times New Roman" w:hAnsi="Arial" w:cs="Arial"/>
                <w:sz w:val="20"/>
                <w:szCs w:val="20"/>
              </w:rPr>
            </w:pPr>
            <w:r w:rsidRPr="00E61BBD">
              <w:rPr>
                <w:rFonts w:ascii="Arial" w:eastAsia="Times New Roman" w:hAnsi="Arial" w:cs="Arial"/>
                <w:b/>
                <w:bCs/>
                <w:sz w:val="20"/>
                <w:szCs w:val="20"/>
              </w:rPr>
              <w:t>Social Amelioration Program (SAP)</w:t>
            </w:r>
          </w:p>
          <w:p w14:paraId="5A01781E"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To date, a total of </w:t>
            </w:r>
            <w:r w:rsidRPr="00E61BBD">
              <w:rPr>
                <w:rFonts w:ascii="Arial" w:eastAsia="Times New Roman" w:hAnsi="Arial" w:cs="Arial"/>
                <w:b/>
                <w:sz w:val="20"/>
                <w:szCs w:val="20"/>
              </w:rPr>
              <w:t>₱1,496,509,5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321,830 4Ps beneficiaries</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6,788,214,0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1,131,369 non-4Ps beneficiaries</w:t>
            </w:r>
            <w:r w:rsidRPr="00E61BBD">
              <w:rPr>
                <w:rFonts w:ascii="Arial" w:eastAsia="Times New Roman" w:hAnsi="Arial" w:cs="Arial"/>
                <w:sz w:val="20"/>
                <w:szCs w:val="20"/>
              </w:rPr>
              <w:t xml:space="preserve"> for the first tranche.</w:t>
            </w:r>
          </w:p>
          <w:p w14:paraId="056A07D2"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DSWD-FO VI has served </w:t>
            </w:r>
            <w:r w:rsidRPr="00E61BBD">
              <w:rPr>
                <w:rFonts w:ascii="Arial" w:eastAsia="Times New Roman" w:hAnsi="Arial" w:cs="Arial"/>
                <w:b/>
                <w:sz w:val="20"/>
                <w:szCs w:val="20"/>
              </w:rPr>
              <w:t>103,608 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481,777,200.00</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437,403 non-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 xml:space="preserve">₱2,624,418,000.00 </w:t>
            </w:r>
            <w:r w:rsidRPr="00E61BBD">
              <w:rPr>
                <w:rFonts w:ascii="Arial" w:eastAsia="Times New Roman" w:hAnsi="Arial" w:cs="Arial"/>
                <w:sz w:val="20"/>
                <w:szCs w:val="20"/>
              </w:rPr>
              <w:t xml:space="preserve">for the second tranche, and </w:t>
            </w:r>
            <w:r w:rsidRPr="00E61BBD">
              <w:rPr>
                <w:rFonts w:ascii="Arial" w:eastAsia="Times New Roman" w:hAnsi="Arial" w:cs="Arial"/>
                <w:b/>
                <w:sz w:val="20"/>
                <w:szCs w:val="20"/>
              </w:rPr>
              <w:t>190,738 left-out/waitlisted</w:t>
            </w:r>
            <w:r w:rsidRPr="00E61BBD">
              <w:rPr>
                <w:rFonts w:ascii="Arial" w:eastAsia="Times New Roman" w:hAnsi="Arial" w:cs="Arial"/>
                <w:sz w:val="20"/>
                <w:szCs w:val="20"/>
              </w:rPr>
              <w:t xml:space="preserve"> beneficiaries amounting to </w:t>
            </w:r>
            <w:r w:rsidRPr="00E61BBD">
              <w:rPr>
                <w:rFonts w:ascii="Arial" w:eastAsia="Times New Roman" w:hAnsi="Arial" w:cs="Arial"/>
                <w:b/>
                <w:bCs/>
                <w:sz w:val="20"/>
                <w:szCs w:val="20"/>
              </w:rPr>
              <w:t>₱1,144,428,000.00.</w:t>
            </w:r>
          </w:p>
          <w:p w14:paraId="4FBAAC80"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774DDD29"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012A548D" w14:textId="77777777"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 xml:space="preserve">The Social Amelioration Program is over with the expiry of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 xml:space="preserve">ACTUAL </w:t>
                  </w:r>
                  <w:r>
                    <w:rPr>
                      <w:rFonts w:ascii="Arial" w:eastAsia="Arial" w:hAnsi="Arial" w:cs="Arial"/>
                      <w:b/>
                      <w:sz w:val="16"/>
                      <w:szCs w:val="16"/>
                    </w:rPr>
                    <w:lastRenderedPageBreak/>
                    <w:t>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lastRenderedPageBreak/>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77777777" w:rsidR="002A2C5B" w:rsidRDefault="002A7D6A">
            <w:pPr>
              <w:spacing w:after="0" w:line="240" w:lineRule="auto"/>
              <w:jc w:val="both"/>
              <w:rPr>
                <w:rFonts w:eastAsia="Times New Roman"/>
              </w:rPr>
            </w:pPr>
            <w:r>
              <w:rPr>
                <w:rFonts w:eastAsia="Times New Roman"/>
              </w:rPr>
              <w:t xml:space="preserve"> </w:t>
            </w:r>
          </w:p>
        </w:tc>
      </w:tr>
    </w:tbl>
    <w:p w14:paraId="2EE5EE45" w14:textId="77777777" w:rsidR="00DA0EB9" w:rsidRDefault="00DA0EB9">
      <w:pPr>
        <w:spacing w:after="0" w:line="240" w:lineRule="auto"/>
        <w:contextualSpacing/>
        <w:rPr>
          <w:rFonts w:ascii="Arial" w:eastAsia="Arial" w:hAnsi="Arial" w:cs="Arial"/>
          <w:b/>
          <w:sz w:val="24"/>
          <w:szCs w:val="24"/>
        </w:rPr>
      </w:pPr>
    </w:p>
    <w:p w14:paraId="00AA8284" w14:textId="587F838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5021EEEE" w:rsidR="002A2C5B" w:rsidRDefault="00FE6EF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w:t>
            </w:r>
            <w:r w:rsidR="00DA0EB9">
              <w:rPr>
                <w:rFonts w:ascii="Arial" w:eastAsia="Arial" w:hAnsi="Arial" w:cs="Arial"/>
                <w:sz w:val="20"/>
                <w:szCs w:val="20"/>
              </w:rPr>
              <w:t>4</w:t>
            </w:r>
            <w:r w:rsidR="002A7D6A">
              <w:rPr>
                <w:rFonts w:ascii="Arial" w:eastAsia="Arial" w:hAnsi="Arial" w:cs="Arial"/>
                <w:sz w:val="20"/>
                <w:szCs w:val="20"/>
              </w:rPr>
              <w:t xml:space="preserve"> May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3DA3514"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600 family food packs to the affected families in </w:t>
            </w:r>
            <w:proofErr w:type="spellStart"/>
            <w:r>
              <w:rPr>
                <w:rFonts w:ascii="Arial" w:eastAsia="Arial" w:hAnsi="Arial" w:cs="Arial"/>
                <w:sz w:val="20"/>
                <w:szCs w:val="19"/>
              </w:rPr>
              <w:t>Salug</w:t>
            </w:r>
            <w:proofErr w:type="spellEnd"/>
            <w:r>
              <w:rPr>
                <w:rFonts w:ascii="Arial" w:eastAsia="Arial" w:hAnsi="Arial" w:cs="Arial"/>
                <w:sz w:val="20"/>
                <w:szCs w:val="19"/>
              </w:rPr>
              <w:t xml:space="preserve">, </w:t>
            </w:r>
            <w:proofErr w:type="spellStart"/>
            <w:r>
              <w:rPr>
                <w:rFonts w:ascii="Arial" w:eastAsia="Arial" w:hAnsi="Arial" w:cs="Arial"/>
                <w:sz w:val="20"/>
                <w:szCs w:val="19"/>
              </w:rPr>
              <w:t>Piñan</w:t>
            </w:r>
            <w:proofErr w:type="spellEnd"/>
            <w:r>
              <w:rPr>
                <w:rFonts w:ascii="Arial" w:eastAsia="Arial" w:hAnsi="Arial" w:cs="Arial"/>
                <w:sz w:val="20"/>
                <w:szCs w:val="19"/>
              </w:rPr>
              <w:t xml:space="preserve">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1 Ma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provided 5,000 FFPs amounting to ₱2,805,000.00 to Region XII, 3,000 FFPs amounting to ₱2,035,718.08 to </w:t>
            </w:r>
            <w:proofErr w:type="spellStart"/>
            <w:r>
              <w:rPr>
                <w:rFonts w:ascii="Arial" w:eastAsia="Arial" w:hAnsi="Arial" w:cs="Arial"/>
                <w:sz w:val="20"/>
                <w:szCs w:val="19"/>
              </w:rPr>
              <w:t>Caraga</w:t>
            </w:r>
            <w:proofErr w:type="spellEnd"/>
            <w:r>
              <w:rPr>
                <w:rFonts w:ascii="Arial" w:eastAsia="Arial" w:hAnsi="Arial" w:cs="Arial"/>
                <w:sz w:val="20"/>
                <w:szCs w:val="19"/>
              </w:rPr>
              <w:t xml:space="preserve">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1BDBF02D"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ESP Implementation amounting to </w:t>
            </w:r>
            <w:r>
              <w:rPr>
                <w:rFonts w:ascii="Arial" w:eastAsia="Arial" w:hAnsi="Arial" w:cs="Arial"/>
                <w:b/>
                <w:bCs/>
                <w:sz w:val="20"/>
                <w:szCs w:val="19"/>
              </w:rPr>
              <w:t xml:space="preserve">₱318,057,500.00 </w:t>
            </w:r>
            <w:r>
              <w:rPr>
                <w:rFonts w:ascii="Arial" w:eastAsia="Arial" w:hAnsi="Arial" w:cs="Arial"/>
                <w:sz w:val="20"/>
                <w:szCs w:val="19"/>
              </w:rPr>
              <w:t>as of 21 May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04DD72A9" w14:textId="77777777" w:rsidR="002A2C5B" w:rsidRDefault="002A2C5B">
      <w:pPr>
        <w:widowControl/>
        <w:spacing w:after="0" w:line="240" w:lineRule="auto"/>
        <w:contextualSpacing/>
        <w:rPr>
          <w:rFonts w:ascii="Arial" w:eastAsia="Arial" w:hAnsi="Arial" w:cs="Arial"/>
          <w:b/>
          <w:sz w:val="24"/>
          <w:szCs w:val="24"/>
        </w:rPr>
      </w:pPr>
    </w:p>
    <w:p w14:paraId="3E847883"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proofErr w:type="spellStart"/>
            <w:r>
              <w:rPr>
                <w:rFonts w:ascii="Arial" w:eastAsia="Arial" w:hAnsi="Arial" w:cs="Arial"/>
                <w:bCs/>
                <w:sz w:val="20"/>
                <w:szCs w:val="20"/>
              </w:rPr>
              <w:t>s</w:t>
            </w:r>
            <w:proofErr w:type="spellEnd"/>
            <w:r>
              <w:rPr>
                <w:rFonts w:ascii="Arial" w:eastAsia="Arial" w:hAnsi="Arial" w:cs="Arial"/>
                <w:bCs/>
                <w:sz w:val="20"/>
                <w:szCs w:val="20"/>
              </w:rPr>
              <w:t xml:space="preserve">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w:t>
            </w:r>
            <w:proofErr w:type="spellStart"/>
            <w:r>
              <w:rPr>
                <w:rFonts w:ascii="Arial" w:eastAsia="Arial" w:hAnsi="Arial" w:cs="Arial"/>
                <w:bCs/>
                <w:sz w:val="20"/>
                <w:szCs w:val="20"/>
              </w:rPr>
              <w:t>Bayanihan</w:t>
            </w:r>
            <w:proofErr w:type="spellEnd"/>
            <w:r>
              <w:rPr>
                <w:rFonts w:ascii="Arial" w:eastAsia="Arial" w:hAnsi="Arial" w:cs="Arial"/>
                <w:bCs/>
                <w:sz w:val="20"/>
                <w:szCs w:val="20"/>
              </w:rPr>
              <w:t xml:space="preserve"> 2 implementation </w:t>
            </w:r>
            <w:r>
              <w:rPr>
                <w:rFonts w:ascii="Arial" w:eastAsia="Arial" w:hAnsi="Arial" w:cs="Arial"/>
                <w:bCs/>
                <w:sz w:val="20"/>
                <w:szCs w:val="20"/>
                <w:lang w:val="en-US"/>
              </w:rPr>
              <w:t>a</w:t>
            </w:r>
            <w:proofErr w:type="spellStart"/>
            <w:r>
              <w:rPr>
                <w:rFonts w:ascii="Arial" w:eastAsia="Arial" w:hAnsi="Arial" w:cs="Arial"/>
                <w:bCs/>
                <w:sz w:val="20"/>
                <w:szCs w:val="20"/>
              </w:rPr>
              <w:t>s</w:t>
            </w:r>
            <w:proofErr w:type="spellEnd"/>
            <w:r>
              <w:rPr>
                <w:rFonts w:ascii="Arial" w:eastAsia="Arial" w:hAnsi="Arial" w:cs="Arial"/>
                <w:bCs/>
                <w:sz w:val="20"/>
                <w:szCs w:val="20"/>
              </w:rPr>
              <w:t xml:space="preserve">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7FBB5294" w14:textId="77777777" w:rsidR="002A2C5B" w:rsidRDefault="002A2C5B">
      <w:pPr>
        <w:widowControl/>
        <w:spacing w:after="0" w:line="240" w:lineRule="auto"/>
        <w:contextualSpacing/>
        <w:rPr>
          <w:rFonts w:ascii="Arial" w:eastAsia="Arial" w:hAnsi="Arial" w:cs="Arial"/>
          <w:b/>
          <w:sz w:val="24"/>
          <w:szCs w:val="24"/>
        </w:rPr>
      </w:pPr>
    </w:p>
    <w:p w14:paraId="505C0322"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sz w:val="20"/>
                <w:szCs w:val="20"/>
              </w:rPr>
              <w:t>12 May 2021</w:t>
            </w:r>
          </w:p>
        </w:tc>
        <w:tc>
          <w:tcPr>
            <w:tcW w:w="7706" w:type="dxa"/>
            <w:tcMar>
              <w:top w:w="0" w:type="dxa"/>
              <w:left w:w="115" w:type="dxa"/>
              <w:bottom w:w="0" w:type="dxa"/>
              <w:right w:w="115" w:type="dxa"/>
            </w:tcMar>
            <w:vAlign w:val="center"/>
          </w:tcPr>
          <w:p w14:paraId="4F3C6A70"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II released 250 family food packs to LGU of Koronadal City intended for families affected by the granular lockdown.</w:t>
            </w:r>
          </w:p>
          <w:p w14:paraId="5BCC36E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II released 1,000 family food packs to the Province of Sarangani intended for the LGUs affected by COVID-19.</w:t>
            </w:r>
          </w:p>
          <w:p w14:paraId="44626108"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II released 568 family food packs to the LGU of </w:t>
            </w:r>
            <w:proofErr w:type="spellStart"/>
            <w:r>
              <w:rPr>
                <w:rFonts w:ascii="Arial" w:eastAsia="Arial" w:hAnsi="Arial" w:cs="Arial"/>
                <w:sz w:val="20"/>
                <w:szCs w:val="19"/>
              </w:rPr>
              <w:t>Tupi</w:t>
            </w:r>
            <w:proofErr w:type="spellEnd"/>
            <w:r>
              <w:rPr>
                <w:rFonts w:ascii="Arial" w:eastAsia="Arial" w:hAnsi="Arial" w:cs="Arial"/>
                <w:sz w:val="20"/>
                <w:szCs w:val="19"/>
              </w:rPr>
              <w:t>.</w:t>
            </w:r>
          </w:p>
        </w:tc>
      </w:tr>
    </w:tbl>
    <w:p w14:paraId="35012BEA" w14:textId="77777777" w:rsidR="002A2C5B" w:rsidRDefault="002A2C5B">
      <w:pPr>
        <w:spacing w:after="0" w:line="240" w:lineRule="auto"/>
        <w:contextualSpacing/>
        <w:rPr>
          <w:rFonts w:ascii="Arial" w:eastAsia="Arial" w:hAnsi="Arial" w:cs="Arial"/>
          <w:b/>
          <w:sz w:val="24"/>
          <w:szCs w:val="24"/>
        </w:rPr>
      </w:pPr>
      <w:bookmarkStart w:id="1" w:name="_heading=h.30j0zll" w:colFirst="0" w:colLast="0"/>
      <w:bookmarkEnd w:id="1"/>
    </w:p>
    <w:p w14:paraId="61180CD0" w14:textId="77777777" w:rsidR="00976A92" w:rsidRDefault="00976A92">
      <w:pPr>
        <w:widowControl/>
        <w:spacing w:after="0" w:line="240" w:lineRule="auto"/>
        <w:rPr>
          <w:rFonts w:ascii="Arial" w:eastAsia="Arial" w:hAnsi="Arial" w:cs="Arial"/>
          <w:b/>
          <w:sz w:val="24"/>
          <w:szCs w:val="24"/>
        </w:rPr>
      </w:pPr>
      <w:r>
        <w:rPr>
          <w:rFonts w:ascii="Arial" w:eastAsia="Arial" w:hAnsi="Arial" w:cs="Arial"/>
          <w:b/>
          <w:sz w:val="24"/>
          <w:szCs w:val="24"/>
        </w:rPr>
        <w:br w:type="page"/>
      </w:r>
    </w:p>
    <w:p w14:paraId="08FE8F52" w14:textId="71FBB9E9"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DSWD-FO CARAGA facilitated the release of 1000 FFPs amounting to ₱417,160.00 requested by the LGU of </w:t>
            </w:r>
            <w:proofErr w:type="spellStart"/>
            <w:r>
              <w:rPr>
                <w:rFonts w:ascii="Arial" w:eastAsia="Arial" w:hAnsi="Arial" w:cs="Arial"/>
                <w:sz w:val="20"/>
                <w:szCs w:val="19"/>
              </w:rPr>
              <w:t>Cantilan</w:t>
            </w:r>
            <w:proofErr w:type="spellEnd"/>
            <w:r>
              <w:rPr>
                <w:rFonts w:ascii="Arial" w:eastAsia="Arial" w:hAnsi="Arial" w:cs="Arial"/>
                <w:sz w:val="20"/>
                <w:szCs w:val="19"/>
              </w:rPr>
              <w:t>,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To date, a cumulative total of 2,086 out of 23,987 beneficiaries or 8.70% were paid unde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DSWD-FO </w:t>
            </w:r>
            <w:proofErr w:type="spellStart"/>
            <w:r>
              <w:rPr>
                <w:rFonts w:ascii="Arial" w:eastAsia="Arial" w:hAnsi="Arial" w:cs="Arial"/>
                <w:sz w:val="20"/>
                <w:szCs w:val="19"/>
              </w:rPr>
              <w:t>Caraga</w:t>
            </w:r>
            <w:proofErr w:type="spellEnd"/>
            <w:r>
              <w:rPr>
                <w:rFonts w:ascii="Arial" w:eastAsia="Arial" w:hAnsi="Arial" w:cs="Arial"/>
                <w:sz w:val="20"/>
                <w:szCs w:val="19"/>
              </w:rPr>
              <w:t xml:space="preserve"> also facilitated the transfer of funds last 17 December 2020 to </w:t>
            </w:r>
            <w:proofErr w:type="spellStart"/>
            <w:r>
              <w:rPr>
                <w:rFonts w:ascii="Arial" w:eastAsia="Arial" w:hAnsi="Arial" w:cs="Arial"/>
                <w:sz w:val="20"/>
                <w:szCs w:val="19"/>
              </w:rPr>
              <w:t>Bislig</w:t>
            </w:r>
            <w:proofErr w:type="spellEnd"/>
            <w:r>
              <w:rPr>
                <w:rFonts w:ascii="Arial" w:eastAsia="Arial" w:hAnsi="Arial" w:cs="Arial"/>
                <w:sz w:val="20"/>
                <w:szCs w:val="19"/>
              </w:rPr>
              <w:t xml:space="preserve"> City, Surigao Del Sur with the amount of ₱10,090,000.00 for 2,018 Non-</w:t>
            </w:r>
            <w:proofErr w:type="spellStart"/>
            <w:r>
              <w:rPr>
                <w:rFonts w:ascii="Arial" w:eastAsia="Arial" w:hAnsi="Arial" w:cs="Arial"/>
                <w:sz w:val="20"/>
                <w:szCs w:val="19"/>
              </w:rPr>
              <w:t>Pantawid</w:t>
            </w:r>
            <w:proofErr w:type="spellEnd"/>
            <w:r>
              <w:rPr>
                <w:rFonts w:ascii="Arial" w:eastAsia="Arial" w:hAnsi="Arial" w:cs="Arial"/>
                <w:sz w:val="20"/>
                <w:szCs w:val="19"/>
              </w:rPr>
              <w:t xml:space="preserve"> additional beneficiaries and ₱43,325,000.00 for 8,665 target Non-</w:t>
            </w:r>
            <w:proofErr w:type="spellStart"/>
            <w:r>
              <w:rPr>
                <w:rFonts w:ascii="Arial" w:eastAsia="Arial" w:hAnsi="Arial" w:cs="Arial"/>
                <w:sz w:val="20"/>
                <w:szCs w:val="19"/>
              </w:rPr>
              <w:t>Pantawid</w:t>
            </w:r>
            <w:proofErr w:type="spellEnd"/>
            <w:r>
              <w:rPr>
                <w:rFonts w:ascii="Arial" w:eastAsia="Arial" w:hAnsi="Arial" w:cs="Arial"/>
                <w:sz w:val="20"/>
                <w:szCs w:val="19"/>
              </w:rPr>
              <w:t xml:space="preserve">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2384E20" w14:textId="77777777" w:rsidR="002A2C5B" w:rsidRDefault="002A2C5B">
      <w:pPr>
        <w:widowControl/>
        <w:spacing w:after="0" w:line="240" w:lineRule="auto"/>
        <w:contextualSpacing/>
        <w:rPr>
          <w:rFonts w:ascii="Arial" w:eastAsia="Arial" w:hAnsi="Arial" w:cs="Arial"/>
          <w:sz w:val="24"/>
          <w:szCs w:val="24"/>
        </w:rPr>
      </w:pPr>
    </w:p>
    <w:p w14:paraId="1519E583" w14:textId="77777777"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30B68FC4" w14:textId="3BB7E185" w:rsidR="00B97241" w:rsidRPr="00B97241" w:rsidRDefault="00B97241" w:rsidP="00B97241">
      <w:pPr>
        <w:widowControl/>
        <w:spacing w:after="0" w:line="240" w:lineRule="auto"/>
        <w:contextualSpacing/>
        <w:rPr>
          <w:rFonts w:ascii="Arial" w:eastAsia="Arial" w:hAnsi="Arial" w:cs="Arial"/>
          <w:b/>
          <w:sz w:val="24"/>
          <w:szCs w:val="24"/>
        </w:rPr>
      </w:pPr>
      <w:r w:rsidRPr="00B97241">
        <w:rPr>
          <w:rFonts w:ascii="Arial" w:eastAsia="Arial" w:hAnsi="Arial" w:cs="Arial"/>
          <w:b/>
          <w:sz w:val="24"/>
          <w:szCs w:val="24"/>
        </w:rPr>
        <w:t>MARIEL B. FERRARIZ</w:t>
      </w:r>
    </w:p>
    <w:p w14:paraId="1CE15184" w14:textId="66B6255F" w:rsidR="002A2C5B" w:rsidRDefault="00B97241" w:rsidP="00B97241">
      <w:pPr>
        <w:widowControl/>
        <w:spacing w:after="0" w:line="240" w:lineRule="auto"/>
        <w:contextualSpacing/>
        <w:rPr>
          <w:rFonts w:ascii="Arial" w:eastAsia="Arial" w:hAnsi="Arial" w:cs="Arial"/>
          <w:b/>
          <w:sz w:val="24"/>
          <w:szCs w:val="24"/>
        </w:rPr>
      </w:pPr>
      <w:r w:rsidRPr="00B97241">
        <w:rPr>
          <w:rFonts w:ascii="Arial" w:eastAsia="Arial" w:hAnsi="Arial" w:cs="Arial"/>
          <w:b/>
          <w:sz w:val="24"/>
          <w:szCs w:val="24"/>
        </w:rPr>
        <w:t>MARIE JOYCE G. RAFANAN</w:t>
      </w:r>
    </w:p>
    <w:p w14:paraId="0B00FCBD" w14:textId="2DB9BFB9" w:rsidR="002A2C5B" w:rsidRDefault="002A2C5B">
      <w:pPr>
        <w:widowControl/>
        <w:spacing w:after="0" w:line="240" w:lineRule="auto"/>
        <w:contextualSpacing/>
        <w:rPr>
          <w:rFonts w:ascii="Arial" w:eastAsia="Arial" w:hAnsi="Arial" w:cs="Arial"/>
          <w:b/>
          <w:sz w:val="24"/>
          <w:szCs w:val="24"/>
        </w:rPr>
      </w:pPr>
    </w:p>
    <w:p w14:paraId="49FCD53A" w14:textId="77777777" w:rsidR="009E495C" w:rsidRDefault="009E495C">
      <w:pPr>
        <w:widowControl/>
        <w:spacing w:after="0" w:line="240" w:lineRule="auto"/>
        <w:contextualSpacing/>
        <w:rPr>
          <w:rFonts w:ascii="Arial" w:eastAsia="Arial" w:hAnsi="Arial" w:cs="Arial"/>
          <w:b/>
          <w:sz w:val="24"/>
          <w:szCs w:val="24"/>
        </w:rPr>
      </w:pPr>
    </w:p>
    <w:p w14:paraId="49469DB9" w14:textId="77777777" w:rsidR="00B97241" w:rsidRDefault="00B97241">
      <w:pPr>
        <w:widowControl/>
        <w:spacing w:after="0" w:line="240" w:lineRule="auto"/>
        <w:contextualSpacing/>
        <w:rPr>
          <w:rFonts w:ascii="Arial" w:eastAsia="Arial" w:hAnsi="Arial" w:cs="Arial"/>
          <w:b/>
          <w:sz w:val="24"/>
          <w:szCs w:val="24"/>
        </w:rPr>
      </w:pPr>
      <w:r w:rsidRPr="00B97241">
        <w:rPr>
          <w:rFonts w:ascii="Arial" w:eastAsia="Arial" w:hAnsi="Arial" w:cs="Arial"/>
          <w:b/>
          <w:sz w:val="24"/>
          <w:szCs w:val="24"/>
        </w:rPr>
        <w:t>MARC LEO L. BUTAC</w:t>
      </w:r>
    </w:p>
    <w:p w14:paraId="71CC127C" w14:textId="215CDAAA" w:rsidR="002A2C5B"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376317D4" w14:textId="2EF592A9" w:rsidR="000E55C4" w:rsidRDefault="000E55C4" w:rsidP="000E55C4">
      <w:pPr>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58240" behindDoc="0" locked="0" layoutInCell="1" allowOverlap="1" wp14:anchorId="7B9E8973" wp14:editId="52A7BFE9">
            <wp:simplePos x="0" y="0"/>
            <wp:positionH relativeFrom="column">
              <wp:posOffset>200025</wp:posOffset>
            </wp:positionH>
            <wp:positionV relativeFrom="paragraph">
              <wp:posOffset>302260</wp:posOffset>
            </wp:positionV>
            <wp:extent cx="5768340" cy="4326255"/>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 Covid#691.jpg"/>
                    <pic:cNvPicPr/>
                  </pic:nvPicPr>
                  <pic:blipFill>
                    <a:blip r:embed="rId28">
                      <a:extLst>
                        <a:ext uri="{28A0092B-C50C-407E-A947-70E740481C1C}">
                          <a14:useLocalDpi xmlns:a14="http://schemas.microsoft.com/office/drawing/2010/main" val="0"/>
                        </a:ext>
                      </a:extLst>
                    </a:blip>
                    <a:stretch>
                      <a:fillRect/>
                    </a:stretch>
                  </pic:blipFill>
                  <pic:spPr>
                    <a:xfrm>
                      <a:off x="0" y="0"/>
                      <a:ext cx="5768340" cy="432625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color w:val="002060"/>
          <w:sz w:val="28"/>
          <w:szCs w:val="28"/>
        </w:rPr>
        <w:t>PHOTO DOCUMENTATION</w:t>
      </w:r>
    </w:p>
    <w:p w14:paraId="3B758983" w14:textId="48CE4625" w:rsidR="000E55C4" w:rsidRDefault="000E55C4" w:rsidP="000E55C4">
      <w:pPr>
        <w:spacing w:after="0" w:line="240" w:lineRule="auto"/>
        <w:contextualSpacing/>
        <w:rPr>
          <w:rFonts w:ascii="Arial" w:eastAsia="Arial" w:hAnsi="Arial" w:cs="Arial"/>
          <w:b/>
          <w:color w:val="002060"/>
          <w:sz w:val="28"/>
          <w:szCs w:val="28"/>
        </w:rPr>
      </w:pPr>
    </w:p>
    <w:p w14:paraId="167708BC" w14:textId="6B6F9C1A" w:rsidR="000E55C4" w:rsidRDefault="000E55C4" w:rsidP="000E55C4">
      <w:pPr>
        <w:spacing w:after="0" w:line="240" w:lineRule="auto"/>
        <w:contextualSpacing/>
        <w:rPr>
          <w:rFonts w:ascii="Arial" w:eastAsia="Arial" w:hAnsi="Arial" w:cs="Arial"/>
          <w:b/>
          <w:color w:val="002060"/>
          <w:sz w:val="28"/>
          <w:szCs w:val="28"/>
        </w:rPr>
      </w:pPr>
    </w:p>
    <w:p w14:paraId="3FC0114B" w14:textId="7D08458F" w:rsidR="000E55C4" w:rsidRPr="00D43A5E" w:rsidRDefault="000E55C4" w:rsidP="00D43A5E">
      <w:pPr>
        <w:widowControl/>
        <w:spacing w:after="0" w:line="240" w:lineRule="auto"/>
        <w:contextualSpacing/>
        <w:rPr>
          <w:rFonts w:ascii="Arial" w:eastAsia="Arial" w:hAnsi="Arial" w:cs="Arial"/>
          <w:sz w:val="24"/>
          <w:szCs w:val="24"/>
        </w:rPr>
      </w:pPr>
    </w:p>
    <w:sectPr w:rsidR="000E55C4" w:rsidRPr="00D43A5E">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EC39F3" w14:textId="77777777" w:rsidR="00BF50E0" w:rsidRDefault="00BF50E0">
      <w:pPr>
        <w:spacing w:line="240" w:lineRule="auto"/>
      </w:pPr>
      <w:r>
        <w:separator/>
      </w:r>
    </w:p>
  </w:endnote>
  <w:endnote w:type="continuationSeparator" w:id="0">
    <w:p w14:paraId="0F60BF4F" w14:textId="77777777" w:rsidR="00BF50E0" w:rsidRDefault="00BF50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E36C13" w:rsidRDefault="00E36C13">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E36C13" w:rsidRDefault="00E36C13">
    <w:pPr>
      <w:pBdr>
        <w:bottom w:val="single" w:sz="6" w:space="1" w:color="000000"/>
      </w:pBdr>
      <w:tabs>
        <w:tab w:val="left" w:pos="2371"/>
        <w:tab w:val="center" w:pos="5233"/>
      </w:tabs>
      <w:spacing w:after="0" w:line="240" w:lineRule="auto"/>
      <w:jc w:val="right"/>
      <w:rPr>
        <w:sz w:val="16"/>
        <w:szCs w:val="16"/>
      </w:rPr>
    </w:pPr>
  </w:p>
  <w:p w14:paraId="30A432AD" w14:textId="4EFED42B" w:rsidR="00E36C13" w:rsidRDefault="00E36C13">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5</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691 on the Coronavirus Disease (COVID19) as of 27 May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E36C13" w:rsidRDefault="00E36C13">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123F18" w14:textId="77777777" w:rsidR="00BF50E0" w:rsidRDefault="00BF50E0">
      <w:pPr>
        <w:spacing w:after="0" w:line="240" w:lineRule="auto"/>
      </w:pPr>
      <w:r>
        <w:separator/>
      </w:r>
    </w:p>
  </w:footnote>
  <w:footnote w:type="continuationSeparator" w:id="0">
    <w:p w14:paraId="489001A8" w14:textId="77777777" w:rsidR="00BF50E0" w:rsidRDefault="00BF5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E36C13" w:rsidRDefault="00E36C13">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E36C13" w:rsidRDefault="00E36C13">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77777777" w:rsidR="00E36C13" w:rsidRDefault="00E36C13">
    <w:pPr>
      <w:pBdr>
        <w:bottom w:val="single" w:sz="6" w:space="1" w:color="000000"/>
      </w:pBdr>
      <w:tabs>
        <w:tab w:val="center" w:pos="4680"/>
        <w:tab w:val="right" w:pos="9360"/>
      </w:tabs>
      <w:spacing w:after="0" w:line="240" w:lineRule="auto"/>
      <w:jc w:val="center"/>
      <w:rPr>
        <w:sz w:val="10"/>
      </w:rPr>
    </w:pPr>
  </w:p>
  <w:p w14:paraId="6BA9FC90" w14:textId="77777777" w:rsidR="00E36C13" w:rsidRDefault="00E36C13">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E36C13" w:rsidRDefault="00E36C13">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
  </w:num>
  <w:num w:numId="4">
    <w:abstractNumId w:val="12"/>
  </w:num>
  <w:num w:numId="5">
    <w:abstractNumId w:val="10"/>
  </w:num>
  <w:num w:numId="6">
    <w:abstractNumId w:val="7"/>
  </w:num>
  <w:num w:numId="7">
    <w:abstractNumId w:val="0"/>
  </w:num>
  <w:num w:numId="8">
    <w:abstractNumId w:val="14"/>
  </w:num>
  <w:num w:numId="9">
    <w:abstractNumId w:val="8"/>
  </w:num>
  <w:num w:numId="10">
    <w:abstractNumId w:val="3"/>
  </w:num>
  <w:num w:numId="11">
    <w:abstractNumId w:val="13"/>
  </w:num>
  <w:num w:numId="12">
    <w:abstractNumId w:val="2"/>
  </w:num>
  <w:num w:numId="13">
    <w:abstractNumId w:val="4"/>
  </w:num>
  <w:num w:numId="14">
    <w:abstractNumId w:val="9"/>
  </w:num>
  <w:num w:numId="15">
    <w:abstractNumId w:val="6"/>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6D"/>
    <w:rsid w:val="000A3098"/>
    <w:rsid w:val="000A3486"/>
    <w:rsid w:val="000A355F"/>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199"/>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31"/>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CBD"/>
    <w:rsid w:val="006732F9"/>
    <w:rsid w:val="00673423"/>
    <w:rsid w:val="0067427D"/>
    <w:rsid w:val="006743FF"/>
    <w:rsid w:val="00674BEE"/>
    <w:rsid w:val="00674DEA"/>
    <w:rsid w:val="00675840"/>
    <w:rsid w:val="00675853"/>
    <w:rsid w:val="006758D9"/>
    <w:rsid w:val="006759B5"/>
    <w:rsid w:val="00675CC2"/>
    <w:rsid w:val="00675D36"/>
    <w:rsid w:val="00675D90"/>
    <w:rsid w:val="006760DF"/>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2E7A"/>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27%20May%202021.%201600H.xlsx" TargetMode="External"/><Relationship Id="rId18" Type="http://schemas.openxmlformats.org/officeDocument/2006/relationships/hyperlink" Target="file:///C:\Users\mjgrafanan\Downloads\SSF%20as%20of%2027%20May%202021.%201600H.xlsx" TargetMode="External"/><Relationship Id="rId26" Type="http://schemas.openxmlformats.org/officeDocument/2006/relationships/hyperlink" Target="file:///C:\Users\mjgrafanan\Downloads\SSF%20as%20of%2027%20May%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27%20May%202021.%201600H.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Downloads\SSF%20as%20of%2027%20May%202021.%201600H.xlsx" TargetMode="External"/><Relationship Id="rId17" Type="http://schemas.openxmlformats.org/officeDocument/2006/relationships/hyperlink" Target="file:///C:\Users\mjgrafanan\Downloads\SSF%20as%20of%2027%20May%202021.%201600H.xlsx" TargetMode="External"/><Relationship Id="rId25" Type="http://schemas.openxmlformats.org/officeDocument/2006/relationships/hyperlink" Target="file:///C:\Users\mjgrafanan\Downloads\SSF%20as%20of%2027%20May%202021.%201600H.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Downloads\SSF%20as%20of%2027%20May%202021.%201600H.xlsx" TargetMode="External"/><Relationship Id="rId20" Type="http://schemas.openxmlformats.org/officeDocument/2006/relationships/hyperlink" Target="file:///C:\Users\mjgrafanan\Downloads\SSF%20as%20of%2027%20May%202021.%201600H.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27%20May%202021.%201600H.xlsx" TargetMode="External"/><Relationship Id="rId24" Type="http://schemas.openxmlformats.org/officeDocument/2006/relationships/hyperlink" Target="file:///C:\Users\mjgrafanan\Downloads\SSF%20as%20of%2027%20May%202021.%201600H.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Downloads\SSF%20as%20of%2027%20May%202021.%201600H.xlsx" TargetMode="External"/><Relationship Id="rId23" Type="http://schemas.openxmlformats.org/officeDocument/2006/relationships/hyperlink" Target="file:///C:\Users\mjgrafanan\Downloads\SSF%20as%20of%2027%20May%202021.%201600H.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Downloads\SSF%20as%20of%2027%20May%202021.%201600H.xlsx" TargetMode="External"/><Relationship Id="rId19" Type="http://schemas.openxmlformats.org/officeDocument/2006/relationships/hyperlink" Target="file:///C:\Users\mjgrafanan\Downloads\SSF%20as%20of%2027%20May%202021.%201600H.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27%20May%202021.%201600H.xlsx" TargetMode="External"/><Relationship Id="rId22" Type="http://schemas.openxmlformats.org/officeDocument/2006/relationships/hyperlink" Target="file:///C:\Users\mjgrafanan\Downloads\SSF%20as%20of%2027%20May%202021.%201600H.xlsx" TargetMode="External"/><Relationship Id="rId27" Type="http://schemas.openxmlformats.org/officeDocument/2006/relationships/hyperlink" Target="file:///C:\Users\mjgrafanan\Downloads\SSF%20as%20of%2027%20May%202021.%201600H.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080EA99-59A5-4115-B7F0-3DD0DEDE0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5</Pages>
  <Words>14220</Words>
  <Characters>81057</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c Leo L. Butac</cp:lastModifiedBy>
  <cp:revision>3</cp:revision>
  <dcterms:created xsi:type="dcterms:W3CDTF">2021-05-27T08:10:00Z</dcterms:created>
  <dcterms:modified xsi:type="dcterms:W3CDTF">2021-05-27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